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307DF" w14:textId="77777777" w:rsidR="004B4BA3" w:rsidRDefault="004B4BA3">
      <w:pPr>
        <w:pStyle w:val="line"/>
      </w:pPr>
      <w:bookmarkStart w:id="0" w:name="_Hlk118927990"/>
    </w:p>
    <w:p w14:paraId="2451B601" w14:textId="77777777" w:rsidR="004B4BA3" w:rsidRDefault="004B4BA3">
      <w:pPr>
        <w:pStyle w:val="Title"/>
      </w:pPr>
      <w:r>
        <w:t>Software Requirements Specification</w:t>
      </w:r>
    </w:p>
    <w:p w14:paraId="6DBFFC7B" w14:textId="77777777" w:rsidR="004B4BA3" w:rsidRDefault="004B4BA3">
      <w:pPr>
        <w:pStyle w:val="Title"/>
        <w:spacing w:before="0" w:after="400"/>
        <w:rPr>
          <w:sz w:val="40"/>
        </w:rPr>
      </w:pPr>
      <w:r>
        <w:rPr>
          <w:sz w:val="40"/>
        </w:rPr>
        <w:t>for</w:t>
      </w:r>
    </w:p>
    <w:p w14:paraId="7945FCC2" w14:textId="204D5C5A" w:rsidR="004B4BA3" w:rsidRDefault="005C0EA2">
      <w:pPr>
        <w:pStyle w:val="Title"/>
      </w:pPr>
      <w:proofErr w:type="spellStart"/>
      <w:r>
        <w:t>PakWork</w:t>
      </w:r>
      <w:proofErr w:type="spellEnd"/>
    </w:p>
    <w:p w14:paraId="0CFE84E8" w14:textId="77777777" w:rsidR="004B4BA3" w:rsidRDefault="004B4BA3">
      <w:pPr>
        <w:pStyle w:val="ByLine"/>
      </w:pPr>
      <w:r>
        <w:t>Version 1.0 approved</w:t>
      </w:r>
    </w:p>
    <w:p w14:paraId="1B3D7773" w14:textId="043EFC08" w:rsidR="004B4BA3" w:rsidRDefault="004B4BA3">
      <w:pPr>
        <w:pStyle w:val="ByLine"/>
      </w:pPr>
      <w:r>
        <w:t xml:space="preserve">Prepared by </w:t>
      </w:r>
      <w:r w:rsidR="00603C27">
        <w:t>Asaad Noman (1912297), Muhammad Ahsan (1912310)</w:t>
      </w:r>
    </w:p>
    <w:p w14:paraId="7442E922" w14:textId="2EE7DD74" w:rsidR="004B4BA3" w:rsidRDefault="002222ED">
      <w:pPr>
        <w:pStyle w:val="ByLine"/>
      </w:pPr>
      <w:r>
        <w:t>9</w:t>
      </w:r>
      <w:r w:rsidRPr="002222ED">
        <w:rPr>
          <w:vertAlign w:val="superscript"/>
        </w:rPr>
        <w:t>th</w:t>
      </w:r>
      <w:r>
        <w:t xml:space="preserve"> November 2022</w:t>
      </w:r>
    </w:p>
    <w:p w14:paraId="45F6C605" w14:textId="77777777"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14:paraId="271793A5" w14:textId="75D4C49D" w:rsidR="004B4BA3" w:rsidRDefault="004B4BA3">
      <w:pPr>
        <w:pStyle w:val="TOCEntry"/>
      </w:pPr>
      <w:bookmarkStart w:id="1" w:name="_Toc344877432"/>
      <w:bookmarkStart w:id="2" w:name="_Toc344879822"/>
      <w:bookmarkStart w:id="3" w:name="_Toc346508722"/>
      <w:bookmarkStart w:id="4" w:name="_Toc346508952"/>
      <w:bookmarkStart w:id="5" w:name="_Toc346509227"/>
      <w:bookmarkStart w:id="6" w:name="_Toc118976683"/>
      <w:bookmarkEnd w:id="1"/>
      <w:bookmarkEnd w:id="2"/>
      <w:bookmarkEnd w:id="3"/>
      <w:bookmarkEnd w:id="4"/>
      <w:bookmarkEnd w:id="5"/>
      <w:r>
        <w:lastRenderedPageBreak/>
        <w:t>Table of Contents</w:t>
      </w:r>
      <w:bookmarkEnd w:id="6"/>
    </w:p>
    <w:p w14:paraId="38BB9294" w14:textId="0F186159" w:rsidR="00EB06A8"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EB06A8">
        <w:t>Table of Contents</w:t>
      </w:r>
      <w:r w:rsidR="00EB06A8">
        <w:tab/>
      </w:r>
      <w:r w:rsidR="00EB06A8">
        <w:fldChar w:fldCharType="begin"/>
      </w:r>
      <w:r w:rsidR="00EB06A8">
        <w:instrText xml:space="preserve"> PAGEREF _Toc118976683 \h </w:instrText>
      </w:r>
      <w:r w:rsidR="00EB06A8">
        <w:fldChar w:fldCharType="separate"/>
      </w:r>
      <w:r w:rsidR="00EB06A8">
        <w:t>ii</w:t>
      </w:r>
      <w:r w:rsidR="00EB06A8">
        <w:fldChar w:fldCharType="end"/>
      </w:r>
    </w:p>
    <w:p w14:paraId="0EF31548" w14:textId="78AE81A1" w:rsidR="00EB06A8" w:rsidRDefault="00EB06A8">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118976684 \h </w:instrText>
      </w:r>
      <w:r>
        <w:fldChar w:fldCharType="separate"/>
      </w:r>
      <w:r>
        <w:t>iii</w:t>
      </w:r>
      <w:r>
        <w:fldChar w:fldCharType="end"/>
      </w:r>
    </w:p>
    <w:p w14:paraId="1E8412A5" w14:textId="699B62A1" w:rsidR="00EB06A8" w:rsidRDefault="00EB06A8">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118976685 \h </w:instrText>
      </w:r>
      <w:r>
        <w:fldChar w:fldCharType="separate"/>
      </w:r>
      <w:r>
        <w:t>1</w:t>
      </w:r>
      <w:r>
        <w:fldChar w:fldCharType="end"/>
      </w:r>
    </w:p>
    <w:p w14:paraId="4BCC1337" w14:textId="7FCF170D" w:rsidR="00EB06A8" w:rsidRDefault="00EB06A8">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118976686 \h </w:instrText>
      </w:r>
      <w:r>
        <w:rPr>
          <w:noProof/>
        </w:rPr>
      </w:r>
      <w:r>
        <w:rPr>
          <w:noProof/>
        </w:rPr>
        <w:fldChar w:fldCharType="separate"/>
      </w:r>
      <w:r>
        <w:rPr>
          <w:noProof/>
        </w:rPr>
        <w:t>1</w:t>
      </w:r>
      <w:r>
        <w:rPr>
          <w:noProof/>
        </w:rPr>
        <w:fldChar w:fldCharType="end"/>
      </w:r>
    </w:p>
    <w:p w14:paraId="6F0A058F" w14:textId="6ECE18BF" w:rsidR="00EB06A8" w:rsidRDefault="00EB06A8">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118976687 \h </w:instrText>
      </w:r>
      <w:r>
        <w:rPr>
          <w:noProof/>
        </w:rPr>
      </w:r>
      <w:r>
        <w:rPr>
          <w:noProof/>
        </w:rPr>
        <w:fldChar w:fldCharType="separate"/>
      </w:r>
      <w:r>
        <w:rPr>
          <w:noProof/>
        </w:rPr>
        <w:t>1</w:t>
      </w:r>
      <w:r>
        <w:rPr>
          <w:noProof/>
        </w:rPr>
        <w:fldChar w:fldCharType="end"/>
      </w:r>
    </w:p>
    <w:p w14:paraId="6E844452" w14:textId="29367C96" w:rsidR="00EB06A8" w:rsidRDefault="00EB06A8">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118976688 \h </w:instrText>
      </w:r>
      <w:r>
        <w:rPr>
          <w:noProof/>
        </w:rPr>
      </w:r>
      <w:r>
        <w:rPr>
          <w:noProof/>
        </w:rPr>
        <w:fldChar w:fldCharType="separate"/>
      </w:r>
      <w:r>
        <w:rPr>
          <w:noProof/>
        </w:rPr>
        <w:t>1</w:t>
      </w:r>
      <w:r>
        <w:rPr>
          <w:noProof/>
        </w:rPr>
        <w:fldChar w:fldCharType="end"/>
      </w:r>
    </w:p>
    <w:p w14:paraId="633DE3EA" w14:textId="1AA6EF80" w:rsidR="00EB06A8" w:rsidRDefault="00EB06A8">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118976689 \h </w:instrText>
      </w:r>
      <w:r>
        <w:rPr>
          <w:noProof/>
        </w:rPr>
      </w:r>
      <w:r>
        <w:rPr>
          <w:noProof/>
        </w:rPr>
        <w:fldChar w:fldCharType="separate"/>
      </w:r>
      <w:r>
        <w:rPr>
          <w:noProof/>
        </w:rPr>
        <w:t>1</w:t>
      </w:r>
      <w:r>
        <w:rPr>
          <w:noProof/>
        </w:rPr>
        <w:fldChar w:fldCharType="end"/>
      </w:r>
    </w:p>
    <w:p w14:paraId="585D7806" w14:textId="088BA492" w:rsidR="00EB06A8" w:rsidRDefault="00EB06A8">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118976690 \h </w:instrText>
      </w:r>
      <w:r>
        <w:rPr>
          <w:noProof/>
        </w:rPr>
      </w:r>
      <w:r>
        <w:rPr>
          <w:noProof/>
        </w:rPr>
        <w:fldChar w:fldCharType="separate"/>
      </w:r>
      <w:r>
        <w:rPr>
          <w:noProof/>
        </w:rPr>
        <w:t>1</w:t>
      </w:r>
      <w:r>
        <w:rPr>
          <w:noProof/>
        </w:rPr>
        <w:fldChar w:fldCharType="end"/>
      </w:r>
    </w:p>
    <w:p w14:paraId="14D26D3A" w14:textId="0AE29E93" w:rsidR="00EB06A8" w:rsidRDefault="00EB06A8">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118976691 \h </w:instrText>
      </w:r>
      <w:r>
        <w:fldChar w:fldCharType="separate"/>
      </w:r>
      <w:r>
        <w:t>1</w:t>
      </w:r>
      <w:r>
        <w:fldChar w:fldCharType="end"/>
      </w:r>
    </w:p>
    <w:p w14:paraId="67B504E3" w14:textId="342EA33E" w:rsidR="00EB06A8" w:rsidRDefault="00EB06A8">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118976692 \h </w:instrText>
      </w:r>
      <w:r>
        <w:rPr>
          <w:noProof/>
        </w:rPr>
      </w:r>
      <w:r>
        <w:rPr>
          <w:noProof/>
        </w:rPr>
        <w:fldChar w:fldCharType="separate"/>
      </w:r>
      <w:r>
        <w:rPr>
          <w:noProof/>
        </w:rPr>
        <w:t>1</w:t>
      </w:r>
      <w:r>
        <w:rPr>
          <w:noProof/>
        </w:rPr>
        <w:fldChar w:fldCharType="end"/>
      </w:r>
    </w:p>
    <w:p w14:paraId="268968DC" w14:textId="7423D85A" w:rsidR="00EB06A8" w:rsidRDefault="00EB06A8">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118976693 \h </w:instrText>
      </w:r>
      <w:r>
        <w:rPr>
          <w:noProof/>
        </w:rPr>
      </w:r>
      <w:r>
        <w:rPr>
          <w:noProof/>
        </w:rPr>
        <w:fldChar w:fldCharType="separate"/>
      </w:r>
      <w:r>
        <w:rPr>
          <w:noProof/>
        </w:rPr>
        <w:t>2</w:t>
      </w:r>
      <w:r>
        <w:rPr>
          <w:noProof/>
        </w:rPr>
        <w:fldChar w:fldCharType="end"/>
      </w:r>
    </w:p>
    <w:p w14:paraId="00888516" w14:textId="431E567C" w:rsidR="00EB06A8" w:rsidRDefault="00EB06A8">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118976694 \h </w:instrText>
      </w:r>
      <w:r>
        <w:rPr>
          <w:noProof/>
        </w:rPr>
      </w:r>
      <w:r>
        <w:rPr>
          <w:noProof/>
        </w:rPr>
        <w:fldChar w:fldCharType="separate"/>
      </w:r>
      <w:r>
        <w:rPr>
          <w:noProof/>
        </w:rPr>
        <w:t>2</w:t>
      </w:r>
      <w:r>
        <w:rPr>
          <w:noProof/>
        </w:rPr>
        <w:fldChar w:fldCharType="end"/>
      </w:r>
    </w:p>
    <w:p w14:paraId="10664335" w14:textId="7EF92593" w:rsidR="00EB06A8" w:rsidRDefault="00EB06A8">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118976695 \h </w:instrText>
      </w:r>
      <w:r>
        <w:rPr>
          <w:noProof/>
        </w:rPr>
      </w:r>
      <w:r>
        <w:rPr>
          <w:noProof/>
        </w:rPr>
        <w:fldChar w:fldCharType="separate"/>
      </w:r>
      <w:r>
        <w:rPr>
          <w:noProof/>
        </w:rPr>
        <w:t>3</w:t>
      </w:r>
      <w:r>
        <w:rPr>
          <w:noProof/>
        </w:rPr>
        <w:fldChar w:fldCharType="end"/>
      </w:r>
    </w:p>
    <w:p w14:paraId="3E2D1428" w14:textId="0132D99B" w:rsidR="00EB06A8" w:rsidRDefault="00EB06A8">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118976696 \h </w:instrText>
      </w:r>
      <w:r>
        <w:rPr>
          <w:noProof/>
        </w:rPr>
      </w:r>
      <w:r>
        <w:rPr>
          <w:noProof/>
        </w:rPr>
        <w:fldChar w:fldCharType="separate"/>
      </w:r>
      <w:r>
        <w:rPr>
          <w:noProof/>
        </w:rPr>
        <w:t>3</w:t>
      </w:r>
      <w:r>
        <w:rPr>
          <w:noProof/>
        </w:rPr>
        <w:fldChar w:fldCharType="end"/>
      </w:r>
    </w:p>
    <w:p w14:paraId="626B27F2" w14:textId="00B9C5A9" w:rsidR="00EB06A8" w:rsidRDefault="00EB06A8">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118976697 \h </w:instrText>
      </w:r>
      <w:r>
        <w:rPr>
          <w:noProof/>
        </w:rPr>
      </w:r>
      <w:r>
        <w:rPr>
          <w:noProof/>
        </w:rPr>
        <w:fldChar w:fldCharType="separate"/>
      </w:r>
      <w:r>
        <w:rPr>
          <w:noProof/>
        </w:rPr>
        <w:t>3</w:t>
      </w:r>
      <w:r>
        <w:rPr>
          <w:noProof/>
        </w:rPr>
        <w:fldChar w:fldCharType="end"/>
      </w:r>
    </w:p>
    <w:p w14:paraId="43E8562A" w14:textId="2FDC3C61" w:rsidR="00EB06A8" w:rsidRDefault="00EB06A8">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118976698 \h </w:instrText>
      </w:r>
      <w:r>
        <w:rPr>
          <w:noProof/>
        </w:rPr>
      </w:r>
      <w:r>
        <w:rPr>
          <w:noProof/>
        </w:rPr>
        <w:fldChar w:fldCharType="separate"/>
      </w:r>
      <w:r>
        <w:rPr>
          <w:noProof/>
        </w:rPr>
        <w:t>3</w:t>
      </w:r>
      <w:r>
        <w:rPr>
          <w:noProof/>
        </w:rPr>
        <w:fldChar w:fldCharType="end"/>
      </w:r>
    </w:p>
    <w:p w14:paraId="433E6EA3" w14:textId="59A6D6B7" w:rsidR="00EB06A8" w:rsidRDefault="00EB06A8">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118976699 \h </w:instrText>
      </w:r>
      <w:r>
        <w:fldChar w:fldCharType="separate"/>
      </w:r>
      <w:r>
        <w:t>3</w:t>
      </w:r>
      <w:r>
        <w:fldChar w:fldCharType="end"/>
      </w:r>
    </w:p>
    <w:p w14:paraId="4D2733D6" w14:textId="5919C5D9" w:rsidR="00EB06A8" w:rsidRDefault="00EB06A8">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118976700 \h </w:instrText>
      </w:r>
      <w:r>
        <w:rPr>
          <w:noProof/>
        </w:rPr>
      </w:r>
      <w:r>
        <w:rPr>
          <w:noProof/>
        </w:rPr>
        <w:fldChar w:fldCharType="separate"/>
      </w:r>
      <w:r>
        <w:rPr>
          <w:noProof/>
        </w:rPr>
        <w:t>3</w:t>
      </w:r>
      <w:r>
        <w:rPr>
          <w:noProof/>
        </w:rPr>
        <w:fldChar w:fldCharType="end"/>
      </w:r>
    </w:p>
    <w:p w14:paraId="73FC83A9" w14:textId="485135B9" w:rsidR="00EB06A8" w:rsidRDefault="00EB06A8">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118976701 \h </w:instrText>
      </w:r>
      <w:r>
        <w:rPr>
          <w:noProof/>
        </w:rPr>
      </w:r>
      <w:r>
        <w:rPr>
          <w:noProof/>
        </w:rPr>
        <w:fldChar w:fldCharType="separate"/>
      </w:r>
      <w:r>
        <w:rPr>
          <w:noProof/>
        </w:rPr>
        <w:t>7</w:t>
      </w:r>
      <w:r>
        <w:rPr>
          <w:noProof/>
        </w:rPr>
        <w:fldChar w:fldCharType="end"/>
      </w:r>
    </w:p>
    <w:p w14:paraId="3953F251" w14:textId="28E57B63" w:rsidR="00EB06A8" w:rsidRDefault="00EB06A8">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118976702 \h </w:instrText>
      </w:r>
      <w:r>
        <w:rPr>
          <w:noProof/>
        </w:rPr>
      </w:r>
      <w:r>
        <w:rPr>
          <w:noProof/>
        </w:rPr>
        <w:fldChar w:fldCharType="separate"/>
      </w:r>
      <w:r>
        <w:rPr>
          <w:noProof/>
        </w:rPr>
        <w:t>7</w:t>
      </w:r>
      <w:r>
        <w:rPr>
          <w:noProof/>
        </w:rPr>
        <w:fldChar w:fldCharType="end"/>
      </w:r>
    </w:p>
    <w:p w14:paraId="6483D415" w14:textId="51D705E6" w:rsidR="00EB06A8" w:rsidRDefault="00EB06A8">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118976703 \h </w:instrText>
      </w:r>
      <w:r>
        <w:rPr>
          <w:noProof/>
        </w:rPr>
      </w:r>
      <w:r>
        <w:rPr>
          <w:noProof/>
        </w:rPr>
        <w:fldChar w:fldCharType="separate"/>
      </w:r>
      <w:r>
        <w:rPr>
          <w:noProof/>
        </w:rPr>
        <w:t>7</w:t>
      </w:r>
      <w:r>
        <w:rPr>
          <w:noProof/>
        </w:rPr>
        <w:fldChar w:fldCharType="end"/>
      </w:r>
    </w:p>
    <w:p w14:paraId="306C0E7C" w14:textId="003EE2A0" w:rsidR="00EB06A8" w:rsidRDefault="00EB06A8">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118976704 \h </w:instrText>
      </w:r>
      <w:r>
        <w:fldChar w:fldCharType="separate"/>
      </w:r>
      <w:r>
        <w:t>7</w:t>
      </w:r>
      <w:r>
        <w:fldChar w:fldCharType="end"/>
      </w:r>
    </w:p>
    <w:p w14:paraId="3C747141" w14:textId="35BF294C" w:rsidR="00EB06A8" w:rsidRDefault="00EB06A8">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Freelancer Registration / Verification System</w:t>
      </w:r>
      <w:r>
        <w:rPr>
          <w:noProof/>
        </w:rPr>
        <w:tab/>
      </w:r>
      <w:r>
        <w:rPr>
          <w:noProof/>
        </w:rPr>
        <w:fldChar w:fldCharType="begin"/>
      </w:r>
      <w:r>
        <w:rPr>
          <w:noProof/>
        </w:rPr>
        <w:instrText xml:space="preserve"> PAGEREF _Toc118976705 \h </w:instrText>
      </w:r>
      <w:r>
        <w:rPr>
          <w:noProof/>
        </w:rPr>
      </w:r>
      <w:r>
        <w:rPr>
          <w:noProof/>
        </w:rPr>
        <w:fldChar w:fldCharType="separate"/>
      </w:r>
      <w:r>
        <w:rPr>
          <w:noProof/>
        </w:rPr>
        <w:t>8</w:t>
      </w:r>
      <w:r>
        <w:rPr>
          <w:noProof/>
        </w:rPr>
        <w:fldChar w:fldCharType="end"/>
      </w:r>
    </w:p>
    <w:p w14:paraId="5A29AC05" w14:textId="2D5F5A25" w:rsidR="00EB06A8" w:rsidRDefault="00EB06A8">
      <w:pPr>
        <w:pStyle w:val="TOC2"/>
        <w:tabs>
          <w:tab w:val="left" w:pos="96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Gig / Job Creating &amp; Posting</w:t>
      </w:r>
      <w:r>
        <w:rPr>
          <w:noProof/>
        </w:rPr>
        <w:tab/>
      </w:r>
      <w:r>
        <w:rPr>
          <w:noProof/>
        </w:rPr>
        <w:fldChar w:fldCharType="begin"/>
      </w:r>
      <w:r>
        <w:rPr>
          <w:noProof/>
        </w:rPr>
        <w:instrText xml:space="preserve"> PAGEREF _Toc118976706 \h </w:instrText>
      </w:r>
      <w:r>
        <w:rPr>
          <w:noProof/>
        </w:rPr>
      </w:r>
      <w:r>
        <w:rPr>
          <w:noProof/>
        </w:rPr>
        <w:fldChar w:fldCharType="separate"/>
      </w:r>
      <w:r>
        <w:rPr>
          <w:noProof/>
        </w:rPr>
        <w:t>10</w:t>
      </w:r>
      <w:r>
        <w:rPr>
          <w:noProof/>
        </w:rPr>
        <w:fldChar w:fldCharType="end"/>
      </w:r>
    </w:p>
    <w:p w14:paraId="0BB91AC1" w14:textId="49D5B1F6" w:rsidR="00EB06A8" w:rsidRDefault="00EB06A8">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Profile Dashboard</w:t>
      </w:r>
      <w:r>
        <w:rPr>
          <w:noProof/>
        </w:rPr>
        <w:tab/>
      </w:r>
      <w:r>
        <w:rPr>
          <w:noProof/>
        </w:rPr>
        <w:fldChar w:fldCharType="begin"/>
      </w:r>
      <w:r>
        <w:rPr>
          <w:noProof/>
        </w:rPr>
        <w:instrText xml:space="preserve"> PAGEREF _Toc118976707 \h </w:instrText>
      </w:r>
      <w:r>
        <w:rPr>
          <w:noProof/>
        </w:rPr>
      </w:r>
      <w:r>
        <w:rPr>
          <w:noProof/>
        </w:rPr>
        <w:fldChar w:fldCharType="separate"/>
      </w:r>
      <w:r>
        <w:rPr>
          <w:noProof/>
        </w:rPr>
        <w:t>12</w:t>
      </w:r>
      <w:r>
        <w:rPr>
          <w:noProof/>
        </w:rPr>
        <w:fldChar w:fldCharType="end"/>
      </w:r>
    </w:p>
    <w:p w14:paraId="574416E8" w14:textId="269BFA44" w:rsidR="00EB06A8" w:rsidRDefault="00EB06A8">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earch System</w:t>
      </w:r>
      <w:r>
        <w:rPr>
          <w:noProof/>
        </w:rPr>
        <w:tab/>
      </w:r>
      <w:r>
        <w:rPr>
          <w:noProof/>
        </w:rPr>
        <w:fldChar w:fldCharType="begin"/>
      </w:r>
      <w:r>
        <w:rPr>
          <w:noProof/>
        </w:rPr>
        <w:instrText xml:space="preserve"> PAGEREF _Toc118976708 \h </w:instrText>
      </w:r>
      <w:r>
        <w:rPr>
          <w:noProof/>
        </w:rPr>
      </w:r>
      <w:r>
        <w:rPr>
          <w:noProof/>
        </w:rPr>
        <w:fldChar w:fldCharType="separate"/>
      </w:r>
      <w:r>
        <w:rPr>
          <w:noProof/>
        </w:rPr>
        <w:t>14</w:t>
      </w:r>
      <w:r>
        <w:rPr>
          <w:noProof/>
        </w:rPr>
        <w:fldChar w:fldCharType="end"/>
      </w:r>
    </w:p>
    <w:p w14:paraId="6A2FB658" w14:textId="3E18D9C6" w:rsidR="00EB06A8" w:rsidRDefault="00EB06A8">
      <w:pPr>
        <w:pStyle w:val="TOC2"/>
        <w:tabs>
          <w:tab w:val="left" w:pos="960"/>
        </w:tabs>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Buyer Requests</w:t>
      </w:r>
      <w:r>
        <w:rPr>
          <w:noProof/>
        </w:rPr>
        <w:tab/>
      </w:r>
      <w:r>
        <w:rPr>
          <w:noProof/>
        </w:rPr>
        <w:fldChar w:fldCharType="begin"/>
      </w:r>
      <w:r>
        <w:rPr>
          <w:noProof/>
        </w:rPr>
        <w:instrText xml:space="preserve"> PAGEREF _Toc118976709 \h </w:instrText>
      </w:r>
      <w:r>
        <w:rPr>
          <w:noProof/>
        </w:rPr>
      </w:r>
      <w:r>
        <w:rPr>
          <w:noProof/>
        </w:rPr>
        <w:fldChar w:fldCharType="separate"/>
      </w:r>
      <w:r>
        <w:rPr>
          <w:noProof/>
        </w:rPr>
        <w:t>16</w:t>
      </w:r>
      <w:r>
        <w:rPr>
          <w:noProof/>
        </w:rPr>
        <w:fldChar w:fldCharType="end"/>
      </w:r>
    </w:p>
    <w:p w14:paraId="437335AB" w14:textId="131BA56B" w:rsidR="00EB06A8" w:rsidRDefault="00EB06A8">
      <w:pPr>
        <w:pStyle w:val="TOC2"/>
        <w:tabs>
          <w:tab w:val="left" w:pos="960"/>
        </w:tabs>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Order Management</w:t>
      </w:r>
      <w:r>
        <w:rPr>
          <w:noProof/>
        </w:rPr>
        <w:tab/>
      </w:r>
      <w:r>
        <w:rPr>
          <w:noProof/>
        </w:rPr>
        <w:fldChar w:fldCharType="begin"/>
      </w:r>
      <w:r>
        <w:rPr>
          <w:noProof/>
        </w:rPr>
        <w:instrText xml:space="preserve"> PAGEREF _Toc118976710 \h </w:instrText>
      </w:r>
      <w:r>
        <w:rPr>
          <w:noProof/>
        </w:rPr>
      </w:r>
      <w:r>
        <w:rPr>
          <w:noProof/>
        </w:rPr>
        <w:fldChar w:fldCharType="separate"/>
      </w:r>
      <w:r>
        <w:rPr>
          <w:noProof/>
        </w:rPr>
        <w:t>17</w:t>
      </w:r>
      <w:r>
        <w:rPr>
          <w:noProof/>
        </w:rPr>
        <w:fldChar w:fldCharType="end"/>
      </w:r>
    </w:p>
    <w:p w14:paraId="35DEC9F2" w14:textId="2A816603" w:rsidR="00EB06A8" w:rsidRDefault="00EB06A8">
      <w:pPr>
        <w:pStyle w:val="TOC2"/>
        <w:tabs>
          <w:tab w:val="left" w:pos="960"/>
        </w:tabs>
        <w:rPr>
          <w:rFonts w:asciiTheme="minorHAnsi" w:eastAsiaTheme="minorEastAsia" w:hAnsiTheme="minorHAnsi" w:cstheme="minorBidi"/>
          <w:noProof/>
          <w:szCs w:val="22"/>
        </w:rPr>
      </w:pPr>
      <w:r>
        <w:rPr>
          <w:noProof/>
        </w:rPr>
        <w:t>4.7</w:t>
      </w:r>
      <w:r>
        <w:rPr>
          <w:rFonts w:asciiTheme="minorHAnsi" w:eastAsiaTheme="minorEastAsia" w:hAnsiTheme="minorHAnsi" w:cstheme="minorBidi"/>
          <w:noProof/>
          <w:szCs w:val="22"/>
        </w:rPr>
        <w:tab/>
      </w:r>
      <w:r>
        <w:rPr>
          <w:noProof/>
        </w:rPr>
        <w:t>Custom Offers</w:t>
      </w:r>
      <w:r>
        <w:rPr>
          <w:noProof/>
        </w:rPr>
        <w:tab/>
      </w:r>
      <w:r>
        <w:rPr>
          <w:noProof/>
        </w:rPr>
        <w:fldChar w:fldCharType="begin"/>
      </w:r>
      <w:r>
        <w:rPr>
          <w:noProof/>
        </w:rPr>
        <w:instrText xml:space="preserve"> PAGEREF _Toc118976711 \h </w:instrText>
      </w:r>
      <w:r>
        <w:rPr>
          <w:noProof/>
        </w:rPr>
      </w:r>
      <w:r>
        <w:rPr>
          <w:noProof/>
        </w:rPr>
        <w:fldChar w:fldCharType="separate"/>
      </w:r>
      <w:r>
        <w:rPr>
          <w:noProof/>
        </w:rPr>
        <w:t>19</w:t>
      </w:r>
      <w:r>
        <w:rPr>
          <w:noProof/>
        </w:rPr>
        <w:fldChar w:fldCharType="end"/>
      </w:r>
    </w:p>
    <w:p w14:paraId="3EF6272D" w14:textId="0E9F28F1" w:rsidR="00EB06A8" w:rsidRDefault="00EB06A8">
      <w:pPr>
        <w:pStyle w:val="TOC2"/>
        <w:tabs>
          <w:tab w:val="left" w:pos="960"/>
        </w:tabs>
        <w:rPr>
          <w:rFonts w:asciiTheme="minorHAnsi" w:eastAsiaTheme="minorEastAsia" w:hAnsiTheme="minorHAnsi" w:cstheme="minorBidi"/>
          <w:noProof/>
          <w:szCs w:val="22"/>
        </w:rPr>
      </w:pPr>
      <w:r>
        <w:rPr>
          <w:noProof/>
        </w:rPr>
        <w:t>4.8</w:t>
      </w:r>
      <w:r>
        <w:rPr>
          <w:rFonts w:asciiTheme="minorHAnsi" w:eastAsiaTheme="minorEastAsia" w:hAnsiTheme="minorHAnsi" w:cstheme="minorBidi"/>
          <w:noProof/>
          <w:szCs w:val="22"/>
        </w:rPr>
        <w:tab/>
      </w:r>
      <w:r>
        <w:rPr>
          <w:noProof/>
        </w:rPr>
        <w:t>Bidding System</w:t>
      </w:r>
      <w:r>
        <w:rPr>
          <w:noProof/>
        </w:rPr>
        <w:tab/>
      </w:r>
      <w:r>
        <w:rPr>
          <w:noProof/>
        </w:rPr>
        <w:fldChar w:fldCharType="begin"/>
      </w:r>
      <w:r>
        <w:rPr>
          <w:noProof/>
        </w:rPr>
        <w:instrText xml:space="preserve"> PAGEREF _Toc118976712 \h </w:instrText>
      </w:r>
      <w:r>
        <w:rPr>
          <w:noProof/>
        </w:rPr>
      </w:r>
      <w:r>
        <w:rPr>
          <w:noProof/>
        </w:rPr>
        <w:fldChar w:fldCharType="separate"/>
      </w:r>
      <w:r>
        <w:rPr>
          <w:noProof/>
        </w:rPr>
        <w:t>20</w:t>
      </w:r>
      <w:r>
        <w:rPr>
          <w:noProof/>
        </w:rPr>
        <w:fldChar w:fldCharType="end"/>
      </w:r>
    </w:p>
    <w:p w14:paraId="0449B029" w14:textId="5CEB9758" w:rsidR="00EB06A8" w:rsidRDefault="00EB06A8">
      <w:pPr>
        <w:pStyle w:val="TOC2"/>
        <w:tabs>
          <w:tab w:val="left" w:pos="960"/>
        </w:tabs>
        <w:rPr>
          <w:rFonts w:asciiTheme="minorHAnsi" w:eastAsiaTheme="minorEastAsia" w:hAnsiTheme="minorHAnsi" w:cstheme="minorBidi"/>
          <w:noProof/>
          <w:szCs w:val="22"/>
        </w:rPr>
      </w:pPr>
      <w:r>
        <w:rPr>
          <w:noProof/>
        </w:rPr>
        <w:t>4.9</w:t>
      </w:r>
      <w:r>
        <w:rPr>
          <w:rFonts w:asciiTheme="minorHAnsi" w:eastAsiaTheme="minorEastAsia" w:hAnsiTheme="minorHAnsi" w:cstheme="minorBidi"/>
          <w:noProof/>
          <w:szCs w:val="22"/>
        </w:rPr>
        <w:tab/>
      </w:r>
      <w:r>
        <w:rPr>
          <w:noProof/>
        </w:rPr>
        <w:t>Push Notification System</w:t>
      </w:r>
      <w:r>
        <w:rPr>
          <w:noProof/>
        </w:rPr>
        <w:tab/>
      </w:r>
      <w:r>
        <w:rPr>
          <w:noProof/>
        </w:rPr>
        <w:fldChar w:fldCharType="begin"/>
      </w:r>
      <w:r>
        <w:rPr>
          <w:noProof/>
        </w:rPr>
        <w:instrText xml:space="preserve"> PAGEREF _Toc118976713 \h </w:instrText>
      </w:r>
      <w:r>
        <w:rPr>
          <w:noProof/>
        </w:rPr>
      </w:r>
      <w:r>
        <w:rPr>
          <w:noProof/>
        </w:rPr>
        <w:fldChar w:fldCharType="separate"/>
      </w:r>
      <w:r>
        <w:rPr>
          <w:noProof/>
        </w:rPr>
        <w:t>21</w:t>
      </w:r>
      <w:r>
        <w:rPr>
          <w:noProof/>
        </w:rPr>
        <w:fldChar w:fldCharType="end"/>
      </w:r>
    </w:p>
    <w:p w14:paraId="19F7BAF6" w14:textId="785CFE34" w:rsidR="00EB06A8" w:rsidRDefault="00EB06A8">
      <w:pPr>
        <w:pStyle w:val="TOC2"/>
        <w:tabs>
          <w:tab w:val="left" w:pos="960"/>
        </w:tabs>
        <w:rPr>
          <w:rFonts w:asciiTheme="minorHAnsi" w:eastAsiaTheme="minorEastAsia" w:hAnsiTheme="minorHAnsi" w:cstheme="minorBidi"/>
          <w:noProof/>
          <w:szCs w:val="22"/>
        </w:rPr>
      </w:pPr>
      <w:r>
        <w:rPr>
          <w:noProof/>
        </w:rPr>
        <w:t>4.10</w:t>
      </w:r>
      <w:r>
        <w:rPr>
          <w:rFonts w:asciiTheme="minorHAnsi" w:eastAsiaTheme="minorEastAsia" w:hAnsiTheme="minorHAnsi" w:cstheme="minorBidi"/>
          <w:noProof/>
          <w:szCs w:val="22"/>
        </w:rPr>
        <w:tab/>
      </w:r>
      <w:r>
        <w:rPr>
          <w:noProof/>
        </w:rPr>
        <w:t>Chat System</w:t>
      </w:r>
      <w:r>
        <w:rPr>
          <w:noProof/>
        </w:rPr>
        <w:tab/>
      </w:r>
      <w:r>
        <w:rPr>
          <w:noProof/>
        </w:rPr>
        <w:fldChar w:fldCharType="begin"/>
      </w:r>
      <w:r>
        <w:rPr>
          <w:noProof/>
        </w:rPr>
        <w:instrText xml:space="preserve"> PAGEREF _Toc118976714 \h </w:instrText>
      </w:r>
      <w:r>
        <w:rPr>
          <w:noProof/>
        </w:rPr>
      </w:r>
      <w:r>
        <w:rPr>
          <w:noProof/>
        </w:rPr>
        <w:fldChar w:fldCharType="separate"/>
      </w:r>
      <w:r>
        <w:rPr>
          <w:noProof/>
        </w:rPr>
        <w:t>23</w:t>
      </w:r>
      <w:r>
        <w:rPr>
          <w:noProof/>
        </w:rPr>
        <w:fldChar w:fldCharType="end"/>
      </w:r>
    </w:p>
    <w:p w14:paraId="4FCC2D55" w14:textId="2728BA85" w:rsidR="00EB06A8" w:rsidRDefault="00EB06A8">
      <w:pPr>
        <w:pStyle w:val="TOC2"/>
        <w:tabs>
          <w:tab w:val="left" w:pos="960"/>
        </w:tabs>
        <w:rPr>
          <w:rFonts w:asciiTheme="minorHAnsi" w:eastAsiaTheme="minorEastAsia" w:hAnsiTheme="minorHAnsi" w:cstheme="minorBidi"/>
          <w:noProof/>
          <w:szCs w:val="22"/>
        </w:rPr>
      </w:pPr>
      <w:r>
        <w:rPr>
          <w:noProof/>
        </w:rPr>
        <w:t>4.11</w:t>
      </w:r>
      <w:r>
        <w:rPr>
          <w:rFonts w:asciiTheme="minorHAnsi" w:eastAsiaTheme="minorEastAsia" w:hAnsiTheme="minorHAnsi" w:cstheme="minorBidi"/>
          <w:noProof/>
          <w:szCs w:val="22"/>
        </w:rPr>
        <w:tab/>
      </w:r>
      <w:r>
        <w:rPr>
          <w:noProof/>
        </w:rPr>
        <w:t>Rating/Feedback System</w:t>
      </w:r>
      <w:r>
        <w:rPr>
          <w:noProof/>
        </w:rPr>
        <w:tab/>
      </w:r>
      <w:r>
        <w:rPr>
          <w:noProof/>
        </w:rPr>
        <w:fldChar w:fldCharType="begin"/>
      </w:r>
      <w:r>
        <w:rPr>
          <w:noProof/>
        </w:rPr>
        <w:instrText xml:space="preserve"> PAGEREF _Toc118976715 \h </w:instrText>
      </w:r>
      <w:r>
        <w:rPr>
          <w:noProof/>
        </w:rPr>
      </w:r>
      <w:r>
        <w:rPr>
          <w:noProof/>
        </w:rPr>
        <w:fldChar w:fldCharType="separate"/>
      </w:r>
      <w:r>
        <w:rPr>
          <w:noProof/>
        </w:rPr>
        <w:t>24</w:t>
      </w:r>
      <w:r>
        <w:rPr>
          <w:noProof/>
        </w:rPr>
        <w:fldChar w:fldCharType="end"/>
      </w:r>
    </w:p>
    <w:p w14:paraId="66F3F808" w14:textId="41A462F0" w:rsidR="00EB06A8" w:rsidRDefault="00EB06A8">
      <w:pPr>
        <w:pStyle w:val="TOC2"/>
        <w:tabs>
          <w:tab w:val="left" w:pos="960"/>
        </w:tabs>
        <w:rPr>
          <w:rFonts w:asciiTheme="minorHAnsi" w:eastAsiaTheme="minorEastAsia" w:hAnsiTheme="minorHAnsi" w:cstheme="minorBidi"/>
          <w:noProof/>
          <w:szCs w:val="22"/>
        </w:rPr>
      </w:pPr>
      <w:r>
        <w:rPr>
          <w:noProof/>
        </w:rPr>
        <w:t>4.12</w:t>
      </w:r>
      <w:r>
        <w:rPr>
          <w:rFonts w:asciiTheme="minorHAnsi" w:eastAsiaTheme="minorEastAsia" w:hAnsiTheme="minorHAnsi" w:cstheme="minorBidi"/>
          <w:noProof/>
          <w:szCs w:val="22"/>
        </w:rPr>
        <w:tab/>
      </w:r>
      <w:r>
        <w:rPr>
          <w:noProof/>
        </w:rPr>
        <w:t>Personalized Testing System</w:t>
      </w:r>
      <w:r>
        <w:rPr>
          <w:noProof/>
        </w:rPr>
        <w:tab/>
      </w:r>
      <w:r>
        <w:rPr>
          <w:noProof/>
        </w:rPr>
        <w:fldChar w:fldCharType="begin"/>
      </w:r>
      <w:r>
        <w:rPr>
          <w:noProof/>
        </w:rPr>
        <w:instrText xml:space="preserve"> PAGEREF _Toc118976716 \h </w:instrText>
      </w:r>
      <w:r>
        <w:rPr>
          <w:noProof/>
        </w:rPr>
      </w:r>
      <w:r>
        <w:rPr>
          <w:noProof/>
        </w:rPr>
        <w:fldChar w:fldCharType="separate"/>
      </w:r>
      <w:r>
        <w:rPr>
          <w:noProof/>
        </w:rPr>
        <w:t>25</w:t>
      </w:r>
      <w:r>
        <w:rPr>
          <w:noProof/>
        </w:rPr>
        <w:fldChar w:fldCharType="end"/>
      </w:r>
    </w:p>
    <w:p w14:paraId="387F4929" w14:textId="1A973A9A" w:rsidR="00EB06A8" w:rsidRDefault="00EB06A8">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118976717 \h </w:instrText>
      </w:r>
      <w:r>
        <w:fldChar w:fldCharType="separate"/>
      </w:r>
      <w:r>
        <w:t>27</w:t>
      </w:r>
      <w:r>
        <w:fldChar w:fldCharType="end"/>
      </w:r>
    </w:p>
    <w:p w14:paraId="06268636" w14:textId="4D97D4CB" w:rsidR="00EB06A8" w:rsidRDefault="00EB06A8">
      <w:pPr>
        <w:pStyle w:val="TOC2"/>
        <w:tabs>
          <w:tab w:val="left" w:pos="96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118976718 \h </w:instrText>
      </w:r>
      <w:r>
        <w:rPr>
          <w:noProof/>
        </w:rPr>
      </w:r>
      <w:r>
        <w:rPr>
          <w:noProof/>
        </w:rPr>
        <w:fldChar w:fldCharType="separate"/>
      </w:r>
      <w:r>
        <w:rPr>
          <w:noProof/>
        </w:rPr>
        <w:t>27</w:t>
      </w:r>
      <w:r>
        <w:rPr>
          <w:noProof/>
        </w:rPr>
        <w:fldChar w:fldCharType="end"/>
      </w:r>
    </w:p>
    <w:p w14:paraId="0EF770B4" w14:textId="7EDCEB3A" w:rsidR="00EB06A8" w:rsidRDefault="00EB06A8">
      <w:pPr>
        <w:pStyle w:val="TOC2"/>
        <w:tabs>
          <w:tab w:val="left" w:pos="96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118976719 \h </w:instrText>
      </w:r>
      <w:r>
        <w:rPr>
          <w:noProof/>
        </w:rPr>
      </w:r>
      <w:r>
        <w:rPr>
          <w:noProof/>
        </w:rPr>
        <w:fldChar w:fldCharType="separate"/>
      </w:r>
      <w:r>
        <w:rPr>
          <w:noProof/>
        </w:rPr>
        <w:t>27</w:t>
      </w:r>
      <w:r>
        <w:rPr>
          <w:noProof/>
        </w:rPr>
        <w:fldChar w:fldCharType="end"/>
      </w:r>
    </w:p>
    <w:p w14:paraId="45AB6DE0" w14:textId="08523C9E" w:rsidR="00EB06A8" w:rsidRDefault="00EB06A8">
      <w:pPr>
        <w:pStyle w:val="TOC2"/>
        <w:tabs>
          <w:tab w:val="left" w:pos="96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118976720 \h </w:instrText>
      </w:r>
      <w:r>
        <w:rPr>
          <w:noProof/>
        </w:rPr>
      </w:r>
      <w:r>
        <w:rPr>
          <w:noProof/>
        </w:rPr>
        <w:fldChar w:fldCharType="separate"/>
      </w:r>
      <w:r>
        <w:rPr>
          <w:noProof/>
        </w:rPr>
        <w:t>27</w:t>
      </w:r>
      <w:r>
        <w:rPr>
          <w:noProof/>
        </w:rPr>
        <w:fldChar w:fldCharType="end"/>
      </w:r>
    </w:p>
    <w:p w14:paraId="5CA304F6" w14:textId="64FEE1C3" w:rsidR="00EB06A8" w:rsidRDefault="00EB06A8">
      <w:pPr>
        <w:pStyle w:val="TOC2"/>
        <w:tabs>
          <w:tab w:val="left" w:pos="96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118976721 \h </w:instrText>
      </w:r>
      <w:r>
        <w:rPr>
          <w:noProof/>
        </w:rPr>
      </w:r>
      <w:r>
        <w:rPr>
          <w:noProof/>
        </w:rPr>
        <w:fldChar w:fldCharType="separate"/>
      </w:r>
      <w:r>
        <w:rPr>
          <w:noProof/>
        </w:rPr>
        <w:t>27</w:t>
      </w:r>
      <w:r>
        <w:rPr>
          <w:noProof/>
        </w:rPr>
        <w:fldChar w:fldCharType="end"/>
      </w:r>
    </w:p>
    <w:p w14:paraId="7502425B" w14:textId="45CE5A8A" w:rsidR="00EB06A8" w:rsidRDefault="00EB06A8">
      <w:pPr>
        <w:pStyle w:val="TOC2"/>
        <w:tabs>
          <w:tab w:val="left" w:pos="960"/>
        </w:tabs>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Business Rules</w:t>
      </w:r>
      <w:r>
        <w:rPr>
          <w:noProof/>
        </w:rPr>
        <w:tab/>
      </w:r>
      <w:r>
        <w:rPr>
          <w:noProof/>
        </w:rPr>
        <w:fldChar w:fldCharType="begin"/>
      </w:r>
      <w:r>
        <w:rPr>
          <w:noProof/>
        </w:rPr>
        <w:instrText xml:space="preserve"> PAGEREF _Toc118976722 \h </w:instrText>
      </w:r>
      <w:r>
        <w:rPr>
          <w:noProof/>
        </w:rPr>
      </w:r>
      <w:r>
        <w:rPr>
          <w:noProof/>
        </w:rPr>
        <w:fldChar w:fldCharType="separate"/>
      </w:r>
      <w:r>
        <w:rPr>
          <w:noProof/>
        </w:rPr>
        <w:t>27</w:t>
      </w:r>
      <w:r>
        <w:rPr>
          <w:noProof/>
        </w:rPr>
        <w:fldChar w:fldCharType="end"/>
      </w:r>
    </w:p>
    <w:p w14:paraId="72B899F6" w14:textId="5294117B" w:rsidR="00EB06A8" w:rsidRDefault="00EB06A8">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118976723 \h </w:instrText>
      </w:r>
      <w:r>
        <w:fldChar w:fldCharType="separate"/>
      </w:r>
      <w:r>
        <w:t>27</w:t>
      </w:r>
      <w:r>
        <w:fldChar w:fldCharType="end"/>
      </w:r>
    </w:p>
    <w:p w14:paraId="2EF76AC7" w14:textId="66AE0B94" w:rsidR="00EB06A8" w:rsidRDefault="00EB06A8">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118976724 \h </w:instrText>
      </w:r>
      <w:r>
        <w:fldChar w:fldCharType="separate"/>
      </w:r>
      <w:r>
        <w:t>28</w:t>
      </w:r>
      <w:r>
        <w:fldChar w:fldCharType="end"/>
      </w:r>
    </w:p>
    <w:p w14:paraId="64C82A3C" w14:textId="3EDB7CEF" w:rsidR="00EB06A8" w:rsidRDefault="00EB06A8">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118976725 \h </w:instrText>
      </w:r>
      <w:r>
        <w:fldChar w:fldCharType="separate"/>
      </w:r>
      <w:r>
        <w:t>28</w:t>
      </w:r>
      <w:r>
        <w:fldChar w:fldCharType="end"/>
      </w:r>
    </w:p>
    <w:p w14:paraId="70205D41" w14:textId="064AE4EF" w:rsidR="00EB06A8" w:rsidRDefault="00EB06A8" w:rsidP="00EB06A8">
      <w:pPr>
        <w:pStyle w:val="TOC1"/>
        <w:rPr>
          <w:rFonts w:asciiTheme="minorHAnsi" w:eastAsiaTheme="minorEastAsia" w:hAnsiTheme="minorHAnsi" w:cstheme="minorBidi"/>
          <w:b w:val="0"/>
          <w:sz w:val="22"/>
          <w:szCs w:val="22"/>
        </w:rPr>
      </w:pPr>
      <w:r w:rsidRPr="008368F3">
        <w:rPr>
          <w:rFonts w:cs="Times"/>
          <w:bCs/>
          <w:iCs/>
        </w:rPr>
        <w:t>ERD:</w:t>
      </w:r>
      <w:r>
        <w:tab/>
      </w:r>
      <w:r>
        <w:fldChar w:fldCharType="begin"/>
      </w:r>
      <w:r>
        <w:instrText xml:space="preserve"> PAGEREF _Toc118976726 \h </w:instrText>
      </w:r>
      <w:r>
        <w:fldChar w:fldCharType="separate"/>
      </w:r>
      <w:r>
        <w:t>28</w:t>
      </w:r>
      <w:r>
        <w:fldChar w:fldCharType="end"/>
      </w:r>
    </w:p>
    <w:p w14:paraId="1EE8C737" w14:textId="023D68CA" w:rsidR="00EB06A8" w:rsidRDefault="00EB06A8" w:rsidP="00EB06A8">
      <w:pPr>
        <w:pStyle w:val="TOC1"/>
        <w:rPr>
          <w:rFonts w:asciiTheme="minorHAnsi" w:eastAsiaTheme="minorEastAsia" w:hAnsiTheme="minorHAnsi" w:cstheme="minorBidi"/>
          <w:b w:val="0"/>
          <w:sz w:val="22"/>
          <w:szCs w:val="22"/>
        </w:rPr>
      </w:pPr>
      <w:r w:rsidRPr="008368F3">
        <w:rPr>
          <w:rFonts w:cs="Times"/>
          <w:bCs/>
          <w:iCs/>
        </w:rPr>
        <w:t>System Use Case Diagram:</w:t>
      </w:r>
      <w:r>
        <w:tab/>
      </w:r>
      <w:r>
        <w:fldChar w:fldCharType="begin"/>
      </w:r>
      <w:r>
        <w:instrText xml:space="preserve"> PAGEREF _Toc118976728 \h </w:instrText>
      </w:r>
      <w:r>
        <w:fldChar w:fldCharType="separate"/>
      </w:r>
      <w:r>
        <w:t>29</w:t>
      </w:r>
      <w:r>
        <w:fldChar w:fldCharType="end"/>
      </w:r>
    </w:p>
    <w:p w14:paraId="632F551B" w14:textId="14B7D255" w:rsidR="00EB06A8" w:rsidRDefault="00EB06A8">
      <w:pPr>
        <w:pStyle w:val="TOC1"/>
        <w:rPr>
          <w:rFonts w:asciiTheme="minorHAnsi" w:eastAsiaTheme="minorEastAsia" w:hAnsiTheme="minorHAnsi" w:cstheme="minorBidi"/>
          <w:b w:val="0"/>
          <w:sz w:val="22"/>
          <w:szCs w:val="22"/>
        </w:rPr>
      </w:pPr>
      <w:r w:rsidRPr="008368F3">
        <w:rPr>
          <w:rFonts w:cs="Times"/>
          <w:bCs/>
          <w:iCs/>
        </w:rPr>
        <w:t>Domain Model:</w:t>
      </w:r>
      <w:r>
        <w:tab/>
      </w:r>
      <w:r>
        <w:fldChar w:fldCharType="begin"/>
      </w:r>
      <w:r>
        <w:instrText xml:space="preserve"> PAGEREF _Toc118976730 \h </w:instrText>
      </w:r>
      <w:r>
        <w:fldChar w:fldCharType="separate"/>
      </w:r>
      <w:r>
        <w:t>29</w:t>
      </w:r>
      <w:r>
        <w:fldChar w:fldCharType="end"/>
      </w:r>
    </w:p>
    <w:p w14:paraId="280A3B03" w14:textId="29E0DBA1" w:rsidR="004B4BA3" w:rsidRDefault="004B4BA3">
      <w:pPr>
        <w:rPr>
          <w:rFonts w:ascii="Times New Roman" w:hAnsi="Times New Roman"/>
          <w:b/>
          <w:noProof/>
        </w:rPr>
      </w:pPr>
      <w:r>
        <w:rPr>
          <w:rFonts w:ascii="Times New Roman" w:hAnsi="Times New Roman"/>
          <w:b/>
          <w:noProof/>
        </w:rPr>
        <w:fldChar w:fldCharType="end"/>
      </w:r>
    </w:p>
    <w:p w14:paraId="2B86AF6B" w14:textId="77777777" w:rsidR="004B4BA3" w:rsidRDefault="004B4BA3">
      <w:pPr>
        <w:rPr>
          <w:rFonts w:ascii="Times New Roman" w:hAnsi="Times New Roman"/>
          <w:b/>
          <w:noProof/>
        </w:rPr>
      </w:pPr>
    </w:p>
    <w:p w14:paraId="690460BA" w14:textId="77777777" w:rsidR="004B4BA3" w:rsidRDefault="004B4BA3">
      <w:pPr>
        <w:pStyle w:val="TOCEntry"/>
      </w:pPr>
      <w:bookmarkStart w:id="7" w:name="_Toc118976684"/>
      <w:r>
        <w:lastRenderedPageBreak/>
        <w:t>Revision History</w:t>
      </w:r>
      <w:bookmarkEnd w:id="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14:paraId="64C968B1" w14:textId="77777777">
        <w:tc>
          <w:tcPr>
            <w:tcW w:w="2160" w:type="dxa"/>
            <w:tcBorders>
              <w:top w:val="single" w:sz="12" w:space="0" w:color="auto"/>
              <w:bottom w:val="double" w:sz="12" w:space="0" w:color="auto"/>
            </w:tcBorders>
          </w:tcPr>
          <w:p w14:paraId="67FFBD00" w14:textId="77777777" w:rsidR="004B4BA3" w:rsidRDefault="004B4BA3">
            <w:pPr>
              <w:spacing w:before="40" w:after="40"/>
              <w:rPr>
                <w:b/>
              </w:rPr>
            </w:pPr>
            <w:r>
              <w:rPr>
                <w:b/>
              </w:rPr>
              <w:t>Name</w:t>
            </w:r>
          </w:p>
        </w:tc>
        <w:tc>
          <w:tcPr>
            <w:tcW w:w="1170" w:type="dxa"/>
            <w:tcBorders>
              <w:top w:val="single" w:sz="12" w:space="0" w:color="auto"/>
              <w:bottom w:val="double" w:sz="12" w:space="0" w:color="auto"/>
            </w:tcBorders>
          </w:tcPr>
          <w:p w14:paraId="59028563" w14:textId="77777777" w:rsidR="004B4BA3" w:rsidRDefault="004B4BA3">
            <w:pPr>
              <w:spacing w:before="40" w:after="40"/>
              <w:rPr>
                <w:b/>
              </w:rPr>
            </w:pPr>
            <w:r>
              <w:rPr>
                <w:b/>
              </w:rPr>
              <w:t>Date</w:t>
            </w:r>
          </w:p>
        </w:tc>
        <w:tc>
          <w:tcPr>
            <w:tcW w:w="4954" w:type="dxa"/>
            <w:tcBorders>
              <w:top w:val="single" w:sz="12" w:space="0" w:color="auto"/>
              <w:bottom w:val="double" w:sz="12" w:space="0" w:color="auto"/>
            </w:tcBorders>
          </w:tcPr>
          <w:p w14:paraId="50C3FF61" w14:textId="77777777"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14:paraId="0A2912F8" w14:textId="77777777" w:rsidR="004B4BA3" w:rsidRDefault="004B4BA3">
            <w:pPr>
              <w:spacing w:before="40" w:after="40"/>
              <w:rPr>
                <w:b/>
              </w:rPr>
            </w:pPr>
            <w:r>
              <w:rPr>
                <w:b/>
              </w:rPr>
              <w:t>Version</w:t>
            </w:r>
          </w:p>
        </w:tc>
      </w:tr>
      <w:tr w:rsidR="004B4BA3" w14:paraId="4919FAC4" w14:textId="77777777">
        <w:tc>
          <w:tcPr>
            <w:tcW w:w="2160" w:type="dxa"/>
            <w:tcBorders>
              <w:top w:val="nil"/>
            </w:tcBorders>
          </w:tcPr>
          <w:p w14:paraId="1DC23BC6" w14:textId="77777777" w:rsidR="004B4BA3" w:rsidRDefault="004B4BA3">
            <w:pPr>
              <w:spacing w:before="40" w:after="40"/>
            </w:pPr>
          </w:p>
        </w:tc>
        <w:tc>
          <w:tcPr>
            <w:tcW w:w="1170" w:type="dxa"/>
            <w:tcBorders>
              <w:top w:val="nil"/>
            </w:tcBorders>
          </w:tcPr>
          <w:p w14:paraId="3F7BDCDE" w14:textId="77777777" w:rsidR="004B4BA3" w:rsidRDefault="004B4BA3">
            <w:pPr>
              <w:spacing w:before="40" w:after="40"/>
            </w:pPr>
          </w:p>
        </w:tc>
        <w:tc>
          <w:tcPr>
            <w:tcW w:w="4954" w:type="dxa"/>
            <w:tcBorders>
              <w:top w:val="nil"/>
            </w:tcBorders>
          </w:tcPr>
          <w:p w14:paraId="0DD5047F" w14:textId="77777777" w:rsidR="004B4BA3" w:rsidRDefault="004B4BA3">
            <w:pPr>
              <w:spacing w:before="40" w:after="40"/>
            </w:pPr>
          </w:p>
        </w:tc>
        <w:tc>
          <w:tcPr>
            <w:tcW w:w="1584" w:type="dxa"/>
            <w:tcBorders>
              <w:top w:val="nil"/>
            </w:tcBorders>
          </w:tcPr>
          <w:p w14:paraId="401A396E" w14:textId="77777777" w:rsidR="004B4BA3" w:rsidRDefault="004B4BA3">
            <w:pPr>
              <w:spacing w:before="40" w:after="40"/>
            </w:pPr>
          </w:p>
        </w:tc>
      </w:tr>
      <w:tr w:rsidR="004B4BA3" w14:paraId="094092D1" w14:textId="77777777">
        <w:tc>
          <w:tcPr>
            <w:tcW w:w="2160" w:type="dxa"/>
            <w:tcBorders>
              <w:bottom w:val="single" w:sz="12" w:space="0" w:color="auto"/>
            </w:tcBorders>
          </w:tcPr>
          <w:p w14:paraId="04B607D3" w14:textId="77777777" w:rsidR="004B4BA3" w:rsidRDefault="004B4BA3">
            <w:pPr>
              <w:spacing w:before="40" w:after="40"/>
            </w:pPr>
          </w:p>
        </w:tc>
        <w:tc>
          <w:tcPr>
            <w:tcW w:w="1170" w:type="dxa"/>
            <w:tcBorders>
              <w:bottom w:val="single" w:sz="12" w:space="0" w:color="auto"/>
            </w:tcBorders>
          </w:tcPr>
          <w:p w14:paraId="5656DC3A" w14:textId="77777777" w:rsidR="004B4BA3" w:rsidRDefault="004B4BA3">
            <w:pPr>
              <w:spacing w:before="40" w:after="40"/>
            </w:pPr>
          </w:p>
        </w:tc>
        <w:tc>
          <w:tcPr>
            <w:tcW w:w="4954" w:type="dxa"/>
            <w:tcBorders>
              <w:bottom w:val="single" w:sz="12" w:space="0" w:color="auto"/>
            </w:tcBorders>
          </w:tcPr>
          <w:p w14:paraId="5D4B8E36" w14:textId="77777777" w:rsidR="004B4BA3" w:rsidRDefault="004B4BA3">
            <w:pPr>
              <w:spacing w:before="40" w:after="40"/>
            </w:pPr>
          </w:p>
        </w:tc>
        <w:tc>
          <w:tcPr>
            <w:tcW w:w="1584" w:type="dxa"/>
            <w:tcBorders>
              <w:bottom w:val="single" w:sz="12" w:space="0" w:color="auto"/>
            </w:tcBorders>
          </w:tcPr>
          <w:p w14:paraId="369B9219" w14:textId="77777777" w:rsidR="004B4BA3" w:rsidRDefault="004B4BA3">
            <w:pPr>
              <w:spacing w:before="40" w:after="40"/>
            </w:pPr>
          </w:p>
        </w:tc>
      </w:tr>
    </w:tbl>
    <w:p w14:paraId="0D4D0537" w14:textId="77777777" w:rsidR="004B4BA3" w:rsidRDefault="004B4BA3">
      <w:pPr>
        <w:rPr>
          <w:b/>
        </w:rPr>
      </w:pPr>
    </w:p>
    <w:p w14:paraId="5ECDC5AD" w14:textId="77777777" w:rsidR="004B4BA3" w:rsidRDefault="004B4BA3"/>
    <w:p w14:paraId="17256E9E" w14:textId="77777777"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14:paraId="1211650A" w14:textId="7BA234FC" w:rsidR="004B4BA3" w:rsidRDefault="004B4BA3">
      <w:pPr>
        <w:pStyle w:val="Heading1"/>
      </w:pPr>
      <w:bookmarkStart w:id="8" w:name="_Toc439994665"/>
      <w:bookmarkStart w:id="9" w:name="_Toc118976685"/>
      <w:r>
        <w:lastRenderedPageBreak/>
        <w:t>Introduction</w:t>
      </w:r>
      <w:bookmarkEnd w:id="8"/>
      <w:bookmarkEnd w:id="9"/>
    </w:p>
    <w:p w14:paraId="405DE89B" w14:textId="4C2B768C" w:rsidR="004B4BA3" w:rsidRDefault="004B4BA3">
      <w:pPr>
        <w:pStyle w:val="Heading2"/>
      </w:pPr>
      <w:bookmarkStart w:id="10" w:name="_Toc439994667"/>
      <w:bookmarkStart w:id="11" w:name="_Toc118976686"/>
      <w:r>
        <w:t>Purpose</w:t>
      </w:r>
      <w:bookmarkEnd w:id="10"/>
      <w:bookmarkEnd w:id="11"/>
      <w:r>
        <w:t xml:space="preserve"> </w:t>
      </w:r>
    </w:p>
    <w:p w14:paraId="3A6FB206" w14:textId="2B6F0390" w:rsidR="00F95B99" w:rsidRPr="00DF6168" w:rsidRDefault="00F95B99" w:rsidP="00DF6168">
      <w:pPr>
        <w:ind w:hanging="2"/>
        <w:rPr>
          <w:rFonts w:cs="Times"/>
          <w:color w:val="000000"/>
          <w:szCs w:val="24"/>
        </w:rPr>
      </w:pPr>
      <w:r w:rsidRPr="003B3933">
        <w:rPr>
          <w:rFonts w:cs="Times"/>
          <w:szCs w:val="24"/>
        </w:rPr>
        <w:t>A Freelancing platform for freelancers</w:t>
      </w:r>
      <w:r w:rsidRPr="003B3933">
        <w:rPr>
          <w:rFonts w:cs="Times"/>
          <w:color w:val="000000"/>
          <w:szCs w:val="24"/>
        </w:rPr>
        <w:t>. Where freelancers can easily sell their gigs and offer services to potential clients/business</w:t>
      </w:r>
      <w:r w:rsidRPr="003B3933">
        <w:rPr>
          <w:rFonts w:cs="Times"/>
          <w:szCs w:val="24"/>
        </w:rPr>
        <w:t>es. We aim to provide a fully featured platform that provides everything necessary for a seamless process of a transaction between two entities.</w:t>
      </w:r>
    </w:p>
    <w:p w14:paraId="465A244C" w14:textId="77777777" w:rsidR="004B4BA3" w:rsidRDefault="004B4BA3">
      <w:pPr>
        <w:pStyle w:val="Heading2"/>
      </w:pPr>
      <w:bookmarkStart w:id="12" w:name="_Toc439994668"/>
      <w:bookmarkStart w:id="13" w:name="_Toc118976687"/>
      <w:r>
        <w:t>Document Conventions</w:t>
      </w:r>
      <w:bookmarkEnd w:id="12"/>
      <w:bookmarkEnd w:id="13"/>
    </w:p>
    <w:p w14:paraId="0B2F5C64" w14:textId="5A74672A" w:rsidR="004B4BA3" w:rsidRPr="003B3933" w:rsidRDefault="003B3933">
      <w:pPr>
        <w:pStyle w:val="template"/>
        <w:rPr>
          <w:rFonts w:ascii="Times" w:hAnsi="Times" w:cs="Times"/>
          <w:i w:val="0"/>
          <w:iCs/>
          <w:sz w:val="24"/>
          <w:szCs w:val="24"/>
        </w:rPr>
      </w:pPr>
      <w:r w:rsidRPr="003B3933">
        <w:rPr>
          <w:rFonts w:ascii="Times" w:hAnsi="Times" w:cs="Times"/>
          <w:i w:val="0"/>
          <w:iCs/>
          <w:sz w:val="24"/>
          <w:szCs w:val="24"/>
        </w:rPr>
        <w:t>The format of this SRS is simple. Indentation is used on general topics and or specific points of interest with ‘Times font’ and are in a larger font size compared to the regular text. The headings have been Bold and the text size used is 14 and for the regular text the text size used is 12.</w:t>
      </w:r>
    </w:p>
    <w:p w14:paraId="32F82792" w14:textId="77777777" w:rsidR="004B4BA3" w:rsidRDefault="004B4BA3">
      <w:pPr>
        <w:pStyle w:val="Heading2"/>
      </w:pPr>
      <w:bookmarkStart w:id="14" w:name="_Toc439994669"/>
      <w:bookmarkStart w:id="15" w:name="_Toc118976688"/>
      <w:r>
        <w:t>Intended Audience and Reading Suggestions</w:t>
      </w:r>
      <w:bookmarkEnd w:id="14"/>
      <w:bookmarkEnd w:id="15"/>
    </w:p>
    <w:p w14:paraId="7512CB33" w14:textId="72DCA71E" w:rsidR="004B4BA3" w:rsidRPr="003B3933" w:rsidRDefault="003B3933">
      <w:pPr>
        <w:pStyle w:val="template"/>
        <w:rPr>
          <w:rFonts w:ascii="Times" w:hAnsi="Times" w:cs="Times"/>
          <w:i w:val="0"/>
          <w:iCs/>
          <w:sz w:val="24"/>
          <w:szCs w:val="24"/>
        </w:rPr>
      </w:pPr>
      <w:r w:rsidRPr="003B3933">
        <w:rPr>
          <w:rFonts w:ascii="Times" w:hAnsi="Times" w:cs="Times"/>
          <w:i w:val="0"/>
          <w:iCs/>
          <w:sz w:val="24"/>
          <w:szCs w:val="24"/>
        </w:rPr>
        <w:t>This document is to be read by the intended for project manager and teachers. This document is particularly intended for users of the website for understanding the product.</w:t>
      </w:r>
    </w:p>
    <w:p w14:paraId="6D0A6873" w14:textId="77777777" w:rsidR="004B4BA3" w:rsidRDefault="004B4BA3">
      <w:pPr>
        <w:pStyle w:val="Heading2"/>
      </w:pPr>
      <w:bookmarkStart w:id="16" w:name="_Toc439994670"/>
      <w:bookmarkStart w:id="17" w:name="_Toc118976689"/>
      <w:r>
        <w:t>Product Scope</w:t>
      </w:r>
      <w:bookmarkEnd w:id="16"/>
      <w:bookmarkEnd w:id="17"/>
    </w:p>
    <w:p w14:paraId="48BF1BED" w14:textId="2F58A12F" w:rsidR="003B3933" w:rsidRDefault="00BD3882" w:rsidP="003B3933">
      <w:pPr>
        <w:ind w:hanging="2"/>
        <w:jc w:val="both"/>
      </w:pPr>
      <w:bookmarkStart w:id="18" w:name="_Toc439994672"/>
      <w:r>
        <w:t>We</w:t>
      </w:r>
      <w:r w:rsidR="003B3933">
        <w:t xml:space="preserv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517CB8A0" w14:textId="1F1B1568" w:rsidR="004B4BA3" w:rsidRDefault="004B4BA3">
      <w:pPr>
        <w:pStyle w:val="Heading2"/>
      </w:pPr>
      <w:bookmarkStart w:id="19" w:name="_Toc118976690"/>
      <w:r>
        <w:t>References</w:t>
      </w:r>
      <w:bookmarkEnd w:id="18"/>
      <w:bookmarkEnd w:id="19"/>
    </w:p>
    <w:p w14:paraId="6D110095" w14:textId="18EB7B7F" w:rsidR="00302079" w:rsidRPr="00302079" w:rsidRDefault="00302079" w:rsidP="00302079">
      <w:r>
        <w:t xml:space="preserve">- IEEE Template for System Requirement Specification Documents: </w:t>
      </w:r>
      <w:hyperlink r:id="rId11" w:history="1">
        <w:r w:rsidRPr="008817E1">
          <w:rPr>
            <w:rStyle w:val="Hyperlink"/>
          </w:rPr>
          <w:t>https://goo.gl/nsUFwy</w:t>
        </w:r>
      </w:hyperlink>
    </w:p>
    <w:p w14:paraId="474401E9" w14:textId="77777777" w:rsidR="004B4BA3" w:rsidRDefault="004B4BA3">
      <w:pPr>
        <w:pStyle w:val="Heading1"/>
      </w:pPr>
      <w:bookmarkStart w:id="20" w:name="_Toc439994673"/>
      <w:bookmarkStart w:id="21" w:name="_Toc118976691"/>
      <w:r>
        <w:t>Overall Description</w:t>
      </w:r>
      <w:bookmarkEnd w:id="20"/>
      <w:bookmarkEnd w:id="21"/>
    </w:p>
    <w:p w14:paraId="170A132D" w14:textId="149B1F94" w:rsidR="004B4BA3" w:rsidRDefault="004B4BA3">
      <w:pPr>
        <w:pStyle w:val="Heading2"/>
      </w:pPr>
      <w:bookmarkStart w:id="22" w:name="_Toc439994674"/>
      <w:bookmarkStart w:id="23" w:name="_Toc118976692"/>
      <w:r>
        <w:t>Product Perspective</w:t>
      </w:r>
      <w:bookmarkEnd w:id="22"/>
      <w:bookmarkEnd w:id="23"/>
    </w:p>
    <w:p w14:paraId="1E1727D7" w14:textId="796029FC" w:rsidR="00B450F9" w:rsidRDefault="00B450F9" w:rsidP="00B450F9"/>
    <w:p w14:paraId="7937A24D" w14:textId="18FFDFAD" w:rsidR="00B450F9" w:rsidRDefault="00B450F9" w:rsidP="00B450F9"/>
    <w:p w14:paraId="2B34B3CF" w14:textId="2954CAE6" w:rsidR="00B450F9" w:rsidRDefault="00B450F9" w:rsidP="00B450F9"/>
    <w:p w14:paraId="34F89FB0" w14:textId="60083F3E" w:rsidR="00B450F9" w:rsidRDefault="00B450F9" w:rsidP="00B450F9"/>
    <w:p w14:paraId="4620DEDB" w14:textId="683D1E5D" w:rsidR="00B450F9" w:rsidRPr="00B450F9" w:rsidRDefault="008334D4" w:rsidP="00B450F9">
      <w:r>
        <w:rPr>
          <w:noProof/>
        </w:rPr>
        <w:lastRenderedPageBreak/>
        <w:drawing>
          <wp:anchor distT="0" distB="0" distL="114300" distR="114300" simplePos="0" relativeHeight="251659264" behindDoc="0" locked="0" layoutInCell="1" allowOverlap="1" wp14:anchorId="225AA081" wp14:editId="1593F57B">
            <wp:simplePos x="0" y="0"/>
            <wp:positionH relativeFrom="margin">
              <wp:align>center</wp:align>
            </wp:positionH>
            <wp:positionV relativeFrom="margin">
              <wp:align>top</wp:align>
            </wp:positionV>
            <wp:extent cx="6092190" cy="4465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2190" cy="4465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7C621F" w14:textId="3C4FCBF1" w:rsidR="004B4BA3" w:rsidRDefault="004B4BA3">
      <w:pPr>
        <w:pStyle w:val="Heading2"/>
      </w:pPr>
      <w:bookmarkStart w:id="24" w:name="_Toc439994675"/>
      <w:bookmarkStart w:id="25" w:name="_Toc118976693"/>
      <w:r>
        <w:t>Product Functions</w:t>
      </w:r>
      <w:bookmarkEnd w:id="24"/>
      <w:bookmarkEnd w:id="25"/>
    </w:p>
    <w:p w14:paraId="5C4FBF61" w14:textId="3FC52937" w:rsidR="001C0674" w:rsidRDefault="001C0674" w:rsidP="001C0674">
      <w:pPr>
        <w:numPr>
          <w:ilvl w:val="0"/>
          <w:numId w:val="2"/>
        </w:numPr>
      </w:pPr>
      <w:r>
        <w:t>Freelancer Registration &amp; Verification System</w:t>
      </w:r>
    </w:p>
    <w:p w14:paraId="09CAF22F" w14:textId="0BDEF2EE" w:rsidR="001C0674" w:rsidRDefault="001C0674" w:rsidP="001C0674">
      <w:pPr>
        <w:numPr>
          <w:ilvl w:val="0"/>
          <w:numId w:val="2"/>
        </w:numPr>
      </w:pPr>
      <w:r>
        <w:t>Gig / Job Creation &amp; Posting</w:t>
      </w:r>
    </w:p>
    <w:p w14:paraId="031A502F" w14:textId="1F01C975" w:rsidR="001C0674" w:rsidRDefault="001C0674" w:rsidP="001C0674">
      <w:pPr>
        <w:numPr>
          <w:ilvl w:val="0"/>
          <w:numId w:val="2"/>
        </w:numPr>
      </w:pPr>
      <w:r>
        <w:t>Order Management</w:t>
      </w:r>
    </w:p>
    <w:p w14:paraId="229A62B3" w14:textId="6F6DAAAE" w:rsidR="001C0674" w:rsidRDefault="001C0674" w:rsidP="001C0674">
      <w:pPr>
        <w:numPr>
          <w:ilvl w:val="0"/>
          <w:numId w:val="2"/>
        </w:numPr>
      </w:pPr>
      <w:r>
        <w:t>Buyer Requests</w:t>
      </w:r>
    </w:p>
    <w:p w14:paraId="5D39DB55" w14:textId="45C80542" w:rsidR="001C0674" w:rsidRDefault="001C0674" w:rsidP="001C0674">
      <w:pPr>
        <w:numPr>
          <w:ilvl w:val="0"/>
          <w:numId w:val="2"/>
        </w:numPr>
      </w:pPr>
      <w:r>
        <w:t>Search System</w:t>
      </w:r>
    </w:p>
    <w:p w14:paraId="257E7F62" w14:textId="225CE5E0" w:rsidR="001C0674" w:rsidRDefault="001C0674" w:rsidP="001C0674">
      <w:pPr>
        <w:numPr>
          <w:ilvl w:val="0"/>
          <w:numId w:val="2"/>
        </w:numPr>
      </w:pPr>
      <w:r>
        <w:t>Profile Dashboard</w:t>
      </w:r>
    </w:p>
    <w:p w14:paraId="60EB7B8B" w14:textId="401B4F9D" w:rsidR="001C0674" w:rsidRDefault="001C0674" w:rsidP="001C0674">
      <w:pPr>
        <w:numPr>
          <w:ilvl w:val="0"/>
          <w:numId w:val="2"/>
        </w:numPr>
      </w:pPr>
      <w:r>
        <w:t>Bidding System</w:t>
      </w:r>
    </w:p>
    <w:p w14:paraId="72CA1DD6" w14:textId="5D86A97F" w:rsidR="001C0674" w:rsidRDefault="001C0674" w:rsidP="001C0674">
      <w:pPr>
        <w:numPr>
          <w:ilvl w:val="0"/>
          <w:numId w:val="2"/>
        </w:numPr>
      </w:pPr>
      <w:r>
        <w:t>Push Notification System</w:t>
      </w:r>
    </w:p>
    <w:p w14:paraId="12214987" w14:textId="6E7D2FDB" w:rsidR="001C0674" w:rsidRDefault="001C0674" w:rsidP="001C0674">
      <w:pPr>
        <w:numPr>
          <w:ilvl w:val="0"/>
          <w:numId w:val="2"/>
        </w:numPr>
      </w:pPr>
      <w:r>
        <w:t>Custom Offers</w:t>
      </w:r>
    </w:p>
    <w:p w14:paraId="7596B9F3" w14:textId="27B182DF" w:rsidR="001C0674" w:rsidRDefault="001C0674" w:rsidP="001C0674">
      <w:pPr>
        <w:numPr>
          <w:ilvl w:val="0"/>
          <w:numId w:val="2"/>
        </w:numPr>
      </w:pPr>
      <w:r>
        <w:t>Chat System</w:t>
      </w:r>
    </w:p>
    <w:p w14:paraId="77679A2C" w14:textId="6833F6A9" w:rsidR="001C0674" w:rsidRDefault="001C0674" w:rsidP="001C0674">
      <w:pPr>
        <w:numPr>
          <w:ilvl w:val="0"/>
          <w:numId w:val="2"/>
        </w:numPr>
      </w:pPr>
      <w:r>
        <w:t>Rating/Feedback System</w:t>
      </w:r>
    </w:p>
    <w:p w14:paraId="2C8AB1C0" w14:textId="13330773" w:rsidR="001C0674" w:rsidRPr="001C0674" w:rsidRDefault="001C0674" w:rsidP="001C0674">
      <w:pPr>
        <w:numPr>
          <w:ilvl w:val="0"/>
          <w:numId w:val="2"/>
        </w:numPr>
      </w:pPr>
      <w:r>
        <w:t>Personalized Testing System</w:t>
      </w:r>
    </w:p>
    <w:p w14:paraId="1E979933" w14:textId="77777777" w:rsidR="004B4BA3" w:rsidRDefault="004B4BA3">
      <w:pPr>
        <w:pStyle w:val="Heading2"/>
      </w:pPr>
      <w:bookmarkStart w:id="26" w:name="_Toc439994676"/>
      <w:bookmarkStart w:id="27" w:name="_Toc118976694"/>
      <w:r>
        <w:t>User Classes and Characteristics</w:t>
      </w:r>
      <w:bookmarkEnd w:id="26"/>
      <w:bookmarkEnd w:id="27"/>
    </w:p>
    <w:p w14:paraId="113EFA3B" w14:textId="3607D0F5" w:rsidR="0042620A" w:rsidRDefault="0042620A" w:rsidP="0042620A">
      <w:pPr>
        <w:pStyle w:val="template"/>
        <w:rPr>
          <w:rFonts w:ascii="Times" w:hAnsi="Times" w:cs="Times"/>
          <w:i w:val="0"/>
          <w:iCs/>
          <w:sz w:val="24"/>
          <w:szCs w:val="24"/>
        </w:rPr>
      </w:pPr>
      <w:r>
        <w:rPr>
          <w:rFonts w:ascii="Times" w:hAnsi="Times" w:cs="Times"/>
          <w:i w:val="0"/>
          <w:iCs/>
          <w:sz w:val="24"/>
          <w:szCs w:val="24"/>
        </w:rPr>
        <w:t>There will be technically 4 types of users in the system</w:t>
      </w:r>
    </w:p>
    <w:p w14:paraId="64E804AB" w14:textId="340800C5" w:rsidR="0042620A" w:rsidRDefault="0042620A" w:rsidP="0042620A">
      <w:pPr>
        <w:pStyle w:val="template"/>
        <w:rPr>
          <w:rFonts w:ascii="Times" w:hAnsi="Times" w:cs="Times"/>
          <w:i w:val="0"/>
          <w:iCs/>
          <w:sz w:val="24"/>
          <w:szCs w:val="24"/>
        </w:rPr>
      </w:pPr>
    </w:p>
    <w:p w14:paraId="32124794" w14:textId="7B649AE2"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Freelancer</w:t>
      </w:r>
      <w:r>
        <w:rPr>
          <w:rFonts w:ascii="Times" w:hAnsi="Times" w:cs="Times"/>
          <w:i w:val="0"/>
          <w:iCs/>
          <w:sz w:val="24"/>
          <w:szCs w:val="24"/>
        </w:rPr>
        <w:t>: The person that will be providing the services to the clients and the companies</w:t>
      </w:r>
    </w:p>
    <w:p w14:paraId="11B2814C" w14:textId="33CE397B"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Administrator</w:t>
      </w:r>
      <w:r>
        <w:rPr>
          <w:rFonts w:ascii="Times" w:hAnsi="Times" w:cs="Times"/>
          <w:i w:val="0"/>
          <w:iCs/>
          <w:sz w:val="24"/>
          <w:szCs w:val="24"/>
        </w:rPr>
        <w:t>: The person responsible for verifying the freelancer’s identity</w:t>
      </w:r>
    </w:p>
    <w:p w14:paraId="0DE7A0EF" w14:textId="6F6642B8"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lastRenderedPageBreak/>
        <w:t>Client</w:t>
      </w:r>
      <w:r>
        <w:rPr>
          <w:rFonts w:ascii="Times" w:hAnsi="Times" w:cs="Times"/>
          <w:i w:val="0"/>
          <w:iCs/>
          <w:sz w:val="24"/>
          <w:szCs w:val="24"/>
        </w:rPr>
        <w:t>: The person that will publish jobs and custom offers to freelancers to do tasks.</w:t>
      </w:r>
    </w:p>
    <w:p w14:paraId="49307C14" w14:textId="3CD6EB56" w:rsidR="0042620A"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Company Client</w:t>
      </w:r>
      <w:r w:rsidRPr="0042620A">
        <w:rPr>
          <w:rFonts w:ascii="Times" w:hAnsi="Times" w:cs="Times"/>
          <w:i w:val="0"/>
          <w:iCs/>
          <w:sz w:val="24"/>
          <w:szCs w:val="24"/>
        </w:rPr>
        <w:t>:</w:t>
      </w:r>
      <w:r>
        <w:rPr>
          <w:rFonts w:ascii="Times" w:hAnsi="Times" w:cs="Times"/>
          <w:i w:val="0"/>
          <w:iCs/>
          <w:sz w:val="24"/>
          <w:szCs w:val="24"/>
        </w:rPr>
        <w:t xml:space="preserve"> Company that will publish jobs and custom offers to freelancers to do tasks.</w:t>
      </w:r>
    </w:p>
    <w:p w14:paraId="0E8E5043" w14:textId="04223016" w:rsidR="004B4BA3" w:rsidRDefault="004B4BA3">
      <w:pPr>
        <w:pStyle w:val="Heading2"/>
      </w:pPr>
      <w:bookmarkStart w:id="28" w:name="_Toc439994677"/>
      <w:bookmarkStart w:id="29" w:name="_Toc118976695"/>
      <w:r>
        <w:t>Operating Environment</w:t>
      </w:r>
      <w:bookmarkEnd w:id="28"/>
      <w:bookmarkEnd w:id="29"/>
    </w:p>
    <w:p w14:paraId="2003D5D9" w14:textId="0B80C586" w:rsidR="0042620A"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Software Preferences</w:t>
      </w:r>
      <w:r w:rsidRPr="0042620A">
        <w:rPr>
          <w:rFonts w:ascii="Times" w:hAnsi="Times" w:cs="Times"/>
          <w:i w:val="0"/>
          <w:iCs/>
          <w:sz w:val="24"/>
          <w:szCs w:val="24"/>
        </w:rPr>
        <w:t>: The website requires internet access to the internet and browsers such as Chrome, Firefox, MS Edge, Safari</w:t>
      </w:r>
    </w:p>
    <w:p w14:paraId="04A9DB02" w14:textId="03C649CD" w:rsidR="004B4BA3"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Hardware Preferences</w:t>
      </w:r>
      <w:r w:rsidRPr="0042620A">
        <w:rPr>
          <w:rFonts w:ascii="Times" w:hAnsi="Times" w:cs="Times"/>
          <w:i w:val="0"/>
          <w:iCs/>
          <w:sz w:val="24"/>
          <w:szCs w:val="24"/>
        </w:rPr>
        <w:t>: Website can be accessed using PC/Laptop or Mobile/Tablet</w:t>
      </w:r>
      <w:r w:rsidR="004B4BA3" w:rsidRPr="0042620A">
        <w:rPr>
          <w:rFonts w:ascii="Times" w:hAnsi="Times" w:cs="Times"/>
          <w:i w:val="0"/>
          <w:iCs/>
          <w:sz w:val="24"/>
          <w:szCs w:val="24"/>
        </w:rPr>
        <w:t xml:space="preserve"> </w:t>
      </w:r>
    </w:p>
    <w:p w14:paraId="034385D7" w14:textId="751E2D0C" w:rsidR="004B4BA3" w:rsidRDefault="004B4BA3">
      <w:pPr>
        <w:pStyle w:val="Heading2"/>
      </w:pPr>
      <w:bookmarkStart w:id="30" w:name="_Toc439994678"/>
      <w:bookmarkStart w:id="31" w:name="_Toc118976696"/>
      <w:r>
        <w:t>Design and Implementation Constraints</w:t>
      </w:r>
      <w:bookmarkEnd w:id="30"/>
      <w:bookmarkEnd w:id="31"/>
    </w:p>
    <w:p w14:paraId="50723FBA" w14:textId="708E52CB" w:rsidR="004B4BA3" w:rsidRPr="00A348AB" w:rsidRDefault="0042620A">
      <w:pPr>
        <w:pStyle w:val="template"/>
        <w:rPr>
          <w:rFonts w:ascii="Times" w:hAnsi="Times" w:cs="Times"/>
          <w:i w:val="0"/>
          <w:iCs/>
          <w:sz w:val="24"/>
          <w:szCs w:val="24"/>
        </w:rPr>
      </w:pPr>
      <w:r w:rsidRPr="00A348AB">
        <w:rPr>
          <w:rFonts w:ascii="Times" w:hAnsi="Times" w:cs="Times"/>
          <w:i w:val="0"/>
          <w:iCs/>
          <w:sz w:val="24"/>
          <w:szCs w:val="24"/>
        </w:rPr>
        <w:t xml:space="preserve">Some system design limitation constraints </w:t>
      </w:r>
      <w:r w:rsidR="002229F7" w:rsidRPr="00A348AB">
        <w:rPr>
          <w:rFonts w:ascii="Times" w:hAnsi="Times" w:cs="Times"/>
          <w:i w:val="0"/>
          <w:iCs/>
          <w:sz w:val="24"/>
          <w:szCs w:val="24"/>
        </w:rPr>
        <w:t>come</w:t>
      </w:r>
      <w:r w:rsidRPr="00A348AB">
        <w:rPr>
          <w:rFonts w:ascii="Times" w:hAnsi="Times" w:cs="Times"/>
          <w:i w:val="0"/>
          <w:iCs/>
          <w:sz w:val="24"/>
          <w:szCs w:val="24"/>
        </w:rPr>
        <w:t xml:space="preserve"> from a payment holding system. Which is a common feature which is used by these platforms to cater claims/disputes. Since we are not implementing a payment gateway system or wallet system, hence we are also not implementing this feature.</w:t>
      </w:r>
    </w:p>
    <w:p w14:paraId="4A03AC5F" w14:textId="1974389C" w:rsidR="004B4BA3" w:rsidRDefault="004B4BA3">
      <w:pPr>
        <w:pStyle w:val="Heading2"/>
      </w:pPr>
      <w:bookmarkStart w:id="32" w:name="_Toc439994679"/>
      <w:bookmarkStart w:id="33" w:name="_Toc118976697"/>
      <w:r>
        <w:t>User Documentation</w:t>
      </w:r>
      <w:bookmarkEnd w:id="32"/>
      <w:bookmarkEnd w:id="33"/>
    </w:p>
    <w:p w14:paraId="1AAC6E19" w14:textId="643D64D1" w:rsidR="002F6FC4" w:rsidRPr="002F6FC4" w:rsidRDefault="002F6FC4" w:rsidP="002F6FC4">
      <w:r>
        <w:t xml:space="preserve">The website is </w:t>
      </w:r>
      <w:r w:rsidR="00C40CCA">
        <w:t>self-explanatory</w:t>
      </w:r>
      <w:r>
        <w:t xml:space="preserve"> for the user, that’s </w:t>
      </w:r>
      <w:r w:rsidR="00C40CCA">
        <w:t xml:space="preserve">why </w:t>
      </w:r>
      <w:r>
        <w:t>no user manual is</w:t>
      </w:r>
      <w:r w:rsidR="00C40CCA">
        <w:t xml:space="preserve"> provided</w:t>
      </w:r>
      <w:r>
        <w:t>.</w:t>
      </w:r>
    </w:p>
    <w:p w14:paraId="20837353" w14:textId="3E4A26F5" w:rsidR="004B4BA3" w:rsidRDefault="004B4BA3">
      <w:pPr>
        <w:pStyle w:val="Heading2"/>
      </w:pPr>
      <w:bookmarkStart w:id="34" w:name="_Toc439994680"/>
      <w:bookmarkStart w:id="35" w:name="_Toc118976698"/>
      <w:r>
        <w:t>Assumptions and Dependencies</w:t>
      </w:r>
      <w:bookmarkEnd w:id="34"/>
      <w:bookmarkEnd w:id="35"/>
    </w:p>
    <w:p w14:paraId="3DC547B1" w14:textId="1CC3FFCE" w:rsidR="00277588" w:rsidRDefault="00277588" w:rsidP="00277588">
      <w:pPr>
        <w:numPr>
          <w:ilvl w:val="0"/>
          <w:numId w:val="2"/>
        </w:numPr>
      </w:pPr>
      <w:r>
        <w:t>User must have an active internet connection to access the website</w:t>
      </w:r>
    </w:p>
    <w:p w14:paraId="0D451C99" w14:textId="36514135" w:rsidR="00277588" w:rsidRDefault="00277588" w:rsidP="00277588">
      <w:pPr>
        <w:numPr>
          <w:ilvl w:val="0"/>
          <w:numId w:val="2"/>
        </w:numPr>
      </w:pPr>
      <w:r>
        <w:t>User must enter valid details into the website</w:t>
      </w:r>
    </w:p>
    <w:p w14:paraId="663F5536" w14:textId="39F00A0F" w:rsidR="00277588" w:rsidRPr="00277588" w:rsidRDefault="00277588" w:rsidP="00277588">
      <w:pPr>
        <w:numPr>
          <w:ilvl w:val="0"/>
          <w:numId w:val="2"/>
        </w:numPr>
      </w:pPr>
      <w:r>
        <w:t>Proper identification documents are provided to be verified to use the platform</w:t>
      </w:r>
    </w:p>
    <w:p w14:paraId="132C9F45" w14:textId="77777777" w:rsidR="004B4BA3" w:rsidRDefault="004B4BA3">
      <w:pPr>
        <w:pStyle w:val="Heading1"/>
      </w:pPr>
      <w:bookmarkStart w:id="36" w:name="_Toc439994682"/>
      <w:bookmarkStart w:id="37" w:name="_Toc118976699"/>
      <w:r>
        <w:t>External Interface Requirements</w:t>
      </w:r>
      <w:bookmarkEnd w:id="36"/>
      <w:bookmarkEnd w:id="37"/>
    </w:p>
    <w:p w14:paraId="31E6CFA4" w14:textId="77777777" w:rsidR="004B4BA3" w:rsidRDefault="004B4BA3">
      <w:pPr>
        <w:pStyle w:val="Heading2"/>
      </w:pPr>
      <w:bookmarkStart w:id="38" w:name="_Toc118976700"/>
      <w:r>
        <w:t>User Interfaces</w:t>
      </w:r>
      <w:bookmarkEnd w:id="38"/>
    </w:p>
    <w:p w14:paraId="7EB89B8B" w14:textId="12A3B0DE" w:rsidR="004B4BA3" w:rsidRDefault="00D2485B">
      <w:pPr>
        <w:pStyle w:val="template"/>
        <w:rPr>
          <w:rFonts w:ascii="Times" w:hAnsi="Times" w:cs="Times"/>
          <w:b/>
          <w:bCs/>
          <w:i w:val="0"/>
          <w:iCs/>
          <w:sz w:val="24"/>
          <w:szCs w:val="24"/>
        </w:rPr>
      </w:pPr>
      <w:r>
        <w:rPr>
          <w:rFonts w:ascii="Times" w:hAnsi="Times" w:cs="Times"/>
          <w:b/>
          <w:bCs/>
          <w:i w:val="0"/>
          <w:iCs/>
          <w:sz w:val="24"/>
          <w:szCs w:val="24"/>
        </w:rPr>
        <w:t>Main Page</w:t>
      </w:r>
    </w:p>
    <w:p w14:paraId="275728E7" w14:textId="74AF5196" w:rsidR="00D2485B" w:rsidRDefault="00D2485B">
      <w:pPr>
        <w:pStyle w:val="template"/>
        <w:rPr>
          <w:rFonts w:ascii="Times" w:hAnsi="Times" w:cs="Times"/>
          <w:b/>
          <w:bCs/>
          <w:i w:val="0"/>
          <w:iCs/>
          <w:sz w:val="24"/>
          <w:szCs w:val="24"/>
        </w:rPr>
      </w:pPr>
    </w:p>
    <w:p w14:paraId="04D9DC89" w14:textId="40052876" w:rsidR="00D2485B" w:rsidRDefault="008334D4">
      <w:pPr>
        <w:pStyle w:val="template"/>
        <w:rPr>
          <w:rFonts w:ascii="Times" w:hAnsi="Times" w:cs="Times"/>
          <w:b/>
          <w:bCs/>
          <w:i w:val="0"/>
          <w:iCs/>
          <w:sz w:val="24"/>
          <w:szCs w:val="24"/>
        </w:rPr>
      </w:pPr>
      <w:r>
        <w:rPr>
          <w:noProof/>
        </w:rPr>
        <w:drawing>
          <wp:anchor distT="0" distB="0" distL="114300" distR="114300" simplePos="0" relativeHeight="251661312" behindDoc="0" locked="0" layoutInCell="1" allowOverlap="1" wp14:anchorId="54E23AB7" wp14:editId="0FEADBF6">
            <wp:simplePos x="0" y="0"/>
            <wp:positionH relativeFrom="column">
              <wp:posOffset>260985</wp:posOffset>
            </wp:positionH>
            <wp:positionV relativeFrom="paragraph">
              <wp:posOffset>74930</wp:posOffset>
            </wp:positionV>
            <wp:extent cx="5295265" cy="2781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5265"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1FFAA" w14:textId="0F377745" w:rsidR="00D2485B" w:rsidRDefault="00D2485B">
      <w:pPr>
        <w:pStyle w:val="template"/>
        <w:rPr>
          <w:rFonts w:ascii="Times" w:hAnsi="Times" w:cs="Times"/>
          <w:b/>
          <w:bCs/>
          <w:i w:val="0"/>
          <w:iCs/>
          <w:sz w:val="24"/>
          <w:szCs w:val="24"/>
        </w:rPr>
      </w:pPr>
    </w:p>
    <w:p w14:paraId="6CAE5B71" w14:textId="77F6EA78" w:rsidR="00D2485B" w:rsidRDefault="00D2485B">
      <w:pPr>
        <w:pStyle w:val="template"/>
        <w:rPr>
          <w:rFonts w:ascii="Times" w:hAnsi="Times" w:cs="Times"/>
          <w:b/>
          <w:bCs/>
          <w:i w:val="0"/>
          <w:iCs/>
          <w:sz w:val="24"/>
          <w:szCs w:val="24"/>
        </w:rPr>
      </w:pPr>
    </w:p>
    <w:p w14:paraId="568DF780" w14:textId="1F5CD7B9" w:rsidR="00D2485B" w:rsidRDefault="00D2485B">
      <w:pPr>
        <w:pStyle w:val="template"/>
        <w:rPr>
          <w:rFonts w:ascii="Times" w:hAnsi="Times" w:cs="Times"/>
          <w:b/>
          <w:bCs/>
          <w:i w:val="0"/>
          <w:iCs/>
          <w:sz w:val="24"/>
          <w:szCs w:val="24"/>
        </w:rPr>
      </w:pPr>
    </w:p>
    <w:p w14:paraId="47CC8F1A" w14:textId="0D9AA972" w:rsidR="00D2485B" w:rsidRDefault="00D2485B">
      <w:pPr>
        <w:pStyle w:val="template"/>
        <w:rPr>
          <w:rFonts w:ascii="Times" w:hAnsi="Times" w:cs="Times"/>
          <w:b/>
          <w:bCs/>
          <w:i w:val="0"/>
          <w:iCs/>
          <w:sz w:val="24"/>
          <w:szCs w:val="24"/>
        </w:rPr>
      </w:pPr>
    </w:p>
    <w:p w14:paraId="01633B75" w14:textId="56EC9E17" w:rsidR="00D2485B" w:rsidRDefault="00D2485B">
      <w:pPr>
        <w:pStyle w:val="template"/>
        <w:rPr>
          <w:rFonts w:ascii="Times" w:hAnsi="Times" w:cs="Times"/>
          <w:b/>
          <w:bCs/>
          <w:i w:val="0"/>
          <w:iCs/>
          <w:sz w:val="24"/>
          <w:szCs w:val="24"/>
        </w:rPr>
      </w:pPr>
    </w:p>
    <w:p w14:paraId="4E79C71A" w14:textId="30D80138" w:rsidR="00D2485B" w:rsidRDefault="00D2485B">
      <w:pPr>
        <w:pStyle w:val="template"/>
        <w:rPr>
          <w:rFonts w:ascii="Times" w:hAnsi="Times" w:cs="Times"/>
          <w:b/>
          <w:bCs/>
          <w:i w:val="0"/>
          <w:iCs/>
          <w:sz w:val="24"/>
          <w:szCs w:val="24"/>
        </w:rPr>
      </w:pPr>
    </w:p>
    <w:p w14:paraId="69B393D6" w14:textId="293B786C" w:rsidR="00D2485B" w:rsidRDefault="00D2485B">
      <w:pPr>
        <w:pStyle w:val="template"/>
        <w:rPr>
          <w:rFonts w:ascii="Times" w:hAnsi="Times" w:cs="Times"/>
          <w:b/>
          <w:bCs/>
          <w:i w:val="0"/>
          <w:iCs/>
          <w:sz w:val="24"/>
          <w:szCs w:val="24"/>
        </w:rPr>
      </w:pPr>
    </w:p>
    <w:p w14:paraId="69878E7D" w14:textId="107247A6" w:rsidR="00D2485B" w:rsidRDefault="00D2485B">
      <w:pPr>
        <w:pStyle w:val="template"/>
        <w:rPr>
          <w:rFonts w:ascii="Times" w:hAnsi="Times" w:cs="Times"/>
          <w:b/>
          <w:bCs/>
          <w:i w:val="0"/>
          <w:iCs/>
          <w:sz w:val="24"/>
          <w:szCs w:val="24"/>
        </w:rPr>
      </w:pPr>
    </w:p>
    <w:p w14:paraId="0B3376E9" w14:textId="77777777" w:rsidR="00D2485B" w:rsidRDefault="00D2485B">
      <w:pPr>
        <w:pStyle w:val="template"/>
        <w:rPr>
          <w:rFonts w:ascii="Times" w:hAnsi="Times" w:cs="Times"/>
          <w:b/>
          <w:bCs/>
          <w:i w:val="0"/>
          <w:iCs/>
          <w:sz w:val="24"/>
          <w:szCs w:val="24"/>
        </w:rPr>
      </w:pPr>
    </w:p>
    <w:p w14:paraId="5E683AE2" w14:textId="0DDC463B" w:rsidR="00D2485B" w:rsidRDefault="00D2485B">
      <w:pPr>
        <w:pStyle w:val="template"/>
        <w:rPr>
          <w:rFonts w:ascii="Times" w:hAnsi="Times" w:cs="Times"/>
          <w:b/>
          <w:bCs/>
          <w:i w:val="0"/>
          <w:iCs/>
          <w:sz w:val="24"/>
          <w:szCs w:val="24"/>
        </w:rPr>
      </w:pPr>
    </w:p>
    <w:p w14:paraId="567EF5B0" w14:textId="5FA439E0" w:rsidR="00D2485B" w:rsidRDefault="00D2485B">
      <w:pPr>
        <w:pStyle w:val="template"/>
        <w:rPr>
          <w:rFonts w:ascii="Times" w:hAnsi="Times" w:cs="Times"/>
          <w:b/>
          <w:bCs/>
          <w:i w:val="0"/>
          <w:iCs/>
          <w:sz w:val="24"/>
          <w:szCs w:val="24"/>
        </w:rPr>
      </w:pPr>
    </w:p>
    <w:p w14:paraId="3A4D3784" w14:textId="1907605C" w:rsidR="00D2485B" w:rsidRDefault="00D2485B">
      <w:pPr>
        <w:pStyle w:val="template"/>
        <w:rPr>
          <w:rFonts w:ascii="Times" w:hAnsi="Times" w:cs="Times"/>
          <w:b/>
          <w:bCs/>
          <w:i w:val="0"/>
          <w:iCs/>
          <w:sz w:val="24"/>
          <w:szCs w:val="24"/>
        </w:rPr>
      </w:pPr>
    </w:p>
    <w:p w14:paraId="4B0873D3" w14:textId="20B49A24" w:rsidR="00D2485B" w:rsidRDefault="00D2485B">
      <w:pPr>
        <w:pStyle w:val="template"/>
        <w:rPr>
          <w:rFonts w:ascii="Times" w:hAnsi="Times" w:cs="Times"/>
          <w:b/>
          <w:bCs/>
          <w:i w:val="0"/>
          <w:iCs/>
          <w:sz w:val="24"/>
          <w:szCs w:val="24"/>
        </w:rPr>
      </w:pPr>
    </w:p>
    <w:p w14:paraId="4B8A1F62" w14:textId="3D2AC333" w:rsidR="00D2485B" w:rsidRDefault="00D2485B">
      <w:pPr>
        <w:pStyle w:val="template"/>
        <w:rPr>
          <w:rFonts w:ascii="Times" w:hAnsi="Times" w:cs="Times"/>
          <w:b/>
          <w:bCs/>
          <w:i w:val="0"/>
          <w:iCs/>
          <w:sz w:val="24"/>
          <w:szCs w:val="24"/>
        </w:rPr>
      </w:pPr>
      <w:r>
        <w:rPr>
          <w:rFonts w:ascii="Times" w:hAnsi="Times" w:cs="Times"/>
          <w:b/>
          <w:bCs/>
          <w:i w:val="0"/>
          <w:iCs/>
          <w:sz w:val="24"/>
          <w:szCs w:val="24"/>
        </w:rPr>
        <w:lastRenderedPageBreak/>
        <w:t>Freelancer Registration</w:t>
      </w:r>
    </w:p>
    <w:p w14:paraId="24D16E51" w14:textId="4BC6236E" w:rsidR="00D2485B" w:rsidRDefault="00D2485B">
      <w:pPr>
        <w:pStyle w:val="template"/>
        <w:rPr>
          <w:rFonts w:ascii="Times" w:hAnsi="Times" w:cs="Times"/>
          <w:b/>
          <w:bCs/>
          <w:i w:val="0"/>
          <w:iCs/>
          <w:sz w:val="24"/>
          <w:szCs w:val="24"/>
        </w:rPr>
      </w:pPr>
    </w:p>
    <w:p w14:paraId="414A2A48" w14:textId="10F2BC53" w:rsidR="00D2485B" w:rsidRDefault="008334D4">
      <w:pPr>
        <w:pStyle w:val="template"/>
        <w:rPr>
          <w:rFonts w:ascii="Times" w:hAnsi="Times" w:cs="Times"/>
          <w:b/>
          <w:bCs/>
          <w:i w:val="0"/>
          <w:iCs/>
          <w:sz w:val="24"/>
          <w:szCs w:val="24"/>
        </w:rPr>
      </w:pPr>
      <w:r>
        <w:rPr>
          <w:noProof/>
        </w:rPr>
        <w:drawing>
          <wp:anchor distT="0" distB="0" distL="114300" distR="114300" simplePos="0" relativeHeight="251663360" behindDoc="0" locked="0" layoutInCell="1" allowOverlap="1" wp14:anchorId="61512745" wp14:editId="6C83A235">
            <wp:simplePos x="0" y="0"/>
            <wp:positionH relativeFrom="column">
              <wp:posOffset>73660</wp:posOffset>
            </wp:positionH>
            <wp:positionV relativeFrom="paragraph">
              <wp:posOffset>65405</wp:posOffset>
            </wp:positionV>
            <wp:extent cx="5613400" cy="29578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3400"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AFEF5B" w14:textId="67CBC81E" w:rsidR="00D2485B" w:rsidRDefault="00D2485B">
      <w:pPr>
        <w:pStyle w:val="template"/>
        <w:rPr>
          <w:rFonts w:ascii="Times" w:hAnsi="Times" w:cs="Times"/>
          <w:b/>
          <w:bCs/>
          <w:i w:val="0"/>
          <w:iCs/>
          <w:sz w:val="24"/>
          <w:szCs w:val="24"/>
        </w:rPr>
      </w:pPr>
    </w:p>
    <w:p w14:paraId="24D1460C" w14:textId="72D1B1BB" w:rsidR="00D2485B" w:rsidRDefault="00D2485B">
      <w:pPr>
        <w:pStyle w:val="template"/>
        <w:rPr>
          <w:rFonts w:ascii="Times" w:hAnsi="Times" w:cs="Times"/>
          <w:b/>
          <w:bCs/>
          <w:i w:val="0"/>
          <w:iCs/>
          <w:sz w:val="24"/>
          <w:szCs w:val="24"/>
        </w:rPr>
      </w:pPr>
    </w:p>
    <w:p w14:paraId="719C4D97" w14:textId="53414E0A" w:rsidR="00D2485B" w:rsidRDefault="00D2485B">
      <w:pPr>
        <w:pStyle w:val="template"/>
        <w:rPr>
          <w:rFonts w:ascii="Times" w:hAnsi="Times" w:cs="Times"/>
          <w:b/>
          <w:bCs/>
          <w:i w:val="0"/>
          <w:iCs/>
          <w:sz w:val="24"/>
          <w:szCs w:val="24"/>
        </w:rPr>
      </w:pPr>
    </w:p>
    <w:p w14:paraId="0B5BBC10" w14:textId="26DDD308" w:rsidR="00D2485B" w:rsidRDefault="00D2485B">
      <w:pPr>
        <w:pStyle w:val="template"/>
        <w:rPr>
          <w:rFonts w:ascii="Times" w:hAnsi="Times" w:cs="Times"/>
          <w:b/>
          <w:bCs/>
          <w:i w:val="0"/>
          <w:iCs/>
          <w:sz w:val="24"/>
          <w:szCs w:val="24"/>
        </w:rPr>
      </w:pPr>
    </w:p>
    <w:p w14:paraId="26F5957A" w14:textId="73656469" w:rsidR="00D2485B" w:rsidRDefault="00D2485B">
      <w:pPr>
        <w:pStyle w:val="template"/>
        <w:rPr>
          <w:rFonts w:ascii="Times" w:hAnsi="Times" w:cs="Times"/>
          <w:b/>
          <w:bCs/>
          <w:i w:val="0"/>
          <w:iCs/>
          <w:sz w:val="24"/>
          <w:szCs w:val="24"/>
        </w:rPr>
      </w:pPr>
    </w:p>
    <w:p w14:paraId="13CA058F" w14:textId="4E996208" w:rsidR="00D2485B" w:rsidRDefault="00D2485B">
      <w:pPr>
        <w:pStyle w:val="template"/>
        <w:rPr>
          <w:rFonts w:ascii="Times" w:hAnsi="Times" w:cs="Times"/>
          <w:b/>
          <w:bCs/>
          <w:i w:val="0"/>
          <w:iCs/>
          <w:sz w:val="24"/>
          <w:szCs w:val="24"/>
        </w:rPr>
      </w:pPr>
    </w:p>
    <w:p w14:paraId="6D52A17F" w14:textId="079EC724" w:rsidR="00D2485B" w:rsidRDefault="00D2485B">
      <w:pPr>
        <w:pStyle w:val="template"/>
        <w:rPr>
          <w:rFonts w:ascii="Times" w:hAnsi="Times" w:cs="Times"/>
          <w:b/>
          <w:bCs/>
          <w:i w:val="0"/>
          <w:iCs/>
          <w:sz w:val="24"/>
          <w:szCs w:val="24"/>
        </w:rPr>
      </w:pPr>
    </w:p>
    <w:p w14:paraId="714A65CD" w14:textId="43638375" w:rsidR="00D2485B" w:rsidRDefault="00D2485B">
      <w:pPr>
        <w:pStyle w:val="template"/>
        <w:rPr>
          <w:rFonts w:ascii="Times" w:hAnsi="Times" w:cs="Times"/>
          <w:b/>
          <w:bCs/>
          <w:i w:val="0"/>
          <w:iCs/>
          <w:sz w:val="24"/>
          <w:szCs w:val="24"/>
        </w:rPr>
      </w:pPr>
    </w:p>
    <w:p w14:paraId="5BB6F4B2" w14:textId="686C5206" w:rsidR="00D2485B" w:rsidRDefault="00D2485B">
      <w:pPr>
        <w:pStyle w:val="template"/>
        <w:rPr>
          <w:rFonts w:ascii="Times" w:hAnsi="Times" w:cs="Times"/>
          <w:b/>
          <w:bCs/>
          <w:i w:val="0"/>
          <w:iCs/>
          <w:sz w:val="24"/>
          <w:szCs w:val="24"/>
        </w:rPr>
      </w:pPr>
    </w:p>
    <w:p w14:paraId="1B141ED1" w14:textId="73B188DF" w:rsidR="00D2485B" w:rsidRDefault="00D2485B">
      <w:pPr>
        <w:pStyle w:val="template"/>
        <w:rPr>
          <w:rFonts w:ascii="Times" w:hAnsi="Times" w:cs="Times"/>
          <w:b/>
          <w:bCs/>
          <w:i w:val="0"/>
          <w:iCs/>
          <w:sz w:val="24"/>
          <w:szCs w:val="24"/>
        </w:rPr>
      </w:pPr>
    </w:p>
    <w:p w14:paraId="7CDCBBE8" w14:textId="7422C47B" w:rsidR="00D2485B" w:rsidRDefault="00D2485B">
      <w:pPr>
        <w:pStyle w:val="template"/>
        <w:rPr>
          <w:rFonts w:ascii="Times" w:hAnsi="Times" w:cs="Times"/>
          <w:b/>
          <w:bCs/>
          <w:i w:val="0"/>
          <w:iCs/>
          <w:sz w:val="24"/>
          <w:szCs w:val="24"/>
        </w:rPr>
      </w:pPr>
    </w:p>
    <w:p w14:paraId="74D8A5BB" w14:textId="2E5FF380" w:rsidR="00D2485B" w:rsidRDefault="00D2485B">
      <w:pPr>
        <w:pStyle w:val="template"/>
        <w:rPr>
          <w:rFonts w:ascii="Times" w:hAnsi="Times" w:cs="Times"/>
          <w:b/>
          <w:bCs/>
          <w:i w:val="0"/>
          <w:iCs/>
          <w:sz w:val="24"/>
          <w:szCs w:val="24"/>
        </w:rPr>
      </w:pPr>
    </w:p>
    <w:p w14:paraId="320D5123" w14:textId="7E48452A" w:rsidR="00D2485B" w:rsidRDefault="00D2485B">
      <w:pPr>
        <w:pStyle w:val="template"/>
        <w:rPr>
          <w:rFonts w:ascii="Times" w:hAnsi="Times" w:cs="Times"/>
          <w:b/>
          <w:bCs/>
          <w:i w:val="0"/>
          <w:iCs/>
          <w:sz w:val="24"/>
          <w:szCs w:val="24"/>
        </w:rPr>
      </w:pPr>
    </w:p>
    <w:p w14:paraId="35924695" w14:textId="49A23D84" w:rsidR="00D2485B" w:rsidRDefault="00D2485B">
      <w:pPr>
        <w:pStyle w:val="template"/>
        <w:rPr>
          <w:rFonts w:ascii="Times" w:hAnsi="Times" w:cs="Times"/>
          <w:b/>
          <w:bCs/>
          <w:i w:val="0"/>
          <w:iCs/>
          <w:sz w:val="24"/>
          <w:szCs w:val="24"/>
        </w:rPr>
      </w:pPr>
    </w:p>
    <w:p w14:paraId="0D9BED91" w14:textId="6AF9FFE5" w:rsidR="00D2485B" w:rsidRDefault="00D2485B">
      <w:pPr>
        <w:pStyle w:val="template"/>
        <w:rPr>
          <w:rFonts w:ascii="Times" w:hAnsi="Times" w:cs="Times"/>
          <w:b/>
          <w:bCs/>
          <w:i w:val="0"/>
          <w:iCs/>
          <w:sz w:val="24"/>
          <w:szCs w:val="24"/>
        </w:rPr>
      </w:pPr>
    </w:p>
    <w:p w14:paraId="13DAE1F7" w14:textId="36934195" w:rsidR="00D2485B" w:rsidRDefault="00D2485B">
      <w:pPr>
        <w:pStyle w:val="template"/>
        <w:rPr>
          <w:rFonts w:ascii="Times" w:hAnsi="Times" w:cs="Times"/>
          <w:b/>
          <w:bCs/>
          <w:i w:val="0"/>
          <w:iCs/>
          <w:sz w:val="24"/>
          <w:szCs w:val="24"/>
        </w:rPr>
      </w:pPr>
    </w:p>
    <w:p w14:paraId="4A47D3A9" w14:textId="321EEB6E" w:rsidR="00D2485B" w:rsidRDefault="00D2485B">
      <w:pPr>
        <w:pStyle w:val="template"/>
        <w:rPr>
          <w:rFonts w:ascii="Times" w:hAnsi="Times" w:cs="Times"/>
          <w:b/>
          <w:bCs/>
          <w:i w:val="0"/>
          <w:iCs/>
          <w:sz w:val="24"/>
          <w:szCs w:val="24"/>
        </w:rPr>
      </w:pPr>
    </w:p>
    <w:p w14:paraId="673AAA28" w14:textId="509EC082" w:rsidR="00D2485B" w:rsidRDefault="00D2485B">
      <w:pPr>
        <w:pStyle w:val="template"/>
        <w:rPr>
          <w:rFonts w:ascii="Times" w:hAnsi="Times" w:cs="Times"/>
          <w:b/>
          <w:bCs/>
          <w:i w:val="0"/>
          <w:iCs/>
          <w:sz w:val="24"/>
          <w:szCs w:val="24"/>
        </w:rPr>
      </w:pPr>
    </w:p>
    <w:p w14:paraId="68B6844C" w14:textId="77777777" w:rsidR="00EE1145" w:rsidRDefault="00EE1145">
      <w:pPr>
        <w:pStyle w:val="template"/>
        <w:rPr>
          <w:rFonts w:ascii="Times" w:hAnsi="Times" w:cs="Times"/>
          <w:b/>
          <w:bCs/>
          <w:i w:val="0"/>
          <w:iCs/>
          <w:sz w:val="24"/>
          <w:szCs w:val="24"/>
        </w:rPr>
      </w:pPr>
    </w:p>
    <w:p w14:paraId="4F146286" w14:textId="77777777" w:rsidR="00862925" w:rsidRDefault="00862925">
      <w:pPr>
        <w:pStyle w:val="template"/>
        <w:rPr>
          <w:rFonts w:ascii="Times" w:hAnsi="Times" w:cs="Times"/>
          <w:b/>
          <w:bCs/>
          <w:i w:val="0"/>
          <w:iCs/>
          <w:sz w:val="24"/>
          <w:szCs w:val="24"/>
        </w:rPr>
      </w:pPr>
    </w:p>
    <w:p w14:paraId="1E1341F8" w14:textId="77777777" w:rsidR="00862925" w:rsidRDefault="00862925">
      <w:pPr>
        <w:pStyle w:val="template"/>
        <w:rPr>
          <w:rFonts w:ascii="Times" w:hAnsi="Times" w:cs="Times"/>
          <w:b/>
          <w:bCs/>
          <w:i w:val="0"/>
          <w:iCs/>
          <w:sz w:val="24"/>
          <w:szCs w:val="24"/>
        </w:rPr>
      </w:pPr>
    </w:p>
    <w:p w14:paraId="387EE9D0" w14:textId="77777777" w:rsidR="00862925" w:rsidRDefault="00862925">
      <w:pPr>
        <w:pStyle w:val="template"/>
        <w:rPr>
          <w:rFonts w:ascii="Times" w:hAnsi="Times" w:cs="Times"/>
          <w:b/>
          <w:bCs/>
          <w:i w:val="0"/>
          <w:iCs/>
          <w:sz w:val="24"/>
          <w:szCs w:val="24"/>
        </w:rPr>
      </w:pPr>
    </w:p>
    <w:p w14:paraId="10E8EED1" w14:textId="77DC9CC3" w:rsidR="00D2485B" w:rsidRDefault="00D2485B">
      <w:pPr>
        <w:pStyle w:val="template"/>
        <w:rPr>
          <w:rFonts w:ascii="Times" w:hAnsi="Times" w:cs="Times"/>
          <w:b/>
          <w:bCs/>
          <w:i w:val="0"/>
          <w:iCs/>
          <w:sz w:val="24"/>
          <w:szCs w:val="24"/>
        </w:rPr>
      </w:pPr>
      <w:r>
        <w:rPr>
          <w:rFonts w:ascii="Times" w:hAnsi="Times" w:cs="Times"/>
          <w:b/>
          <w:bCs/>
          <w:i w:val="0"/>
          <w:iCs/>
          <w:sz w:val="24"/>
          <w:szCs w:val="24"/>
        </w:rPr>
        <w:t>Client Registration</w:t>
      </w:r>
    </w:p>
    <w:p w14:paraId="437C61F8" w14:textId="26B4B7F5" w:rsidR="00D2485B" w:rsidRDefault="008334D4">
      <w:pPr>
        <w:pStyle w:val="template"/>
        <w:rPr>
          <w:rFonts w:ascii="Times" w:hAnsi="Times" w:cs="Times"/>
          <w:b/>
          <w:bCs/>
          <w:i w:val="0"/>
          <w:iCs/>
          <w:sz w:val="24"/>
          <w:szCs w:val="24"/>
        </w:rPr>
      </w:pPr>
      <w:r>
        <w:rPr>
          <w:noProof/>
        </w:rPr>
        <w:drawing>
          <wp:anchor distT="0" distB="0" distL="114300" distR="114300" simplePos="0" relativeHeight="251665408" behindDoc="0" locked="0" layoutInCell="1" allowOverlap="1" wp14:anchorId="79CDF216" wp14:editId="59798A1F">
            <wp:simplePos x="0" y="0"/>
            <wp:positionH relativeFrom="column">
              <wp:posOffset>-28575</wp:posOffset>
            </wp:positionH>
            <wp:positionV relativeFrom="paragraph">
              <wp:posOffset>163830</wp:posOffset>
            </wp:positionV>
            <wp:extent cx="6114415" cy="32124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4415" cy="321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817EC" w14:textId="480A9A97" w:rsidR="00D2485B" w:rsidRDefault="00D2485B">
      <w:pPr>
        <w:pStyle w:val="template"/>
        <w:rPr>
          <w:rFonts w:ascii="Times" w:hAnsi="Times" w:cs="Times"/>
          <w:b/>
          <w:bCs/>
          <w:i w:val="0"/>
          <w:iCs/>
          <w:sz w:val="24"/>
          <w:szCs w:val="24"/>
        </w:rPr>
      </w:pPr>
    </w:p>
    <w:p w14:paraId="59D9753C" w14:textId="5B092231" w:rsidR="00D2485B" w:rsidRDefault="00D2485B">
      <w:pPr>
        <w:pStyle w:val="template"/>
        <w:rPr>
          <w:rFonts w:ascii="Times" w:hAnsi="Times" w:cs="Times"/>
          <w:b/>
          <w:bCs/>
          <w:i w:val="0"/>
          <w:iCs/>
          <w:sz w:val="24"/>
          <w:szCs w:val="24"/>
        </w:rPr>
      </w:pPr>
    </w:p>
    <w:p w14:paraId="08719216" w14:textId="194C073E" w:rsidR="00D2485B" w:rsidRDefault="00D2485B">
      <w:pPr>
        <w:pStyle w:val="template"/>
        <w:rPr>
          <w:rFonts w:ascii="Times" w:hAnsi="Times" w:cs="Times"/>
          <w:b/>
          <w:bCs/>
          <w:i w:val="0"/>
          <w:iCs/>
          <w:sz w:val="24"/>
          <w:szCs w:val="24"/>
        </w:rPr>
      </w:pPr>
    </w:p>
    <w:p w14:paraId="14BEA553" w14:textId="629C5552" w:rsidR="00D2485B" w:rsidRDefault="00D2485B">
      <w:pPr>
        <w:pStyle w:val="template"/>
        <w:rPr>
          <w:rFonts w:ascii="Times" w:hAnsi="Times" w:cs="Times"/>
          <w:b/>
          <w:bCs/>
          <w:i w:val="0"/>
          <w:iCs/>
          <w:sz w:val="24"/>
          <w:szCs w:val="24"/>
        </w:rPr>
      </w:pPr>
    </w:p>
    <w:p w14:paraId="2282090D" w14:textId="155A2C3B" w:rsidR="00D2485B" w:rsidRDefault="00D2485B">
      <w:pPr>
        <w:pStyle w:val="template"/>
        <w:rPr>
          <w:rFonts w:ascii="Times" w:hAnsi="Times" w:cs="Times"/>
          <w:b/>
          <w:bCs/>
          <w:i w:val="0"/>
          <w:iCs/>
          <w:sz w:val="24"/>
          <w:szCs w:val="24"/>
        </w:rPr>
      </w:pPr>
    </w:p>
    <w:p w14:paraId="20087FFD" w14:textId="37716848" w:rsidR="00D2485B" w:rsidRDefault="00D2485B">
      <w:pPr>
        <w:pStyle w:val="template"/>
        <w:rPr>
          <w:rFonts w:ascii="Times" w:hAnsi="Times" w:cs="Times"/>
          <w:b/>
          <w:bCs/>
          <w:i w:val="0"/>
          <w:iCs/>
          <w:sz w:val="24"/>
          <w:szCs w:val="24"/>
        </w:rPr>
      </w:pPr>
    </w:p>
    <w:p w14:paraId="14BA5EA0" w14:textId="03CAD856" w:rsidR="00D2485B" w:rsidRDefault="00D2485B">
      <w:pPr>
        <w:pStyle w:val="template"/>
        <w:rPr>
          <w:rFonts w:ascii="Times" w:hAnsi="Times" w:cs="Times"/>
          <w:b/>
          <w:bCs/>
          <w:i w:val="0"/>
          <w:iCs/>
          <w:sz w:val="24"/>
          <w:szCs w:val="24"/>
        </w:rPr>
      </w:pPr>
    </w:p>
    <w:p w14:paraId="17DA0F9F" w14:textId="122B07A1" w:rsidR="00D2485B" w:rsidRDefault="00D2485B">
      <w:pPr>
        <w:pStyle w:val="template"/>
        <w:rPr>
          <w:rFonts w:ascii="Times" w:hAnsi="Times" w:cs="Times"/>
          <w:b/>
          <w:bCs/>
          <w:i w:val="0"/>
          <w:iCs/>
          <w:sz w:val="24"/>
          <w:szCs w:val="24"/>
        </w:rPr>
      </w:pPr>
    </w:p>
    <w:p w14:paraId="17D07359" w14:textId="721A4593" w:rsidR="00D2485B" w:rsidRDefault="00D2485B">
      <w:pPr>
        <w:pStyle w:val="template"/>
        <w:rPr>
          <w:rFonts w:ascii="Times" w:hAnsi="Times" w:cs="Times"/>
          <w:b/>
          <w:bCs/>
          <w:i w:val="0"/>
          <w:iCs/>
          <w:sz w:val="24"/>
          <w:szCs w:val="24"/>
        </w:rPr>
      </w:pPr>
    </w:p>
    <w:p w14:paraId="74EC0BB7" w14:textId="54C73583" w:rsidR="00D2485B" w:rsidRDefault="00D2485B">
      <w:pPr>
        <w:pStyle w:val="template"/>
        <w:rPr>
          <w:rFonts w:ascii="Times" w:hAnsi="Times" w:cs="Times"/>
          <w:b/>
          <w:bCs/>
          <w:i w:val="0"/>
          <w:iCs/>
          <w:sz w:val="24"/>
          <w:szCs w:val="24"/>
        </w:rPr>
      </w:pPr>
    </w:p>
    <w:p w14:paraId="795CC8DD" w14:textId="4258DB7C" w:rsidR="00D2485B" w:rsidRDefault="00D2485B">
      <w:pPr>
        <w:pStyle w:val="template"/>
        <w:rPr>
          <w:rFonts w:ascii="Times" w:hAnsi="Times" w:cs="Times"/>
          <w:b/>
          <w:bCs/>
          <w:i w:val="0"/>
          <w:iCs/>
          <w:sz w:val="24"/>
          <w:szCs w:val="24"/>
        </w:rPr>
      </w:pPr>
    </w:p>
    <w:p w14:paraId="65E8EDA0" w14:textId="747C8D08" w:rsidR="00D2485B" w:rsidRDefault="00D2485B">
      <w:pPr>
        <w:pStyle w:val="template"/>
        <w:rPr>
          <w:rFonts w:ascii="Times" w:hAnsi="Times" w:cs="Times"/>
          <w:b/>
          <w:bCs/>
          <w:i w:val="0"/>
          <w:iCs/>
          <w:sz w:val="24"/>
          <w:szCs w:val="24"/>
        </w:rPr>
      </w:pPr>
    </w:p>
    <w:p w14:paraId="693B5AF3" w14:textId="25294D7F" w:rsidR="00D2485B" w:rsidRDefault="00D2485B">
      <w:pPr>
        <w:pStyle w:val="template"/>
        <w:rPr>
          <w:rFonts w:ascii="Times" w:hAnsi="Times" w:cs="Times"/>
          <w:b/>
          <w:bCs/>
          <w:i w:val="0"/>
          <w:iCs/>
          <w:sz w:val="24"/>
          <w:szCs w:val="24"/>
        </w:rPr>
      </w:pPr>
    </w:p>
    <w:p w14:paraId="3C8ECE77" w14:textId="2D50809F" w:rsidR="00D2485B" w:rsidRDefault="00D2485B">
      <w:pPr>
        <w:pStyle w:val="template"/>
        <w:rPr>
          <w:rFonts w:ascii="Times" w:hAnsi="Times" w:cs="Times"/>
          <w:b/>
          <w:bCs/>
          <w:i w:val="0"/>
          <w:iCs/>
          <w:sz w:val="24"/>
          <w:szCs w:val="24"/>
        </w:rPr>
      </w:pPr>
    </w:p>
    <w:p w14:paraId="04632C2E" w14:textId="77017BE7" w:rsidR="00D2485B" w:rsidRDefault="00D2485B">
      <w:pPr>
        <w:pStyle w:val="template"/>
        <w:rPr>
          <w:rFonts w:ascii="Times" w:hAnsi="Times" w:cs="Times"/>
          <w:b/>
          <w:bCs/>
          <w:i w:val="0"/>
          <w:iCs/>
          <w:sz w:val="24"/>
          <w:szCs w:val="24"/>
        </w:rPr>
      </w:pPr>
    </w:p>
    <w:p w14:paraId="0EFB4328" w14:textId="7BB36A6E" w:rsidR="00D2485B" w:rsidRDefault="00D2485B">
      <w:pPr>
        <w:pStyle w:val="template"/>
        <w:rPr>
          <w:rFonts w:ascii="Times" w:hAnsi="Times" w:cs="Times"/>
          <w:b/>
          <w:bCs/>
          <w:i w:val="0"/>
          <w:iCs/>
          <w:sz w:val="24"/>
          <w:szCs w:val="24"/>
        </w:rPr>
      </w:pPr>
    </w:p>
    <w:p w14:paraId="2D06FDDD" w14:textId="0045E387" w:rsidR="00D2485B" w:rsidRDefault="00D2485B">
      <w:pPr>
        <w:pStyle w:val="template"/>
        <w:rPr>
          <w:rFonts w:ascii="Times" w:hAnsi="Times" w:cs="Times"/>
          <w:b/>
          <w:bCs/>
          <w:i w:val="0"/>
          <w:iCs/>
          <w:sz w:val="24"/>
          <w:szCs w:val="24"/>
        </w:rPr>
      </w:pPr>
    </w:p>
    <w:p w14:paraId="14365629" w14:textId="013714D6" w:rsidR="00D2485B" w:rsidRDefault="00D2485B">
      <w:pPr>
        <w:pStyle w:val="template"/>
        <w:rPr>
          <w:rFonts w:ascii="Times" w:hAnsi="Times" w:cs="Times"/>
          <w:b/>
          <w:bCs/>
          <w:i w:val="0"/>
          <w:iCs/>
          <w:sz w:val="24"/>
          <w:szCs w:val="24"/>
        </w:rPr>
      </w:pPr>
    </w:p>
    <w:p w14:paraId="39270D31" w14:textId="5CD090A7" w:rsidR="00D2485B" w:rsidRDefault="00D2485B">
      <w:pPr>
        <w:pStyle w:val="template"/>
        <w:rPr>
          <w:rFonts w:ascii="Times" w:hAnsi="Times" w:cs="Times"/>
          <w:b/>
          <w:bCs/>
          <w:i w:val="0"/>
          <w:iCs/>
          <w:sz w:val="24"/>
          <w:szCs w:val="24"/>
        </w:rPr>
      </w:pPr>
    </w:p>
    <w:p w14:paraId="484A3D3F" w14:textId="7959009B" w:rsidR="00D2485B" w:rsidRDefault="00D2485B">
      <w:pPr>
        <w:pStyle w:val="template"/>
        <w:rPr>
          <w:rFonts w:ascii="Times" w:hAnsi="Times" w:cs="Times"/>
          <w:b/>
          <w:bCs/>
          <w:i w:val="0"/>
          <w:iCs/>
          <w:sz w:val="24"/>
          <w:szCs w:val="24"/>
        </w:rPr>
      </w:pPr>
    </w:p>
    <w:p w14:paraId="551CE470" w14:textId="77777777" w:rsidR="00B55237" w:rsidRDefault="00B55237">
      <w:pPr>
        <w:pStyle w:val="template"/>
        <w:rPr>
          <w:rFonts w:ascii="Times" w:hAnsi="Times" w:cs="Times"/>
          <w:b/>
          <w:bCs/>
          <w:i w:val="0"/>
          <w:iCs/>
          <w:sz w:val="24"/>
          <w:szCs w:val="24"/>
        </w:rPr>
      </w:pPr>
    </w:p>
    <w:p w14:paraId="731FC91A" w14:textId="77777777" w:rsidR="00A45E9F" w:rsidRDefault="00A45E9F">
      <w:pPr>
        <w:pStyle w:val="template"/>
        <w:rPr>
          <w:rFonts w:ascii="Times" w:hAnsi="Times" w:cs="Times"/>
          <w:b/>
          <w:bCs/>
          <w:i w:val="0"/>
          <w:iCs/>
          <w:sz w:val="24"/>
          <w:szCs w:val="24"/>
        </w:rPr>
      </w:pPr>
    </w:p>
    <w:p w14:paraId="445E96F3" w14:textId="77777777" w:rsidR="00A45E9F" w:rsidRDefault="00A45E9F">
      <w:pPr>
        <w:pStyle w:val="template"/>
        <w:rPr>
          <w:rFonts w:ascii="Times" w:hAnsi="Times" w:cs="Times"/>
          <w:b/>
          <w:bCs/>
          <w:i w:val="0"/>
          <w:iCs/>
          <w:sz w:val="24"/>
          <w:szCs w:val="24"/>
        </w:rPr>
      </w:pPr>
    </w:p>
    <w:p w14:paraId="3BB44C2E" w14:textId="77777777" w:rsidR="00A45E9F" w:rsidRDefault="00A45E9F">
      <w:pPr>
        <w:pStyle w:val="template"/>
        <w:rPr>
          <w:rFonts w:ascii="Times" w:hAnsi="Times" w:cs="Times"/>
          <w:b/>
          <w:bCs/>
          <w:i w:val="0"/>
          <w:iCs/>
          <w:sz w:val="24"/>
          <w:szCs w:val="24"/>
        </w:rPr>
      </w:pPr>
    </w:p>
    <w:p w14:paraId="0EB7F5B6" w14:textId="77777777" w:rsidR="00A45E9F" w:rsidRDefault="00A45E9F">
      <w:pPr>
        <w:pStyle w:val="template"/>
        <w:rPr>
          <w:rFonts w:ascii="Times" w:hAnsi="Times" w:cs="Times"/>
          <w:b/>
          <w:bCs/>
          <w:i w:val="0"/>
          <w:iCs/>
          <w:sz w:val="24"/>
          <w:szCs w:val="24"/>
        </w:rPr>
      </w:pPr>
    </w:p>
    <w:p w14:paraId="10AA6DFF" w14:textId="77777777" w:rsidR="00A45E9F" w:rsidRDefault="00A45E9F">
      <w:pPr>
        <w:pStyle w:val="template"/>
        <w:rPr>
          <w:rFonts w:ascii="Times" w:hAnsi="Times" w:cs="Times"/>
          <w:b/>
          <w:bCs/>
          <w:i w:val="0"/>
          <w:iCs/>
          <w:sz w:val="24"/>
          <w:szCs w:val="24"/>
        </w:rPr>
      </w:pPr>
    </w:p>
    <w:p w14:paraId="49D65BB4" w14:textId="77777777" w:rsidR="00A45E9F" w:rsidRDefault="00A45E9F">
      <w:pPr>
        <w:pStyle w:val="template"/>
        <w:rPr>
          <w:rFonts w:ascii="Times" w:hAnsi="Times" w:cs="Times"/>
          <w:b/>
          <w:bCs/>
          <w:i w:val="0"/>
          <w:iCs/>
          <w:sz w:val="24"/>
          <w:szCs w:val="24"/>
        </w:rPr>
      </w:pPr>
    </w:p>
    <w:p w14:paraId="006A4DF9" w14:textId="77777777" w:rsidR="00A45E9F" w:rsidRDefault="00A45E9F">
      <w:pPr>
        <w:pStyle w:val="template"/>
        <w:rPr>
          <w:rFonts w:ascii="Times" w:hAnsi="Times" w:cs="Times"/>
          <w:b/>
          <w:bCs/>
          <w:i w:val="0"/>
          <w:iCs/>
          <w:sz w:val="24"/>
          <w:szCs w:val="24"/>
        </w:rPr>
      </w:pPr>
    </w:p>
    <w:p w14:paraId="66793B8F" w14:textId="3F88DBF0" w:rsidR="00D2485B" w:rsidRDefault="00D2485B">
      <w:pPr>
        <w:pStyle w:val="template"/>
        <w:rPr>
          <w:rFonts w:ascii="Times" w:hAnsi="Times" w:cs="Times"/>
          <w:b/>
          <w:bCs/>
          <w:i w:val="0"/>
          <w:iCs/>
          <w:sz w:val="24"/>
          <w:szCs w:val="24"/>
        </w:rPr>
      </w:pPr>
      <w:r>
        <w:rPr>
          <w:rFonts w:ascii="Times" w:hAnsi="Times" w:cs="Times"/>
          <w:b/>
          <w:bCs/>
          <w:i w:val="0"/>
          <w:iCs/>
          <w:sz w:val="24"/>
          <w:szCs w:val="24"/>
        </w:rPr>
        <w:t>Company Client Registration</w:t>
      </w:r>
    </w:p>
    <w:p w14:paraId="78678779" w14:textId="36C530FB" w:rsidR="00B55237" w:rsidRDefault="00B55237">
      <w:pPr>
        <w:pStyle w:val="template"/>
        <w:rPr>
          <w:rFonts w:ascii="Times" w:hAnsi="Times" w:cs="Times"/>
          <w:b/>
          <w:bCs/>
          <w:i w:val="0"/>
          <w:iCs/>
          <w:sz w:val="24"/>
          <w:szCs w:val="24"/>
        </w:rPr>
      </w:pPr>
    </w:p>
    <w:p w14:paraId="45F4E91F" w14:textId="5FA01F3B" w:rsidR="00B55237" w:rsidRDefault="00B55237">
      <w:pPr>
        <w:pStyle w:val="template"/>
        <w:rPr>
          <w:rFonts w:ascii="Times" w:hAnsi="Times" w:cs="Times"/>
          <w:b/>
          <w:bCs/>
          <w:i w:val="0"/>
          <w:iCs/>
          <w:sz w:val="24"/>
          <w:szCs w:val="24"/>
        </w:rPr>
      </w:pPr>
    </w:p>
    <w:p w14:paraId="1CDAF387" w14:textId="0429B861" w:rsidR="00B55237" w:rsidRDefault="008334D4">
      <w:pPr>
        <w:pStyle w:val="template"/>
        <w:rPr>
          <w:rFonts w:ascii="Times" w:hAnsi="Times" w:cs="Times"/>
          <w:b/>
          <w:bCs/>
          <w:i w:val="0"/>
          <w:iCs/>
          <w:sz w:val="24"/>
          <w:szCs w:val="24"/>
        </w:rPr>
      </w:pPr>
      <w:r>
        <w:rPr>
          <w:noProof/>
        </w:rPr>
        <w:drawing>
          <wp:anchor distT="0" distB="0" distL="114300" distR="114300" simplePos="0" relativeHeight="251667456" behindDoc="0" locked="0" layoutInCell="1" allowOverlap="1" wp14:anchorId="6EFE3CF8" wp14:editId="1B4D6BB5">
            <wp:simplePos x="0" y="0"/>
            <wp:positionH relativeFrom="column">
              <wp:posOffset>7620</wp:posOffset>
            </wp:positionH>
            <wp:positionV relativeFrom="paragraph">
              <wp:posOffset>1270</wp:posOffset>
            </wp:positionV>
            <wp:extent cx="6115685" cy="3218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5685" cy="321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FE2ED" w14:textId="72018EF0" w:rsidR="00B55237" w:rsidRDefault="00B55237">
      <w:pPr>
        <w:pStyle w:val="template"/>
        <w:rPr>
          <w:rFonts w:ascii="Times" w:hAnsi="Times" w:cs="Times"/>
          <w:b/>
          <w:bCs/>
          <w:i w:val="0"/>
          <w:iCs/>
          <w:sz w:val="24"/>
          <w:szCs w:val="24"/>
        </w:rPr>
      </w:pPr>
    </w:p>
    <w:p w14:paraId="40D57C4E" w14:textId="08B67713" w:rsidR="00B55237" w:rsidRDefault="00B55237">
      <w:pPr>
        <w:pStyle w:val="template"/>
        <w:rPr>
          <w:rFonts w:ascii="Times" w:hAnsi="Times" w:cs="Times"/>
          <w:b/>
          <w:bCs/>
          <w:i w:val="0"/>
          <w:iCs/>
          <w:sz w:val="24"/>
          <w:szCs w:val="24"/>
        </w:rPr>
      </w:pPr>
    </w:p>
    <w:p w14:paraId="21CBF531" w14:textId="288A1A37" w:rsidR="00B55237" w:rsidRDefault="00B55237">
      <w:pPr>
        <w:pStyle w:val="template"/>
        <w:rPr>
          <w:rFonts w:ascii="Times" w:hAnsi="Times" w:cs="Times"/>
          <w:b/>
          <w:bCs/>
          <w:i w:val="0"/>
          <w:iCs/>
          <w:sz w:val="24"/>
          <w:szCs w:val="24"/>
        </w:rPr>
      </w:pPr>
    </w:p>
    <w:p w14:paraId="551C7969" w14:textId="406A8B49" w:rsidR="00B55237" w:rsidRDefault="00B55237">
      <w:pPr>
        <w:pStyle w:val="template"/>
        <w:rPr>
          <w:rFonts w:ascii="Times" w:hAnsi="Times" w:cs="Times"/>
          <w:b/>
          <w:bCs/>
          <w:i w:val="0"/>
          <w:iCs/>
          <w:sz w:val="24"/>
          <w:szCs w:val="24"/>
        </w:rPr>
      </w:pPr>
    </w:p>
    <w:p w14:paraId="526E36B3" w14:textId="5306F069" w:rsidR="00B55237" w:rsidRDefault="00B55237">
      <w:pPr>
        <w:pStyle w:val="template"/>
        <w:rPr>
          <w:rFonts w:ascii="Times" w:hAnsi="Times" w:cs="Times"/>
          <w:b/>
          <w:bCs/>
          <w:i w:val="0"/>
          <w:iCs/>
          <w:sz w:val="24"/>
          <w:szCs w:val="24"/>
        </w:rPr>
      </w:pPr>
    </w:p>
    <w:p w14:paraId="3FBC1355" w14:textId="2D3E87E9" w:rsidR="00B55237" w:rsidRDefault="00B55237">
      <w:pPr>
        <w:pStyle w:val="template"/>
        <w:rPr>
          <w:rFonts w:ascii="Times" w:hAnsi="Times" w:cs="Times"/>
          <w:b/>
          <w:bCs/>
          <w:i w:val="0"/>
          <w:iCs/>
          <w:sz w:val="24"/>
          <w:szCs w:val="24"/>
        </w:rPr>
      </w:pPr>
    </w:p>
    <w:p w14:paraId="52F0BBED" w14:textId="78665B78" w:rsidR="00B55237" w:rsidRDefault="00B55237">
      <w:pPr>
        <w:pStyle w:val="template"/>
        <w:rPr>
          <w:rFonts w:ascii="Times" w:hAnsi="Times" w:cs="Times"/>
          <w:b/>
          <w:bCs/>
          <w:i w:val="0"/>
          <w:iCs/>
          <w:sz w:val="24"/>
          <w:szCs w:val="24"/>
        </w:rPr>
      </w:pPr>
    </w:p>
    <w:p w14:paraId="09D00BC6" w14:textId="0D60641A" w:rsidR="00B55237" w:rsidRDefault="00B55237">
      <w:pPr>
        <w:pStyle w:val="template"/>
        <w:rPr>
          <w:rFonts w:ascii="Times" w:hAnsi="Times" w:cs="Times"/>
          <w:b/>
          <w:bCs/>
          <w:i w:val="0"/>
          <w:iCs/>
          <w:sz w:val="24"/>
          <w:szCs w:val="24"/>
        </w:rPr>
      </w:pPr>
    </w:p>
    <w:p w14:paraId="45ED03A0" w14:textId="30B0E439" w:rsidR="00B55237" w:rsidRDefault="00B55237">
      <w:pPr>
        <w:pStyle w:val="template"/>
        <w:rPr>
          <w:rFonts w:ascii="Times" w:hAnsi="Times" w:cs="Times"/>
          <w:b/>
          <w:bCs/>
          <w:i w:val="0"/>
          <w:iCs/>
          <w:sz w:val="24"/>
          <w:szCs w:val="24"/>
        </w:rPr>
      </w:pPr>
    </w:p>
    <w:p w14:paraId="0D30230C" w14:textId="0ABD29A7" w:rsidR="00B55237" w:rsidRDefault="00B55237">
      <w:pPr>
        <w:pStyle w:val="template"/>
        <w:rPr>
          <w:rFonts w:ascii="Times" w:hAnsi="Times" w:cs="Times"/>
          <w:b/>
          <w:bCs/>
          <w:i w:val="0"/>
          <w:iCs/>
          <w:sz w:val="24"/>
          <w:szCs w:val="24"/>
        </w:rPr>
      </w:pPr>
    </w:p>
    <w:p w14:paraId="15F3982E" w14:textId="3D21CC24" w:rsidR="00B55237" w:rsidRDefault="00B55237">
      <w:pPr>
        <w:pStyle w:val="template"/>
        <w:rPr>
          <w:rFonts w:ascii="Times" w:hAnsi="Times" w:cs="Times"/>
          <w:b/>
          <w:bCs/>
          <w:i w:val="0"/>
          <w:iCs/>
          <w:sz w:val="24"/>
          <w:szCs w:val="24"/>
        </w:rPr>
      </w:pPr>
    </w:p>
    <w:p w14:paraId="54A15A18" w14:textId="4D0A1C77" w:rsidR="00B55237" w:rsidRDefault="00B55237">
      <w:pPr>
        <w:pStyle w:val="template"/>
        <w:rPr>
          <w:rFonts w:ascii="Times" w:hAnsi="Times" w:cs="Times"/>
          <w:b/>
          <w:bCs/>
          <w:i w:val="0"/>
          <w:iCs/>
          <w:sz w:val="24"/>
          <w:szCs w:val="24"/>
        </w:rPr>
      </w:pPr>
    </w:p>
    <w:p w14:paraId="17F2E197" w14:textId="5BC527F5" w:rsidR="00B55237" w:rsidRDefault="00B55237">
      <w:pPr>
        <w:pStyle w:val="template"/>
        <w:rPr>
          <w:rFonts w:ascii="Times" w:hAnsi="Times" w:cs="Times"/>
          <w:b/>
          <w:bCs/>
          <w:i w:val="0"/>
          <w:iCs/>
          <w:sz w:val="24"/>
          <w:szCs w:val="24"/>
        </w:rPr>
      </w:pPr>
    </w:p>
    <w:p w14:paraId="359AD47F" w14:textId="0FD6D498" w:rsidR="00B55237" w:rsidRDefault="00B55237">
      <w:pPr>
        <w:pStyle w:val="template"/>
        <w:rPr>
          <w:rFonts w:ascii="Times" w:hAnsi="Times" w:cs="Times"/>
          <w:b/>
          <w:bCs/>
          <w:i w:val="0"/>
          <w:iCs/>
          <w:sz w:val="24"/>
          <w:szCs w:val="24"/>
        </w:rPr>
      </w:pPr>
    </w:p>
    <w:p w14:paraId="3FA6977F" w14:textId="750EB987" w:rsidR="00B55237" w:rsidRDefault="00B55237">
      <w:pPr>
        <w:pStyle w:val="template"/>
        <w:rPr>
          <w:rFonts w:ascii="Times" w:hAnsi="Times" w:cs="Times"/>
          <w:b/>
          <w:bCs/>
          <w:i w:val="0"/>
          <w:iCs/>
          <w:sz w:val="24"/>
          <w:szCs w:val="24"/>
        </w:rPr>
      </w:pPr>
    </w:p>
    <w:p w14:paraId="50F05A71" w14:textId="2FCA7832" w:rsidR="00B55237" w:rsidRDefault="00B55237">
      <w:pPr>
        <w:pStyle w:val="template"/>
        <w:rPr>
          <w:rFonts w:ascii="Times" w:hAnsi="Times" w:cs="Times"/>
          <w:b/>
          <w:bCs/>
          <w:i w:val="0"/>
          <w:iCs/>
          <w:sz w:val="24"/>
          <w:szCs w:val="24"/>
        </w:rPr>
      </w:pPr>
    </w:p>
    <w:p w14:paraId="0571D329" w14:textId="7ABE79D3" w:rsidR="00B55237" w:rsidRDefault="00B55237">
      <w:pPr>
        <w:pStyle w:val="template"/>
        <w:rPr>
          <w:rFonts w:ascii="Times" w:hAnsi="Times" w:cs="Times"/>
          <w:b/>
          <w:bCs/>
          <w:i w:val="0"/>
          <w:iCs/>
          <w:sz w:val="24"/>
          <w:szCs w:val="24"/>
        </w:rPr>
      </w:pPr>
    </w:p>
    <w:p w14:paraId="78547AC0" w14:textId="77777777" w:rsidR="00B55237" w:rsidRDefault="00B55237">
      <w:pPr>
        <w:pStyle w:val="template"/>
        <w:rPr>
          <w:rFonts w:ascii="Times" w:hAnsi="Times" w:cs="Times"/>
          <w:b/>
          <w:bCs/>
          <w:i w:val="0"/>
          <w:iCs/>
          <w:sz w:val="24"/>
          <w:szCs w:val="24"/>
        </w:rPr>
      </w:pPr>
    </w:p>
    <w:p w14:paraId="468916D0" w14:textId="77777777" w:rsidR="00D2485B" w:rsidRDefault="00D2485B">
      <w:pPr>
        <w:pStyle w:val="template"/>
        <w:rPr>
          <w:rFonts w:ascii="Times" w:hAnsi="Times" w:cs="Times"/>
          <w:b/>
          <w:bCs/>
          <w:i w:val="0"/>
          <w:iCs/>
          <w:sz w:val="24"/>
          <w:szCs w:val="24"/>
        </w:rPr>
      </w:pPr>
    </w:p>
    <w:p w14:paraId="49CFE004" w14:textId="7D609C3A" w:rsidR="00D2485B" w:rsidRDefault="00D2485B">
      <w:pPr>
        <w:pStyle w:val="template"/>
        <w:rPr>
          <w:rFonts w:ascii="Times" w:hAnsi="Times" w:cs="Times"/>
          <w:b/>
          <w:bCs/>
          <w:i w:val="0"/>
          <w:iCs/>
          <w:sz w:val="24"/>
          <w:szCs w:val="24"/>
        </w:rPr>
      </w:pPr>
    </w:p>
    <w:p w14:paraId="7E5656FA" w14:textId="48ACB6B2" w:rsidR="00D2485B" w:rsidRDefault="00D2485B">
      <w:pPr>
        <w:pStyle w:val="template"/>
        <w:rPr>
          <w:rFonts w:ascii="Times" w:hAnsi="Times" w:cs="Times"/>
          <w:b/>
          <w:bCs/>
          <w:i w:val="0"/>
          <w:iCs/>
          <w:sz w:val="24"/>
          <w:szCs w:val="24"/>
        </w:rPr>
      </w:pPr>
    </w:p>
    <w:p w14:paraId="24E9ADF2" w14:textId="149386D2" w:rsidR="00D2485B" w:rsidRDefault="00D2485B">
      <w:pPr>
        <w:pStyle w:val="template"/>
        <w:rPr>
          <w:rFonts w:ascii="Times" w:hAnsi="Times" w:cs="Times"/>
          <w:b/>
          <w:bCs/>
          <w:i w:val="0"/>
          <w:iCs/>
          <w:sz w:val="24"/>
          <w:szCs w:val="24"/>
        </w:rPr>
      </w:pPr>
    </w:p>
    <w:p w14:paraId="7AA7CFCC" w14:textId="12DBB714" w:rsidR="00B55237" w:rsidRDefault="00B55237">
      <w:pPr>
        <w:pStyle w:val="template"/>
        <w:rPr>
          <w:rFonts w:ascii="Times" w:hAnsi="Times" w:cs="Times"/>
          <w:b/>
          <w:bCs/>
          <w:i w:val="0"/>
          <w:iCs/>
          <w:sz w:val="24"/>
          <w:szCs w:val="24"/>
        </w:rPr>
      </w:pPr>
    </w:p>
    <w:p w14:paraId="120B3862" w14:textId="3E63E0F9" w:rsidR="00B55237" w:rsidRDefault="00B55237">
      <w:pPr>
        <w:pStyle w:val="template"/>
        <w:rPr>
          <w:rFonts w:ascii="Times" w:hAnsi="Times" w:cs="Times"/>
          <w:b/>
          <w:bCs/>
          <w:i w:val="0"/>
          <w:iCs/>
          <w:sz w:val="24"/>
          <w:szCs w:val="24"/>
        </w:rPr>
      </w:pPr>
      <w:r>
        <w:rPr>
          <w:rFonts w:ascii="Times" w:hAnsi="Times" w:cs="Times"/>
          <w:b/>
          <w:bCs/>
          <w:i w:val="0"/>
          <w:iCs/>
          <w:sz w:val="24"/>
          <w:szCs w:val="24"/>
        </w:rPr>
        <w:t>Profile Dashboard</w:t>
      </w:r>
    </w:p>
    <w:p w14:paraId="18BA953D" w14:textId="4D624F3C" w:rsidR="00B55237" w:rsidRDefault="00B55237">
      <w:pPr>
        <w:pStyle w:val="template"/>
        <w:rPr>
          <w:rFonts w:ascii="Times" w:hAnsi="Times" w:cs="Times"/>
          <w:b/>
          <w:bCs/>
          <w:i w:val="0"/>
          <w:iCs/>
          <w:sz w:val="24"/>
          <w:szCs w:val="24"/>
        </w:rPr>
      </w:pPr>
    </w:p>
    <w:p w14:paraId="0741A296" w14:textId="57414006" w:rsidR="00B55237" w:rsidRDefault="00B55237">
      <w:pPr>
        <w:pStyle w:val="template"/>
        <w:rPr>
          <w:rFonts w:ascii="Times" w:hAnsi="Times" w:cs="Times"/>
          <w:b/>
          <w:bCs/>
          <w:i w:val="0"/>
          <w:iCs/>
          <w:sz w:val="24"/>
          <w:szCs w:val="24"/>
        </w:rPr>
      </w:pPr>
    </w:p>
    <w:p w14:paraId="357E9E9E" w14:textId="5597F5C7" w:rsidR="00B55237" w:rsidRDefault="00B55237">
      <w:pPr>
        <w:pStyle w:val="template"/>
        <w:rPr>
          <w:rFonts w:ascii="Times" w:hAnsi="Times" w:cs="Times"/>
          <w:b/>
          <w:bCs/>
          <w:i w:val="0"/>
          <w:iCs/>
          <w:sz w:val="24"/>
          <w:szCs w:val="24"/>
        </w:rPr>
      </w:pPr>
    </w:p>
    <w:p w14:paraId="41BCC017" w14:textId="5DE61907" w:rsidR="00B55237" w:rsidRDefault="008334D4">
      <w:pPr>
        <w:pStyle w:val="template"/>
        <w:rPr>
          <w:rFonts w:ascii="Times" w:hAnsi="Times" w:cs="Times"/>
          <w:b/>
          <w:bCs/>
          <w:i w:val="0"/>
          <w:iCs/>
          <w:sz w:val="24"/>
          <w:szCs w:val="24"/>
        </w:rPr>
      </w:pPr>
      <w:r>
        <w:rPr>
          <w:noProof/>
        </w:rPr>
        <w:drawing>
          <wp:anchor distT="0" distB="0" distL="114300" distR="114300" simplePos="0" relativeHeight="251669504" behindDoc="0" locked="0" layoutInCell="1" allowOverlap="1" wp14:anchorId="40FCBD70" wp14:editId="27F4301A">
            <wp:simplePos x="0" y="0"/>
            <wp:positionH relativeFrom="column">
              <wp:posOffset>-87630</wp:posOffset>
            </wp:positionH>
            <wp:positionV relativeFrom="paragraph">
              <wp:posOffset>116205</wp:posOffset>
            </wp:positionV>
            <wp:extent cx="6115685" cy="31470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5685" cy="3147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F3CE9" w14:textId="4887492C" w:rsidR="00B55237" w:rsidRDefault="00B55237">
      <w:pPr>
        <w:pStyle w:val="template"/>
        <w:rPr>
          <w:rFonts w:ascii="Times" w:hAnsi="Times" w:cs="Times"/>
          <w:b/>
          <w:bCs/>
          <w:i w:val="0"/>
          <w:iCs/>
          <w:sz w:val="24"/>
          <w:szCs w:val="24"/>
        </w:rPr>
      </w:pPr>
    </w:p>
    <w:p w14:paraId="273B3951" w14:textId="261290F6" w:rsidR="00B55237" w:rsidRDefault="00B55237">
      <w:pPr>
        <w:pStyle w:val="template"/>
        <w:rPr>
          <w:rFonts w:ascii="Times" w:hAnsi="Times" w:cs="Times"/>
          <w:b/>
          <w:bCs/>
          <w:i w:val="0"/>
          <w:iCs/>
          <w:sz w:val="24"/>
          <w:szCs w:val="24"/>
        </w:rPr>
      </w:pPr>
    </w:p>
    <w:p w14:paraId="314FF5DD" w14:textId="6397DBDD" w:rsidR="00B55237" w:rsidRDefault="00B55237">
      <w:pPr>
        <w:pStyle w:val="template"/>
        <w:rPr>
          <w:rFonts w:ascii="Times" w:hAnsi="Times" w:cs="Times"/>
          <w:b/>
          <w:bCs/>
          <w:i w:val="0"/>
          <w:iCs/>
          <w:sz w:val="24"/>
          <w:szCs w:val="24"/>
        </w:rPr>
      </w:pPr>
    </w:p>
    <w:p w14:paraId="53DA94CC" w14:textId="038B40A9" w:rsidR="00B55237" w:rsidRDefault="00B55237">
      <w:pPr>
        <w:pStyle w:val="template"/>
        <w:rPr>
          <w:rFonts w:ascii="Times" w:hAnsi="Times" w:cs="Times"/>
          <w:b/>
          <w:bCs/>
          <w:i w:val="0"/>
          <w:iCs/>
          <w:sz w:val="24"/>
          <w:szCs w:val="24"/>
        </w:rPr>
      </w:pPr>
    </w:p>
    <w:p w14:paraId="103C521D" w14:textId="7526D748" w:rsidR="00B55237" w:rsidRDefault="00B55237">
      <w:pPr>
        <w:pStyle w:val="template"/>
        <w:rPr>
          <w:rFonts w:ascii="Times" w:hAnsi="Times" w:cs="Times"/>
          <w:b/>
          <w:bCs/>
          <w:i w:val="0"/>
          <w:iCs/>
          <w:sz w:val="24"/>
          <w:szCs w:val="24"/>
        </w:rPr>
      </w:pPr>
    </w:p>
    <w:p w14:paraId="6E1DE090" w14:textId="0B3CD473" w:rsidR="00B55237" w:rsidRDefault="00B55237">
      <w:pPr>
        <w:pStyle w:val="template"/>
        <w:rPr>
          <w:rFonts w:ascii="Times" w:hAnsi="Times" w:cs="Times"/>
          <w:b/>
          <w:bCs/>
          <w:i w:val="0"/>
          <w:iCs/>
          <w:sz w:val="24"/>
          <w:szCs w:val="24"/>
        </w:rPr>
      </w:pPr>
    </w:p>
    <w:p w14:paraId="37AEF50D" w14:textId="4DFBD32E" w:rsidR="00B55237" w:rsidRDefault="00B55237">
      <w:pPr>
        <w:pStyle w:val="template"/>
        <w:rPr>
          <w:rFonts w:ascii="Times" w:hAnsi="Times" w:cs="Times"/>
          <w:b/>
          <w:bCs/>
          <w:i w:val="0"/>
          <w:iCs/>
          <w:sz w:val="24"/>
          <w:szCs w:val="24"/>
        </w:rPr>
      </w:pPr>
    </w:p>
    <w:p w14:paraId="50E17549" w14:textId="745D48BC" w:rsidR="00B55237" w:rsidRDefault="00B55237">
      <w:pPr>
        <w:pStyle w:val="template"/>
        <w:rPr>
          <w:rFonts w:ascii="Times" w:hAnsi="Times" w:cs="Times"/>
          <w:b/>
          <w:bCs/>
          <w:i w:val="0"/>
          <w:iCs/>
          <w:sz w:val="24"/>
          <w:szCs w:val="24"/>
        </w:rPr>
      </w:pPr>
    </w:p>
    <w:p w14:paraId="39BC3E9F" w14:textId="05BB2A04" w:rsidR="00B55237" w:rsidRDefault="00B55237">
      <w:pPr>
        <w:pStyle w:val="template"/>
        <w:rPr>
          <w:rFonts w:ascii="Times" w:hAnsi="Times" w:cs="Times"/>
          <w:b/>
          <w:bCs/>
          <w:i w:val="0"/>
          <w:iCs/>
          <w:sz w:val="24"/>
          <w:szCs w:val="24"/>
        </w:rPr>
      </w:pPr>
    </w:p>
    <w:p w14:paraId="78477D2B" w14:textId="6999D0C8" w:rsidR="00B55237" w:rsidRDefault="00B55237">
      <w:pPr>
        <w:pStyle w:val="template"/>
        <w:rPr>
          <w:rFonts w:ascii="Times" w:hAnsi="Times" w:cs="Times"/>
          <w:b/>
          <w:bCs/>
          <w:i w:val="0"/>
          <w:iCs/>
          <w:sz w:val="24"/>
          <w:szCs w:val="24"/>
        </w:rPr>
      </w:pPr>
    </w:p>
    <w:p w14:paraId="4CEB73BA" w14:textId="7FC3960F" w:rsidR="00B55237" w:rsidRDefault="00B55237">
      <w:pPr>
        <w:pStyle w:val="template"/>
        <w:rPr>
          <w:rFonts w:ascii="Times" w:hAnsi="Times" w:cs="Times"/>
          <w:b/>
          <w:bCs/>
          <w:i w:val="0"/>
          <w:iCs/>
          <w:sz w:val="24"/>
          <w:szCs w:val="24"/>
        </w:rPr>
      </w:pPr>
    </w:p>
    <w:p w14:paraId="0D60C872" w14:textId="54F66ECA" w:rsidR="00B55237" w:rsidRDefault="00B55237">
      <w:pPr>
        <w:pStyle w:val="template"/>
        <w:rPr>
          <w:rFonts w:ascii="Times" w:hAnsi="Times" w:cs="Times"/>
          <w:b/>
          <w:bCs/>
          <w:i w:val="0"/>
          <w:iCs/>
          <w:sz w:val="24"/>
          <w:szCs w:val="24"/>
        </w:rPr>
      </w:pPr>
    </w:p>
    <w:p w14:paraId="0D053020" w14:textId="1B13EEF4" w:rsidR="00B55237" w:rsidRDefault="00B55237">
      <w:pPr>
        <w:pStyle w:val="template"/>
        <w:rPr>
          <w:rFonts w:ascii="Times" w:hAnsi="Times" w:cs="Times"/>
          <w:b/>
          <w:bCs/>
          <w:i w:val="0"/>
          <w:iCs/>
          <w:sz w:val="24"/>
          <w:szCs w:val="24"/>
        </w:rPr>
      </w:pPr>
    </w:p>
    <w:p w14:paraId="66C2CA60" w14:textId="59DAA681" w:rsidR="00B55237" w:rsidRDefault="00B55237">
      <w:pPr>
        <w:pStyle w:val="template"/>
        <w:rPr>
          <w:rFonts w:ascii="Times" w:hAnsi="Times" w:cs="Times"/>
          <w:b/>
          <w:bCs/>
          <w:i w:val="0"/>
          <w:iCs/>
          <w:sz w:val="24"/>
          <w:szCs w:val="24"/>
        </w:rPr>
      </w:pPr>
    </w:p>
    <w:p w14:paraId="343296B4" w14:textId="77777777" w:rsidR="00B55237" w:rsidRDefault="00B55237">
      <w:pPr>
        <w:pStyle w:val="template"/>
        <w:rPr>
          <w:rFonts w:ascii="Times" w:hAnsi="Times" w:cs="Times"/>
          <w:b/>
          <w:bCs/>
          <w:i w:val="0"/>
          <w:iCs/>
          <w:sz w:val="24"/>
          <w:szCs w:val="24"/>
        </w:rPr>
      </w:pPr>
    </w:p>
    <w:p w14:paraId="1857A5B4" w14:textId="63345F35" w:rsidR="00B55237" w:rsidRDefault="00B55237">
      <w:pPr>
        <w:pStyle w:val="template"/>
        <w:rPr>
          <w:rFonts w:ascii="Times" w:hAnsi="Times" w:cs="Times"/>
          <w:b/>
          <w:bCs/>
          <w:i w:val="0"/>
          <w:iCs/>
          <w:sz w:val="24"/>
          <w:szCs w:val="24"/>
        </w:rPr>
      </w:pPr>
    </w:p>
    <w:p w14:paraId="6B35579B" w14:textId="77777777" w:rsidR="00B55237" w:rsidRDefault="00B55237">
      <w:pPr>
        <w:pStyle w:val="template"/>
        <w:rPr>
          <w:rFonts w:ascii="Times" w:hAnsi="Times" w:cs="Times"/>
          <w:b/>
          <w:bCs/>
          <w:i w:val="0"/>
          <w:iCs/>
          <w:sz w:val="24"/>
          <w:szCs w:val="24"/>
        </w:rPr>
      </w:pPr>
    </w:p>
    <w:p w14:paraId="4529F29E" w14:textId="66E81E6B" w:rsidR="00B55237" w:rsidRDefault="00B55237">
      <w:pPr>
        <w:pStyle w:val="template"/>
        <w:rPr>
          <w:rFonts w:ascii="Times" w:hAnsi="Times" w:cs="Times"/>
          <w:b/>
          <w:bCs/>
          <w:i w:val="0"/>
          <w:iCs/>
          <w:sz w:val="24"/>
          <w:szCs w:val="24"/>
        </w:rPr>
      </w:pPr>
    </w:p>
    <w:p w14:paraId="71E3E4E1" w14:textId="4ED08F29" w:rsidR="00B55237" w:rsidRDefault="00B55237">
      <w:pPr>
        <w:pStyle w:val="template"/>
        <w:rPr>
          <w:rFonts w:ascii="Times" w:hAnsi="Times" w:cs="Times"/>
          <w:b/>
          <w:bCs/>
          <w:i w:val="0"/>
          <w:iCs/>
          <w:sz w:val="24"/>
          <w:szCs w:val="24"/>
        </w:rPr>
      </w:pPr>
    </w:p>
    <w:p w14:paraId="321108D0" w14:textId="58E20DB4" w:rsidR="00B55237" w:rsidRDefault="00B55237">
      <w:pPr>
        <w:pStyle w:val="template"/>
        <w:rPr>
          <w:rFonts w:ascii="Times" w:hAnsi="Times" w:cs="Times"/>
          <w:b/>
          <w:bCs/>
          <w:i w:val="0"/>
          <w:iCs/>
          <w:sz w:val="24"/>
          <w:szCs w:val="24"/>
        </w:rPr>
      </w:pPr>
    </w:p>
    <w:p w14:paraId="73349F7C" w14:textId="44D743DE" w:rsidR="004A4BAF" w:rsidRDefault="004A4BAF">
      <w:pPr>
        <w:pStyle w:val="template"/>
        <w:rPr>
          <w:rFonts w:ascii="Times" w:hAnsi="Times" w:cs="Times"/>
          <w:b/>
          <w:bCs/>
          <w:i w:val="0"/>
          <w:iCs/>
          <w:sz w:val="24"/>
          <w:szCs w:val="24"/>
        </w:rPr>
      </w:pPr>
    </w:p>
    <w:p w14:paraId="1153842D" w14:textId="190C96C9" w:rsidR="004A4BAF" w:rsidRDefault="004A4BAF">
      <w:pPr>
        <w:pStyle w:val="template"/>
        <w:rPr>
          <w:rFonts w:ascii="Times" w:hAnsi="Times" w:cs="Times"/>
          <w:b/>
          <w:bCs/>
          <w:i w:val="0"/>
          <w:iCs/>
          <w:sz w:val="24"/>
          <w:szCs w:val="24"/>
        </w:rPr>
      </w:pPr>
    </w:p>
    <w:p w14:paraId="64AB1E35" w14:textId="63C93EBF" w:rsidR="00610360" w:rsidRDefault="00610360">
      <w:pPr>
        <w:pStyle w:val="template"/>
        <w:rPr>
          <w:rFonts w:ascii="Times" w:hAnsi="Times" w:cs="Times"/>
          <w:b/>
          <w:bCs/>
          <w:i w:val="0"/>
          <w:iCs/>
          <w:sz w:val="24"/>
          <w:szCs w:val="24"/>
        </w:rPr>
      </w:pPr>
      <w:r>
        <w:rPr>
          <w:rFonts w:ascii="Times" w:hAnsi="Times" w:cs="Times"/>
          <w:b/>
          <w:bCs/>
          <w:i w:val="0"/>
          <w:iCs/>
          <w:sz w:val="24"/>
          <w:szCs w:val="24"/>
        </w:rPr>
        <w:t>Upload Verification Images</w:t>
      </w:r>
    </w:p>
    <w:p w14:paraId="3A79091E" w14:textId="505F94AC" w:rsidR="00610360" w:rsidRDefault="00610360">
      <w:pPr>
        <w:pStyle w:val="template"/>
        <w:rPr>
          <w:rFonts w:ascii="Times" w:hAnsi="Times" w:cs="Times"/>
          <w:b/>
          <w:bCs/>
          <w:i w:val="0"/>
          <w:iCs/>
          <w:sz w:val="24"/>
          <w:szCs w:val="24"/>
        </w:rPr>
      </w:pPr>
    </w:p>
    <w:p w14:paraId="7DD75CFA" w14:textId="1EE801F5" w:rsidR="00610360" w:rsidRDefault="008334D4">
      <w:pPr>
        <w:pStyle w:val="template"/>
        <w:rPr>
          <w:rFonts w:ascii="Times" w:hAnsi="Times" w:cs="Times"/>
          <w:b/>
          <w:bCs/>
          <w:i w:val="0"/>
          <w:iCs/>
          <w:sz w:val="24"/>
          <w:szCs w:val="24"/>
        </w:rPr>
      </w:pPr>
      <w:r>
        <w:rPr>
          <w:noProof/>
        </w:rPr>
        <w:drawing>
          <wp:anchor distT="0" distB="0" distL="114300" distR="114300" simplePos="0" relativeHeight="251675648" behindDoc="0" locked="0" layoutInCell="1" allowOverlap="1" wp14:anchorId="6CAD3F62" wp14:editId="5272F32E">
            <wp:simplePos x="0" y="0"/>
            <wp:positionH relativeFrom="column">
              <wp:posOffset>-99060</wp:posOffset>
            </wp:positionH>
            <wp:positionV relativeFrom="paragraph">
              <wp:posOffset>182880</wp:posOffset>
            </wp:positionV>
            <wp:extent cx="6103620" cy="312293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03620" cy="3122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87D74" w14:textId="77777777" w:rsidR="00610360" w:rsidRDefault="00610360">
      <w:pPr>
        <w:pStyle w:val="template"/>
        <w:rPr>
          <w:rFonts w:ascii="Times" w:hAnsi="Times" w:cs="Times"/>
          <w:b/>
          <w:bCs/>
          <w:i w:val="0"/>
          <w:iCs/>
          <w:sz w:val="24"/>
          <w:szCs w:val="24"/>
        </w:rPr>
      </w:pPr>
    </w:p>
    <w:p w14:paraId="2F59CBE9" w14:textId="77777777" w:rsidR="00610360" w:rsidRDefault="00610360">
      <w:pPr>
        <w:pStyle w:val="template"/>
        <w:rPr>
          <w:rFonts w:ascii="Times" w:hAnsi="Times" w:cs="Times"/>
          <w:b/>
          <w:bCs/>
          <w:i w:val="0"/>
          <w:iCs/>
          <w:sz w:val="24"/>
          <w:szCs w:val="24"/>
        </w:rPr>
      </w:pPr>
    </w:p>
    <w:p w14:paraId="7D1C9E4E" w14:textId="4B31B13F" w:rsidR="00610360" w:rsidRDefault="00610360">
      <w:pPr>
        <w:pStyle w:val="template"/>
        <w:rPr>
          <w:rFonts w:ascii="Times" w:hAnsi="Times" w:cs="Times"/>
          <w:b/>
          <w:bCs/>
          <w:i w:val="0"/>
          <w:iCs/>
          <w:sz w:val="24"/>
          <w:szCs w:val="24"/>
        </w:rPr>
      </w:pPr>
    </w:p>
    <w:p w14:paraId="5BADBA00" w14:textId="77777777" w:rsidR="00610360" w:rsidRDefault="00610360">
      <w:pPr>
        <w:pStyle w:val="template"/>
        <w:rPr>
          <w:rFonts w:ascii="Times" w:hAnsi="Times" w:cs="Times"/>
          <w:b/>
          <w:bCs/>
          <w:i w:val="0"/>
          <w:iCs/>
          <w:sz w:val="24"/>
          <w:szCs w:val="24"/>
        </w:rPr>
      </w:pPr>
    </w:p>
    <w:p w14:paraId="5A794C45" w14:textId="77777777" w:rsidR="00610360" w:rsidRDefault="00610360">
      <w:pPr>
        <w:pStyle w:val="template"/>
        <w:rPr>
          <w:rFonts w:ascii="Times" w:hAnsi="Times" w:cs="Times"/>
          <w:b/>
          <w:bCs/>
          <w:i w:val="0"/>
          <w:iCs/>
          <w:sz w:val="24"/>
          <w:szCs w:val="24"/>
        </w:rPr>
      </w:pPr>
    </w:p>
    <w:p w14:paraId="2D70D953" w14:textId="77777777" w:rsidR="00610360" w:rsidRDefault="00610360">
      <w:pPr>
        <w:pStyle w:val="template"/>
        <w:rPr>
          <w:rFonts w:ascii="Times" w:hAnsi="Times" w:cs="Times"/>
          <w:b/>
          <w:bCs/>
          <w:i w:val="0"/>
          <w:iCs/>
          <w:sz w:val="24"/>
          <w:szCs w:val="24"/>
        </w:rPr>
      </w:pPr>
    </w:p>
    <w:p w14:paraId="19AE8072" w14:textId="77777777" w:rsidR="00610360" w:rsidRDefault="00610360">
      <w:pPr>
        <w:pStyle w:val="template"/>
        <w:rPr>
          <w:rFonts w:ascii="Times" w:hAnsi="Times" w:cs="Times"/>
          <w:b/>
          <w:bCs/>
          <w:i w:val="0"/>
          <w:iCs/>
          <w:sz w:val="24"/>
          <w:szCs w:val="24"/>
        </w:rPr>
      </w:pPr>
    </w:p>
    <w:p w14:paraId="638E7252" w14:textId="77777777" w:rsidR="00610360" w:rsidRDefault="00610360">
      <w:pPr>
        <w:pStyle w:val="template"/>
        <w:rPr>
          <w:rFonts w:ascii="Times" w:hAnsi="Times" w:cs="Times"/>
          <w:b/>
          <w:bCs/>
          <w:i w:val="0"/>
          <w:iCs/>
          <w:sz w:val="24"/>
          <w:szCs w:val="24"/>
        </w:rPr>
      </w:pPr>
    </w:p>
    <w:p w14:paraId="134056BB" w14:textId="77777777" w:rsidR="00610360" w:rsidRDefault="00610360">
      <w:pPr>
        <w:pStyle w:val="template"/>
        <w:rPr>
          <w:rFonts w:ascii="Times" w:hAnsi="Times" w:cs="Times"/>
          <w:b/>
          <w:bCs/>
          <w:i w:val="0"/>
          <w:iCs/>
          <w:sz w:val="24"/>
          <w:szCs w:val="24"/>
        </w:rPr>
      </w:pPr>
    </w:p>
    <w:p w14:paraId="4B7647C8" w14:textId="77777777" w:rsidR="00610360" w:rsidRDefault="00610360">
      <w:pPr>
        <w:pStyle w:val="template"/>
        <w:rPr>
          <w:rFonts w:ascii="Times" w:hAnsi="Times" w:cs="Times"/>
          <w:b/>
          <w:bCs/>
          <w:i w:val="0"/>
          <w:iCs/>
          <w:sz w:val="24"/>
          <w:szCs w:val="24"/>
        </w:rPr>
      </w:pPr>
    </w:p>
    <w:p w14:paraId="60E09A45" w14:textId="77777777" w:rsidR="00610360" w:rsidRDefault="00610360">
      <w:pPr>
        <w:pStyle w:val="template"/>
        <w:rPr>
          <w:rFonts w:ascii="Times" w:hAnsi="Times" w:cs="Times"/>
          <w:b/>
          <w:bCs/>
          <w:i w:val="0"/>
          <w:iCs/>
          <w:sz w:val="24"/>
          <w:szCs w:val="24"/>
        </w:rPr>
      </w:pPr>
    </w:p>
    <w:p w14:paraId="30F13477" w14:textId="77777777" w:rsidR="00610360" w:rsidRDefault="00610360">
      <w:pPr>
        <w:pStyle w:val="template"/>
        <w:rPr>
          <w:rFonts w:ascii="Times" w:hAnsi="Times" w:cs="Times"/>
          <w:b/>
          <w:bCs/>
          <w:i w:val="0"/>
          <w:iCs/>
          <w:sz w:val="24"/>
          <w:szCs w:val="24"/>
        </w:rPr>
      </w:pPr>
    </w:p>
    <w:p w14:paraId="4D824767" w14:textId="77777777" w:rsidR="00610360" w:rsidRDefault="00610360">
      <w:pPr>
        <w:pStyle w:val="template"/>
        <w:rPr>
          <w:rFonts w:ascii="Times" w:hAnsi="Times" w:cs="Times"/>
          <w:b/>
          <w:bCs/>
          <w:i w:val="0"/>
          <w:iCs/>
          <w:sz w:val="24"/>
          <w:szCs w:val="24"/>
        </w:rPr>
      </w:pPr>
    </w:p>
    <w:p w14:paraId="2C3DDEC0" w14:textId="77777777" w:rsidR="00610360" w:rsidRDefault="00610360">
      <w:pPr>
        <w:pStyle w:val="template"/>
        <w:rPr>
          <w:rFonts w:ascii="Times" w:hAnsi="Times" w:cs="Times"/>
          <w:b/>
          <w:bCs/>
          <w:i w:val="0"/>
          <w:iCs/>
          <w:sz w:val="24"/>
          <w:szCs w:val="24"/>
        </w:rPr>
      </w:pPr>
    </w:p>
    <w:p w14:paraId="304A5B11" w14:textId="77777777" w:rsidR="00610360" w:rsidRDefault="00610360">
      <w:pPr>
        <w:pStyle w:val="template"/>
        <w:rPr>
          <w:rFonts w:ascii="Times" w:hAnsi="Times" w:cs="Times"/>
          <w:b/>
          <w:bCs/>
          <w:i w:val="0"/>
          <w:iCs/>
          <w:sz w:val="24"/>
          <w:szCs w:val="24"/>
        </w:rPr>
      </w:pPr>
    </w:p>
    <w:p w14:paraId="6AB38AA5" w14:textId="77777777" w:rsidR="00610360" w:rsidRDefault="00610360">
      <w:pPr>
        <w:pStyle w:val="template"/>
        <w:rPr>
          <w:rFonts w:ascii="Times" w:hAnsi="Times" w:cs="Times"/>
          <w:b/>
          <w:bCs/>
          <w:i w:val="0"/>
          <w:iCs/>
          <w:sz w:val="24"/>
          <w:szCs w:val="24"/>
        </w:rPr>
      </w:pPr>
    </w:p>
    <w:p w14:paraId="5770B4D3" w14:textId="77777777" w:rsidR="00610360" w:rsidRDefault="00610360">
      <w:pPr>
        <w:pStyle w:val="template"/>
        <w:rPr>
          <w:rFonts w:ascii="Times" w:hAnsi="Times" w:cs="Times"/>
          <w:b/>
          <w:bCs/>
          <w:i w:val="0"/>
          <w:iCs/>
          <w:sz w:val="24"/>
          <w:szCs w:val="24"/>
        </w:rPr>
      </w:pPr>
    </w:p>
    <w:p w14:paraId="3E2D8BCA" w14:textId="77777777" w:rsidR="00610360" w:rsidRDefault="00610360">
      <w:pPr>
        <w:pStyle w:val="template"/>
        <w:rPr>
          <w:rFonts w:ascii="Times" w:hAnsi="Times" w:cs="Times"/>
          <w:b/>
          <w:bCs/>
          <w:i w:val="0"/>
          <w:iCs/>
          <w:sz w:val="24"/>
          <w:szCs w:val="24"/>
        </w:rPr>
      </w:pPr>
    </w:p>
    <w:p w14:paraId="04C698E3" w14:textId="77777777" w:rsidR="00610360" w:rsidRDefault="00610360">
      <w:pPr>
        <w:pStyle w:val="template"/>
        <w:rPr>
          <w:rFonts w:ascii="Times" w:hAnsi="Times" w:cs="Times"/>
          <w:b/>
          <w:bCs/>
          <w:i w:val="0"/>
          <w:iCs/>
          <w:sz w:val="24"/>
          <w:szCs w:val="24"/>
        </w:rPr>
      </w:pPr>
    </w:p>
    <w:p w14:paraId="2EA1576F" w14:textId="77777777" w:rsidR="00610360" w:rsidRDefault="00610360">
      <w:pPr>
        <w:pStyle w:val="template"/>
        <w:rPr>
          <w:rFonts w:ascii="Times" w:hAnsi="Times" w:cs="Times"/>
          <w:b/>
          <w:bCs/>
          <w:i w:val="0"/>
          <w:iCs/>
          <w:sz w:val="24"/>
          <w:szCs w:val="24"/>
        </w:rPr>
      </w:pPr>
    </w:p>
    <w:p w14:paraId="75D4D20D" w14:textId="77777777" w:rsidR="00610360" w:rsidRDefault="00610360">
      <w:pPr>
        <w:pStyle w:val="template"/>
        <w:rPr>
          <w:rFonts w:ascii="Times" w:hAnsi="Times" w:cs="Times"/>
          <w:b/>
          <w:bCs/>
          <w:i w:val="0"/>
          <w:iCs/>
          <w:sz w:val="24"/>
          <w:szCs w:val="24"/>
        </w:rPr>
      </w:pPr>
    </w:p>
    <w:p w14:paraId="76E13689" w14:textId="77777777" w:rsidR="00610360" w:rsidRDefault="00610360">
      <w:pPr>
        <w:pStyle w:val="template"/>
        <w:rPr>
          <w:rFonts w:ascii="Times" w:hAnsi="Times" w:cs="Times"/>
          <w:b/>
          <w:bCs/>
          <w:i w:val="0"/>
          <w:iCs/>
          <w:sz w:val="24"/>
          <w:szCs w:val="24"/>
        </w:rPr>
      </w:pPr>
    </w:p>
    <w:p w14:paraId="1CC47473" w14:textId="77777777" w:rsidR="00610360" w:rsidRDefault="00610360">
      <w:pPr>
        <w:pStyle w:val="template"/>
        <w:rPr>
          <w:rFonts w:ascii="Times" w:hAnsi="Times" w:cs="Times"/>
          <w:b/>
          <w:bCs/>
          <w:i w:val="0"/>
          <w:iCs/>
          <w:sz w:val="24"/>
          <w:szCs w:val="24"/>
        </w:rPr>
      </w:pPr>
    </w:p>
    <w:p w14:paraId="68BBBFB2" w14:textId="3050FF1F" w:rsidR="004A4BAF" w:rsidRDefault="004A4BAF">
      <w:pPr>
        <w:pStyle w:val="template"/>
        <w:rPr>
          <w:rFonts w:ascii="Times" w:hAnsi="Times" w:cs="Times"/>
          <w:b/>
          <w:bCs/>
          <w:i w:val="0"/>
          <w:iCs/>
          <w:sz w:val="24"/>
          <w:szCs w:val="24"/>
        </w:rPr>
      </w:pPr>
      <w:r>
        <w:rPr>
          <w:rFonts w:ascii="Times" w:hAnsi="Times" w:cs="Times"/>
          <w:b/>
          <w:bCs/>
          <w:i w:val="0"/>
          <w:iCs/>
          <w:sz w:val="24"/>
          <w:szCs w:val="24"/>
        </w:rPr>
        <w:t>Administrator Login</w:t>
      </w:r>
    </w:p>
    <w:p w14:paraId="01A054EA" w14:textId="431EC9C4" w:rsidR="004A4BAF" w:rsidRDefault="008334D4">
      <w:pPr>
        <w:pStyle w:val="template"/>
        <w:rPr>
          <w:rFonts w:ascii="Times" w:hAnsi="Times" w:cs="Times"/>
          <w:b/>
          <w:bCs/>
          <w:i w:val="0"/>
          <w:iCs/>
          <w:sz w:val="24"/>
          <w:szCs w:val="24"/>
        </w:rPr>
      </w:pPr>
      <w:r>
        <w:rPr>
          <w:noProof/>
        </w:rPr>
        <w:drawing>
          <wp:anchor distT="0" distB="0" distL="114300" distR="114300" simplePos="0" relativeHeight="251671552" behindDoc="0" locked="0" layoutInCell="1" allowOverlap="1" wp14:anchorId="6F3E1E6D" wp14:editId="09DECB02">
            <wp:simplePos x="0" y="0"/>
            <wp:positionH relativeFrom="column">
              <wp:posOffset>19685</wp:posOffset>
            </wp:positionH>
            <wp:positionV relativeFrom="paragraph">
              <wp:posOffset>144145</wp:posOffset>
            </wp:positionV>
            <wp:extent cx="6103620" cy="34321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4BF67" w14:textId="6CD1390A" w:rsidR="004A4BAF" w:rsidRDefault="004A4BAF">
      <w:pPr>
        <w:pStyle w:val="template"/>
        <w:rPr>
          <w:rFonts w:ascii="Times" w:hAnsi="Times" w:cs="Times"/>
          <w:b/>
          <w:bCs/>
          <w:i w:val="0"/>
          <w:iCs/>
          <w:sz w:val="24"/>
          <w:szCs w:val="24"/>
        </w:rPr>
      </w:pPr>
    </w:p>
    <w:p w14:paraId="1FCAA7D2" w14:textId="1A466925" w:rsidR="004A4BAF" w:rsidRDefault="004A4BAF">
      <w:pPr>
        <w:pStyle w:val="template"/>
        <w:rPr>
          <w:rFonts w:ascii="Times" w:hAnsi="Times" w:cs="Times"/>
          <w:b/>
          <w:bCs/>
          <w:i w:val="0"/>
          <w:iCs/>
          <w:sz w:val="24"/>
          <w:szCs w:val="24"/>
        </w:rPr>
      </w:pPr>
    </w:p>
    <w:p w14:paraId="39C2B80B" w14:textId="7E1B4267" w:rsidR="004A4BAF" w:rsidRDefault="004A4BAF">
      <w:pPr>
        <w:pStyle w:val="template"/>
        <w:rPr>
          <w:rFonts w:ascii="Times" w:hAnsi="Times" w:cs="Times"/>
          <w:b/>
          <w:bCs/>
          <w:i w:val="0"/>
          <w:iCs/>
          <w:sz w:val="24"/>
          <w:szCs w:val="24"/>
        </w:rPr>
      </w:pPr>
    </w:p>
    <w:p w14:paraId="76CF6366" w14:textId="0D25352C" w:rsidR="004A4BAF" w:rsidRDefault="004A4BAF">
      <w:pPr>
        <w:pStyle w:val="template"/>
        <w:rPr>
          <w:rFonts w:ascii="Times" w:hAnsi="Times" w:cs="Times"/>
          <w:b/>
          <w:bCs/>
          <w:i w:val="0"/>
          <w:iCs/>
          <w:sz w:val="24"/>
          <w:szCs w:val="24"/>
        </w:rPr>
      </w:pPr>
    </w:p>
    <w:p w14:paraId="677588DD" w14:textId="231062C0" w:rsidR="004A4BAF" w:rsidRDefault="004A4BAF">
      <w:pPr>
        <w:pStyle w:val="template"/>
        <w:rPr>
          <w:rFonts w:ascii="Times" w:hAnsi="Times" w:cs="Times"/>
          <w:b/>
          <w:bCs/>
          <w:i w:val="0"/>
          <w:iCs/>
          <w:sz w:val="24"/>
          <w:szCs w:val="24"/>
        </w:rPr>
      </w:pPr>
    </w:p>
    <w:p w14:paraId="46A918C5" w14:textId="6028202C" w:rsidR="004A4BAF" w:rsidRDefault="004A4BAF">
      <w:pPr>
        <w:pStyle w:val="template"/>
        <w:rPr>
          <w:rFonts w:ascii="Times" w:hAnsi="Times" w:cs="Times"/>
          <w:b/>
          <w:bCs/>
          <w:i w:val="0"/>
          <w:iCs/>
          <w:sz w:val="24"/>
          <w:szCs w:val="24"/>
        </w:rPr>
      </w:pPr>
    </w:p>
    <w:p w14:paraId="7E671352" w14:textId="535D1ABD" w:rsidR="004A4BAF" w:rsidRDefault="004A4BAF">
      <w:pPr>
        <w:pStyle w:val="template"/>
        <w:rPr>
          <w:rFonts w:ascii="Times" w:hAnsi="Times" w:cs="Times"/>
          <w:b/>
          <w:bCs/>
          <w:i w:val="0"/>
          <w:iCs/>
          <w:sz w:val="24"/>
          <w:szCs w:val="24"/>
        </w:rPr>
      </w:pPr>
    </w:p>
    <w:p w14:paraId="35D79882" w14:textId="77777777" w:rsidR="004A4BAF" w:rsidRDefault="004A4BAF">
      <w:pPr>
        <w:pStyle w:val="template"/>
        <w:rPr>
          <w:rFonts w:ascii="Times" w:hAnsi="Times" w:cs="Times"/>
          <w:b/>
          <w:bCs/>
          <w:i w:val="0"/>
          <w:iCs/>
          <w:sz w:val="24"/>
          <w:szCs w:val="24"/>
        </w:rPr>
      </w:pPr>
    </w:p>
    <w:p w14:paraId="76F62F99" w14:textId="5CB7F838" w:rsidR="004A4BAF" w:rsidRDefault="004A4BAF">
      <w:pPr>
        <w:pStyle w:val="template"/>
        <w:rPr>
          <w:rFonts w:ascii="Times" w:hAnsi="Times" w:cs="Times"/>
          <w:b/>
          <w:bCs/>
          <w:i w:val="0"/>
          <w:iCs/>
          <w:sz w:val="24"/>
          <w:szCs w:val="24"/>
        </w:rPr>
      </w:pPr>
    </w:p>
    <w:p w14:paraId="18BA59A2" w14:textId="780A0847" w:rsidR="004A4BAF" w:rsidRDefault="004A4BAF">
      <w:pPr>
        <w:pStyle w:val="template"/>
        <w:rPr>
          <w:rFonts w:ascii="Times" w:hAnsi="Times" w:cs="Times"/>
          <w:b/>
          <w:bCs/>
          <w:i w:val="0"/>
          <w:iCs/>
          <w:sz w:val="24"/>
          <w:szCs w:val="24"/>
        </w:rPr>
      </w:pPr>
    </w:p>
    <w:p w14:paraId="33EC754B" w14:textId="17054225" w:rsidR="004A4BAF" w:rsidRDefault="004A4BAF">
      <w:pPr>
        <w:pStyle w:val="template"/>
        <w:rPr>
          <w:rFonts w:ascii="Times" w:hAnsi="Times" w:cs="Times"/>
          <w:b/>
          <w:bCs/>
          <w:i w:val="0"/>
          <w:iCs/>
          <w:sz w:val="24"/>
          <w:szCs w:val="24"/>
        </w:rPr>
      </w:pPr>
    </w:p>
    <w:p w14:paraId="3FC74A13" w14:textId="1A7DAEA0" w:rsidR="004A4BAF" w:rsidRDefault="004A4BAF">
      <w:pPr>
        <w:pStyle w:val="template"/>
        <w:rPr>
          <w:rFonts w:ascii="Times" w:hAnsi="Times" w:cs="Times"/>
          <w:b/>
          <w:bCs/>
          <w:i w:val="0"/>
          <w:iCs/>
          <w:sz w:val="24"/>
          <w:szCs w:val="24"/>
        </w:rPr>
      </w:pPr>
    </w:p>
    <w:p w14:paraId="62A0FB0D" w14:textId="4D5E0D13" w:rsidR="004A4BAF" w:rsidRDefault="004A4BAF">
      <w:pPr>
        <w:pStyle w:val="template"/>
        <w:rPr>
          <w:rFonts w:ascii="Times" w:hAnsi="Times" w:cs="Times"/>
          <w:b/>
          <w:bCs/>
          <w:i w:val="0"/>
          <w:iCs/>
          <w:sz w:val="24"/>
          <w:szCs w:val="24"/>
        </w:rPr>
      </w:pPr>
    </w:p>
    <w:p w14:paraId="2C2867EC" w14:textId="7FA0E138" w:rsidR="004A4BAF" w:rsidRDefault="004A4BAF">
      <w:pPr>
        <w:pStyle w:val="template"/>
        <w:rPr>
          <w:rFonts w:ascii="Times" w:hAnsi="Times" w:cs="Times"/>
          <w:b/>
          <w:bCs/>
          <w:i w:val="0"/>
          <w:iCs/>
          <w:sz w:val="24"/>
          <w:szCs w:val="24"/>
        </w:rPr>
      </w:pPr>
    </w:p>
    <w:p w14:paraId="59ED21C5" w14:textId="7935694A" w:rsidR="004A4BAF" w:rsidRDefault="004A4BAF">
      <w:pPr>
        <w:pStyle w:val="template"/>
        <w:rPr>
          <w:rFonts w:ascii="Times" w:hAnsi="Times" w:cs="Times"/>
          <w:b/>
          <w:bCs/>
          <w:i w:val="0"/>
          <w:iCs/>
          <w:sz w:val="24"/>
          <w:szCs w:val="24"/>
        </w:rPr>
      </w:pPr>
    </w:p>
    <w:p w14:paraId="11153D36" w14:textId="25A23558" w:rsidR="004A4BAF" w:rsidRDefault="004A4BAF">
      <w:pPr>
        <w:pStyle w:val="template"/>
        <w:rPr>
          <w:rFonts w:ascii="Times" w:hAnsi="Times" w:cs="Times"/>
          <w:b/>
          <w:bCs/>
          <w:i w:val="0"/>
          <w:iCs/>
          <w:sz w:val="24"/>
          <w:szCs w:val="24"/>
        </w:rPr>
      </w:pPr>
    </w:p>
    <w:p w14:paraId="5AE52B7D" w14:textId="391B74E3" w:rsidR="004A4BAF" w:rsidRDefault="004A4BAF">
      <w:pPr>
        <w:pStyle w:val="template"/>
        <w:rPr>
          <w:rFonts w:ascii="Times" w:hAnsi="Times" w:cs="Times"/>
          <w:b/>
          <w:bCs/>
          <w:i w:val="0"/>
          <w:iCs/>
          <w:sz w:val="24"/>
          <w:szCs w:val="24"/>
        </w:rPr>
      </w:pPr>
    </w:p>
    <w:p w14:paraId="6D600274" w14:textId="0FBCD788" w:rsidR="004A4BAF" w:rsidRDefault="004A4BAF">
      <w:pPr>
        <w:pStyle w:val="template"/>
        <w:rPr>
          <w:rFonts w:ascii="Times" w:hAnsi="Times" w:cs="Times"/>
          <w:b/>
          <w:bCs/>
          <w:i w:val="0"/>
          <w:iCs/>
          <w:sz w:val="24"/>
          <w:szCs w:val="24"/>
        </w:rPr>
      </w:pPr>
    </w:p>
    <w:p w14:paraId="5AA5411D" w14:textId="2EA5C9A7" w:rsidR="004A4BAF" w:rsidRDefault="004A4BAF">
      <w:pPr>
        <w:pStyle w:val="template"/>
        <w:rPr>
          <w:rFonts w:ascii="Times" w:hAnsi="Times" w:cs="Times"/>
          <w:b/>
          <w:bCs/>
          <w:i w:val="0"/>
          <w:iCs/>
          <w:sz w:val="24"/>
          <w:szCs w:val="24"/>
        </w:rPr>
      </w:pPr>
    </w:p>
    <w:p w14:paraId="2935D314" w14:textId="56593542" w:rsidR="004A4BAF" w:rsidRDefault="004A4BAF">
      <w:pPr>
        <w:pStyle w:val="template"/>
        <w:rPr>
          <w:rFonts w:ascii="Times" w:hAnsi="Times" w:cs="Times"/>
          <w:b/>
          <w:bCs/>
          <w:i w:val="0"/>
          <w:iCs/>
          <w:sz w:val="24"/>
          <w:szCs w:val="24"/>
        </w:rPr>
      </w:pPr>
    </w:p>
    <w:p w14:paraId="375D070F" w14:textId="4F1EF3FC" w:rsidR="004A4BAF" w:rsidRDefault="004A4BAF">
      <w:pPr>
        <w:pStyle w:val="template"/>
        <w:rPr>
          <w:rFonts w:ascii="Times" w:hAnsi="Times" w:cs="Times"/>
          <w:b/>
          <w:bCs/>
          <w:i w:val="0"/>
          <w:iCs/>
          <w:sz w:val="24"/>
          <w:szCs w:val="24"/>
        </w:rPr>
      </w:pPr>
    </w:p>
    <w:p w14:paraId="7182F8EA" w14:textId="396FE118" w:rsidR="004A4BAF" w:rsidRDefault="004A4BAF">
      <w:pPr>
        <w:pStyle w:val="template"/>
        <w:rPr>
          <w:rFonts w:ascii="Times" w:hAnsi="Times" w:cs="Times"/>
          <w:b/>
          <w:bCs/>
          <w:i w:val="0"/>
          <w:iCs/>
          <w:sz w:val="24"/>
          <w:szCs w:val="24"/>
        </w:rPr>
      </w:pPr>
    </w:p>
    <w:p w14:paraId="141B1BC8" w14:textId="78072BEF" w:rsidR="004A4BAF" w:rsidRDefault="004A4BAF">
      <w:pPr>
        <w:pStyle w:val="template"/>
        <w:rPr>
          <w:rFonts w:ascii="Times" w:hAnsi="Times" w:cs="Times"/>
          <w:b/>
          <w:bCs/>
          <w:i w:val="0"/>
          <w:iCs/>
          <w:sz w:val="24"/>
          <w:szCs w:val="24"/>
        </w:rPr>
      </w:pPr>
    </w:p>
    <w:p w14:paraId="462D71E6" w14:textId="51CA2C1C" w:rsidR="004A4BAF" w:rsidRDefault="004A4BAF">
      <w:pPr>
        <w:pStyle w:val="template"/>
        <w:rPr>
          <w:rFonts w:ascii="Times" w:hAnsi="Times" w:cs="Times"/>
          <w:b/>
          <w:bCs/>
          <w:i w:val="0"/>
          <w:iCs/>
          <w:sz w:val="24"/>
          <w:szCs w:val="24"/>
        </w:rPr>
      </w:pPr>
    </w:p>
    <w:p w14:paraId="1A7CDC67" w14:textId="43200E38" w:rsidR="008F5F05" w:rsidRDefault="008F5F05" w:rsidP="008F5F05">
      <w:pPr>
        <w:pStyle w:val="template"/>
        <w:rPr>
          <w:rFonts w:ascii="Times" w:hAnsi="Times" w:cs="Times"/>
          <w:b/>
          <w:bCs/>
          <w:i w:val="0"/>
          <w:iCs/>
          <w:sz w:val="24"/>
          <w:szCs w:val="24"/>
        </w:rPr>
      </w:pPr>
    </w:p>
    <w:p w14:paraId="165BE7A3" w14:textId="01790336" w:rsidR="008F5F05" w:rsidRDefault="008F5F05" w:rsidP="008F5F05">
      <w:pPr>
        <w:pStyle w:val="template"/>
        <w:rPr>
          <w:rFonts w:ascii="Times" w:hAnsi="Times" w:cs="Times"/>
          <w:b/>
          <w:bCs/>
          <w:i w:val="0"/>
          <w:iCs/>
          <w:sz w:val="24"/>
          <w:szCs w:val="24"/>
        </w:rPr>
      </w:pPr>
      <w:r>
        <w:rPr>
          <w:rFonts w:ascii="Times" w:hAnsi="Times" w:cs="Times"/>
          <w:b/>
          <w:bCs/>
          <w:i w:val="0"/>
          <w:iCs/>
          <w:sz w:val="24"/>
          <w:szCs w:val="24"/>
        </w:rPr>
        <w:lastRenderedPageBreak/>
        <w:t>Displaying Unverified Freelancers</w:t>
      </w:r>
    </w:p>
    <w:p w14:paraId="09AF3A42" w14:textId="225AA75B" w:rsidR="008F5F05" w:rsidRDefault="008F5F05" w:rsidP="008F5F05">
      <w:pPr>
        <w:pStyle w:val="template"/>
        <w:rPr>
          <w:rFonts w:ascii="Times" w:hAnsi="Times" w:cs="Times"/>
          <w:b/>
          <w:bCs/>
          <w:i w:val="0"/>
          <w:iCs/>
          <w:sz w:val="24"/>
          <w:szCs w:val="24"/>
        </w:rPr>
      </w:pPr>
    </w:p>
    <w:p w14:paraId="0AD31C70" w14:textId="46D87D29" w:rsidR="008F5F05" w:rsidRDefault="008F5F05" w:rsidP="008F5F05">
      <w:pPr>
        <w:pStyle w:val="template"/>
        <w:rPr>
          <w:rFonts w:ascii="Times" w:hAnsi="Times" w:cs="Times"/>
          <w:b/>
          <w:bCs/>
          <w:i w:val="0"/>
          <w:iCs/>
          <w:sz w:val="24"/>
          <w:szCs w:val="24"/>
        </w:rPr>
      </w:pPr>
    </w:p>
    <w:p w14:paraId="14986531" w14:textId="7365959F" w:rsidR="008F5F05" w:rsidRDefault="008334D4" w:rsidP="008F5F05">
      <w:pPr>
        <w:pStyle w:val="template"/>
        <w:rPr>
          <w:rFonts w:ascii="Times" w:hAnsi="Times" w:cs="Times"/>
          <w:b/>
          <w:bCs/>
          <w:i w:val="0"/>
          <w:iCs/>
          <w:sz w:val="24"/>
          <w:szCs w:val="24"/>
        </w:rPr>
      </w:pPr>
      <w:r>
        <w:rPr>
          <w:noProof/>
        </w:rPr>
        <w:drawing>
          <wp:anchor distT="0" distB="0" distL="114300" distR="114300" simplePos="0" relativeHeight="251673600" behindDoc="0" locked="0" layoutInCell="1" allowOverlap="1" wp14:anchorId="0271E904" wp14:editId="60673B94">
            <wp:simplePos x="0" y="0"/>
            <wp:positionH relativeFrom="column">
              <wp:posOffset>7620</wp:posOffset>
            </wp:positionH>
            <wp:positionV relativeFrom="paragraph">
              <wp:posOffset>37465</wp:posOffset>
            </wp:positionV>
            <wp:extent cx="6103620" cy="34321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4B403" w14:textId="335AD040" w:rsidR="008F5F05" w:rsidRDefault="008F5F05" w:rsidP="008F5F05">
      <w:pPr>
        <w:pStyle w:val="template"/>
        <w:rPr>
          <w:rFonts w:ascii="Times" w:hAnsi="Times" w:cs="Times"/>
          <w:b/>
          <w:bCs/>
          <w:i w:val="0"/>
          <w:iCs/>
          <w:sz w:val="24"/>
          <w:szCs w:val="24"/>
        </w:rPr>
      </w:pPr>
    </w:p>
    <w:p w14:paraId="3DF3F626" w14:textId="5336F3E8" w:rsidR="008F5F05" w:rsidRDefault="008F5F05" w:rsidP="008F5F05">
      <w:pPr>
        <w:pStyle w:val="template"/>
        <w:rPr>
          <w:rFonts w:ascii="Times" w:hAnsi="Times" w:cs="Times"/>
          <w:b/>
          <w:bCs/>
          <w:i w:val="0"/>
          <w:iCs/>
          <w:sz w:val="24"/>
          <w:szCs w:val="24"/>
        </w:rPr>
      </w:pPr>
    </w:p>
    <w:p w14:paraId="7E37FEE4" w14:textId="453A7B72" w:rsidR="008F5F05" w:rsidRDefault="008F5F05" w:rsidP="008F5F05">
      <w:pPr>
        <w:pStyle w:val="template"/>
        <w:rPr>
          <w:rFonts w:ascii="Times" w:hAnsi="Times" w:cs="Times"/>
          <w:b/>
          <w:bCs/>
          <w:i w:val="0"/>
          <w:iCs/>
          <w:sz w:val="24"/>
          <w:szCs w:val="24"/>
        </w:rPr>
      </w:pPr>
    </w:p>
    <w:p w14:paraId="6F9E9FC0" w14:textId="336372B3" w:rsidR="008F5F05" w:rsidRDefault="008F5F05" w:rsidP="008F5F05">
      <w:pPr>
        <w:pStyle w:val="template"/>
        <w:rPr>
          <w:rFonts w:ascii="Times" w:hAnsi="Times" w:cs="Times"/>
          <w:b/>
          <w:bCs/>
          <w:i w:val="0"/>
          <w:iCs/>
          <w:sz w:val="24"/>
          <w:szCs w:val="24"/>
        </w:rPr>
      </w:pPr>
    </w:p>
    <w:p w14:paraId="093410E0" w14:textId="2ED4801E" w:rsidR="008F5F05" w:rsidRDefault="008F5F05" w:rsidP="008F5F05">
      <w:pPr>
        <w:pStyle w:val="template"/>
        <w:rPr>
          <w:rFonts w:ascii="Times" w:hAnsi="Times" w:cs="Times"/>
          <w:b/>
          <w:bCs/>
          <w:i w:val="0"/>
          <w:iCs/>
          <w:sz w:val="24"/>
          <w:szCs w:val="24"/>
        </w:rPr>
      </w:pPr>
    </w:p>
    <w:p w14:paraId="2943D3B8" w14:textId="2A1E0500" w:rsidR="008F5F05" w:rsidRDefault="008F5F05" w:rsidP="008F5F05">
      <w:pPr>
        <w:pStyle w:val="template"/>
        <w:rPr>
          <w:rFonts w:ascii="Times" w:hAnsi="Times" w:cs="Times"/>
          <w:b/>
          <w:bCs/>
          <w:i w:val="0"/>
          <w:iCs/>
          <w:sz w:val="24"/>
          <w:szCs w:val="24"/>
        </w:rPr>
      </w:pPr>
    </w:p>
    <w:p w14:paraId="5CB28B98" w14:textId="48A221B5" w:rsidR="008F5F05" w:rsidRDefault="008F5F05" w:rsidP="008F5F05">
      <w:pPr>
        <w:pStyle w:val="template"/>
        <w:rPr>
          <w:rFonts w:ascii="Times" w:hAnsi="Times" w:cs="Times"/>
          <w:b/>
          <w:bCs/>
          <w:i w:val="0"/>
          <w:iCs/>
          <w:sz w:val="24"/>
          <w:szCs w:val="24"/>
        </w:rPr>
      </w:pPr>
    </w:p>
    <w:p w14:paraId="0EF3EE47" w14:textId="3F08E53F" w:rsidR="008F5F05" w:rsidRDefault="008F5F05" w:rsidP="008F5F05">
      <w:pPr>
        <w:pStyle w:val="template"/>
        <w:rPr>
          <w:rFonts w:ascii="Times" w:hAnsi="Times" w:cs="Times"/>
          <w:b/>
          <w:bCs/>
          <w:i w:val="0"/>
          <w:iCs/>
          <w:sz w:val="24"/>
          <w:szCs w:val="24"/>
        </w:rPr>
      </w:pPr>
    </w:p>
    <w:p w14:paraId="534F785A" w14:textId="2AC90610" w:rsidR="008F5F05" w:rsidRDefault="008F5F05" w:rsidP="008F5F05">
      <w:pPr>
        <w:pStyle w:val="template"/>
        <w:rPr>
          <w:rFonts w:ascii="Times" w:hAnsi="Times" w:cs="Times"/>
          <w:b/>
          <w:bCs/>
          <w:i w:val="0"/>
          <w:iCs/>
          <w:sz w:val="24"/>
          <w:szCs w:val="24"/>
        </w:rPr>
      </w:pPr>
    </w:p>
    <w:p w14:paraId="7CFA66D4" w14:textId="2D47DD1C" w:rsidR="008F5F05" w:rsidRDefault="008F5F05" w:rsidP="008F5F05">
      <w:pPr>
        <w:pStyle w:val="template"/>
        <w:rPr>
          <w:rFonts w:ascii="Times" w:hAnsi="Times" w:cs="Times"/>
          <w:b/>
          <w:bCs/>
          <w:i w:val="0"/>
          <w:iCs/>
          <w:sz w:val="24"/>
          <w:szCs w:val="24"/>
        </w:rPr>
      </w:pPr>
    </w:p>
    <w:p w14:paraId="38FA4C05" w14:textId="75433547" w:rsidR="008F5F05" w:rsidRDefault="008F5F05" w:rsidP="008F5F05">
      <w:pPr>
        <w:pStyle w:val="template"/>
        <w:rPr>
          <w:rFonts w:ascii="Times" w:hAnsi="Times" w:cs="Times"/>
          <w:b/>
          <w:bCs/>
          <w:i w:val="0"/>
          <w:iCs/>
          <w:sz w:val="24"/>
          <w:szCs w:val="24"/>
        </w:rPr>
      </w:pPr>
    </w:p>
    <w:p w14:paraId="2E5FE05A" w14:textId="2F2EA467" w:rsidR="008F5F05" w:rsidRDefault="008F5F05" w:rsidP="008F5F05">
      <w:pPr>
        <w:pStyle w:val="template"/>
        <w:rPr>
          <w:rFonts w:ascii="Times" w:hAnsi="Times" w:cs="Times"/>
          <w:b/>
          <w:bCs/>
          <w:i w:val="0"/>
          <w:iCs/>
          <w:sz w:val="24"/>
          <w:szCs w:val="24"/>
        </w:rPr>
      </w:pPr>
    </w:p>
    <w:p w14:paraId="2B65D6BD" w14:textId="77777777" w:rsidR="008F5F05" w:rsidRDefault="008F5F05" w:rsidP="008F5F05">
      <w:pPr>
        <w:pStyle w:val="template"/>
        <w:rPr>
          <w:rFonts w:ascii="Times" w:hAnsi="Times" w:cs="Times"/>
          <w:b/>
          <w:bCs/>
          <w:i w:val="0"/>
          <w:iCs/>
          <w:sz w:val="24"/>
          <w:szCs w:val="24"/>
        </w:rPr>
      </w:pPr>
    </w:p>
    <w:p w14:paraId="743D4FEC" w14:textId="6F300DB6" w:rsidR="008F5F05" w:rsidRDefault="008F5F05" w:rsidP="008F5F05">
      <w:pPr>
        <w:pStyle w:val="template"/>
        <w:rPr>
          <w:rFonts w:ascii="Times" w:hAnsi="Times" w:cs="Times"/>
          <w:b/>
          <w:bCs/>
          <w:i w:val="0"/>
          <w:iCs/>
          <w:sz w:val="24"/>
          <w:szCs w:val="24"/>
        </w:rPr>
      </w:pPr>
    </w:p>
    <w:p w14:paraId="218AFE6C" w14:textId="6C4F4016" w:rsidR="008F5F05" w:rsidRDefault="008F5F05" w:rsidP="008F5F05">
      <w:pPr>
        <w:pStyle w:val="template"/>
        <w:rPr>
          <w:rFonts w:ascii="Times" w:hAnsi="Times" w:cs="Times"/>
          <w:b/>
          <w:bCs/>
          <w:i w:val="0"/>
          <w:iCs/>
          <w:sz w:val="24"/>
          <w:szCs w:val="24"/>
        </w:rPr>
      </w:pPr>
    </w:p>
    <w:p w14:paraId="375A7771" w14:textId="24A4EFD0" w:rsidR="008F5F05" w:rsidRDefault="008F5F05" w:rsidP="008F5F05">
      <w:pPr>
        <w:pStyle w:val="template"/>
        <w:rPr>
          <w:rFonts w:ascii="Times" w:hAnsi="Times" w:cs="Times"/>
          <w:b/>
          <w:bCs/>
          <w:i w:val="0"/>
          <w:iCs/>
          <w:sz w:val="24"/>
          <w:szCs w:val="24"/>
        </w:rPr>
      </w:pPr>
    </w:p>
    <w:p w14:paraId="6690B628" w14:textId="58A91431" w:rsidR="008F5F05" w:rsidRDefault="008F5F05" w:rsidP="008F5F05">
      <w:pPr>
        <w:pStyle w:val="template"/>
        <w:rPr>
          <w:rFonts w:ascii="Times" w:hAnsi="Times" w:cs="Times"/>
          <w:b/>
          <w:bCs/>
          <w:i w:val="0"/>
          <w:iCs/>
          <w:sz w:val="24"/>
          <w:szCs w:val="24"/>
        </w:rPr>
      </w:pPr>
    </w:p>
    <w:p w14:paraId="697878B6" w14:textId="4DBBC0F2" w:rsidR="008F5F05" w:rsidRDefault="008F5F05" w:rsidP="008F5F05">
      <w:pPr>
        <w:pStyle w:val="template"/>
        <w:rPr>
          <w:rFonts w:ascii="Times" w:hAnsi="Times" w:cs="Times"/>
          <w:b/>
          <w:bCs/>
          <w:i w:val="0"/>
          <w:iCs/>
          <w:sz w:val="24"/>
          <w:szCs w:val="24"/>
        </w:rPr>
      </w:pPr>
    </w:p>
    <w:p w14:paraId="36E5F428" w14:textId="77777777" w:rsidR="008F5F05" w:rsidRDefault="008F5F05" w:rsidP="008F5F05">
      <w:pPr>
        <w:pStyle w:val="template"/>
        <w:rPr>
          <w:rFonts w:ascii="Times" w:hAnsi="Times" w:cs="Times"/>
          <w:b/>
          <w:bCs/>
          <w:i w:val="0"/>
          <w:iCs/>
          <w:sz w:val="24"/>
          <w:szCs w:val="24"/>
        </w:rPr>
      </w:pPr>
    </w:p>
    <w:p w14:paraId="540B07A3" w14:textId="4630CD69" w:rsidR="008F5F05" w:rsidRDefault="008F5F05">
      <w:pPr>
        <w:pStyle w:val="template"/>
        <w:rPr>
          <w:rFonts w:ascii="Times" w:hAnsi="Times" w:cs="Times"/>
          <w:b/>
          <w:bCs/>
          <w:i w:val="0"/>
          <w:iCs/>
          <w:sz w:val="24"/>
          <w:szCs w:val="24"/>
        </w:rPr>
      </w:pPr>
    </w:p>
    <w:p w14:paraId="5944FCC6" w14:textId="107F4541" w:rsidR="008F5F05" w:rsidRDefault="008F5F05">
      <w:pPr>
        <w:pStyle w:val="template"/>
        <w:rPr>
          <w:rFonts w:ascii="Times" w:hAnsi="Times" w:cs="Times"/>
          <w:b/>
          <w:bCs/>
          <w:i w:val="0"/>
          <w:iCs/>
          <w:sz w:val="24"/>
          <w:szCs w:val="24"/>
        </w:rPr>
      </w:pPr>
    </w:p>
    <w:p w14:paraId="7D907FC3" w14:textId="77777777" w:rsidR="008F5F05" w:rsidRPr="00D2485B" w:rsidRDefault="008F5F05">
      <w:pPr>
        <w:pStyle w:val="template"/>
        <w:rPr>
          <w:rFonts w:ascii="Times" w:hAnsi="Times" w:cs="Times"/>
          <w:b/>
          <w:bCs/>
          <w:i w:val="0"/>
          <w:iCs/>
          <w:sz w:val="24"/>
          <w:szCs w:val="24"/>
        </w:rPr>
      </w:pPr>
    </w:p>
    <w:p w14:paraId="0B3422F4" w14:textId="77777777" w:rsidR="004B4BA3" w:rsidRDefault="004B4BA3">
      <w:pPr>
        <w:pStyle w:val="Heading2"/>
      </w:pPr>
      <w:bookmarkStart w:id="39" w:name="_Toc439994684"/>
      <w:bookmarkStart w:id="40" w:name="_Toc118976701"/>
      <w:r>
        <w:t>Hardware Interfaces</w:t>
      </w:r>
      <w:bookmarkEnd w:id="39"/>
      <w:bookmarkEnd w:id="40"/>
    </w:p>
    <w:p w14:paraId="6A2D9D11" w14:textId="5FFE97AF" w:rsidR="004B4BA3" w:rsidRPr="00842F16" w:rsidRDefault="00842F16">
      <w:pPr>
        <w:pStyle w:val="template"/>
        <w:rPr>
          <w:rFonts w:ascii="Times" w:hAnsi="Times" w:cs="Times"/>
          <w:i w:val="0"/>
          <w:iCs/>
          <w:sz w:val="24"/>
          <w:szCs w:val="24"/>
        </w:rPr>
      </w:pPr>
      <w:r w:rsidRPr="00842F16">
        <w:rPr>
          <w:rFonts w:ascii="Times" w:hAnsi="Times" w:cs="Times"/>
          <w:i w:val="0"/>
          <w:iCs/>
          <w:sz w:val="24"/>
          <w:szCs w:val="24"/>
        </w:rPr>
        <w:t>No hardware interfaces are required since the software has no direct relation or dependability on an external hardware device. But a good fast internet connection is recommended for usage of the website</w:t>
      </w:r>
      <w:r w:rsidR="004B4BA3" w:rsidRPr="00842F16">
        <w:rPr>
          <w:rFonts w:ascii="Times" w:hAnsi="Times" w:cs="Times"/>
          <w:i w:val="0"/>
          <w:iCs/>
          <w:sz w:val="24"/>
          <w:szCs w:val="24"/>
        </w:rPr>
        <w:t xml:space="preserve"> </w:t>
      </w:r>
    </w:p>
    <w:p w14:paraId="72EF7861" w14:textId="77777777" w:rsidR="004B4BA3" w:rsidRDefault="004B4BA3">
      <w:pPr>
        <w:pStyle w:val="Heading2"/>
      </w:pPr>
      <w:bookmarkStart w:id="41" w:name="_Toc439994685"/>
      <w:bookmarkStart w:id="42" w:name="_Toc118976702"/>
      <w:r>
        <w:t>Software Interfaces</w:t>
      </w:r>
      <w:bookmarkEnd w:id="41"/>
      <w:bookmarkEnd w:id="42"/>
    </w:p>
    <w:p w14:paraId="2355C9B1" w14:textId="61EBBD09"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Visual Studio Code</w:t>
      </w:r>
    </w:p>
    <w:p w14:paraId="2BBFE5ED" w14:textId="2E381EA7"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ySQL</w:t>
      </w:r>
    </w:p>
    <w:p w14:paraId="39FCB44D" w14:textId="552602AE"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ongoDB</w:t>
      </w:r>
    </w:p>
    <w:p w14:paraId="2E419D9C" w14:textId="03AC0AFA"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Sockets IO</w:t>
      </w:r>
    </w:p>
    <w:p w14:paraId="19265F6D" w14:textId="77777777" w:rsidR="004B4BA3" w:rsidRDefault="004B4BA3">
      <w:pPr>
        <w:pStyle w:val="Heading2"/>
      </w:pPr>
      <w:bookmarkStart w:id="43" w:name="_Toc439994686"/>
      <w:bookmarkStart w:id="44" w:name="_Toc118976703"/>
      <w:r>
        <w:t>Communications Interfaces</w:t>
      </w:r>
      <w:bookmarkEnd w:id="43"/>
      <w:bookmarkEnd w:id="44"/>
    </w:p>
    <w:p w14:paraId="70278FE4" w14:textId="0A75B6B9" w:rsidR="004B4BA3" w:rsidRPr="0096573E" w:rsidRDefault="00602BEC">
      <w:pPr>
        <w:pStyle w:val="template"/>
        <w:rPr>
          <w:rFonts w:ascii="Times" w:hAnsi="Times" w:cs="Times"/>
          <w:i w:val="0"/>
          <w:iCs/>
          <w:sz w:val="24"/>
          <w:szCs w:val="24"/>
        </w:rPr>
      </w:pPr>
      <w:r w:rsidRPr="0096573E">
        <w:rPr>
          <w:rFonts w:ascii="Times" w:hAnsi="Times" w:cs="Times"/>
          <w:i w:val="0"/>
          <w:iCs/>
          <w:sz w:val="24"/>
          <w:szCs w:val="24"/>
        </w:rPr>
        <w:t>Communication interface used in this system is HTTP (Hyper Text Transfer Protocol) and WebSocket protocol with polling as a fallback option for chat messages.</w:t>
      </w:r>
    </w:p>
    <w:p w14:paraId="38C81FFB" w14:textId="77777777" w:rsidR="004B4BA3" w:rsidRDefault="004B4BA3">
      <w:pPr>
        <w:pStyle w:val="Heading1"/>
      </w:pPr>
      <w:bookmarkStart w:id="45" w:name="_Toc439994687"/>
      <w:bookmarkStart w:id="46" w:name="_Toc118976704"/>
      <w:r>
        <w:t>System Features</w:t>
      </w:r>
      <w:bookmarkEnd w:id="45"/>
      <w:bookmarkEnd w:id="46"/>
    </w:p>
    <w:p w14:paraId="783084DA" w14:textId="78659E32" w:rsidR="00F16C34" w:rsidRDefault="00F16C34">
      <w:pPr>
        <w:pStyle w:val="template"/>
      </w:pPr>
    </w:p>
    <w:p w14:paraId="6D72DFDE" w14:textId="6B0343A7" w:rsidR="00F16C34" w:rsidRDefault="00F16C34">
      <w:pPr>
        <w:pStyle w:val="template"/>
      </w:pPr>
    </w:p>
    <w:p w14:paraId="433AE709" w14:textId="36090441" w:rsidR="004B4BA3" w:rsidRDefault="004B4BA3" w:rsidP="001F256F">
      <w:pPr>
        <w:pStyle w:val="template"/>
      </w:pPr>
      <w:r>
        <w:tab/>
      </w:r>
    </w:p>
    <w:p w14:paraId="45BE236E" w14:textId="3E1FB44F" w:rsidR="004B4BA3" w:rsidRDefault="001F256F">
      <w:pPr>
        <w:pStyle w:val="Heading2"/>
      </w:pPr>
      <w:bookmarkStart w:id="47" w:name="_Hlk118927981"/>
      <w:bookmarkStart w:id="48" w:name="_Toc118976705"/>
      <w:r>
        <w:lastRenderedPageBreak/>
        <w:t>Freelancer Registration / Verification System</w:t>
      </w:r>
      <w:bookmarkEnd w:id="48"/>
    </w:p>
    <w:p w14:paraId="61551177" w14:textId="12F4F55A" w:rsidR="001F256F" w:rsidRDefault="001F256F" w:rsidP="001F256F">
      <w:pPr>
        <w:pStyle w:val="Heading3"/>
      </w:pPr>
      <w:r>
        <w:t>Description and Priority</w:t>
      </w:r>
    </w:p>
    <w:p w14:paraId="179725C6" w14:textId="77777777" w:rsidR="001F256F" w:rsidRDefault="001F256F" w:rsidP="001F256F">
      <w:r>
        <w:t>This system is used to register and verify the freelancer before they can start posting gigs and bidding on jobs.</w:t>
      </w:r>
    </w:p>
    <w:p w14:paraId="7B6F8DC0" w14:textId="77777777" w:rsidR="001F256F" w:rsidRDefault="001F256F" w:rsidP="001F256F"/>
    <w:p w14:paraId="3ABEA4F5" w14:textId="77777777" w:rsidR="001F256F" w:rsidRDefault="001F256F" w:rsidP="001F256F">
      <w:pPr>
        <w:pStyle w:val="Heading3"/>
      </w:pPr>
      <w:r>
        <w:t>Stimulus/Response Sequences</w:t>
      </w:r>
    </w:p>
    <w:p w14:paraId="5A7538F6" w14:textId="30815C18" w:rsidR="001F256F" w:rsidRDefault="008334D4" w:rsidP="001F256F">
      <w:pPr>
        <w:pStyle w:val="Heading4"/>
        <w:numPr>
          <w:ilvl w:val="0"/>
          <w:numId w:val="0"/>
        </w:numPr>
      </w:pPr>
      <w:r>
        <w:rPr>
          <w:noProof/>
        </w:rPr>
        <w:drawing>
          <wp:anchor distT="0" distB="0" distL="114300" distR="114300" simplePos="0" relativeHeight="251677696" behindDoc="0" locked="0" layoutInCell="1" allowOverlap="1" wp14:anchorId="3659F2D6" wp14:editId="52AC212B">
            <wp:simplePos x="0" y="0"/>
            <wp:positionH relativeFrom="column">
              <wp:posOffset>352425</wp:posOffset>
            </wp:positionH>
            <wp:positionV relativeFrom="paragraph">
              <wp:posOffset>170815</wp:posOffset>
            </wp:positionV>
            <wp:extent cx="5189220" cy="34436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89220" cy="344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56F">
        <w:t xml:space="preserve"> </w:t>
      </w:r>
    </w:p>
    <w:p w14:paraId="3C52249E" w14:textId="77777777" w:rsidR="001F256F" w:rsidRPr="001F256F" w:rsidRDefault="001F256F" w:rsidP="001F256F"/>
    <w:p w14:paraId="78B2B146" w14:textId="4BE6AF5D" w:rsidR="001F256F" w:rsidRDefault="001F256F" w:rsidP="001F256F"/>
    <w:p w14:paraId="6BE26FBB" w14:textId="68E536D1" w:rsidR="00566B39" w:rsidRDefault="00566B39" w:rsidP="001F256F"/>
    <w:p w14:paraId="3C74E0B2" w14:textId="2FDA2A8D" w:rsidR="00566B39" w:rsidRDefault="00566B39" w:rsidP="001F256F"/>
    <w:p w14:paraId="5F9F327F" w14:textId="5F25C052" w:rsidR="00566B39" w:rsidRDefault="00566B39" w:rsidP="001F256F"/>
    <w:p w14:paraId="464FF9BB" w14:textId="1635E190" w:rsidR="00566B39" w:rsidRDefault="00566B39" w:rsidP="001F256F"/>
    <w:p w14:paraId="2C1B19FF" w14:textId="5E4CCCED" w:rsidR="00566B39" w:rsidRDefault="00566B39" w:rsidP="001F256F"/>
    <w:p w14:paraId="435E930A" w14:textId="07F61138" w:rsidR="00566B39" w:rsidRDefault="00566B39" w:rsidP="001F256F"/>
    <w:p w14:paraId="05FF4054" w14:textId="2D20D78A" w:rsidR="00566B39" w:rsidRDefault="00566B39" w:rsidP="001F256F"/>
    <w:p w14:paraId="5FF98200" w14:textId="11711940" w:rsidR="00566B39" w:rsidRDefault="00566B39" w:rsidP="001F256F"/>
    <w:p w14:paraId="3AE277A1" w14:textId="11C85AEB" w:rsidR="00566B39" w:rsidRDefault="00566B39" w:rsidP="001F256F"/>
    <w:p w14:paraId="4E54AA42" w14:textId="3994E822" w:rsidR="00566B39" w:rsidRDefault="00566B39" w:rsidP="001F256F"/>
    <w:p w14:paraId="209A41E9" w14:textId="0CBDEB72" w:rsidR="00566B39" w:rsidRDefault="00566B39" w:rsidP="001F256F"/>
    <w:p w14:paraId="6CFE2EB5" w14:textId="435D8573" w:rsidR="00566B39" w:rsidRDefault="00566B39" w:rsidP="001F256F"/>
    <w:p w14:paraId="75D57440" w14:textId="2FFEB197" w:rsidR="00566B39" w:rsidRDefault="00566B39" w:rsidP="001F256F"/>
    <w:p w14:paraId="58EFC4FF" w14:textId="5FD9EAC7" w:rsidR="00566B39" w:rsidRDefault="00566B39" w:rsidP="001F256F"/>
    <w:p w14:paraId="4610B73C" w14:textId="626C77D8" w:rsidR="00566B39" w:rsidRDefault="00566B39" w:rsidP="001F256F"/>
    <w:p w14:paraId="763E85E3" w14:textId="69210EA0" w:rsidR="00566B39" w:rsidRDefault="00566B39" w:rsidP="001F256F"/>
    <w:p w14:paraId="343B0F48" w14:textId="58C5F9FF" w:rsidR="00566B39" w:rsidRDefault="00566B39" w:rsidP="001F256F"/>
    <w:p w14:paraId="3E14985C" w14:textId="3725CA67" w:rsidR="00566B39" w:rsidRDefault="00566B39" w:rsidP="001F256F"/>
    <w:p w14:paraId="3FD2A81C" w14:textId="0F881A15" w:rsidR="00566B39" w:rsidRDefault="00566B39" w:rsidP="001F256F"/>
    <w:p w14:paraId="735D5E49" w14:textId="5FF6FB5F" w:rsidR="00566B39" w:rsidRDefault="00566B39" w:rsidP="001F256F"/>
    <w:p w14:paraId="0B72B27D" w14:textId="287E0814" w:rsidR="00566B39" w:rsidRDefault="00566B39" w:rsidP="00566B39">
      <w:pPr>
        <w:pStyle w:val="Heading3"/>
        <w:numPr>
          <w:ilvl w:val="0"/>
          <w:numId w:val="0"/>
        </w:numPr>
      </w:pPr>
    </w:p>
    <w:tbl>
      <w:tblPr>
        <w:tblW w:w="10260" w:type="dxa"/>
        <w:tblInd w:w="108" w:type="dxa"/>
        <w:tblLayout w:type="fixed"/>
        <w:tblLook w:val="0000" w:firstRow="0" w:lastRow="0" w:firstColumn="0" w:lastColumn="0" w:noHBand="0" w:noVBand="0"/>
      </w:tblPr>
      <w:tblGrid>
        <w:gridCol w:w="1350"/>
        <w:gridCol w:w="40"/>
        <w:gridCol w:w="928"/>
        <w:gridCol w:w="2272"/>
        <w:gridCol w:w="138"/>
        <w:gridCol w:w="5532"/>
      </w:tblGrid>
      <w:tr w:rsidR="00D15C39" w14:paraId="4156801C" w14:textId="77777777" w:rsidTr="0057387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77AA6B" w14:textId="77777777" w:rsidR="00D15C39" w:rsidRPr="006E413D" w:rsidRDefault="00D15C39" w:rsidP="004D4DBA">
            <w:pPr>
              <w:jc w:val="right"/>
              <w:rPr>
                <w:rFonts w:cs="Times"/>
                <w:b/>
                <w:szCs w:val="24"/>
              </w:rPr>
            </w:pPr>
            <w:r w:rsidRPr="006E413D">
              <w:rPr>
                <w:rFonts w:cs="Times"/>
                <w:b/>
                <w:color w:val="000000"/>
                <w:szCs w:val="24"/>
              </w:rPr>
              <w:t>Use Case Name:</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1FD173DC" w14:textId="483015DF"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 Registration / Verification System</w:t>
            </w:r>
          </w:p>
        </w:tc>
      </w:tr>
      <w:tr w:rsidR="00D15C39" w14:paraId="13DC7CB4" w14:textId="77777777" w:rsidTr="0057387F">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E7D8D10" w14:textId="77777777" w:rsidR="00D15C39" w:rsidRPr="006E413D" w:rsidRDefault="00D15C39" w:rsidP="004D4DBA">
            <w:pPr>
              <w:jc w:val="right"/>
              <w:rPr>
                <w:rFonts w:cs="Times"/>
                <w:b/>
                <w:szCs w:val="24"/>
              </w:rPr>
            </w:pPr>
            <w:r w:rsidRPr="006E413D">
              <w:rPr>
                <w:rFonts w:cs="Times"/>
                <w:b/>
                <w:color w:val="000000"/>
                <w:szCs w:val="24"/>
              </w:rPr>
              <w:t>Summary:</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21995EF4" w14:textId="5CA0E7C7"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Register and verify freelancer before they use the platform</w:t>
            </w:r>
          </w:p>
        </w:tc>
      </w:tr>
      <w:tr w:rsidR="00D15C39" w14:paraId="7D0A7078" w14:textId="77777777" w:rsidTr="0057387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CA8B280" w14:textId="77777777" w:rsidR="00D15C39" w:rsidRPr="006E413D" w:rsidRDefault="00D15C39" w:rsidP="004D4DBA">
            <w:pPr>
              <w:jc w:val="right"/>
              <w:rPr>
                <w:rFonts w:cs="Times"/>
                <w:b/>
                <w:szCs w:val="24"/>
              </w:rPr>
            </w:pPr>
            <w:r w:rsidRPr="006E413D">
              <w:rPr>
                <w:rFonts w:cs="Times"/>
                <w:b/>
                <w:color w:val="000000"/>
                <w:szCs w:val="24"/>
              </w:rPr>
              <w:t>User/Actor:</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3ED49950" w14:textId="62E87318"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Freelancer, Administrator</w:t>
            </w:r>
          </w:p>
        </w:tc>
      </w:tr>
      <w:tr w:rsidR="00D15C39" w14:paraId="023A12D7" w14:textId="77777777" w:rsidTr="0057387F">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489A6B4" w14:textId="77777777" w:rsidR="00D15C39" w:rsidRPr="006E413D" w:rsidRDefault="00D15C39" w:rsidP="004D4DBA">
            <w:pPr>
              <w:jc w:val="right"/>
              <w:rPr>
                <w:rFonts w:cs="Times"/>
                <w:b/>
                <w:szCs w:val="24"/>
              </w:rPr>
            </w:pPr>
            <w:r w:rsidRPr="006E413D">
              <w:rPr>
                <w:rFonts w:cs="Times"/>
                <w:b/>
                <w:color w:val="000000"/>
                <w:szCs w:val="24"/>
              </w:rPr>
              <w:t>Preconditions:</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199C6053" w14:textId="77777777" w:rsidR="00D15C39" w:rsidRPr="00A67AF8" w:rsidRDefault="009C22B7" w:rsidP="009C22B7">
            <w:pPr>
              <w:pStyle w:val="NormalComment"/>
              <w:numPr>
                <w:ilvl w:val="0"/>
                <w:numId w:val="2"/>
              </w:numPr>
              <w:rPr>
                <w:rFonts w:ascii="Times" w:hAnsi="Times" w:cs="Times"/>
                <w:bCs/>
                <w:color w:val="000000" w:themeColor="text1"/>
                <w:szCs w:val="24"/>
              </w:rPr>
            </w:pPr>
            <w:r w:rsidRPr="00A67AF8">
              <w:rPr>
                <w:rFonts w:ascii="Times" w:hAnsi="Times" w:cs="Times"/>
                <w:bCs/>
                <w:color w:val="000000" w:themeColor="text1"/>
                <w:szCs w:val="24"/>
              </w:rPr>
              <w:t>Internet connection necessary</w:t>
            </w:r>
          </w:p>
          <w:p w14:paraId="7844CB59" w14:textId="561224B0" w:rsidR="009C22B7" w:rsidRPr="00A67AF8"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Valid information for registering</w:t>
            </w:r>
          </w:p>
        </w:tc>
      </w:tr>
      <w:tr w:rsidR="00D15C39" w14:paraId="33A89640" w14:textId="77777777" w:rsidTr="0057387F">
        <w:trPr>
          <w:cantSplit/>
          <w:trHeight w:val="298"/>
        </w:trPr>
        <w:tc>
          <w:tcPr>
            <w:tcW w:w="10260" w:type="dxa"/>
            <w:gridSpan w:val="6"/>
            <w:tcBorders>
              <w:top w:val="single" w:sz="6" w:space="0" w:color="000000"/>
              <w:left w:val="single" w:sz="6" w:space="0" w:color="000000"/>
              <w:right w:val="single" w:sz="6" w:space="0" w:color="000000"/>
            </w:tcBorders>
            <w:shd w:val="clear" w:color="auto" w:fill="D8D8D8"/>
          </w:tcPr>
          <w:p w14:paraId="08F17F2D" w14:textId="77777777" w:rsidR="00D15C39" w:rsidRPr="006E413D" w:rsidRDefault="00D15C39" w:rsidP="004D4DBA">
            <w:pPr>
              <w:rPr>
                <w:rFonts w:cs="Times"/>
                <w:b/>
                <w:szCs w:val="24"/>
              </w:rPr>
            </w:pPr>
            <w:r w:rsidRPr="006E413D">
              <w:rPr>
                <w:rFonts w:cs="Times"/>
                <w:b/>
                <w:color w:val="000000"/>
                <w:szCs w:val="24"/>
              </w:rPr>
              <w:t>Basic Course of events/happy path</w:t>
            </w:r>
          </w:p>
        </w:tc>
      </w:tr>
      <w:tr w:rsidR="00D15C39" w14:paraId="1C88B17F" w14:textId="77777777" w:rsidTr="0057387F">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598E8DC" w14:textId="77777777" w:rsidR="00D15C39" w:rsidRPr="006E413D" w:rsidRDefault="00D15C39"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362A25CA"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09F87AB9" w14:textId="77777777" w:rsidR="00D15C39" w:rsidRPr="006E413D" w:rsidRDefault="00D15C39" w:rsidP="004D4DBA">
            <w:pPr>
              <w:jc w:val="center"/>
              <w:rPr>
                <w:rFonts w:cs="Times"/>
                <w:b/>
                <w:szCs w:val="24"/>
              </w:rPr>
            </w:pPr>
            <w:r w:rsidRPr="006E413D">
              <w:rPr>
                <w:rFonts w:cs="Times"/>
                <w:b/>
                <w:color w:val="000000"/>
                <w:szCs w:val="24"/>
              </w:rPr>
              <w:t>System Actions</w:t>
            </w:r>
          </w:p>
        </w:tc>
      </w:tr>
      <w:bookmarkEnd w:id="47"/>
      <w:tr w:rsidR="00D15C39" w14:paraId="777C539F" w14:textId="77777777" w:rsidTr="0057387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30E2802" w14:textId="77777777" w:rsidR="00D15C39" w:rsidRPr="00A67AF8" w:rsidRDefault="00D15C39" w:rsidP="004D4DBA">
            <w:pPr>
              <w:rPr>
                <w:rFonts w:cs="Times"/>
                <w:bCs/>
                <w:szCs w:val="24"/>
              </w:rPr>
            </w:pPr>
            <w:r w:rsidRPr="00A67AF8">
              <w:rPr>
                <w:rFonts w:cs="Times"/>
                <w:bCs/>
                <w:color w:val="000000"/>
                <w:szCs w:val="24"/>
              </w:rPr>
              <w:lastRenderedPageBreak/>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121AA86" w14:textId="4970CB37"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s inputs all valid information in registration field</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53978955" w14:textId="0EB4FC55"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Wait for the registration button to click</w:t>
            </w:r>
          </w:p>
        </w:tc>
      </w:tr>
      <w:tr w:rsidR="00D15C39" w14:paraId="47A5AE9F" w14:textId="77777777" w:rsidTr="0057387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77A1017B" w14:textId="77777777" w:rsidR="00D15C39" w:rsidRPr="00A67AF8" w:rsidRDefault="00D15C39"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6C2BC4C" w14:textId="6CCE718E"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Registration button clicked</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645911EB" w14:textId="0C984D99" w:rsidR="009C22B7"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 xml:space="preserve">System sends </w:t>
            </w:r>
            <w:r w:rsidR="00861C3D" w:rsidRPr="00A67AF8">
              <w:rPr>
                <w:rFonts w:ascii="Times" w:hAnsi="Times" w:cs="Times"/>
                <w:bCs/>
                <w:color w:val="000000" w:themeColor="text1"/>
                <w:szCs w:val="24"/>
              </w:rPr>
              <w:t>an</w:t>
            </w:r>
            <w:r w:rsidRPr="00A67AF8">
              <w:rPr>
                <w:rFonts w:ascii="Times" w:hAnsi="Times" w:cs="Times"/>
                <w:bCs/>
                <w:color w:val="000000" w:themeColor="text1"/>
                <w:szCs w:val="24"/>
              </w:rPr>
              <w:t xml:space="preserve"> email verification link to </w:t>
            </w:r>
            <w:r w:rsidR="00861C3D">
              <w:rPr>
                <w:rFonts w:ascii="Times" w:hAnsi="Times" w:cs="Times"/>
                <w:bCs/>
                <w:color w:val="000000" w:themeColor="text1"/>
                <w:szCs w:val="24"/>
              </w:rPr>
              <w:t>user’s</w:t>
            </w:r>
            <w:r w:rsidRPr="00A67AF8">
              <w:rPr>
                <w:rFonts w:ascii="Times" w:hAnsi="Times" w:cs="Times"/>
                <w:bCs/>
                <w:color w:val="000000" w:themeColor="text1"/>
                <w:szCs w:val="24"/>
              </w:rPr>
              <w:t xml:space="preserve"> email address</w:t>
            </w:r>
          </w:p>
          <w:p w14:paraId="59770FCA" w14:textId="4D19934F"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aves data to database</w:t>
            </w:r>
          </w:p>
        </w:tc>
      </w:tr>
      <w:tr w:rsidR="00861C3D" w14:paraId="7450BB5C" w14:textId="77777777" w:rsidTr="0057387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29FA04" w14:textId="5830BD6B" w:rsidR="00861C3D" w:rsidRPr="00A67AF8" w:rsidRDefault="00861C3D" w:rsidP="004D4DBA">
            <w:pP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469393B" w14:textId="6EAD0606" w:rsidR="00861C3D" w:rsidRPr="00A67AF8" w:rsidRDefault="00861C3D" w:rsidP="004D4DBA">
            <w:pPr>
              <w:pStyle w:val="NormalComment"/>
              <w:rPr>
                <w:rFonts w:ascii="Times" w:hAnsi="Times" w:cs="Times"/>
                <w:bCs/>
                <w:color w:val="000000"/>
                <w:szCs w:val="24"/>
              </w:rPr>
            </w:pPr>
            <w:r>
              <w:rPr>
                <w:rFonts w:ascii="Times" w:hAnsi="Times" w:cs="Times"/>
                <w:bCs/>
                <w:color w:val="000000"/>
                <w:szCs w:val="24"/>
              </w:rPr>
              <w:t>User Logs In &amp; Uploads verification images</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0C0A2734" w14:textId="77777777" w:rsidR="00861C3D" w:rsidRDefault="00861C3D" w:rsidP="00861C3D">
            <w:pPr>
              <w:pStyle w:val="NormalComment"/>
              <w:numPr>
                <w:ilvl w:val="0"/>
                <w:numId w:val="2"/>
              </w:numPr>
              <w:rPr>
                <w:rFonts w:ascii="Times" w:hAnsi="Times" w:cs="Times"/>
                <w:bCs/>
                <w:color w:val="000000" w:themeColor="text1"/>
                <w:szCs w:val="24"/>
              </w:rPr>
            </w:pPr>
            <w:r>
              <w:rPr>
                <w:rFonts w:ascii="Times" w:hAnsi="Times" w:cs="Times"/>
                <w:bCs/>
                <w:color w:val="000000" w:themeColor="text1"/>
                <w:szCs w:val="24"/>
              </w:rPr>
              <w:t>Save verification images in database</w:t>
            </w:r>
          </w:p>
          <w:p w14:paraId="73C554BD" w14:textId="2664D92C"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end’s pending request to administrator to foresee</w:t>
            </w:r>
          </w:p>
        </w:tc>
      </w:tr>
      <w:tr w:rsidR="00D15C39" w14:paraId="4B8E3530" w14:textId="77777777" w:rsidTr="0057387F">
        <w:trPr>
          <w:cantSplit/>
          <w:trHeight w:val="280"/>
        </w:trPr>
        <w:tc>
          <w:tcPr>
            <w:tcW w:w="10260" w:type="dxa"/>
            <w:gridSpan w:val="6"/>
            <w:tcBorders>
              <w:top w:val="single" w:sz="6" w:space="0" w:color="000000"/>
              <w:left w:val="single" w:sz="6" w:space="0" w:color="000000"/>
              <w:right w:val="single" w:sz="6" w:space="0" w:color="000000"/>
            </w:tcBorders>
            <w:shd w:val="clear" w:color="auto" w:fill="D8D8D8"/>
          </w:tcPr>
          <w:p w14:paraId="3A28D55D" w14:textId="77777777" w:rsidR="00D15C39" w:rsidRPr="006E413D" w:rsidRDefault="00D15C39"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D15C39" w14:paraId="4D221A5A" w14:textId="77777777" w:rsidTr="0057387F">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299B5B90" w14:textId="77777777" w:rsidR="00D15C39" w:rsidRPr="006E413D" w:rsidRDefault="00D15C39"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48147715"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D8D8D8"/>
          </w:tcPr>
          <w:p w14:paraId="54293D50" w14:textId="77777777" w:rsidR="00D15C39" w:rsidRPr="006E413D" w:rsidRDefault="00D15C39" w:rsidP="004D4DBA">
            <w:pPr>
              <w:jc w:val="center"/>
              <w:rPr>
                <w:rFonts w:cs="Times"/>
                <w:b/>
                <w:szCs w:val="24"/>
              </w:rPr>
            </w:pPr>
            <w:r w:rsidRPr="006E413D">
              <w:rPr>
                <w:rFonts w:cs="Times"/>
                <w:b/>
                <w:color w:val="000000"/>
                <w:szCs w:val="24"/>
              </w:rPr>
              <w:t>System Actions</w:t>
            </w:r>
          </w:p>
        </w:tc>
      </w:tr>
      <w:tr w:rsidR="00D15C39" w14:paraId="0335249F" w14:textId="77777777" w:rsidTr="0057387F">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059C4F0" w14:textId="77777777" w:rsidR="00D15C39" w:rsidRPr="00A67AF8" w:rsidRDefault="00D15C39"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EE507A5" w14:textId="1FE075F5" w:rsidR="00D15C39" w:rsidRPr="00A67AF8" w:rsidRDefault="00D15C39" w:rsidP="004D4DBA">
            <w:pPr>
              <w:rPr>
                <w:rFonts w:cs="Times"/>
                <w:bCs/>
                <w:szCs w:val="24"/>
              </w:rPr>
            </w:pPr>
            <w:r w:rsidRPr="00A67AF8">
              <w:rPr>
                <w:rFonts w:cs="Times"/>
                <w:bCs/>
                <w:color w:val="000000"/>
                <w:szCs w:val="24"/>
              </w:rPr>
              <w:t>Wrong Username or password entered</w:t>
            </w:r>
            <w:r w:rsidR="00861C3D">
              <w:rPr>
                <w:rFonts w:cs="Times"/>
                <w:bCs/>
                <w:color w:val="000000"/>
                <w:szCs w:val="24"/>
              </w:rPr>
              <w:t xml:space="preserve"> when logging in</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33634AB1" w14:textId="77777777" w:rsidR="00D15C39" w:rsidRPr="00A67AF8" w:rsidRDefault="00D15C39" w:rsidP="004D4DBA">
            <w:pPr>
              <w:rPr>
                <w:rFonts w:cs="Times"/>
                <w:bCs/>
                <w:szCs w:val="24"/>
              </w:rPr>
            </w:pPr>
            <w:r w:rsidRPr="00A67AF8">
              <w:rPr>
                <w:rFonts w:cs="Times"/>
                <w:bCs/>
                <w:color w:val="000000"/>
                <w:szCs w:val="24"/>
              </w:rPr>
              <w:t>Displays an error message “Invalid username or password”</w:t>
            </w:r>
          </w:p>
        </w:tc>
      </w:tr>
      <w:tr w:rsidR="00D15C39" w14:paraId="00F7163A" w14:textId="77777777" w:rsidTr="0057387F">
        <w:tc>
          <w:tcPr>
            <w:tcW w:w="10260" w:type="dxa"/>
            <w:gridSpan w:val="6"/>
            <w:tcBorders>
              <w:top w:val="single" w:sz="6" w:space="0" w:color="000000"/>
              <w:left w:val="single" w:sz="6" w:space="0" w:color="000000"/>
              <w:bottom w:val="single" w:sz="6" w:space="0" w:color="000000"/>
              <w:right w:val="single" w:sz="6" w:space="0" w:color="000000"/>
            </w:tcBorders>
            <w:shd w:val="clear" w:color="auto" w:fill="D8D8D8"/>
          </w:tcPr>
          <w:p w14:paraId="28CAA3B5" w14:textId="77777777" w:rsidR="00D15C39" w:rsidRPr="006E413D" w:rsidRDefault="00D15C39"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D15C39" w14:paraId="32D2CB01" w14:textId="77777777" w:rsidTr="0057387F">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221C4D6B" w14:textId="1C9D809B" w:rsidR="00D15C39" w:rsidRPr="00A67AF8" w:rsidRDefault="00861C3D" w:rsidP="00861C3D">
            <w:pPr>
              <w:numPr>
                <w:ilvl w:val="0"/>
                <w:numId w:val="4"/>
              </w:numPr>
              <w:tabs>
                <w:tab w:val="left" w:pos="720"/>
              </w:tabs>
              <w:suppressAutoHyphens/>
              <w:spacing w:before="120" w:after="60" w:line="240" w:lineRule="auto"/>
              <w:rPr>
                <w:rFonts w:cs="Times"/>
                <w:bCs/>
                <w:szCs w:val="24"/>
              </w:rPr>
            </w:pPr>
            <w:r>
              <w:rPr>
                <w:rFonts w:cs="Times"/>
                <w:bCs/>
                <w:szCs w:val="24"/>
              </w:rPr>
              <w:t>Verification request is accepted/rejected by the administrator after which freelancer can use the platform</w:t>
            </w:r>
          </w:p>
        </w:tc>
      </w:tr>
      <w:tr w:rsidR="00D15C39" w14:paraId="56C56B4D" w14:textId="77777777" w:rsidTr="0057387F">
        <w:trPr>
          <w:trHeight w:val="192"/>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C9C9C9"/>
          </w:tcPr>
          <w:p w14:paraId="5BC2AF21" w14:textId="77777777" w:rsidR="00D15C39" w:rsidRPr="00A67AF8" w:rsidRDefault="00D15C39" w:rsidP="004D4DBA">
            <w:pPr>
              <w:tabs>
                <w:tab w:val="left" w:pos="720"/>
              </w:tabs>
              <w:spacing w:before="120" w:after="60"/>
              <w:rPr>
                <w:rFonts w:cs="Times"/>
                <w:bCs/>
                <w:szCs w:val="24"/>
              </w:rPr>
            </w:pPr>
            <w:r w:rsidRPr="00A67AF8">
              <w:rPr>
                <w:rFonts w:cs="Times"/>
                <w:bCs/>
                <w:color w:val="000000"/>
                <w:szCs w:val="24"/>
              </w:rPr>
              <w:t>Author</w:t>
            </w:r>
          </w:p>
        </w:tc>
      </w:tr>
      <w:tr w:rsidR="00D15C39" w14:paraId="4AC4F430" w14:textId="77777777" w:rsidTr="0057387F">
        <w:trPr>
          <w:trHeight w:val="390"/>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6EB2571D" w14:textId="77777777" w:rsidR="00D15C39" w:rsidRPr="00A67AF8" w:rsidRDefault="00D15C39" w:rsidP="004D4DBA">
            <w:pPr>
              <w:tabs>
                <w:tab w:val="left" w:pos="720"/>
              </w:tabs>
              <w:jc w:val="both"/>
              <w:rPr>
                <w:rFonts w:cs="Times"/>
                <w:bCs/>
                <w:szCs w:val="24"/>
              </w:rPr>
            </w:pPr>
            <w:r w:rsidRPr="00A67AF8">
              <w:rPr>
                <w:rFonts w:cs="Times"/>
                <w:bCs/>
                <w:color w:val="000000"/>
                <w:szCs w:val="24"/>
              </w:rPr>
              <w:t>Asaad Noman</w:t>
            </w:r>
          </w:p>
        </w:tc>
      </w:tr>
    </w:tbl>
    <w:p w14:paraId="06089E1E" w14:textId="77777777" w:rsidR="00566B39" w:rsidRPr="00566B39" w:rsidRDefault="00566B39" w:rsidP="00566B39"/>
    <w:p w14:paraId="5031FB2F" w14:textId="4D10D138" w:rsidR="00566B39" w:rsidRDefault="0052078B" w:rsidP="0052078B">
      <w:pPr>
        <w:pStyle w:val="Heading3"/>
      </w:pPr>
      <w:r>
        <w:t>Functional Requirements</w:t>
      </w: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515BD0" w:rsidRPr="00AB7442" w14:paraId="0DAB1F70" w14:textId="77777777" w:rsidTr="00EE0204">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71F5CD" w14:textId="77777777" w:rsidR="00515BD0" w:rsidRPr="00AB7442" w:rsidRDefault="00515BD0" w:rsidP="004D4DBA">
            <w:pPr>
              <w:spacing w:line="240" w:lineRule="auto"/>
              <w:jc w:val="center"/>
              <w:rPr>
                <w:rFonts w:cs="Times"/>
                <w:b/>
                <w:bCs/>
                <w:lang w:eastAsia="en-GB"/>
              </w:rPr>
            </w:pPr>
            <w:bookmarkStart w:id="49" w:name="_Hlk118931373"/>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6CEFAD89" w14:textId="2A16358D" w:rsidR="00515BD0" w:rsidRPr="00AB7442" w:rsidRDefault="007F0763" w:rsidP="004D4DBA">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1E15F79"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E1884C9" w14:textId="1C5D6379" w:rsidR="00515BD0" w:rsidRPr="00AB7442" w:rsidRDefault="007F0763" w:rsidP="004D4DBA">
            <w:pPr>
              <w:spacing w:line="240" w:lineRule="auto"/>
              <w:jc w:val="center"/>
              <w:rPr>
                <w:rFonts w:cs="Times"/>
                <w:lang w:eastAsia="en-GB"/>
              </w:rPr>
            </w:pPr>
            <w:r>
              <w:rPr>
                <w:rFonts w:cs="Times"/>
                <w:lang w:eastAsia="en-GB"/>
              </w:rPr>
              <w:t>Testing Freelancer Registration / Verification System</w:t>
            </w:r>
          </w:p>
        </w:tc>
      </w:tr>
      <w:tr w:rsidR="00515BD0" w:rsidRPr="00AB7442" w14:paraId="4FCDA198"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8E1CE72" w14:textId="77777777" w:rsidR="00515BD0" w:rsidRPr="00AB7442" w:rsidRDefault="00515BD0" w:rsidP="004D4DBA">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09B9E58D" w14:textId="161FAC4B"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BA808B2" w14:textId="77777777" w:rsidR="00515BD0" w:rsidRPr="00AB7442" w:rsidRDefault="00515BD0"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8627087" w14:textId="0E4885D2" w:rsidR="00515BD0" w:rsidRPr="00AB7442" w:rsidRDefault="007F0763"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383B90B" w14:textId="77777777" w:rsidR="00515BD0" w:rsidRPr="00AB7442" w:rsidRDefault="00515BD0"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5EB835" w14:textId="209D1EA8" w:rsidR="00515BD0" w:rsidRPr="00AB7442" w:rsidRDefault="007F0763" w:rsidP="004D4DBA">
            <w:pPr>
              <w:spacing w:line="240" w:lineRule="auto"/>
              <w:jc w:val="center"/>
              <w:rPr>
                <w:rFonts w:cs="Times"/>
                <w:lang w:eastAsia="en-GB"/>
              </w:rPr>
            </w:pPr>
            <w:r>
              <w:rPr>
                <w:rFonts w:cs="Times"/>
                <w:lang w:eastAsia="en-GB"/>
              </w:rPr>
              <w:t>1.9</w:t>
            </w:r>
          </w:p>
        </w:tc>
      </w:tr>
      <w:tr w:rsidR="00CE5DCA" w:rsidRPr="00AB7442" w14:paraId="30F83096" w14:textId="77777777" w:rsidTr="00EE0204">
        <w:trPr>
          <w:trHeight w:val="38"/>
        </w:trPr>
        <w:tc>
          <w:tcPr>
            <w:tcW w:w="1107" w:type="dxa"/>
            <w:tcBorders>
              <w:top w:val="nil"/>
              <w:left w:val="nil"/>
              <w:bottom w:val="nil"/>
              <w:right w:val="nil"/>
            </w:tcBorders>
            <w:shd w:val="clear" w:color="auto" w:fill="auto"/>
            <w:hideMark/>
          </w:tcPr>
          <w:p w14:paraId="1EBD23FB"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91A0CE7"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6DE70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E4449EA"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CD45819"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9447280"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1E973E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10A290"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D393DE4"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08038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67D537A" w14:textId="77777777" w:rsidR="00515BD0" w:rsidRPr="00AB7442" w:rsidRDefault="00515BD0" w:rsidP="004D4DBA">
            <w:pPr>
              <w:spacing w:line="240" w:lineRule="auto"/>
              <w:jc w:val="center"/>
              <w:rPr>
                <w:rFonts w:cs="Times"/>
                <w:lang w:eastAsia="en-GB"/>
              </w:rPr>
            </w:pPr>
          </w:p>
        </w:tc>
      </w:tr>
      <w:tr w:rsidR="00515BD0" w:rsidRPr="00AB7442" w14:paraId="6725F185" w14:textId="77777777" w:rsidTr="00EE0204">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C6CA5FC"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2F2896EE" w14:textId="701CB03A" w:rsidR="00515BD0" w:rsidRPr="00AB7442" w:rsidRDefault="007F0763" w:rsidP="004D4DBA">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4332EEE5"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039725"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8CA12A6"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B3A4A97"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64C45FD" w14:textId="77777777" w:rsidR="00515BD0" w:rsidRPr="00AB7442" w:rsidRDefault="00515BD0" w:rsidP="004D4DBA">
            <w:pPr>
              <w:spacing w:line="240" w:lineRule="auto"/>
              <w:jc w:val="center"/>
              <w:rPr>
                <w:rFonts w:cs="Times"/>
                <w:lang w:eastAsia="en-GB"/>
              </w:rPr>
            </w:pPr>
          </w:p>
        </w:tc>
      </w:tr>
      <w:tr w:rsidR="00CE5DCA" w:rsidRPr="00AB7442" w14:paraId="0F9705DB" w14:textId="77777777" w:rsidTr="00EE0204">
        <w:trPr>
          <w:trHeight w:val="38"/>
        </w:trPr>
        <w:tc>
          <w:tcPr>
            <w:tcW w:w="1107" w:type="dxa"/>
            <w:tcBorders>
              <w:top w:val="nil"/>
              <w:left w:val="nil"/>
              <w:bottom w:val="nil"/>
              <w:right w:val="nil"/>
            </w:tcBorders>
            <w:shd w:val="clear" w:color="auto" w:fill="auto"/>
            <w:hideMark/>
          </w:tcPr>
          <w:p w14:paraId="35AF69D6"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57C0D83"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31F1B1B"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B5F9D57"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E241E3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A74D49"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F4CE3A7"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3C65A5B"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8522FC"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D9BF3C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E468D9" w14:textId="77777777" w:rsidR="00515BD0" w:rsidRPr="00AB7442" w:rsidRDefault="00515BD0" w:rsidP="004D4DBA">
            <w:pPr>
              <w:spacing w:line="240" w:lineRule="auto"/>
              <w:jc w:val="center"/>
              <w:rPr>
                <w:rFonts w:cs="Times"/>
                <w:lang w:eastAsia="en-GB"/>
              </w:rPr>
            </w:pPr>
          </w:p>
        </w:tc>
      </w:tr>
      <w:tr w:rsidR="00515BD0" w:rsidRPr="00AB7442" w14:paraId="0E15CD7A"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FC85ECE"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34E9D0D0" w14:textId="110402D7"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8FC9C73" w14:textId="77777777" w:rsidR="00515BD0" w:rsidRPr="00AB7442" w:rsidRDefault="00515BD0"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5E0A95EF" w14:textId="072C66D3" w:rsidR="00515BD0" w:rsidRPr="00AB7442" w:rsidRDefault="007F0763" w:rsidP="004D4DBA">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726C777"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5BF11AD"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CE5DCA" w:rsidRPr="00AB7442" w14:paraId="739A9ABD" w14:textId="77777777" w:rsidTr="00EE0204">
        <w:trPr>
          <w:trHeight w:val="38"/>
        </w:trPr>
        <w:tc>
          <w:tcPr>
            <w:tcW w:w="1107" w:type="dxa"/>
            <w:tcBorders>
              <w:top w:val="nil"/>
              <w:left w:val="nil"/>
              <w:bottom w:val="nil"/>
              <w:right w:val="nil"/>
            </w:tcBorders>
            <w:shd w:val="clear" w:color="auto" w:fill="auto"/>
            <w:hideMark/>
          </w:tcPr>
          <w:p w14:paraId="75787A90"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A02DDD3" w14:textId="77777777" w:rsidR="00515BD0" w:rsidRPr="00AB7442" w:rsidRDefault="00515BD0" w:rsidP="007F0763">
            <w:pPr>
              <w:spacing w:line="240" w:lineRule="auto"/>
              <w:rPr>
                <w:rFonts w:cs="Times"/>
                <w:lang w:eastAsia="en-GB"/>
              </w:rPr>
            </w:pPr>
          </w:p>
        </w:tc>
        <w:tc>
          <w:tcPr>
            <w:tcW w:w="1544" w:type="dxa"/>
            <w:tcBorders>
              <w:top w:val="nil"/>
              <w:left w:val="nil"/>
              <w:bottom w:val="nil"/>
              <w:right w:val="nil"/>
            </w:tcBorders>
            <w:shd w:val="clear" w:color="auto" w:fill="auto"/>
            <w:hideMark/>
          </w:tcPr>
          <w:p w14:paraId="4B04B6B4"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EE1E312"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D0EE8D"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5C55DE"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D56D36E"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6F9FC21"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4A3750"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D38A9D1"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1D781C7" w14:textId="77777777" w:rsidR="00515BD0" w:rsidRPr="00AB7442" w:rsidRDefault="00515BD0" w:rsidP="004D4DBA">
            <w:pPr>
              <w:spacing w:line="240" w:lineRule="auto"/>
              <w:jc w:val="center"/>
              <w:rPr>
                <w:rFonts w:cs="Times"/>
                <w:lang w:eastAsia="en-GB"/>
              </w:rPr>
            </w:pPr>
          </w:p>
        </w:tc>
      </w:tr>
      <w:tr w:rsidR="007A0C2E" w:rsidRPr="00AB7442" w14:paraId="6F79CE0B" w14:textId="77777777" w:rsidTr="00EE0204">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D2F30C9"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666F46B0" w14:textId="77777777" w:rsidR="00515BD0" w:rsidRPr="00AB7442" w:rsidRDefault="00515BD0"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55F7CC91" w14:textId="77777777" w:rsidR="00515BD0" w:rsidRPr="00AB7442" w:rsidRDefault="00515BD0"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1E6FAF78"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3DAB4B70"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Data</w:t>
            </w:r>
          </w:p>
        </w:tc>
      </w:tr>
      <w:tr w:rsidR="007A0C2E" w:rsidRPr="00AB7442" w14:paraId="61494502" w14:textId="77777777" w:rsidTr="00EE0204">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2EE26B57"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F3CBF73" w14:textId="77777777" w:rsidR="00515BD0" w:rsidRPr="00AB7442" w:rsidRDefault="00515BD0" w:rsidP="004D4DBA">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18896643" w14:textId="77777777" w:rsidR="00515BD0" w:rsidRPr="00AB7442" w:rsidRDefault="00515BD0"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A24D6C1"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224F8FB8" w14:textId="0456121F" w:rsidR="00515BD0" w:rsidRPr="00AB7442" w:rsidRDefault="007F0763" w:rsidP="004D4DBA">
            <w:pPr>
              <w:spacing w:line="240" w:lineRule="auto"/>
              <w:jc w:val="center"/>
              <w:rPr>
                <w:rFonts w:cs="Times"/>
                <w:lang w:eastAsia="en-GB"/>
              </w:rPr>
            </w:pPr>
            <w:r>
              <w:rPr>
                <w:rFonts w:cs="Times"/>
                <w:lang w:eastAsia="en-GB"/>
              </w:rPr>
              <w:t>email</w:t>
            </w:r>
            <w:r w:rsidR="003812F0">
              <w:rPr>
                <w:rFonts w:cs="Times"/>
                <w:lang w:eastAsia="en-GB"/>
              </w:rPr>
              <w:t xml:space="preserve"> = </w:t>
            </w:r>
            <w:hyperlink r:id="rId22" w:history="1">
              <w:r w:rsidR="003812F0" w:rsidRPr="00B82225">
                <w:rPr>
                  <w:rStyle w:val="Hyperlink"/>
                  <w:rFonts w:cs="Times"/>
                  <w:lang w:eastAsia="en-GB"/>
                </w:rPr>
                <w:t>asaad@gmail.com</w:t>
              </w:r>
            </w:hyperlink>
          </w:p>
        </w:tc>
      </w:tr>
      <w:tr w:rsidR="007A0C2E" w:rsidRPr="00AB7442" w14:paraId="4ACB5959"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2E93C49"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8BA9F33"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7A49D6"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06F5636"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4B0353" w14:textId="59661263" w:rsidR="00515BD0" w:rsidRPr="00AB7442" w:rsidRDefault="007F0763" w:rsidP="004D4DBA">
            <w:pPr>
              <w:spacing w:line="240" w:lineRule="auto"/>
              <w:jc w:val="center"/>
              <w:rPr>
                <w:rFonts w:cs="Times"/>
                <w:lang w:eastAsia="en-GB"/>
              </w:rPr>
            </w:pPr>
            <w:r>
              <w:rPr>
                <w:rFonts w:cs="Times"/>
                <w:lang w:eastAsia="en-GB"/>
              </w:rPr>
              <w:t>Password</w:t>
            </w:r>
            <w:r w:rsidR="003812F0">
              <w:rPr>
                <w:rFonts w:cs="Times"/>
                <w:lang w:eastAsia="en-GB"/>
              </w:rPr>
              <w:t xml:space="preserve"> = 1234</w:t>
            </w:r>
            <w:r w:rsidR="0037298B">
              <w:rPr>
                <w:rFonts w:cs="Times"/>
                <w:lang w:eastAsia="en-GB"/>
              </w:rPr>
              <w:t>567890</w:t>
            </w:r>
          </w:p>
        </w:tc>
      </w:tr>
      <w:tr w:rsidR="007A0C2E" w:rsidRPr="00AB7442" w14:paraId="7D7BA17F"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62F8F22"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9930975"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8DE9BF4"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F11C04C"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70B0995" w14:textId="5FEF964E" w:rsidR="00515BD0" w:rsidRPr="00AB7442" w:rsidRDefault="007F0763" w:rsidP="004D4DBA">
            <w:pPr>
              <w:spacing w:line="240" w:lineRule="auto"/>
              <w:jc w:val="center"/>
              <w:rPr>
                <w:rFonts w:cs="Times"/>
                <w:lang w:eastAsia="en-GB"/>
              </w:rPr>
            </w:pPr>
            <w:proofErr w:type="spellStart"/>
            <w:r>
              <w:rPr>
                <w:rFonts w:cs="Times"/>
                <w:lang w:eastAsia="en-GB"/>
              </w:rPr>
              <w:t>First_name</w:t>
            </w:r>
            <w:proofErr w:type="spellEnd"/>
            <w:r w:rsidR="003812F0">
              <w:rPr>
                <w:rFonts w:cs="Times"/>
                <w:lang w:eastAsia="en-GB"/>
              </w:rPr>
              <w:t xml:space="preserve"> = Asaad</w:t>
            </w:r>
          </w:p>
        </w:tc>
      </w:tr>
      <w:tr w:rsidR="007A0C2E" w:rsidRPr="00AB7442" w14:paraId="2D19B9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0AEF757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F79C7C6"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DF1A83C"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ACFCD34"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10021B3" w14:textId="23AFC75E" w:rsidR="00515BD0" w:rsidRPr="00AB7442" w:rsidRDefault="007F0763" w:rsidP="004D4DBA">
            <w:pPr>
              <w:spacing w:line="240" w:lineRule="auto"/>
              <w:jc w:val="center"/>
              <w:rPr>
                <w:rFonts w:cs="Times"/>
                <w:lang w:eastAsia="en-GB"/>
              </w:rPr>
            </w:pPr>
            <w:proofErr w:type="spellStart"/>
            <w:r>
              <w:rPr>
                <w:rFonts w:cs="Times"/>
                <w:lang w:eastAsia="en-GB"/>
              </w:rPr>
              <w:t>Last_name</w:t>
            </w:r>
            <w:proofErr w:type="spellEnd"/>
            <w:r w:rsidR="003812F0">
              <w:rPr>
                <w:rFonts w:cs="Times"/>
                <w:lang w:eastAsia="en-GB"/>
              </w:rPr>
              <w:t xml:space="preserve"> = Abbasi</w:t>
            </w:r>
          </w:p>
        </w:tc>
      </w:tr>
      <w:tr w:rsidR="007F0763" w:rsidRPr="00AB7442" w14:paraId="0B5516A6"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F146AC7"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D510FB5"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59D49487"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B52EFF6"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7CC7FF1" w14:textId="301713B9" w:rsidR="007F0763" w:rsidRDefault="007F0763" w:rsidP="004D4DBA">
            <w:pPr>
              <w:spacing w:line="240" w:lineRule="auto"/>
              <w:jc w:val="center"/>
              <w:rPr>
                <w:rFonts w:cs="Times"/>
                <w:lang w:eastAsia="en-GB"/>
              </w:rPr>
            </w:pPr>
            <w:r>
              <w:rPr>
                <w:rFonts w:cs="Times"/>
                <w:lang w:eastAsia="en-GB"/>
              </w:rPr>
              <w:t>Country</w:t>
            </w:r>
            <w:r w:rsidR="003812F0">
              <w:rPr>
                <w:rFonts w:cs="Times"/>
                <w:lang w:eastAsia="en-GB"/>
              </w:rPr>
              <w:t xml:space="preserve"> = Pakistan</w:t>
            </w:r>
          </w:p>
        </w:tc>
      </w:tr>
      <w:tr w:rsidR="007F0763" w:rsidRPr="00AB7442" w14:paraId="72A77A3C"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3E3B5939"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5DAA23F"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F8F09C1"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1D75F3C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116CC46" w14:textId="2F293216" w:rsidR="007F0763" w:rsidRDefault="007F0763" w:rsidP="004D4DBA">
            <w:pPr>
              <w:spacing w:line="240" w:lineRule="auto"/>
              <w:jc w:val="center"/>
              <w:rPr>
                <w:rFonts w:cs="Times"/>
                <w:lang w:eastAsia="en-GB"/>
              </w:rPr>
            </w:pPr>
            <w:r>
              <w:rPr>
                <w:rFonts w:cs="Times"/>
                <w:lang w:eastAsia="en-GB"/>
              </w:rPr>
              <w:t>State</w:t>
            </w:r>
            <w:r w:rsidR="003812F0">
              <w:rPr>
                <w:rFonts w:cs="Times"/>
                <w:lang w:eastAsia="en-GB"/>
              </w:rPr>
              <w:t xml:space="preserve"> = Karachi</w:t>
            </w:r>
          </w:p>
        </w:tc>
      </w:tr>
      <w:tr w:rsidR="007F0763" w:rsidRPr="00AB7442" w14:paraId="583593EA"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4D4D94A"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54A0CF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8550A4B"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3178A142"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7BCF3BC9" w14:textId="6DE911BA" w:rsidR="007F0763" w:rsidRDefault="007F0763" w:rsidP="004D4DBA">
            <w:pPr>
              <w:spacing w:line="240" w:lineRule="auto"/>
              <w:jc w:val="center"/>
              <w:rPr>
                <w:rFonts w:cs="Times"/>
                <w:lang w:eastAsia="en-GB"/>
              </w:rPr>
            </w:pPr>
            <w:r>
              <w:rPr>
                <w:rFonts w:cs="Times"/>
                <w:lang w:eastAsia="en-GB"/>
              </w:rPr>
              <w:t>Region</w:t>
            </w:r>
            <w:r w:rsidR="003812F0">
              <w:rPr>
                <w:rFonts w:cs="Times"/>
                <w:lang w:eastAsia="en-GB"/>
              </w:rPr>
              <w:t xml:space="preserve"> = Asia</w:t>
            </w:r>
          </w:p>
        </w:tc>
      </w:tr>
      <w:tr w:rsidR="007F0763" w:rsidRPr="00AB7442" w14:paraId="38F7C57E"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8739A88"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5FC39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84665B4"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2FB87DD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3C14819" w14:textId="3F9D12BA" w:rsidR="007F0763" w:rsidRDefault="007F0763" w:rsidP="004D4DBA">
            <w:pPr>
              <w:spacing w:line="240" w:lineRule="auto"/>
              <w:jc w:val="center"/>
              <w:rPr>
                <w:rFonts w:cs="Times"/>
                <w:lang w:eastAsia="en-GB"/>
              </w:rPr>
            </w:pPr>
            <w:proofErr w:type="spellStart"/>
            <w:r>
              <w:rPr>
                <w:rFonts w:cs="Times"/>
                <w:lang w:eastAsia="en-GB"/>
              </w:rPr>
              <w:t>Phone_number</w:t>
            </w:r>
            <w:proofErr w:type="spellEnd"/>
            <w:r w:rsidR="003812F0">
              <w:rPr>
                <w:rFonts w:cs="Times"/>
                <w:lang w:eastAsia="en-GB"/>
              </w:rPr>
              <w:t xml:space="preserve"> = 0300211922</w:t>
            </w:r>
            <w:r w:rsidR="00C15451">
              <w:rPr>
                <w:rFonts w:cs="Times"/>
                <w:lang w:eastAsia="en-GB"/>
              </w:rPr>
              <w:t>2</w:t>
            </w:r>
          </w:p>
        </w:tc>
      </w:tr>
      <w:tr w:rsidR="007F0763" w:rsidRPr="00AB7442" w14:paraId="742A46E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2639220E"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78DC49A0"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6017776"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150B8EA"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0D2DB0D" w14:textId="40DB2015" w:rsidR="007F0763" w:rsidRDefault="003812F0" w:rsidP="004D4DBA">
            <w:pPr>
              <w:spacing w:line="240" w:lineRule="auto"/>
              <w:jc w:val="center"/>
              <w:rPr>
                <w:rFonts w:cs="Times"/>
                <w:lang w:eastAsia="en-GB"/>
              </w:rPr>
            </w:pPr>
            <w:r>
              <w:rPr>
                <w:rFonts w:cs="Times"/>
                <w:lang w:eastAsia="en-GB"/>
              </w:rPr>
              <w:t>U</w:t>
            </w:r>
            <w:r w:rsidR="007F0763">
              <w:rPr>
                <w:rFonts w:cs="Times"/>
                <w:lang w:eastAsia="en-GB"/>
              </w:rPr>
              <w:t>sername</w:t>
            </w:r>
            <w:r>
              <w:rPr>
                <w:rFonts w:cs="Times"/>
                <w:lang w:eastAsia="en-GB"/>
              </w:rPr>
              <w:t xml:space="preserve">= </w:t>
            </w:r>
            <w:proofErr w:type="spellStart"/>
            <w:r>
              <w:rPr>
                <w:rFonts w:cs="Times"/>
                <w:lang w:eastAsia="en-GB"/>
              </w:rPr>
              <w:t>AsaadNA</w:t>
            </w:r>
            <w:proofErr w:type="spellEnd"/>
          </w:p>
        </w:tc>
      </w:tr>
      <w:tr w:rsidR="00CE5DCA" w:rsidRPr="00AB7442" w14:paraId="6F569A66" w14:textId="77777777" w:rsidTr="00EE0204">
        <w:trPr>
          <w:trHeight w:val="38"/>
        </w:trPr>
        <w:tc>
          <w:tcPr>
            <w:tcW w:w="1107" w:type="dxa"/>
            <w:tcBorders>
              <w:top w:val="nil"/>
              <w:left w:val="nil"/>
              <w:bottom w:val="nil"/>
              <w:right w:val="nil"/>
            </w:tcBorders>
            <w:shd w:val="clear" w:color="auto" w:fill="auto"/>
            <w:hideMark/>
          </w:tcPr>
          <w:p w14:paraId="4EF7DFFA"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65862DF"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D5D1D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0DEF95F"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5117F1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B446294"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986927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AADE31A"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EE50A8"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09932A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39AAB3" w14:textId="77777777" w:rsidR="00515BD0" w:rsidRPr="00AB7442" w:rsidRDefault="00515BD0" w:rsidP="004D4DBA">
            <w:pPr>
              <w:spacing w:line="240" w:lineRule="auto"/>
              <w:jc w:val="center"/>
              <w:rPr>
                <w:rFonts w:cs="Times"/>
                <w:lang w:eastAsia="en-GB"/>
              </w:rPr>
            </w:pPr>
          </w:p>
        </w:tc>
      </w:tr>
      <w:tr w:rsidR="00515BD0" w:rsidRPr="00AB7442" w14:paraId="48377EEC" w14:textId="77777777" w:rsidTr="00EE0204">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86E212E"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63FBD1BA" w14:textId="0845D72F" w:rsidR="00515BD0" w:rsidRPr="00AB7442" w:rsidRDefault="001A2042" w:rsidP="004D4DBA">
            <w:pPr>
              <w:spacing w:line="240" w:lineRule="auto"/>
              <w:jc w:val="center"/>
              <w:rPr>
                <w:rFonts w:cs="Times"/>
                <w:lang w:eastAsia="en-GB"/>
              </w:rPr>
            </w:pPr>
            <w:r>
              <w:rPr>
                <w:rFonts w:cs="Times"/>
                <w:lang w:eastAsia="en-GB"/>
              </w:rPr>
              <w:t xml:space="preserve">Verify on entering the credentials the freelancer account is created and </w:t>
            </w:r>
            <w:r w:rsidR="00AD37AC">
              <w:rPr>
                <w:rFonts w:cs="Times"/>
                <w:lang w:eastAsia="en-GB"/>
              </w:rPr>
              <w:t>an</w:t>
            </w:r>
            <w:r>
              <w:rPr>
                <w:rFonts w:cs="Times"/>
                <w:lang w:eastAsia="en-GB"/>
              </w:rPr>
              <w:t xml:space="preserve"> email verification link is sent</w:t>
            </w:r>
          </w:p>
        </w:tc>
        <w:tc>
          <w:tcPr>
            <w:tcW w:w="822" w:type="dxa"/>
            <w:tcBorders>
              <w:top w:val="nil"/>
              <w:left w:val="nil"/>
              <w:bottom w:val="nil"/>
              <w:right w:val="nil"/>
            </w:tcBorders>
            <w:shd w:val="clear" w:color="auto" w:fill="auto"/>
            <w:hideMark/>
          </w:tcPr>
          <w:p w14:paraId="4EA9BB9D"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8F5737"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611C95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3672D09" w14:textId="77777777" w:rsidR="00515BD0" w:rsidRPr="00AB7442" w:rsidRDefault="00515BD0" w:rsidP="004D4DBA">
            <w:pPr>
              <w:spacing w:line="240" w:lineRule="auto"/>
              <w:jc w:val="center"/>
              <w:rPr>
                <w:rFonts w:cs="Times"/>
                <w:lang w:eastAsia="en-GB"/>
              </w:rPr>
            </w:pPr>
          </w:p>
        </w:tc>
      </w:tr>
      <w:tr w:rsidR="00CE5DCA" w:rsidRPr="00AB7442" w14:paraId="320C6818" w14:textId="77777777" w:rsidTr="00EE0204">
        <w:trPr>
          <w:trHeight w:val="38"/>
        </w:trPr>
        <w:tc>
          <w:tcPr>
            <w:tcW w:w="1107" w:type="dxa"/>
            <w:tcBorders>
              <w:top w:val="nil"/>
              <w:left w:val="nil"/>
              <w:bottom w:val="nil"/>
              <w:right w:val="nil"/>
            </w:tcBorders>
            <w:shd w:val="clear" w:color="auto" w:fill="auto"/>
            <w:noWrap/>
            <w:vAlign w:val="bottom"/>
            <w:hideMark/>
          </w:tcPr>
          <w:p w14:paraId="140CF69C"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505D6E1A"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2B55B476"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1F8E49E"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4673B65"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575E5BCB"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9F46D3C"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110F859E"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B85CAAE"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76BD253D"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14A7F8F" w14:textId="77777777" w:rsidR="00515BD0" w:rsidRPr="00AB7442" w:rsidRDefault="00515BD0" w:rsidP="004D4DBA">
            <w:pPr>
              <w:spacing w:line="240" w:lineRule="auto"/>
              <w:jc w:val="center"/>
              <w:rPr>
                <w:rFonts w:cs="Times"/>
                <w:lang w:eastAsia="en-GB"/>
              </w:rPr>
            </w:pPr>
          </w:p>
        </w:tc>
      </w:tr>
      <w:tr w:rsidR="00CE5DCA" w:rsidRPr="00AB7442" w14:paraId="49D49069" w14:textId="77777777" w:rsidTr="00EE0204">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1021DB6"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93AA369"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099BDA40" w14:textId="77777777" w:rsidR="00515BD0" w:rsidRPr="00AB7442" w:rsidRDefault="00515BD0"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B107A54" w14:textId="77777777" w:rsidR="00515BD0" w:rsidRPr="00AB7442" w:rsidRDefault="00515BD0"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231C162" w14:textId="77777777" w:rsidR="00515BD0" w:rsidRPr="00AB7442" w:rsidRDefault="00515BD0" w:rsidP="004D4DBA">
            <w:pPr>
              <w:spacing w:line="240" w:lineRule="auto"/>
              <w:jc w:val="center"/>
              <w:rPr>
                <w:rFonts w:cs="Times"/>
                <w:b/>
                <w:bCs/>
                <w:lang w:eastAsia="en-GB"/>
              </w:rPr>
            </w:pPr>
            <w:r w:rsidRPr="00AB7442">
              <w:rPr>
                <w:rFonts w:cs="Times"/>
                <w:b/>
                <w:bCs/>
                <w:lang w:eastAsia="en-GB"/>
              </w:rPr>
              <w:t>Pass / Fail / Not executed / Suspended</w:t>
            </w:r>
          </w:p>
        </w:tc>
      </w:tr>
      <w:tr w:rsidR="00515BD0" w:rsidRPr="00AB7442" w14:paraId="4D2E528F" w14:textId="77777777" w:rsidTr="00EE0204">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7AB4F4BE" w14:textId="77777777" w:rsidR="00515BD0" w:rsidRPr="00AB7442" w:rsidRDefault="00515BD0" w:rsidP="004D4DBA">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0B1E23C0" w14:textId="77777777" w:rsidR="00515BD0" w:rsidRPr="00AB7442" w:rsidRDefault="00515BD0"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1E4E20A5" w14:textId="77777777" w:rsidR="00515BD0" w:rsidRPr="00AB7442" w:rsidRDefault="00515BD0"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470DA5" w14:textId="77777777" w:rsidR="00515BD0" w:rsidRPr="00AB7442" w:rsidRDefault="00515BD0"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EE33327" w14:textId="77777777" w:rsidR="00515BD0" w:rsidRPr="00AB7442" w:rsidRDefault="00515BD0" w:rsidP="004D4DBA">
            <w:pPr>
              <w:spacing w:line="240" w:lineRule="auto"/>
              <w:jc w:val="center"/>
              <w:rPr>
                <w:rFonts w:cs="Times"/>
                <w:b/>
                <w:bCs/>
                <w:lang w:eastAsia="en-GB"/>
              </w:rPr>
            </w:pPr>
          </w:p>
        </w:tc>
      </w:tr>
      <w:tr w:rsidR="00515BD0" w:rsidRPr="00AB7442" w14:paraId="6C562E1C" w14:textId="77777777" w:rsidTr="00EE0204">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0522074D"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057ED62A" w14:textId="6A47C8F8" w:rsidR="00515BD0" w:rsidRPr="00AB7442" w:rsidRDefault="00515BD0" w:rsidP="004D4DBA">
            <w:pPr>
              <w:spacing w:line="240" w:lineRule="auto"/>
              <w:jc w:val="center"/>
              <w:rPr>
                <w:rFonts w:cs="Times"/>
                <w:lang w:eastAsia="en-GB"/>
              </w:rPr>
            </w:pPr>
            <w:r w:rsidRPr="00AB7442">
              <w:rPr>
                <w:rFonts w:cs="Times"/>
                <w:lang w:eastAsia="en-GB"/>
              </w:rPr>
              <w:t>Navigate to http://</w:t>
            </w:r>
            <w:r w:rsidR="00B52C82">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DEABDC8" w14:textId="77777777" w:rsidR="00515BD0" w:rsidRPr="00AB7442" w:rsidRDefault="00515BD0"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617F8828"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749752F3"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28DF7C18"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133CF80"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BAC278E" w14:textId="35AD42DE" w:rsidR="00515BD0" w:rsidRPr="00AB7442" w:rsidRDefault="00B52C82" w:rsidP="004D4DBA">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6766C6C" w14:textId="77777777" w:rsidR="00515BD0" w:rsidRPr="00AB7442" w:rsidRDefault="00515BD0"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82A2C32"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4EE6682"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1F960C47"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20A869A8"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7EA09B3" w14:textId="677D784A" w:rsidR="00515BD0" w:rsidRPr="00AB7442" w:rsidRDefault="00515BD0" w:rsidP="004D4DBA">
            <w:pPr>
              <w:spacing w:line="240" w:lineRule="auto"/>
              <w:jc w:val="center"/>
              <w:rPr>
                <w:rFonts w:cs="Times"/>
                <w:lang w:eastAsia="en-GB"/>
              </w:rPr>
            </w:pPr>
            <w:r w:rsidRPr="00AB7442">
              <w:rPr>
                <w:rFonts w:cs="Times"/>
                <w:lang w:eastAsia="en-GB"/>
              </w:rPr>
              <w:t xml:space="preserve">Click </w:t>
            </w:r>
            <w:r w:rsidR="00B52C82">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88316A7" w14:textId="7B60C29F" w:rsidR="00515BD0" w:rsidRPr="00AB7442" w:rsidRDefault="000A0880" w:rsidP="004D4DBA">
            <w:pPr>
              <w:spacing w:line="240" w:lineRule="auto"/>
              <w:jc w:val="center"/>
              <w:rPr>
                <w:rFonts w:cs="Times"/>
                <w:lang w:eastAsia="en-GB"/>
              </w:rPr>
            </w:pPr>
            <w:r>
              <w:rPr>
                <w:rFonts w:cs="Times"/>
                <w:lang w:eastAsia="en-GB"/>
              </w:rPr>
              <w:t>Freelancer</w:t>
            </w:r>
            <w:r w:rsidR="00B52C82">
              <w:rPr>
                <w:rFonts w:cs="Times"/>
                <w:lang w:eastAsia="en-GB"/>
              </w:rPr>
              <w:t xml:space="preserve">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0903FA" w14:textId="173F5D62" w:rsidR="00515BD0" w:rsidRPr="00AB7442" w:rsidRDefault="00B52C82"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CEA323C" w14:textId="3E3520FD" w:rsidR="00515BD0" w:rsidRPr="00AB7442" w:rsidRDefault="00B52C82" w:rsidP="004D4DBA">
            <w:pPr>
              <w:spacing w:line="240" w:lineRule="auto"/>
              <w:jc w:val="center"/>
              <w:rPr>
                <w:rFonts w:cs="Times"/>
                <w:lang w:eastAsia="en-GB"/>
              </w:rPr>
            </w:pPr>
            <w:r>
              <w:rPr>
                <w:rFonts w:cs="Times"/>
                <w:lang w:eastAsia="en-GB"/>
              </w:rPr>
              <w:t>Pass</w:t>
            </w:r>
          </w:p>
        </w:tc>
      </w:tr>
      <w:tr w:rsidR="00515BD0" w:rsidRPr="00AB7442" w14:paraId="028EEA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A61C98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47CE953" w14:textId="186A1A65" w:rsidR="00515BD0" w:rsidRPr="00AB7442" w:rsidRDefault="000A0880" w:rsidP="004D4DBA">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7101893" w14:textId="25159188" w:rsidR="00515BD0" w:rsidRPr="00AB7442" w:rsidRDefault="000A0880" w:rsidP="004D4DBA">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F8BB052" w14:textId="36A1D9D9" w:rsidR="00515BD0" w:rsidRPr="00AB7442" w:rsidRDefault="000A0880"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CF8096F" w14:textId="7672097F" w:rsidR="00515BD0" w:rsidRPr="00AB7442" w:rsidRDefault="000A0880" w:rsidP="004D4DBA">
            <w:pPr>
              <w:spacing w:line="240" w:lineRule="auto"/>
              <w:jc w:val="center"/>
              <w:rPr>
                <w:rFonts w:cs="Times"/>
                <w:lang w:eastAsia="en-GB"/>
              </w:rPr>
            </w:pPr>
            <w:r>
              <w:rPr>
                <w:rFonts w:cs="Times"/>
                <w:lang w:eastAsia="en-GB"/>
              </w:rPr>
              <w:t>Pass</w:t>
            </w:r>
          </w:p>
        </w:tc>
      </w:tr>
      <w:bookmarkEnd w:id="49"/>
    </w:tbl>
    <w:p w14:paraId="3323E771" w14:textId="54ADC620" w:rsidR="00A67AF8" w:rsidRDefault="00A67AF8" w:rsidP="00566B39"/>
    <w:p w14:paraId="378B9C7D" w14:textId="77777777" w:rsidR="00EE0204" w:rsidRDefault="00EE0204" w:rsidP="00566B39"/>
    <w:p w14:paraId="3E2D358C" w14:textId="302F5C01" w:rsidR="0011591D" w:rsidRDefault="0011591D" w:rsidP="0011591D">
      <w:pPr>
        <w:pStyle w:val="Heading2"/>
      </w:pPr>
      <w:bookmarkStart w:id="50" w:name="_Toc118976706"/>
      <w:r>
        <w:t>Gig / Job Creating &amp; Posting</w:t>
      </w:r>
      <w:bookmarkEnd w:id="50"/>
    </w:p>
    <w:p w14:paraId="23E95414" w14:textId="54DC76AA" w:rsidR="00E43B46" w:rsidRDefault="00E43B46" w:rsidP="00E43B46">
      <w:pPr>
        <w:pStyle w:val="Heading3"/>
      </w:pPr>
      <w:r>
        <w:t>Description &amp; Priority</w:t>
      </w:r>
    </w:p>
    <w:p w14:paraId="28C145FB" w14:textId="61343A83" w:rsidR="00E43B46" w:rsidRDefault="00E43B46" w:rsidP="00E43B46">
      <w:r>
        <w:t>This feature is used by the freelancer, client &amp; the company client to post gigs, jobs, custom offers respectively</w:t>
      </w:r>
    </w:p>
    <w:p w14:paraId="4FFFAE87" w14:textId="1ED74F01" w:rsidR="00EA68F9" w:rsidRDefault="00EA68F9" w:rsidP="00E43B46"/>
    <w:p w14:paraId="44FEAAA9" w14:textId="63B124B1" w:rsidR="00EA68F9" w:rsidRDefault="008334D4" w:rsidP="00EA68F9">
      <w:pPr>
        <w:pStyle w:val="Heading3"/>
      </w:pPr>
      <w:r>
        <w:rPr>
          <w:noProof/>
        </w:rPr>
        <w:drawing>
          <wp:anchor distT="0" distB="0" distL="114300" distR="114300" simplePos="0" relativeHeight="251679744" behindDoc="0" locked="0" layoutInCell="1" allowOverlap="1" wp14:anchorId="21B6F237" wp14:editId="64CB3B5C">
            <wp:simplePos x="0" y="0"/>
            <wp:positionH relativeFrom="column">
              <wp:posOffset>-170180</wp:posOffset>
            </wp:positionH>
            <wp:positionV relativeFrom="paragraph">
              <wp:posOffset>498475</wp:posOffset>
            </wp:positionV>
            <wp:extent cx="6127750" cy="4619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7750" cy="4619625"/>
                    </a:xfrm>
                    <a:prstGeom prst="rect">
                      <a:avLst/>
                    </a:prstGeom>
                    <a:noFill/>
                    <a:ln>
                      <a:noFill/>
                    </a:ln>
                  </pic:spPr>
                </pic:pic>
              </a:graphicData>
            </a:graphic>
            <wp14:sizeRelH relativeFrom="page">
              <wp14:pctWidth>0</wp14:pctWidth>
            </wp14:sizeRelH>
            <wp14:sizeRelV relativeFrom="page">
              <wp14:pctHeight>0</wp14:pctHeight>
            </wp14:sizeRelV>
          </wp:anchor>
        </w:drawing>
      </w:r>
      <w:r w:rsidR="00EA68F9">
        <w:t>Stimulus/Response Sequences</w:t>
      </w:r>
    </w:p>
    <w:p w14:paraId="2D29E136" w14:textId="565E5950" w:rsidR="00EA68F9" w:rsidRDefault="00EA68F9" w:rsidP="00EA68F9"/>
    <w:p w14:paraId="79AA5E2F" w14:textId="5272F480" w:rsidR="001B6F87" w:rsidRPr="00EA68F9" w:rsidRDefault="001B6F87" w:rsidP="00EA68F9"/>
    <w:p w14:paraId="616F0EE1" w14:textId="1E8FDF5F" w:rsidR="00A67AF8" w:rsidRDefault="00A67AF8" w:rsidP="00566B39"/>
    <w:p w14:paraId="1078EF52" w14:textId="274B489C" w:rsidR="00A67AF8" w:rsidRDefault="00A67AF8" w:rsidP="00566B39"/>
    <w:p w14:paraId="0E2D412C" w14:textId="2C5815EE" w:rsidR="00A67AF8" w:rsidRDefault="00A67AF8" w:rsidP="00566B39"/>
    <w:p w14:paraId="4A4E1172" w14:textId="4750185F" w:rsidR="00A67AF8" w:rsidRDefault="00A67AF8" w:rsidP="00566B39"/>
    <w:p w14:paraId="66C3CCC6" w14:textId="5821FF1A" w:rsidR="00A67AF8" w:rsidRDefault="00A67AF8" w:rsidP="00566B39"/>
    <w:p w14:paraId="2B445CE4" w14:textId="1C00A081" w:rsidR="00A67AF8" w:rsidRDefault="00A67AF8" w:rsidP="00566B39"/>
    <w:p w14:paraId="5F1A3899" w14:textId="4098F94D" w:rsidR="00A67AF8" w:rsidRDefault="00A67AF8" w:rsidP="00566B39"/>
    <w:p w14:paraId="47A0CDCC" w14:textId="7451EA01" w:rsidR="00A67AF8" w:rsidRDefault="00A67AF8" w:rsidP="00566B39"/>
    <w:p w14:paraId="058B1503" w14:textId="64D85D4A" w:rsidR="00A67AF8" w:rsidRDefault="00A67AF8" w:rsidP="00566B39"/>
    <w:p w14:paraId="5B7FD12C" w14:textId="308D73AE" w:rsidR="00A67AF8" w:rsidRDefault="00A67AF8" w:rsidP="00566B39"/>
    <w:p w14:paraId="3D9BB04E" w14:textId="0CB13DB8" w:rsidR="00A67AF8" w:rsidRDefault="00A67AF8" w:rsidP="00566B39"/>
    <w:p w14:paraId="069977DD" w14:textId="66B62F51" w:rsidR="00A67AF8" w:rsidRDefault="00A67AF8" w:rsidP="00566B39"/>
    <w:p w14:paraId="764216B5" w14:textId="75DB9E5D" w:rsidR="00A67AF8" w:rsidRDefault="00A67AF8" w:rsidP="00566B39"/>
    <w:p w14:paraId="05574C1A" w14:textId="2283A0AC" w:rsidR="00A67AF8" w:rsidRDefault="00A67AF8" w:rsidP="00566B39"/>
    <w:p w14:paraId="2EB79C36" w14:textId="00BED37E" w:rsidR="00A67AF8" w:rsidRDefault="00A67AF8" w:rsidP="00566B39"/>
    <w:p w14:paraId="33C4379B" w14:textId="0612386E" w:rsidR="00A67AF8" w:rsidRDefault="00A67AF8" w:rsidP="00566B39"/>
    <w:p w14:paraId="040B9441" w14:textId="017FF377" w:rsidR="00A67AF8" w:rsidRDefault="00A67AF8" w:rsidP="00566B39"/>
    <w:p w14:paraId="24ABCD4F" w14:textId="0E2BE7E9" w:rsidR="00A67AF8" w:rsidRDefault="00A67AF8" w:rsidP="00566B39"/>
    <w:p w14:paraId="456C96AF" w14:textId="49EDD60E" w:rsidR="00A67AF8" w:rsidRDefault="00A67AF8" w:rsidP="00566B39"/>
    <w:p w14:paraId="4439BF89" w14:textId="2FFEEFC5" w:rsidR="00A67AF8" w:rsidRDefault="00A67AF8" w:rsidP="00566B39"/>
    <w:p w14:paraId="62412823" w14:textId="58B58BDA" w:rsidR="00A67AF8" w:rsidRDefault="00A67AF8" w:rsidP="00566B39"/>
    <w:p w14:paraId="47C30C0D" w14:textId="3873DD79" w:rsidR="00A67AF8" w:rsidRDefault="00A67AF8" w:rsidP="00515BD0"/>
    <w:p w14:paraId="56DEDC00" w14:textId="6E4981BE" w:rsidR="00A67AF8" w:rsidRDefault="00A67AF8" w:rsidP="00515BD0">
      <w:pPr>
        <w:jc w:val="center"/>
      </w:pPr>
    </w:p>
    <w:p w14:paraId="1503581A" w14:textId="66A4B6E8" w:rsidR="00A67AF8" w:rsidRDefault="00A67AF8" w:rsidP="00515BD0">
      <w:pPr>
        <w:jc w:val="center"/>
      </w:pPr>
    </w:p>
    <w:p w14:paraId="19B41247" w14:textId="565A093D" w:rsidR="00A67AF8" w:rsidRDefault="00A67AF8" w:rsidP="00566B39"/>
    <w:tbl>
      <w:tblPr>
        <w:tblW w:w="10260" w:type="dxa"/>
        <w:tblInd w:w="108" w:type="dxa"/>
        <w:tblLayout w:type="fixed"/>
        <w:tblLook w:val="0000" w:firstRow="0" w:lastRow="0" w:firstColumn="0" w:lastColumn="0" w:noHBand="0" w:noVBand="0"/>
      </w:tblPr>
      <w:tblGrid>
        <w:gridCol w:w="1350"/>
        <w:gridCol w:w="40"/>
        <w:gridCol w:w="928"/>
        <w:gridCol w:w="2272"/>
        <w:gridCol w:w="138"/>
        <w:gridCol w:w="5532"/>
      </w:tblGrid>
      <w:tr w:rsidR="001B6F87" w14:paraId="66A1BF75" w14:textId="77777777" w:rsidTr="004D4DBA">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AE936D8" w14:textId="77777777" w:rsidR="001B6F87" w:rsidRPr="006E413D" w:rsidRDefault="001B6F87" w:rsidP="004D4DBA">
            <w:pPr>
              <w:jc w:val="right"/>
              <w:rPr>
                <w:rFonts w:cs="Times"/>
                <w:b/>
                <w:szCs w:val="24"/>
              </w:rPr>
            </w:pPr>
            <w:r w:rsidRPr="006E413D">
              <w:rPr>
                <w:rFonts w:cs="Times"/>
                <w:b/>
                <w:color w:val="000000"/>
                <w:szCs w:val="24"/>
              </w:rPr>
              <w:t>Use Case Name:</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1FE9C7C6" w14:textId="7BD1B8BD" w:rsidR="001B6F87" w:rsidRPr="00930321" w:rsidRDefault="00930321" w:rsidP="004D4DBA">
            <w:pPr>
              <w:pStyle w:val="NormalComment"/>
              <w:rPr>
                <w:rFonts w:ascii="Times" w:hAnsi="Times" w:cs="Times"/>
                <w:bCs/>
                <w:color w:val="000000" w:themeColor="text1"/>
                <w:szCs w:val="24"/>
              </w:rPr>
            </w:pPr>
            <w:r>
              <w:rPr>
                <w:rFonts w:ascii="Times" w:hAnsi="Times" w:cs="Times"/>
                <w:bCs/>
                <w:color w:val="000000" w:themeColor="text1"/>
                <w:szCs w:val="24"/>
              </w:rPr>
              <w:t>Gig/Job Creation &amp; Posting</w:t>
            </w:r>
          </w:p>
        </w:tc>
      </w:tr>
      <w:tr w:rsidR="001B6F87" w14:paraId="16F2D89D" w14:textId="77777777" w:rsidTr="004D4DBA">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63AE51C" w14:textId="77777777" w:rsidR="001B6F87" w:rsidRPr="006E413D" w:rsidRDefault="001B6F87" w:rsidP="004D4DBA">
            <w:pPr>
              <w:jc w:val="right"/>
              <w:rPr>
                <w:rFonts w:cs="Times"/>
                <w:b/>
                <w:szCs w:val="24"/>
              </w:rPr>
            </w:pPr>
            <w:r w:rsidRPr="006E413D">
              <w:rPr>
                <w:rFonts w:cs="Times"/>
                <w:b/>
                <w:color w:val="000000"/>
                <w:szCs w:val="24"/>
              </w:rPr>
              <w:t>Summary:</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7C745BCE" w14:textId="5DE1FD9C" w:rsidR="001B6F87" w:rsidRPr="001B6F87" w:rsidRDefault="00930321" w:rsidP="004D4DBA">
            <w:pPr>
              <w:pStyle w:val="NormalComment"/>
              <w:rPr>
                <w:rFonts w:ascii="Times" w:hAnsi="Times" w:cs="Times"/>
                <w:bCs/>
                <w:color w:val="000000"/>
                <w:szCs w:val="24"/>
              </w:rPr>
            </w:pPr>
            <w:r>
              <w:rPr>
                <w:rFonts w:ascii="Times" w:hAnsi="Times" w:cs="Times"/>
                <w:bCs/>
                <w:color w:val="000000"/>
                <w:szCs w:val="24"/>
              </w:rPr>
              <w:t>Feature used by freelancers, client &amp; company clients to post job, gigs &amp; send custom offers</w:t>
            </w:r>
          </w:p>
        </w:tc>
      </w:tr>
      <w:tr w:rsidR="001B6F87" w14:paraId="7C2681B1" w14:textId="77777777" w:rsidTr="004D4DBA">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6CAC5D" w14:textId="77777777" w:rsidR="001B6F87" w:rsidRPr="006E413D" w:rsidRDefault="001B6F87" w:rsidP="004D4DBA">
            <w:pPr>
              <w:jc w:val="right"/>
              <w:rPr>
                <w:rFonts w:cs="Times"/>
                <w:b/>
                <w:szCs w:val="24"/>
              </w:rPr>
            </w:pPr>
            <w:r w:rsidRPr="006E413D">
              <w:rPr>
                <w:rFonts w:cs="Times"/>
                <w:b/>
                <w:color w:val="000000"/>
                <w:szCs w:val="24"/>
              </w:rPr>
              <w:t>User/Actor:</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4D1D67DE" w14:textId="64A06405" w:rsidR="001B6F87" w:rsidRPr="001B6F87" w:rsidRDefault="001B6F8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sidR="00D279FA">
              <w:rPr>
                <w:rFonts w:ascii="Times" w:hAnsi="Times" w:cs="Times"/>
                <w:bCs/>
                <w:color w:val="000000"/>
                <w:szCs w:val="24"/>
              </w:rPr>
              <w:t>Client, Company Client</w:t>
            </w:r>
          </w:p>
        </w:tc>
      </w:tr>
      <w:tr w:rsidR="001B6F87" w14:paraId="4E740E19" w14:textId="77777777" w:rsidTr="004D4DBA">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C4A5F88" w14:textId="77777777" w:rsidR="001B6F87" w:rsidRPr="006E413D" w:rsidRDefault="001B6F87" w:rsidP="004D4DBA">
            <w:pPr>
              <w:jc w:val="right"/>
              <w:rPr>
                <w:rFonts w:cs="Times"/>
                <w:b/>
                <w:szCs w:val="24"/>
              </w:rPr>
            </w:pPr>
            <w:r w:rsidRPr="006E413D">
              <w:rPr>
                <w:rFonts w:cs="Times"/>
                <w:b/>
                <w:color w:val="000000"/>
                <w:szCs w:val="24"/>
              </w:rPr>
              <w:t>Preconditions:</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3563BDC5" w14:textId="64AB8CAE" w:rsidR="001B6F87" w:rsidRPr="001B6F87" w:rsidRDefault="00D279FA" w:rsidP="00D279F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1B6F87" w14:paraId="23A35E39" w14:textId="77777777" w:rsidTr="004D4DBA">
        <w:trPr>
          <w:cantSplit/>
          <w:trHeight w:val="298"/>
        </w:trPr>
        <w:tc>
          <w:tcPr>
            <w:tcW w:w="10260" w:type="dxa"/>
            <w:gridSpan w:val="6"/>
            <w:tcBorders>
              <w:top w:val="single" w:sz="6" w:space="0" w:color="000000"/>
              <w:left w:val="single" w:sz="6" w:space="0" w:color="000000"/>
              <w:right w:val="single" w:sz="6" w:space="0" w:color="000000"/>
            </w:tcBorders>
            <w:shd w:val="clear" w:color="auto" w:fill="D8D8D8"/>
          </w:tcPr>
          <w:p w14:paraId="554DC5A0" w14:textId="77777777" w:rsidR="001B6F87" w:rsidRPr="006E413D" w:rsidRDefault="001B6F87" w:rsidP="004D4DBA">
            <w:pPr>
              <w:rPr>
                <w:rFonts w:cs="Times"/>
                <w:b/>
                <w:szCs w:val="24"/>
              </w:rPr>
            </w:pPr>
            <w:r w:rsidRPr="006E413D">
              <w:rPr>
                <w:rFonts w:cs="Times"/>
                <w:b/>
                <w:color w:val="000000"/>
                <w:szCs w:val="24"/>
              </w:rPr>
              <w:t>Basic Course of events/happy path</w:t>
            </w:r>
          </w:p>
        </w:tc>
      </w:tr>
      <w:tr w:rsidR="001B6F87" w14:paraId="642D6623" w14:textId="77777777" w:rsidTr="004D4DBA">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4D62750B" w14:textId="77777777" w:rsidR="001B6F87" w:rsidRPr="006E413D" w:rsidRDefault="001B6F8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5530F3A6"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51FFFA2D"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2733E21C" w14:textId="77777777" w:rsidTr="004D4DBA">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3CB44C18" w14:textId="77777777" w:rsidR="001B6F87" w:rsidRPr="00A67AF8" w:rsidRDefault="001B6F8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D80677" w14:textId="02391331" w:rsidR="001B6F87" w:rsidRPr="00A67AF8" w:rsidRDefault="00A33988" w:rsidP="004D4DBA">
            <w:pPr>
              <w:pStyle w:val="NormalComment"/>
              <w:rPr>
                <w:rFonts w:ascii="Times" w:hAnsi="Times" w:cs="Times"/>
                <w:bCs/>
                <w:szCs w:val="24"/>
              </w:rPr>
            </w:pPr>
            <w:r>
              <w:rPr>
                <w:rFonts w:ascii="Times" w:hAnsi="Times" w:cs="Times"/>
                <w:bCs/>
                <w:color w:val="000000"/>
                <w:szCs w:val="24"/>
              </w:rPr>
              <w:t xml:space="preserve">The User </w:t>
            </w:r>
            <w:r w:rsidR="006B0A33">
              <w:rPr>
                <w:rFonts w:ascii="Times" w:hAnsi="Times" w:cs="Times"/>
                <w:bCs/>
                <w:color w:val="000000"/>
                <w:szCs w:val="24"/>
              </w:rPr>
              <w:t>clicks</w:t>
            </w:r>
            <w:r>
              <w:rPr>
                <w:rFonts w:ascii="Times" w:hAnsi="Times" w:cs="Times"/>
                <w:bCs/>
                <w:color w:val="000000"/>
                <w:szCs w:val="24"/>
              </w:rPr>
              <w:t xml:space="preserve"> the create </w:t>
            </w:r>
            <w:r w:rsidR="006B0A33">
              <w:rPr>
                <w:rFonts w:ascii="Times" w:hAnsi="Times" w:cs="Times"/>
                <w:bCs/>
                <w:color w:val="000000"/>
                <w:szCs w:val="24"/>
              </w:rPr>
              <w:t xml:space="preserve">gig/job </w:t>
            </w:r>
            <w:r>
              <w:rPr>
                <w:rFonts w:ascii="Times" w:hAnsi="Times" w:cs="Times"/>
                <w:bCs/>
                <w:color w:val="000000"/>
                <w:szCs w:val="24"/>
              </w:rPr>
              <w:t>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597CE396" w14:textId="197DAF8E" w:rsidR="001B6F87" w:rsidRPr="00A67AF8" w:rsidRDefault="00A33988" w:rsidP="004D4DBA">
            <w:pPr>
              <w:pStyle w:val="NormalComment"/>
              <w:rPr>
                <w:rFonts w:ascii="Times" w:hAnsi="Times" w:cs="Times"/>
                <w:bCs/>
                <w:szCs w:val="24"/>
              </w:rPr>
            </w:pPr>
            <w:r>
              <w:rPr>
                <w:rFonts w:ascii="Times" w:hAnsi="Times" w:cs="Times"/>
                <w:bCs/>
                <w:color w:val="000000"/>
                <w:szCs w:val="24"/>
              </w:rPr>
              <w:t>System displays a modal dialog for user to enter the necessary details</w:t>
            </w:r>
          </w:p>
        </w:tc>
      </w:tr>
      <w:tr w:rsidR="001B6F87" w14:paraId="73D71240" w14:textId="77777777" w:rsidTr="004D4DBA">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C76263D" w14:textId="77777777" w:rsidR="001B6F87" w:rsidRPr="00A67AF8" w:rsidRDefault="001B6F8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BA5B260" w14:textId="47B15D96" w:rsidR="001B6F87" w:rsidRPr="00A67AF8" w:rsidRDefault="00A33988" w:rsidP="004D4DBA">
            <w:pPr>
              <w:pStyle w:val="NormalComment"/>
              <w:rPr>
                <w:rFonts w:ascii="Times" w:hAnsi="Times" w:cs="Times"/>
                <w:bCs/>
                <w:szCs w:val="24"/>
              </w:rPr>
            </w:pPr>
            <w:r>
              <w:rPr>
                <w:rFonts w:ascii="Times" w:hAnsi="Times" w:cs="Times"/>
                <w:bCs/>
                <w:color w:val="000000"/>
                <w:szCs w:val="24"/>
              </w:rPr>
              <w:t>User Clicks Post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6BAB1F0E" w14:textId="77777777" w:rsidR="001B6F87" w:rsidRDefault="00A33988" w:rsidP="00A33988">
            <w:pPr>
              <w:pStyle w:val="NormalComment"/>
              <w:numPr>
                <w:ilvl w:val="0"/>
                <w:numId w:val="2"/>
              </w:numPr>
              <w:rPr>
                <w:rFonts w:ascii="Times" w:hAnsi="Times" w:cs="Times"/>
                <w:bCs/>
                <w:color w:val="000000"/>
                <w:szCs w:val="24"/>
              </w:rPr>
            </w:pPr>
            <w:r>
              <w:rPr>
                <w:rFonts w:ascii="Times" w:hAnsi="Times" w:cs="Times"/>
                <w:bCs/>
                <w:color w:val="000000"/>
                <w:szCs w:val="24"/>
              </w:rPr>
              <w:t>Job/Gig gets saved in the database</w:t>
            </w:r>
          </w:p>
          <w:p w14:paraId="648C4244" w14:textId="599C8CD5" w:rsidR="00A33988" w:rsidRPr="001B6F87" w:rsidRDefault="00A33988" w:rsidP="00CF4D64">
            <w:pPr>
              <w:pStyle w:val="NormalComment"/>
              <w:numPr>
                <w:ilvl w:val="0"/>
                <w:numId w:val="2"/>
              </w:numPr>
              <w:spacing w:before="0"/>
              <w:rPr>
                <w:rFonts w:ascii="Times" w:hAnsi="Times" w:cs="Times"/>
                <w:bCs/>
                <w:color w:val="000000"/>
                <w:szCs w:val="24"/>
              </w:rPr>
            </w:pPr>
            <w:r>
              <w:rPr>
                <w:rFonts w:ascii="Times" w:hAnsi="Times" w:cs="Times"/>
                <w:bCs/>
                <w:color w:val="000000"/>
                <w:szCs w:val="24"/>
              </w:rPr>
              <w:t>Displayed on the profile dashboard</w:t>
            </w:r>
          </w:p>
        </w:tc>
      </w:tr>
      <w:tr w:rsidR="001B6F87" w14:paraId="2E1551A5" w14:textId="77777777" w:rsidTr="004D4DBA">
        <w:trPr>
          <w:cantSplit/>
          <w:trHeight w:val="280"/>
        </w:trPr>
        <w:tc>
          <w:tcPr>
            <w:tcW w:w="10260" w:type="dxa"/>
            <w:gridSpan w:val="6"/>
            <w:tcBorders>
              <w:top w:val="single" w:sz="6" w:space="0" w:color="000000"/>
              <w:left w:val="single" w:sz="6" w:space="0" w:color="000000"/>
              <w:right w:val="single" w:sz="6" w:space="0" w:color="000000"/>
            </w:tcBorders>
            <w:shd w:val="clear" w:color="auto" w:fill="D8D8D8"/>
          </w:tcPr>
          <w:p w14:paraId="52309D74" w14:textId="77777777" w:rsidR="001B6F87" w:rsidRPr="006E413D" w:rsidRDefault="001B6F8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1B6F87" w14:paraId="5380E0FA" w14:textId="77777777" w:rsidTr="004D4DBA">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02E9ED01" w14:textId="77777777" w:rsidR="001B6F87" w:rsidRPr="006E413D" w:rsidRDefault="001B6F8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335EC78"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D8D8D8"/>
          </w:tcPr>
          <w:p w14:paraId="26BD9EC6"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4417E865" w14:textId="77777777" w:rsidTr="004D4DBA">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243C8DD" w14:textId="77777777" w:rsidR="001B6F87" w:rsidRPr="00A67AF8" w:rsidRDefault="001B6F8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4D7D8B4B" w14:textId="07E89562" w:rsidR="001B6F87" w:rsidRPr="00A67AF8" w:rsidRDefault="00A33988" w:rsidP="004D4DBA">
            <w:pPr>
              <w:rPr>
                <w:rFonts w:cs="Times"/>
                <w:bCs/>
                <w:szCs w:val="24"/>
              </w:rPr>
            </w:pPr>
            <w:r>
              <w:rPr>
                <w:rFonts w:cs="Times"/>
                <w:bCs/>
                <w:color w:val="000000"/>
                <w:szCs w:val="24"/>
              </w:rPr>
              <w:t>Some Details are left out and post button is clicked</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6455A13F" w14:textId="21A7FBDF" w:rsidR="001B6F87" w:rsidRPr="00A67AF8" w:rsidRDefault="00A33988" w:rsidP="004D4DBA">
            <w:pPr>
              <w:rPr>
                <w:rFonts w:cs="Times"/>
                <w:bCs/>
                <w:szCs w:val="24"/>
              </w:rPr>
            </w:pPr>
            <w:r>
              <w:rPr>
                <w:rFonts w:cs="Times"/>
                <w:bCs/>
                <w:color w:val="000000"/>
                <w:szCs w:val="24"/>
              </w:rPr>
              <w:t>Displays an error message to fill the empty fields</w:t>
            </w:r>
          </w:p>
        </w:tc>
      </w:tr>
      <w:tr w:rsidR="001B6F87" w14:paraId="50A7083E" w14:textId="77777777" w:rsidTr="004D4DBA">
        <w:tc>
          <w:tcPr>
            <w:tcW w:w="10260" w:type="dxa"/>
            <w:gridSpan w:val="6"/>
            <w:tcBorders>
              <w:top w:val="single" w:sz="6" w:space="0" w:color="000000"/>
              <w:left w:val="single" w:sz="6" w:space="0" w:color="000000"/>
              <w:bottom w:val="single" w:sz="6" w:space="0" w:color="000000"/>
              <w:right w:val="single" w:sz="6" w:space="0" w:color="000000"/>
            </w:tcBorders>
            <w:shd w:val="clear" w:color="auto" w:fill="D8D8D8"/>
          </w:tcPr>
          <w:p w14:paraId="643B43DB" w14:textId="77777777" w:rsidR="001B6F87" w:rsidRPr="006E413D" w:rsidRDefault="001B6F8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1B6F87" w14:paraId="5749006E" w14:textId="77777777" w:rsidTr="004D4DBA">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32F40AA4" w14:textId="67C626B6" w:rsidR="001B6F87" w:rsidRPr="00A67AF8" w:rsidRDefault="00A33988" w:rsidP="00A33988">
            <w:pPr>
              <w:tabs>
                <w:tab w:val="left" w:pos="720"/>
              </w:tabs>
              <w:suppressAutoHyphens/>
              <w:spacing w:before="120" w:after="60" w:line="240" w:lineRule="auto"/>
              <w:rPr>
                <w:rFonts w:cs="Times"/>
                <w:bCs/>
                <w:szCs w:val="24"/>
              </w:rPr>
            </w:pPr>
            <w:r>
              <w:rPr>
                <w:rFonts w:cs="Times"/>
                <w:bCs/>
                <w:szCs w:val="24"/>
              </w:rPr>
              <w:t>The website is refreshed and updated information is displayed on the dashboard</w:t>
            </w:r>
          </w:p>
        </w:tc>
      </w:tr>
      <w:tr w:rsidR="001B6F87" w14:paraId="3F65ECC1" w14:textId="77777777" w:rsidTr="004D4DBA">
        <w:trPr>
          <w:trHeight w:val="192"/>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C9C9C9"/>
          </w:tcPr>
          <w:p w14:paraId="26A26769" w14:textId="77777777" w:rsidR="001B6F87" w:rsidRPr="00A67AF8" w:rsidRDefault="001B6F87" w:rsidP="004D4DBA">
            <w:pPr>
              <w:tabs>
                <w:tab w:val="left" w:pos="720"/>
              </w:tabs>
              <w:spacing w:before="120" w:after="60"/>
              <w:rPr>
                <w:rFonts w:cs="Times"/>
                <w:bCs/>
                <w:szCs w:val="24"/>
              </w:rPr>
            </w:pPr>
            <w:r w:rsidRPr="00A67AF8">
              <w:rPr>
                <w:rFonts w:cs="Times"/>
                <w:bCs/>
                <w:color w:val="000000"/>
                <w:szCs w:val="24"/>
              </w:rPr>
              <w:t>Author</w:t>
            </w:r>
          </w:p>
        </w:tc>
      </w:tr>
      <w:tr w:rsidR="001B6F87" w14:paraId="4565B041" w14:textId="77777777" w:rsidTr="004D4DBA">
        <w:trPr>
          <w:trHeight w:val="390"/>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44387823" w14:textId="77777777" w:rsidR="001B6F87" w:rsidRPr="00A67AF8" w:rsidRDefault="001B6F87" w:rsidP="004D4DBA">
            <w:pPr>
              <w:tabs>
                <w:tab w:val="left" w:pos="720"/>
              </w:tabs>
              <w:jc w:val="both"/>
              <w:rPr>
                <w:rFonts w:cs="Times"/>
                <w:bCs/>
                <w:szCs w:val="24"/>
              </w:rPr>
            </w:pPr>
            <w:r w:rsidRPr="00A67AF8">
              <w:rPr>
                <w:rFonts w:cs="Times"/>
                <w:bCs/>
                <w:color w:val="000000"/>
                <w:szCs w:val="24"/>
              </w:rPr>
              <w:t>Asaad Noman</w:t>
            </w:r>
          </w:p>
        </w:tc>
      </w:tr>
    </w:tbl>
    <w:p w14:paraId="57215FEC" w14:textId="383C78DE" w:rsidR="00A67AF8" w:rsidRDefault="00A67AF8" w:rsidP="00566B39"/>
    <w:p w14:paraId="02F5BE22" w14:textId="70FA7FB9" w:rsidR="00A67AF8" w:rsidRDefault="00A67AF8" w:rsidP="00566B39"/>
    <w:p w14:paraId="5502DDAF" w14:textId="2B5BB411" w:rsidR="00A67AF8" w:rsidRDefault="00321DF3" w:rsidP="00321DF3">
      <w:pPr>
        <w:pStyle w:val="Heading3"/>
      </w:pPr>
      <w:r>
        <w:t>Functional Requirements</w:t>
      </w: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D311F" w:rsidRPr="00AB7442" w14:paraId="67E8EB42" w14:textId="77777777" w:rsidTr="00431CBB">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1A676F9"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4A2F2824" w14:textId="67A34761" w:rsidR="000D311F" w:rsidRPr="00AB7442" w:rsidRDefault="000D311F" w:rsidP="000D311F">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E23C652"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0D7BF815" w14:textId="67A7456D" w:rsidR="000D311F" w:rsidRPr="00AB7442" w:rsidRDefault="000D311F" w:rsidP="000D311F">
            <w:pPr>
              <w:spacing w:line="240" w:lineRule="auto"/>
              <w:jc w:val="center"/>
              <w:rPr>
                <w:rFonts w:cs="Times"/>
                <w:lang w:eastAsia="en-GB"/>
              </w:rPr>
            </w:pPr>
            <w:r>
              <w:rPr>
                <w:rFonts w:cs="Times"/>
                <w:lang w:eastAsia="en-GB"/>
              </w:rPr>
              <w:t>Testing Gig/Job Posting</w:t>
            </w:r>
          </w:p>
        </w:tc>
      </w:tr>
      <w:tr w:rsidR="00431CBB" w:rsidRPr="00AB7442" w14:paraId="4ACD70FD"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D963491" w14:textId="77777777" w:rsidR="00321DF3" w:rsidRPr="00AB7442" w:rsidRDefault="00321DF3" w:rsidP="004D4DBA">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366B869A" w14:textId="49775C58"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179963" w14:textId="77777777" w:rsidR="00321DF3" w:rsidRPr="00AB7442" w:rsidRDefault="00321DF3"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26443D4" w14:textId="79A284D1" w:rsidR="00321DF3" w:rsidRPr="00AB7442" w:rsidRDefault="000D311F"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B8B0631" w14:textId="77777777" w:rsidR="00321DF3" w:rsidRPr="00AB7442" w:rsidRDefault="00321DF3"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794809" w14:textId="2DD270A4" w:rsidR="00321DF3" w:rsidRPr="00AB7442" w:rsidRDefault="000D311F" w:rsidP="004D4DBA">
            <w:pPr>
              <w:spacing w:line="240" w:lineRule="auto"/>
              <w:jc w:val="center"/>
              <w:rPr>
                <w:rFonts w:cs="Times"/>
                <w:lang w:eastAsia="en-GB"/>
              </w:rPr>
            </w:pPr>
            <w:r>
              <w:rPr>
                <w:rFonts w:cs="Times"/>
                <w:lang w:eastAsia="en-GB"/>
              </w:rPr>
              <w:t>1.0</w:t>
            </w:r>
          </w:p>
        </w:tc>
      </w:tr>
      <w:tr w:rsidR="00321DF3" w:rsidRPr="00AB7442" w14:paraId="344CC92C" w14:textId="77777777" w:rsidTr="00431CBB">
        <w:trPr>
          <w:trHeight w:val="38"/>
        </w:trPr>
        <w:tc>
          <w:tcPr>
            <w:tcW w:w="1110" w:type="dxa"/>
            <w:tcBorders>
              <w:top w:val="nil"/>
              <w:left w:val="nil"/>
              <w:bottom w:val="nil"/>
              <w:right w:val="nil"/>
            </w:tcBorders>
            <w:shd w:val="clear" w:color="auto" w:fill="auto"/>
            <w:hideMark/>
          </w:tcPr>
          <w:p w14:paraId="46746D15"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B8989EE"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67D5E5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2999C4D"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0E2E9C"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1EDB3B"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3CD47FF"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54FA1C7"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AFE4C9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CC71DA"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63898DB" w14:textId="77777777" w:rsidR="00321DF3" w:rsidRPr="00AB7442" w:rsidRDefault="00321DF3" w:rsidP="004D4DBA">
            <w:pPr>
              <w:spacing w:line="240" w:lineRule="auto"/>
              <w:jc w:val="center"/>
              <w:rPr>
                <w:rFonts w:cs="Times"/>
                <w:lang w:eastAsia="en-GB"/>
              </w:rPr>
            </w:pPr>
          </w:p>
        </w:tc>
      </w:tr>
      <w:tr w:rsidR="00321DF3" w:rsidRPr="00AB7442" w14:paraId="0E059888" w14:textId="77777777" w:rsidTr="00431CBB">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0CE7EFF"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0CEAA03B" w14:textId="1C151489" w:rsidR="00321DF3" w:rsidRPr="00AB7442" w:rsidRDefault="000D311F" w:rsidP="004D4DBA">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2011B5A1"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27197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C7255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4EFE554"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3D8AE1" w14:textId="77777777" w:rsidR="00321DF3" w:rsidRPr="00AB7442" w:rsidRDefault="00321DF3" w:rsidP="004D4DBA">
            <w:pPr>
              <w:spacing w:line="240" w:lineRule="auto"/>
              <w:jc w:val="center"/>
              <w:rPr>
                <w:rFonts w:cs="Times"/>
                <w:lang w:eastAsia="en-GB"/>
              </w:rPr>
            </w:pPr>
          </w:p>
        </w:tc>
      </w:tr>
      <w:tr w:rsidR="00321DF3" w:rsidRPr="00AB7442" w14:paraId="64CF8F65" w14:textId="77777777" w:rsidTr="00431CBB">
        <w:trPr>
          <w:trHeight w:val="38"/>
        </w:trPr>
        <w:tc>
          <w:tcPr>
            <w:tcW w:w="1110" w:type="dxa"/>
            <w:tcBorders>
              <w:top w:val="nil"/>
              <w:left w:val="nil"/>
              <w:bottom w:val="nil"/>
              <w:right w:val="nil"/>
            </w:tcBorders>
            <w:shd w:val="clear" w:color="auto" w:fill="auto"/>
            <w:hideMark/>
          </w:tcPr>
          <w:p w14:paraId="07B95521"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6C03948C"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066BC96"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05DBEE6"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77179C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59F401"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0F297F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5BDA5A5"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7887186"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77FF90"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E942802" w14:textId="77777777" w:rsidR="00321DF3" w:rsidRPr="00AB7442" w:rsidRDefault="00321DF3" w:rsidP="004D4DBA">
            <w:pPr>
              <w:spacing w:line="240" w:lineRule="auto"/>
              <w:jc w:val="center"/>
              <w:rPr>
                <w:rFonts w:cs="Times"/>
                <w:lang w:eastAsia="en-GB"/>
              </w:rPr>
            </w:pPr>
          </w:p>
        </w:tc>
      </w:tr>
      <w:tr w:rsidR="00431CBB" w:rsidRPr="00AB7442" w14:paraId="3DDF3E4A"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9BCF827"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31889735" w14:textId="59E1A029"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01D9814" w14:textId="77777777" w:rsidR="00321DF3" w:rsidRPr="00AB7442" w:rsidRDefault="00321DF3"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A603092" w14:textId="7B87868C" w:rsidR="00321DF3" w:rsidRPr="00AB7442" w:rsidRDefault="000D311F" w:rsidP="004D4DBA">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w:t>
            </w:r>
            <w:r w:rsidR="00B84D53">
              <w:rPr>
                <w:rFonts w:cs="Times"/>
                <w:lang w:eastAsia="en-GB"/>
              </w:rPr>
              <w:t>November</w:t>
            </w:r>
            <w:r>
              <w:rPr>
                <w:rFonts w:cs="Times"/>
                <w:lang w:eastAsia="en-GB"/>
              </w:rPr>
              <w:t xml:space="preserve">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734542B"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7D8DA426"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321DF3" w:rsidRPr="00AB7442" w14:paraId="1F3F33F3" w14:textId="77777777" w:rsidTr="00431CBB">
        <w:trPr>
          <w:trHeight w:val="38"/>
        </w:trPr>
        <w:tc>
          <w:tcPr>
            <w:tcW w:w="1110" w:type="dxa"/>
            <w:tcBorders>
              <w:top w:val="nil"/>
              <w:left w:val="nil"/>
              <w:bottom w:val="nil"/>
              <w:right w:val="nil"/>
            </w:tcBorders>
            <w:shd w:val="clear" w:color="auto" w:fill="auto"/>
            <w:hideMark/>
          </w:tcPr>
          <w:p w14:paraId="386579B8"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27FB63B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22CE4C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F509D5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2B0517F"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1332E89"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38CF67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1D9068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DDB6EAF"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632180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AD0970A" w14:textId="77777777" w:rsidR="00321DF3" w:rsidRPr="00AB7442" w:rsidRDefault="00321DF3" w:rsidP="004D4DBA">
            <w:pPr>
              <w:spacing w:line="240" w:lineRule="auto"/>
              <w:jc w:val="center"/>
              <w:rPr>
                <w:rFonts w:cs="Times"/>
                <w:lang w:eastAsia="en-GB"/>
              </w:rPr>
            </w:pPr>
          </w:p>
        </w:tc>
      </w:tr>
      <w:tr w:rsidR="00321DF3" w:rsidRPr="00AB7442" w14:paraId="64ED36FB" w14:textId="77777777" w:rsidTr="00431CBB">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6B8B8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078C2FA6" w14:textId="77777777" w:rsidR="00321DF3" w:rsidRPr="00AB7442" w:rsidRDefault="00321DF3"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280C988C" w14:textId="77777777" w:rsidR="00321DF3" w:rsidRPr="00AB7442" w:rsidRDefault="00321DF3"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644F0E7"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DDA90AE"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Data</w:t>
            </w:r>
          </w:p>
        </w:tc>
      </w:tr>
      <w:tr w:rsidR="00321DF3" w:rsidRPr="00AB7442" w14:paraId="6AC8C200" w14:textId="77777777" w:rsidTr="00431CBB">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7B6317DE"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39793F0" w14:textId="5572CBD2" w:rsidR="00321DF3" w:rsidRPr="00AB7442" w:rsidRDefault="00E82489" w:rsidP="004D4DBA">
            <w:pPr>
              <w:spacing w:line="240" w:lineRule="auto"/>
              <w:jc w:val="center"/>
              <w:rPr>
                <w:rFonts w:cs="Times"/>
                <w:lang w:eastAsia="en-GB"/>
              </w:rPr>
            </w:pPr>
            <w:r>
              <w:rPr>
                <w:rFonts w:cs="Times"/>
                <w:lang w:eastAsia="en-GB"/>
              </w:rPr>
              <w:t xml:space="preserve">Should be </w:t>
            </w:r>
            <w:r w:rsidR="004E6F08">
              <w:rPr>
                <w:rFonts w:cs="Times"/>
                <w:lang w:eastAsia="en-GB"/>
              </w:rPr>
              <w:t>logged in</w:t>
            </w:r>
          </w:p>
        </w:tc>
        <w:tc>
          <w:tcPr>
            <w:tcW w:w="824" w:type="dxa"/>
            <w:tcBorders>
              <w:top w:val="nil"/>
              <w:left w:val="nil"/>
              <w:bottom w:val="nil"/>
              <w:right w:val="nil"/>
            </w:tcBorders>
            <w:shd w:val="clear" w:color="auto" w:fill="auto"/>
            <w:hideMark/>
          </w:tcPr>
          <w:p w14:paraId="0913346F" w14:textId="77777777" w:rsidR="00321DF3" w:rsidRPr="00AB7442" w:rsidRDefault="00321DF3"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40CF3C6C"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94DDA9E" w14:textId="70D7C5BA" w:rsidR="00321DF3" w:rsidRPr="00AB7442" w:rsidRDefault="000D311F" w:rsidP="004D4DBA">
            <w:pPr>
              <w:spacing w:line="240" w:lineRule="auto"/>
              <w:jc w:val="center"/>
              <w:rPr>
                <w:rFonts w:cs="Times"/>
                <w:lang w:eastAsia="en-GB"/>
              </w:rPr>
            </w:pPr>
            <w:r>
              <w:rPr>
                <w:rFonts w:cs="Times"/>
                <w:lang w:eastAsia="en-GB"/>
              </w:rPr>
              <w:t>title = Sell Scripts for automation</w:t>
            </w:r>
          </w:p>
        </w:tc>
      </w:tr>
      <w:tr w:rsidR="00321DF3" w:rsidRPr="00AB7442" w14:paraId="4FBC58A4"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2C77BB4"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9E16C0D" w14:textId="755FC021" w:rsidR="00321DF3" w:rsidRPr="00AB7442" w:rsidRDefault="00E82489" w:rsidP="004D4DBA">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47FB0963"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4A3EC91"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FB722BC" w14:textId="6624601B" w:rsidR="00321DF3" w:rsidRPr="00AB7442" w:rsidRDefault="000D311F" w:rsidP="004D4DBA">
            <w:pPr>
              <w:spacing w:line="240" w:lineRule="auto"/>
              <w:jc w:val="center"/>
              <w:rPr>
                <w:rFonts w:cs="Times"/>
                <w:lang w:eastAsia="en-GB"/>
              </w:rPr>
            </w:pPr>
            <w:proofErr w:type="spellStart"/>
            <w:r>
              <w:rPr>
                <w:rFonts w:cs="Times"/>
                <w:lang w:eastAsia="en-GB"/>
              </w:rPr>
              <w:t>startingPrice</w:t>
            </w:r>
            <w:proofErr w:type="spellEnd"/>
            <w:r>
              <w:rPr>
                <w:rFonts w:cs="Times"/>
                <w:lang w:eastAsia="en-GB"/>
              </w:rPr>
              <w:t>= 10</w:t>
            </w:r>
          </w:p>
        </w:tc>
      </w:tr>
      <w:tr w:rsidR="00321DF3" w:rsidRPr="00AB7442" w14:paraId="4568CC38"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7A17D53"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9518249"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02002"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AD8BF5F"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83286C3" w14:textId="54F42A33" w:rsidR="00321DF3" w:rsidRPr="00AB7442" w:rsidRDefault="000D311F" w:rsidP="004D4DBA">
            <w:pPr>
              <w:spacing w:line="240" w:lineRule="auto"/>
              <w:jc w:val="center"/>
              <w:rPr>
                <w:rFonts w:cs="Times"/>
                <w:lang w:eastAsia="en-GB"/>
              </w:rPr>
            </w:pPr>
            <w:r>
              <w:rPr>
                <w:rFonts w:cs="Times"/>
                <w:lang w:eastAsia="en-GB"/>
              </w:rPr>
              <w:t>detail = lorem ipsum</w:t>
            </w:r>
          </w:p>
        </w:tc>
      </w:tr>
      <w:tr w:rsidR="00321DF3" w:rsidRPr="00AB7442" w14:paraId="10EF11E6" w14:textId="77777777" w:rsidTr="00431CBB">
        <w:trPr>
          <w:trHeight w:val="38"/>
        </w:trPr>
        <w:tc>
          <w:tcPr>
            <w:tcW w:w="1110" w:type="dxa"/>
            <w:tcBorders>
              <w:top w:val="nil"/>
              <w:left w:val="nil"/>
              <w:bottom w:val="nil"/>
              <w:right w:val="nil"/>
            </w:tcBorders>
            <w:shd w:val="clear" w:color="auto" w:fill="auto"/>
            <w:hideMark/>
          </w:tcPr>
          <w:p w14:paraId="368073FE"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8EEABA4"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73BA0A5"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58ED3B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5C5A5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9017232"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786DEC7"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1D405F"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93B72AD"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AB1B8F"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74D0614" w14:textId="77777777" w:rsidR="00321DF3" w:rsidRPr="00AB7442" w:rsidRDefault="00321DF3" w:rsidP="004D4DBA">
            <w:pPr>
              <w:spacing w:line="240" w:lineRule="auto"/>
              <w:jc w:val="center"/>
              <w:rPr>
                <w:rFonts w:cs="Times"/>
                <w:lang w:eastAsia="en-GB"/>
              </w:rPr>
            </w:pPr>
          </w:p>
        </w:tc>
      </w:tr>
      <w:tr w:rsidR="00321DF3" w:rsidRPr="00AB7442" w14:paraId="1A0E5CA0" w14:textId="77777777" w:rsidTr="00431CBB">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E8E55DC"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lastRenderedPageBreak/>
              <w:t>Test Scenario</w:t>
            </w:r>
          </w:p>
        </w:tc>
        <w:tc>
          <w:tcPr>
            <w:tcW w:w="6271" w:type="dxa"/>
            <w:gridSpan w:val="6"/>
            <w:tcBorders>
              <w:top w:val="nil"/>
              <w:left w:val="nil"/>
              <w:bottom w:val="nil"/>
              <w:right w:val="nil"/>
            </w:tcBorders>
            <w:shd w:val="clear" w:color="auto" w:fill="auto"/>
            <w:noWrap/>
            <w:hideMark/>
          </w:tcPr>
          <w:p w14:paraId="7580A053" w14:textId="64DD48FF" w:rsidR="00321DF3" w:rsidRPr="00AB7442" w:rsidRDefault="00321DF3" w:rsidP="004D4DBA">
            <w:pPr>
              <w:spacing w:line="240" w:lineRule="auto"/>
              <w:jc w:val="center"/>
              <w:rPr>
                <w:rFonts w:cs="Times"/>
                <w:lang w:eastAsia="en-GB"/>
              </w:rPr>
            </w:pPr>
            <w:r w:rsidRPr="00AB7442">
              <w:rPr>
                <w:rFonts w:cs="Times"/>
                <w:lang w:eastAsia="en-GB"/>
              </w:rPr>
              <w:t>Verify on</w:t>
            </w:r>
            <w:r w:rsidR="00CF7F11">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629394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AE1DE0"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CBCFF8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9A3C01F" w14:textId="77777777" w:rsidR="00321DF3" w:rsidRPr="00AB7442" w:rsidRDefault="00321DF3" w:rsidP="004D4DBA">
            <w:pPr>
              <w:spacing w:line="240" w:lineRule="auto"/>
              <w:jc w:val="center"/>
              <w:rPr>
                <w:rFonts w:cs="Times"/>
                <w:lang w:eastAsia="en-GB"/>
              </w:rPr>
            </w:pPr>
          </w:p>
        </w:tc>
      </w:tr>
      <w:tr w:rsidR="00321DF3" w:rsidRPr="00AB7442" w14:paraId="305DF06C" w14:textId="77777777" w:rsidTr="00431CBB">
        <w:trPr>
          <w:trHeight w:val="38"/>
        </w:trPr>
        <w:tc>
          <w:tcPr>
            <w:tcW w:w="1110" w:type="dxa"/>
            <w:tcBorders>
              <w:top w:val="nil"/>
              <w:left w:val="nil"/>
              <w:bottom w:val="nil"/>
              <w:right w:val="nil"/>
            </w:tcBorders>
            <w:shd w:val="clear" w:color="auto" w:fill="auto"/>
            <w:noWrap/>
            <w:vAlign w:val="bottom"/>
            <w:hideMark/>
          </w:tcPr>
          <w:p w14:paraId="3404273D"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E62231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35E8A0E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871108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493489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54518D"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AC94466"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651BD0C"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78CE38FB"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1A6CDF9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DCA2E45" w14:textId="77777777" w:rsidR="00321DF3" w:rsidRPr="00AB7442" w:rsidRDefault="00321DF3" w:rsidP="004D4DBA">
            <w:pPr>
              <w:spacing w:line="240" w:lineRule="auto"/>
              <w:jc w:val="center"/>
              <w:rPr>
                <w:rFonts w:cs="Times"/>
                <w:lang w:eastAsia="en-GB"/>
              </w:rPr>
            </w:pPr>
          </w:p>
        </w:tc>
      </w:tr>
      <w:tr w:rsidR="00321DF3" w:rsidRPr="00AB7442" w14:paraId="16742843" w14:textId="77777777" w:rsidTr="00431CBB">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EDD33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70EA925"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87BC7E1" w14:textId="77777777" w:rsidR="00321DF3" w:rsidRPr="00AB7442" w:rsidRDefault="00321DF3"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FB001F8" w14:textId="77777777" w:rsidR="00321DF3" w:rsidRPr="00AB7442" w:rsidRDefault="00321DF3"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484B0D" w14:textId="77777777" w:rsidR="00321DF3" w:rsidRPr="00AB7442" w:rsidRDefault="00321DF3" w:rsidP="004D4DBA">
            <w:pPr>
              <w:spacing w:line="240" w:lineRule="auto"/>
              <w:jc w:val="center"/>
              <w:rPr>
                <w:rFonts w:cs="Times"/>
                <w:b/>
                <w:bCs/>
                <w:lang w:eastAsia="en-GB"/>
              </w:rPr>
            </w:pPr>
            <w:r w:rsidRPr="00AB7442">
              <w:rPr>
                <w:rFonts w:cs="Times"/>
                <w:b/>
                <w:bCs/>
                <w:lang w:eastAsia="en-GB"/>
              </w:rPr>
              <w:t>Pass / Fail / Not executed / Suspended</w:t>
            </w:r>
          </w:p>
        </w:tc>
      </w:tr>
      <w:tr w:rsidR="00431CBB" w:rsidRPr="00AB7442" w14:paraId="2BA122B9" w14:textId="77777777" w:rsidTr="00431CBB">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01395375" w14:textId="77777777" w:rsidR="00321DF3" w:rsidRPr="00AB7442" w:rsidRDefault="00321DF3" w:rsidP="004D4DBA">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0F435D10" w14:textId="77777777" w:rsidR="00321DF3" w:rsidRPr="00AB7442" w:rsidRDefault="00321DF3"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655F313" w14:textId="77777777" w:rsidR="00321DF3" w:rsidRPr="00AB7442" w:rsidRDefault="00321DF3"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4A5AF116" w14:textId="77777777" w:rsidR="00321DF3" w:rsidRPr="00AB7442" w:rsidRDefault="00321DF3"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DDFBEA3" w14:textId="77777777" w:rsidR="00321DF3" w:rsidRPr="00AB7442" w:rsidRDefault="00321DF3" w:rsidP="004D4DBA">
            <w:pPr>
              <w:spacing w:line="240" w:lineRule="auto"/>
              <w:jc w:val="center"/>
              <w:rPr>
                <w:rFonts w:cs="Times"/>
                <w:b/>
                <w:bCs/>
                <w:lang w:eastAsia="en-GB"/>
              </w:rPr>
            </w:pPr>
          </w:p>
        </w:tc>
      </w:tr>
      <w:tr w:rsidR="00431CBB" w:rsidRPr="00AB7442" w14:paraId="08A8D76C" w14:textId="77777777" w:rsidTr="00431CBB">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5FBDCCD3" w14:textId="77777777" w:rsidR="00431CBB" w:rsidRPr="00AB7442" w:rsidRDefault="00431CBB" w:rsidP="00431CBB">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7AEA5" w14:textId="41564FE3" w:rsidR="00431CBB" w:rsidRPr="00AB7442" w:rsidRDefault="00431CBB" w:rsidP="00431CBB">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7A3AA50" w14:textId="77777777" w:rsidR="00431CBB" w:rsidRPr="00AB7442" w:rsidRDefault="00431CBB" w:rsidP="00431CBB">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CC985A4" w14:textId="77777777" w:rsidR="00431CBB" w:rsidRPr="00AB7442" w:rsidRDefault="00431CBB" w:rsidP="00431CBB">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A18E8D3" w14:textId="77777777" w:rsidR="00431CBB" w:rsidRPr="00AB7442" w:rsidRDefault="00431CBB" w:rsidP="00431CBB">
            <w:pPr>
              <w:spacing w:line="240" w:lineRule="auto"/>
              <w:jc w:val="center"/>
              <w:rPr>
                <w:rFonts w:cs="Times"/>
                <w:lang w:eastAsia="en-GB"/>
              </w:rPr>
            </w:pPr>
            <w:r w:rsidRPr="00AB7442">
              <w:rPr>
                <w:rFonts w:cs="Times"/>
                <w:lang w:eastAsia="en-GB"/>
              </w:rPr>
              <w:t>Pass</w:t>
            </w:r>
          </w:p>
        </w:tc>
      </w:tr>
      <w:tr w:rsidR="00431CBB" w:rsidRPr="00AB7442" w14:paraId="28F7E3D1"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05D0BDF"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C9D4859" w14:textId="656F560F" w:rsidR="00321DF3" w:rsidRPr="00AB7442" w:rsidRDefault="00431CBB" w:rsidP="004D4DBA">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8ED4C1B" w14:textId="77777777" w:rsidR="00321DF3" w:rsidRPr="00AB7442" w:rsidRDefault="00321DF3"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28D967B"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CD2AB07"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431CBB" w:rsidRPr="00AB7442" w14:paraId="3004E99F"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48EB8C36"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ED1CE" w14:textId="4EAF6226" w:rsidR="00321DF3" w:rsidRPr="00AB7442" w:rsidRDefault="00321DF3" w:rsidP="004D4DBA">
            <w:pPr>
              <w:spacing w:line="240" w:lineRule="auto"/>
              <w:jc w:val="center"/>
              <w:rPr>
                <w:rFonts w:cs="Times"/>
                <w:lang w:eastAsia="en-GB"/>
              </w:rPr>
            </w:pPr>
            <w:r w:rsidRPr="00AB7442">
              <w:rPr>
                <w:rFonts w:cs="Times"/>
                <w:lang w:eastAsia="en-GB"/>
              </w:rPr>
              <w:t xml:space="preserve">Click </w:t>
            </w:r>
            <w:r w:rsidR="00431CBB">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9738BAD" w14:textId="2AA690B6" w:rsidR="00321DF3" w:rsidRPr="00AB7442" w:rsidRDefault="00431CBB" w:rsidP="004D4DBA">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0C23C65"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693D2A5"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bl>
    <w:p w14:paraId="38A6CCB2" w14:textId="0A73D0AA" w:rsidR="00A67AF8" w:rsidRDefault="00A67AF8" w:rsidP="00566B39"/>
    <w:p w14:paraId="1818D344" w14:textId="1E5BEE27" w:rsidR="00321DF3" w:rsidRDefault="00321DF3" w:rsidP="00321DF3">
      <w:pPr>
        <w:pStyle w:val="Heading2"/>
      </w:pPr>
      <w:bookmarkStart w:id="51" w:name="_Toc118976707"/>
      <w:r>
        <w:t>Profile Dashboard</w:t>
      </w:r>
      <w:bookmarkEnd w:id="51"/>
    </w:p>
    <w:p w14:paraId="47CC0E9B" w14:textId="3B1F85E8" w:rsidR="00321DF3" w:rsidRDefault="00321DF3" w:rsidP="00321DF3">
      <w:pPr>
        <w:pStyle w:val="Heading3"/>
      </w:pPr>
      <w:r>
        <w:t>Description &amp; Priority</w:t>
      </w:r>
    </w:p>
    <w:p w14:paraId="4360EE99" w14:textId="413AA243" w:rsidR="00321DF3" w:rsidRDefault="00321DF3" w:rsidP="00321DF3">
      <w:r>
        <w:t>This feature is basically a dashboard for the user whether it be client. Company client or freelancer. They can view, create their jobs/gigs, change profile picture or update their bio or upload verification images.</w:t>
      </w:r>
    </w:p>
    <w:p w14:paraId="016FB651" w14:textId="35B1E9F7" w:rsidR="007602F1" w:rsidRDefault="007602F1" w:rsidP="00321DF3"/>
    <w:p w14:paraId="0569667A" w14:textId="3BED5045" w:rsidR="007602F1" w:rsidRDefault="007602F1" w:rsidP="007602F1">
      <w:pPr>
        <w:pStyle w:val="Heading3"/>
      </w:pPr>
      <w:r>
        <w:t>Stimulus/Response Sequences</w:t>
      </w:r>
    </w:p>
    <w:p w14:paraId="561F69B7" w14:textId="56FA1031" w:rsidR="003537C8" w:rsidRPr="003537C8" w:rsidRDefault="008334D4" w:rsidP="003537C8">
      <w:r>
        <w:rPr>
          <w:noProof/>
        </w:rPr>
        <w:drawing>
          <wp:anchor distT="0" distB="0" distL="114300" distR="114300" simplePos="0" relativeHeight="251681792" behindDoc="0" locked="0" layoutInCell="1" allowOverlap="1" wp14:anchorId="6BA112D7" wp14:editId="30CA2BAB">
            <wp:simplePos x="0" y="0"/>
            <wp:positionH relativeFrom="column">
              <wp:posOffset>150495</wp:posOffset>
            </wp:positionH>
            <wp:positionV relativeFrom="paragraph">
              <wp:posOffset>31750</wp:posOffset>
            </wp:positionV>
            <wp:extent cx="5819140" cy="429641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9140" cy="429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1FCC4" w14:textId="65709533" w:rsidR="00A67AF8" w:rsidRDefault="00A67AF8" w:rsidP="00566B39"/>
    <w:p w14:paraId="26949E2F" w14:textId="43EC93A9" w:rsidR="00A67AF8" w:rsidRDefault="00A67AF8" w:rsidP="00566B39"/>
    <w:p w14:paraId="4C0786ED" w14:textId="0CCDB398" w:rsidR="00A67AF8" w:rsidRDefault="00A67AF8" w:rsidP="00566B39"/>
    <w:p w14:paraId="4A6F9134" w14:textId="5018AE0C" w:rsidR="00A67AF8" w:rsidRDefault="00A67AF8" w:rsidP="00566B39"/>
    <w:p w14:paraId="5DD9F467" w14:textId="29398E86" w:rsidR="00A67AF8" w:rsidRDefault="00A67AF8" w:rsidP="00566B39"/>
    <w:p w14:paraId="201D83C6" w14:textId="5AEC982B" w:rsidR="00A67AF8" w:rsidRDefault="00A67AF8" w:rsidP="00566B39"/>
    <w:p w14:paraId="41969897" w14:textId="21399F5C" w:rsidR="00A67AF8" w:rsidRDefault="00A67AF8" w:rsidP="00566B39"/>
    <w:p w14:paraId="3AA3491D" w14:textId="0D85B409" w:rsidR="00A67AF8" w:rsidRDefault="00A67AF8" w:rsidP="00566B39"/>
    <w:p w14:paraId="5D587DDB" w14:textId="63947AD0" w:rsidR="00A67AF8" w:rsidRDefault="00A67AF8" w:rsidP="00566B39"/>
    <w:p w14:paraId="52386D34" w14:textId="1333939F" w:rsidR="00A67AF8" w:rsidRDefault="00A67AF8" w:rsidP="00566B39"/>
    <w:p w14:paraId="3CB2EB2A" w14:textId="00D9B27B" w:rsidR="00A67AF8" w:rsidRDefault="00A67AF8" w:rsidP="00566B39"/>
    <w:p w14:paraId="3AA0DB5F" w14:textId="6BD7A5C6" w:rsidR="00A67AF8" w:rsidRDefault="00A67AF8" w:rsidP="00566B39"/>
    <w:p w14:paraId="4AFF8C59" w14:textId="267419BD" w:rsidR="00A67AF8" w:rsidRDefault="00A67AF8" w:rsidP="00566B39"/>
    <w:p w14:paraId="4F0C2301" w14:textId="32C30093" w:rsidR="00A67AF8" w:rsidRDefault="00A67AF8" w:rsidP="00566B39"/>
    <w:p w14:paraId="7DF9E117" w14:textId="0B88717C" w:rsidR="00A67AF8" w:rsidRDefault="00A67AF8" w:rsidP="00566B39"/>
    <w:p w14:paraId="0C765573" w14:textId="49734704" w:rsidR="00A67AF8" w:rsidRDefault="00A67AF8" w:rsidP="00566B39"/>
    <w:p w14:paraId="667833CD" w14:textId="55462EAD" w:rsidR="00A67AF8" w:rsidRDefault="00A67AF8" w:rsidP="00566B39"/>
    <w:p w14:paraId="00798F46" w14:textId="78F3E8C9" w:rsidR="00A67AF8" w:rsidRDefault="00A67AF8" w:rsidP="00566B39"/>
    <w:p w14:paraId="40365A1C" w14:textId="16B1F43C" w:rsidR="00A67AF8" w:rsidRDefault="00A67AF8" w:rsidP="00566B39"/>
    <w:p w14:paraId="43F3580C" w14:textId="4F462D78" w:rsidR="00A67AF8" w:rsidRDefault="00A67AF8" w:rsidP="00566B39"/>
    <w:p w14:paraId="524B3780" w14:textId="367AC44E" w:rsidR="00A67AF8" w:rsidRDefault="00A67AF8" w:rsidP="00566B39"/>
    <w:p w14:paraId="1EC9ABF8" w14:textId="4657F935" w:rsidR="00A67AF8" w:rsidRDefault="00A67AF8" w:rsidP="00566B39"/>
    <w:p w14:paraId="38003DC5" w14:textId="2DCB85EF" w:rsidR="00A67AF8" w:rsidRDefault="00A67AF8" w:rsidP="00566B39"/>
    <w:p w14:paraId="73DDF5AB" w14:textId="636AA570" w:rsidR="00A67AF8" w:rsidRDefault="00A67AF8" w:rsidP="00566B39"/>
    <w:tbl>
      <w:tblPr>
        <w:tblW w:w="10260" w:type="dxa"/>
        <w:tblInd w:w="108" w:type="dxa"/>
        <w:tblLayout w:type="fixed"/>
        <w:tblLook w:val="0000" w:firstRow="0" w:lastRow="0" w:firstColumn="0" w:lastColumn="0" w:noHBand="0" w:noVBand="0"/>
      </w:tblPr>
      <w:tblGrid>
        <w:gridCol w:w="1350"/>
        <w:gridCol w:w="40"/>
        <w:gridCol w:w="928"/>
        <w:gridCol w:w="2272"/>
        <w:gridCol w:w="138"/>
        <w:gridCol w:w="5532"/>
      </w:tblGrid>
      <w:tr w:rsidR="00006767" w14:paraId="5028C18E" w14:textId="77777777" w:rsidTr="004D4DBA">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F88BE89" w14:textId="77777777" w:rsidR="00006767" w:rsidRPr="006E413D" w:rsidRDefault="00006767" w:rsidP="004D4DBA">
            <w:pPr>
              <w:jc w:val="right"/>
              <w:rPr>
                <w:rFonts w:cs="Times"/>
                <w:b/>
                <w:szCs w:val="24"/>
              </w:rPr>
            </w:pPr>
            <w:r w:rsidRPr="006E413D">
              <w:rPr>
                <w:rFonts w:cs="Times"/>
                <w:b/>
                <w:color w:val="000000"/>
                <w:szCs w:val="24"/>
              </w:rPr>
              <w:lastRenderedPageBreak/>
              <w:t>Use Case Name:</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0C0252A2" w14:textId="1404421D" w:rsidR="00006767" w:rsidRPr="00006767" w:rsidRDefault="00006767" w:rsidP="004D4DBA">
            <w:pPr>
              <w:pStyle w:val="NormalComment"/>
              <w:rPr>
                <w:rFonts w:ascii="Times" w:hAnsi="Times" w:cs="Times"/>
                <w:bCs/>
                <w:color w:val="000000"/>
                <w:szCs w:val="24"/>
              </w:rPr>
            </w:pPr>
            <w:r>
              <w:rPr>
                <w:rFonts w:ascii="Times" w:hAnsi="Times" w:cs="Times"/>
                <w:bCs/>
                <w:color w:val="000000"/>
                <w:szCs w:val="24"/>
              </w:rPr>
              <w:t>Profile Dashboard</w:t>
            </w:r>
          </w:p>
        </w:tc>
      </w:tr>
      <w:tr w:rsidR="00006767" w14:paraId="078F19BE" w14:textId="77777777" w:rsidTr="004D4DBA">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640F9" w14:textId="77777777" w:rsidR="00006767" w:rsidRPr="006E413D" w:rsidRDefault="00006767" w:rsidP="004D4DBA">
            <w:pPr>
              <w:jc w:val="right"/>
              <w:rPr>
                <w:rFonts w:cs="Times"/>
                <w:b/>
                <w:szCs w:val="24"/>
              </w:rPr>
            </w:pPr>
            <w:r w:rsidRPr="006E413D">
              <w:rPr>
                <w:rFonts w:cs="Times"/>
                <w:b/>
                <w:color w:val="000000"/>
                <w:szCs w:val="24"/>
              </w:rPr>
              <w:t>Summary:</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0D4768E0" w14:textId="185E2AC1"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A Feature that allows the users to see and update their profile bio, upload profile pictures, verification images and their gig and jobs posted</w:t>
            </w:r>
          </w:p>
        </w:tc>
      </w:tr>
      <w:tr w:rsidR="00006767" w14:paraId="44F6AEBC" w14:textId="77777777" w:rsidTr="004D4DBA">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7DB42A0" w14:textId="77777777" w:rsidR="00006767" w:rsidRPr="006E413D" w:rsidRDefault="00006767" w:rsidP="004D4DBA">
            <w:pPr>
              <w:jc w:val="right"/>
              <w:rPr>
                <w:rFonts w:cs="Times"/>
                <w:b/>
                <w:szCs w:val="24"/>
              </w:rPr>
            </w:pPr>
            <w:r w:rsidRPr="006E413D">
              <w:rPr>
                <w:rFonts w:cs="Times"/>
                <w:b/>
                <w:color w:val="000000"/>
                <w:szCs w:val="24"/>
              </w:rPr>
              <w:t>User/Actor:</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5197BB3B" w14:textId="77777777" w:rsidR="00006767" w:rsidRPr="001B6F87" w:rsidRDefault="0000676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006767" w14:paraId="3A6F841A" w14:textId="77777777" w:rsidTr="004D4DBA">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A3624" w14:textId="77777777" w:rsidR="00006767" w:rsidRPr="006E413D" w:rsidRDefault="00006767" w:rsidP="004D4DBA">
            <w:pPr>
              <w:jc w:val="right"/>
              <w:rPr>
                <w:rFonts w:cs="Times"/>
                <w:b/>
                <w:szCs w:val="24"/>
              </w:rPr>
            </w:pPr>
            <w:r w:rsidRPr="006E413D">
              <w:rPr>
                <w:rFonts w:cs="Times"/>
                <w:b/>
                <w:color w:val="000000"/>
                <w:szCs w:val="24"/>
              </w:rPr>
              <w:t>Preconditions:</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251BE6BC" w14:textId="77777777"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006767" w14:paraId="1E0E2EC1" w14:textId="77777777" w:rsidTr="004D4DBA">
        <w:trPr>
          <w:cantSplit/>
          <w:trHeight w:val="298"/>
        </w:trPr>
        <w:tc>
          <w:tcPr>
            <w:tcW w:w="10260" w:type="dxa"/>
            <w:gridSpan w:val="6"/>
            <w:tcBorders>
              <w:top w:val="single" w:sz="6" w:space="0" w:color="000000"/>
              <w:left w:val="single" w:sz="6" w:space="0" w:color="000000"/>
              <w:right w:val="single" w:sz="6" w:space="0" w:color="000000"/>
            </w:tcBorders>
            <w:shd w:val="clear" w:color="auto" w:fill="D8D8D8"/>
          </w:tcPr>
          <w:p w14:paraId="632BB010" w14:textId="77777777" w:rsidR="00006767" w:rsidRPr="006E413D" w:rsidRDefault="00006767" w:rsidP="004D4DBA">
            <w:pPr>
              <w:rPr>
                <w:rFonts w:cs="Times"/>
                <w:b/>
                <w:szCs w:val="24"/>
              </w:rPr>
            </w:pPr>
            <w:r w:rsidRPr="006E413D">
              <w:rPr>
                <w:rFonts w:cs="Times"/>
                <w:b/>
                <w:color w:val="000000"/>
                <w:szCs w:val="24"/>
              </w:rPr>
              <w:t>Basic Course of events/happy path</w:t>
            </w:r>
          </w:p>
        </w:tc>
      </w:tr>
      <w:tr w:rsidR="00006767" w14:paraId="7FEB4E9B" w14:textId="77777777" w:rsidTr="004D4DBA">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21246CE5" w14:textId="77777777" w:rsidR="00006767" w:rsidRPr="006E413D" w:rsidRDefault="0000676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0D724B4F"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74BFDF6D"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6472A479" w14:textId="77777777" w:rsidTr="004D4DBA">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13393D0" w14:textId="77777777" w:rsidR="00006767" w:rsidRPr="00A67AF8" w:rsidRDefault="0000676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2BA3DA6" w14:textId="3A6B9BF5" w:rsidR="00006767" w:rsidRPr="00A67AF8" w:rsidRDefault="003B7009" w:rsidP="004D4DBA">
            <w:pPr>
              <w:pStyle w:val="NormalComment"/>
              <w:rPr>
                <w:rFonts w:ascii="Times" w:hAnsi="Times" w:cs="Times"/>
                <w:bCs/>
                <w:szCs w:val="24"/>
              </w:rPr>
            </w:pPr>
            <w:r>
              <w:rPr>
                <w:rFonts w:ascii="Times" w:hAnsi="Times" w:cs="Times"/>
                <w:bCs/>
                <w:color w:val="000000"/>
                <w:szCs w:val="24"/>
              </w:rPr>
              <w:t>The user clicks on profile dashboard</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2DDBCDCB" w14:textId="5F0CF39E" w:rsidR="00006767" w:rsidRPr="003B7009" w:rsidRDefault="003B7009" w:rsidP="004D4DBA">
            <w:pPr>
              <w:pStyle w:val="NormalComment"/>
              <w:rPr>
                <w:rFonts w:ascii="Times" w:hAnsi="Times" w:cs="Times"/>
                <w:bCs/>
                <w:color w:val="000000" w:themeColor="text1"/>
                <w:szCs w:val="24"/>
              </w:rPr>
            </w:pPr>
            <w:r w:rsidRPr="003B7009">
              <w:rPr>
                <w:rFonts w:ascii="Times" w:hAnsi="Times" w:cs="Times"/>
                <w:bCs/>
                <w:color w:val="000000" w:themeColor="text1"/>
                <w:szCs w:val="24"/>
              </w:rPr>
              <w:t>If profile not completed system tells to complete profile information</w:t>
            </w:r>
          </w:p>
        </w:tc>
      </w:tr>
      <w:tr w:rsidR="00006767" w14:paraId="6EA730BE" w14:textId="77777777" w:rsidTr="004D4DBA">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D1C8F3D" w14:textId="77777777" w:rsidR="00006767" w:rsidRPr="00A67AF8" w:rsidRDefault="0000676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AFC7B6" w14:textId="18EFCDD5" w:rsidR="00006767" w:rsidRPr="00A67AF8" w:rsidRDefault="003B7009" w:rsidP="004D4DBA">
            <w:pPr>
              <w:pStyle w:val="NormalComment"/>
              <w:rPr>
                <w:rFonts w:ascii="Times" w:hAnsi="Times" w:cs="Times"/>
                <w:bCs/>
                <w:szCs w:val="24"/>
              </w:rPr>
            </w:pPr>
            <w:r>
              <w:rPr>
                <w:rFonts w:ascii="Times" w:hAnsi="Times" w:cs="Times"/>
                <w:bCs/>
                <w:color w:val="000000"/>
                <w:szCs w:val="24"/>
              </w:rPr>
              <w:t>User completes profile info</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3D57DC32" w14:textId="6EE33988" w:rsidR="00006767" w:rsidRPr="001B6F87" w:rsidRDefault="003B7009" w:rsidP="003B7009">
            <w:pPr>
              <w:pStyle w:val="NormalComment"/>
              <w:rPr>
                <w:rFonts w:ascii="Times" w:hAnsi="Times" w:cs="Times"/>
                <w:bCs/>
                <w:color w:val="000000"/>
                <w:szCs w:val="24"/>
              </w:rPr>
            </w:pPr>
            <w:r>
              <w:rPr>
                <w:rFonts w:ascii="Times" w:hAnsi="Times" w:cs="Times"/>
                <w:bCs/>
                <w:color w:val="000000"/>
                <w:szCs w:val="24"/>
              </w:rPr>
              <w:t>System allows user to view all the necessary information on the profile dashboard</w:t>
            </w:r>
          </w:p>
        </w:tc>
      </w:tr>
      <w:tr w:rsidR="00006767" w14:paraId="416C60D5" w14:textId="77777777" w:rsidTr="004D4DBA">
        <w:trPr>
          <w:cantSplit/>
          <w:trHeight w:val="280"/>
        </w:trPr>
        <w:tc>
          <w:tcPr>
            <w:tcW w:w="10260" w:type="dxa"/>
            <w:gridSpan w:val="6"/>
            <w:tcBorders>
              <w:top w:val="single" w:sz="6" w:space="0" w:color="000000"/>
              <w:left w:val="single" w:sz="6" w:space="0" w:color="000000"/>
              <w:right w:val="single" w:sz="6" w:space="0" w:color="000000"/>
            </w:tcBorders>
            <w:shd w:val="clear" w:color="auto" w:fill="D8D8D8"/>
          </w:tcPr>
          <w:p w14:paraId="1F05ED46" w14:textId="77777777" w:rsidR="00006767" w:rsidRPr="006E413D" w:rsidRDefault="0000676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006767" w14:paraId="78BD4BE2" w14:textId="77777777" w:rsidTr="004D4DBA">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75CBB360" w14:textId="77777777" w:rsidR="00006767" w:rsidRPr="006E413D" w:rsidRDefault="0000676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22AD6E93"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7CB40"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1778FAD2" w14:textId="77777777" w:rsidTr="004D4DBA">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1152433" w14:textId="77777777" w:rsidR="00006767" w:rsidRPr="00A67AF8" w:rsidRDefault="0000676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31A7F2F" w14:textId="746FF3A3" w:rsidR="00006767" w:rsidRPr="00A67AF8" w:rsidRDefault="003B7009" w:rsidP="004D4DBA">
            <w:pPr>
              <w:rPr>
                <w:rFonts w:cs="Times"/>
                <w:bCs/>
                <w:szCs w:val="24"/>
              </w:rPr>
            </w:pPr>
            <w:r>
              <w:rPr>
                <w:rFonts w:cs="Times"/>
                <w:bCs/>
                <w:szCs w:val="24"/>
              </w:rPr>
              <w:t>User tries to view profile without completing profile info</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5A8E12ED" w14:textId="4F6D85B9" w:rsidR="00006767" w:rsidRPr="00A67AF8" w:rsidRDefault="003B7009" w:rsidP="004D4DBA">
            <w:pPr>
              <w:rPr>
                <w:rFonts w:cs="Times"/>
                <w:bCs/>
                <w:szCs w:val="24"/>
              </w:rPr>
            </w:pPr>
            <w:r>
              <w:rPr>
                <w:rFonts w:cs="Times"/>
                <w:bCs/>
                <w:color w:val="000000"/>
                <w:szCs w:val="24"/>
              </w:rPr>
              <w:t>System continues to show error to complete profile information.</w:t>
            </w:r>
          </w:p>
        </w:tc>
      </w:tr>
      <w:tr w:rsidR="00006767" w14:paraId="505F14C2" w14:textId="77777777" w:rsidTr="004D4DBA">
        <w:tc>
          <w:tcPr>
            <w:tcW w:w="10260" w:type="dxa"/>
            <w:gridSpan w:val="6"/>
            <w:tcBorders>
              <w:top w:val="single" w:sz="6" w:space="0" w:color="000000"/>
              <w:left w:val="single" w:sz="6" w:space="0" w:color="000000"/>
              <w:bottom w:val="single" w:sz="6" w:space="0" w:color="000000"/>
              <w:right w:val="single" w:sz="6" w:space="0" w:color="000000"/>
            </w:tcBorders>
            <w:shd w:val="clear" w:color="auto" w:fill="D8D8D8"/>
          </w:tcPr>
          <w:p w14:paraId="173B1346" w14:textId="77777777" w:rsidR="00006767" w:rsidRPr="006E413D" w:rsidRDefault="0000676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006767" w14:paraId="6BAF3A9F" w14:textId="77777777" w:rsidTr="004D4DBA">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6AAC3662" w14:textId="621AF802" w:rsidR="00006767" w:rsidRPr="00A67AF8" w:rsidRDefault="003B7009" w:rsidP="004D4DBA">
            <w:pPr>
              <w:tabs>
                <w:tab w:val="left" w:pos="720"/>
              </w:tabs>
              <w:suppressAutoHyphens/>
              <w:spacing w:before="120" w:after="60" w:line="240" w:lineRule="auto"/>
              <w:rPr>
                <w:rFonts w:cs="Times"/>
                <w:bCs/>
                <w:szCs w:val="24"/>
              </w:rPr>
            </w:pPr>
            <w:r>
              <w:rPr>
                <w:rFonts w:cs="Times"/>
                <w:bCs/>
                <w:szCs w:val="24"/>
              </w:rPr>
              <w:t>Every information is available in the profile dashboard for the user to see.</w:t>
            </w:r>
          </w:p>
        </w:tc>
      </w:tr>
      <w:tr w:rsidR="00006767" w14:paraId="1B31D5C2" w14:textId="77777777" w:rsidTr="004D4DBA">
        <w:trPr>
          <w:trHeight w:val="192"/>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C9C9C9"/>
          </w:tcPr>
          <w:p w14:paraId="3C68CA9E" w14:textId="77777777" w:rsidR="00006767" w:rsidRPr="00A67AF8" w:rsidRDefault="00006767" w:rsidP="004D4DBA">
            <w:pPr>
              <w:tabs>
                <w:tab w:val="left" w:pos="720"/>
              </w:tabs>
              <w:spacing w:before="120" w:after="60"/>
              <w:rPr>
                <w:rFonts w:cs="Times"/>
                <w:bCs/>
                <w:szCs w:val="24"/>
              </w:rPr>
            </w:pPr>
            <w:r w:rsidRPr="00A67AF8">
              <w:rPr>
                <w:rFonts w:cs="Times"/>
                <w:bCs/>
                <w:color w:val="000000"/>
                <w:szCs w:val="24"/>
              </w:rPr>
              <w:t>Author</w:t>
            </w:r>
          </w:p>
        </w:tc>
      </w:tr>
      <w:tr w:rsidR="00006767" w14:paraId="3F362B32" w14:textId="77777777" w:rsidTr="004D4DBA">
        <w:trPr>
          <w:trHeight w:val="390"/>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61E23C74" w14:textId="77777777" w:rsidR="00006767" w:rsidRPr="00A67AF8" w:rsidRDefault="00006767" w:rsidP="004D4DBA">
            <w:pPr>
              <w:tabs>
                <w:tab w:val="left" w:pos="720"/>
              </w:tabs>
              <w:jc w:val="both"/>
              <w:rPr>
                <w:rFonts w:cs="Times"/>
                <w:bCs/>
                <w:szCs w:val="24"/>
              </w:rPr>
            </w:pPr>
            <w:r w:rsidRPr="00A67AF8">
              <w:rPr>
                <w:rFonts w:cs="Times"/>
                <w:bCs/>
                <w:color w:val="000000"/>
                <w:szCs w:val="24"/>
              </w:rPr>
              <w:t>Asaad Noman</w:t>
            </w:r>
          </w:p>
        </w:tc>
      </w:tr>
    </w:tbl>
    <w:p w14:paraId="0D59B0C1" w14:textId="06B5C452" w:rsidR="00A67AF8" w:rsidRDefault="00A67AF8" w:rsidP="00566B39"/>
    <w:p w14:paraId="06392AD3" w14:textId="495C89EB" w:rsidR="00A67AF8" w:rsidRDefault="001C4151" w:rsidP="001C4151">
      <w:pPr>
        <w:pStyle w:val="Heading3"/>
      </w:pPr>
      <w:r>
        <w:t>Functional Requirements</w:t>
      </w: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1C4151" w:rsidRPr="00AB7442" w14:paraId="44C15EE6" w14:textId="77777777" w:rsidTr="002102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FAFA95C"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5100FD2C" w14:textId="778D7075" w:rsidR="001C4151" w:rsidRPr="00AB7442" w:rsidRDefault="00B66881" w:rsidP="004D4DBA">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FD5727"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B0548A9" w14:textId="2C424D36" w:rsidR="001C4151" w:rsidRPr="00AB7442" w:rsidRDefault="00B66881" w:rsidP="004D4DBA">
            <w:pPr>
              <w:spacing w:line="240" w:lineRule="auto"/>
              <w:jc w:val="center"/>
              <w:rPr>
                <w:rFonts w:cs="Times"/>
                <w:lang w:eastAsia="en-GB"/>
              </w:rPr>
            </w:pPr>
            <w:r>
              <w:rPr>
                <w:rFonts w:cs="Times"/>
                <w:lang w:eastAsia="en-GB"/>
              </w:rPr>
              <w:t>Testing the profile dashboard</w:t>
            </w:r>
          </w:p>
        </w:tc>
      </w:tr>
      <w:tr w:rsidR="0054593F" w:rsidRPr="00AB7442" w14:paraId="33FFD269"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9627FC9" w14:textId="77777777" w:rsidR="001C4151" w:rsidRPr="00AB7442" w:rsidRDefault="001C4151" w:rsidP="004D4DBA">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62CD20E0" w14:textId="3C845592"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2732FED" w14:textId="77777777" w:rsidR="001C4151" w:rsidRPr="00AB7442" w:rsidRDefault="001C4151"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8028F48" w14:textId="711DE7C6" w:rsidR="001C4151" w:rsidRPr="00AB7442" w:rsidRDefault="00B66881"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53FA47C" w14:textId="77777777" w:rsidR="001C4151" w:rsidRPr="00AB7442" w:rsidRDefault="001C4151" w:rsidP="004D4DBA">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1595EF08" w14:textId="20F628E4" w:rsidR="001C4151" w:rsidRPr="00AB7442" w:rsidRDefault="00B66881" w:rsidP="004D4DBA">
            <w:pPr>
              <w:spacing w:line="240" w:lineRule="auto"/>
              <w:jc w:val="center"/>
              <w:rPr>
                <w:rFonts w:cs="Times"/>
                <w:lang w:eastAsia="en-GB"/>
              </w:rPr>
            </w:pPr>
            <w:r>
              <w:rPr>
                <w:rFonts w:cs="Times"/>
                <w:lang w:eastAsia="en-GB"/>
              </w:rPr>
              <w:t>1.0</w:t>
            </w:r>
          </w:p>
        </w:tc>
      </w:tr>
      <w:tr w:rsidR="001C4151" w:rsidRPr="00AB7442" w14:paraId="1AC893CF" w14:textId="77777777" w:rsidTr="002102F7">
        <w:trPr>
          <w:trHeight w:val="38"/>
        </w:trPr>
        <w:tc>
          <w:tcPr>
            <w:tcW w:w="1110" w:type="dxa"/>
            <w:tcBorders>
              <w:top w:val="nil"/>
              <w:left w:val="nil"/>
              <w:bottom w:val="nil"/>
              <w:right w:val="nil"/>
            </w:tcBorders>
            <w:shd w:val="clear" w:color="auto" w:fill="auto"/>
            <w:hideMark/>
          </w:tcPr>
          <w:p w14:paraId="7837CB13"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769C4E"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4570E5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ACCF2D3"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8C416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6B4C69C"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34142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F51E7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E9D9077"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7DBC2701"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6314248" w14:textId="77777777" w:rsidR="001C4151" w:rsidRPr="00AB7442" w:rsidRDefault="001C4151" w:rsidP="004D4DBA">
            <w:pPr>
              <w:spacing w:line="240" w:lineRule="auto"/>
              <w:jc w:val="center"/>
              <w:rPr>
                <w:rFonts w:cs="Times"/>
                <w:lang w:eastAsia="en-GB"/>
              </w:rPr>
            </w:pPr>
          </w:p>
        </w:tc>
      </w:tr>
      <w:tr w:rsidR="001C4151" w:rsidRPr="00AB7442" w14:paraId="68D2354A" w14:textId="77777777" w:rsidTr="002102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BDB22E6"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0D69BF5" w14:textId="09A4D59B" w:rsidR="001C4151" w:rsidRPr="00AB7442" w:rsidRDefault="00B66881" w:rsidP="004D4DBA">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0429EE02"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79C7AB2"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91BF2CE"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03E912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B52F6C8" w14:textId="77777777" w:rsidR="001C4151" w:rsidRPr="00AB7442" w:rsidRDefault="001C4151" w:rsidP="004D4DBA">
            <w:pPr>
              <w:spacing w:line="240" w:lineRule="auto"/>
              <w:jc w:val="center"/>
              <w:rPr>
                <w:rFonts w:cs="Times"/>
                <w:lang w:eastAsia="en-GB"/>
              </w:rPr>
            </w:pPr>
          </w:p>
        </w:tc>
      </w:tr>
      <w:tr w:rsidR="001C4151" w:rsidRPr="00AB7442" w14:paraId="043A4518" w14:textId="77777777" w:rsidTr="002102F7">
        <w:trPr>
          <w:trHeight w:val="38"/>
        </w:trPr>
        <w:tc>
          <w:tcPr>
            <w:tcW w:w="1110" w:type="dxa"/>
            <w:tcBorders>
              <w:top w:val="nil"/>
              <w:left w:val="nil"/>
              <w:bottom w:val="nil"/>
              <w:right w:val="nil"/>
            </w:tcBorders>
            <w:shd w:val="clear" w:color="auto" w:fill="auto"/>
            <w:hideMark/>
          </w:tcPr>
          <w:p w14:paraId="6353419B"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C08BC77"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632DCF3"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8532734"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913AFF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3524171"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5A5540F"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968C47"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4906EE9"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63FBC8C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D53002B" w14:textId="77777777" w:rsidR="001C4151" w:rsidRPr="00AB7442" w:rsidRDefault="001C4151" w:rsidP="004D4DBA">
            <w:pPr>
              <w:spacing w:line="240" w:lineRule="auto"/>
              <w:jc w:val="center"/>
              <w:rPr>
                <w:rFonts w:cs="Times"/>
                <w:lang w:eastAsia="en-GB"/>
              </w:rPr>
            </w:pPr>
          </w:p>
        </w:tc>
      </w:tr>
      <w:tr w:rsidR="0054593F" w:rsidRPr="00AB7442" w14:paraId="64CD5D9F"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A796A88"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2EF8C1D1" w14:textId="77A182AB"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83043AC" w14:textId="77777777" w:rsidR="001C4151" w:rsidRPr="00AB7442" w:rsidRDefault="001C4151"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0EA0E1AC" w14:textId="5BB57161" w:rsidR="001C4151" w:rsidRPr="00AB7442" w:rsidRDefault="00B66881" w:rsidP="004D4DBA">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w:t>
            </w:r>
            <w:r w:rsidR="00532028">
              <w:rPr>
                <w:rFonts w:cs="Times"/>
                <w:lang w:eastAsia="en-GB"/>
              </w:rPr>
              <w:t>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FE4233"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13E79A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1C4151" w:rsidRPr="00AB7442" w14:paraId="12CAA629" w14:textId="77777777" w:rsidTr="002102F7">
        <w:trPr>
          <w:trHeight w:val="38"/>
        </w:trPr>
        <w:tc>
          <w:tcPr>
            <w:tcW w:w="1110" w:type="dxa"/>
            <w:tcBorders>
              <w:top w:val="nil"/>
              <w:left w:val="nil"/>
              <w:bottom w:val="nil"/>
              <w:right w:val="nil"/>
            </w:tcBorders>
            <w:shd w:val="clear" w:color="auto" w:fill="auto"/>
            <w:hideMark/>
          </w:tcPr>
          <w:p w14:paraId="358D7CD2"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FA58E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1230B2B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144DD6F"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79EFEC0C"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3F8AF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4C2C9EC"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FC9325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9BD6CB"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98BF84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9C056B1" w14:textId="77777777" w:rsidR="001C4151" w:rsidRPr="00AB7442" w:rsidRDefault="001C4151" w:rsidP="004D4DBA">
            <w:pPr>
              <w:spacing w:line="240" w:lineRule="auto"/>
              <w:jc w:val="center"/>
              <w:rPr>
                <w:rFonts w:cs="Times"/>
                <w:lang w:eastAsia="en-GB"/>
              </w:rPr>
            </w:pPr>
          </w:p>
        </w:tc>
      </w:tr>
      <w:tr w:rsidR="001C4151" w:rsidRPr="00AB7442" w14:paraId="2AEB06B9" w14:textId="77777777" w:rsidTr="002102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03552EEB"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75F58D70" w14:textId="77777777" w:rsidR="001C4151" w:rsidRPr="00AB7442" w:rsidRDefault="001C4151"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83FF800" w14:textId="77777777" w:rsidR="001C4151" w:rsidRPr="00AB7442" w:rsidRDefault="001C4151"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791A0192"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5BB3B9E"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Data</w:t>
            </w:r>
          </w:p>
        </w:tc>
      </w:tr>
      <w:tr w:rsidR="001C4151" w:rsidRPr="00AB7442" w14:paraId="44C7405D"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6F5250E0" w14:textId="616C0364" w:rsidR="001C4151" w:rsidRPr="00AB7442" w:rsidRDefault="00A45B94" w:rsidP="004D4DBA">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43F58D32" w14:textId="37651FD7" w:rsidR="001C4151" w:rsidRPr="00AB7442" w:rsidRDefault="00532BDD" w:rsidP="004D4DBA">
            <w:pPr>
              <w:spacing w:line="240" w:lineRule="auto"/>
              <w:jc w:val="center"/>
              <w:rPr>
                <w:rFonts w:cs="Times"/>
                <w:lang w:eastAsia="en-GB"/>
              </w:rPr>
            </w:pPr>
            <w:r>
              <w:rPr>
                <w:rFonts w:cs="Times"/>
                <w:lang w:eastAsia="en-GB"/>
              </w:rPr>
              <w:t xml:space="preserve">Should be </w:t>
            </w:r>
            <w:proofErr w:type="spellStart"/>
            <w:r>
              <w:rPr>
                <w:rFonts w:cs="Times"/>
                <w:lang w:eastAsia="en-GB"/>
              </w:rPr>
              <w:t>loggedin</w:t>
            </w:r>
            <w:proofErr w:type="spellEnd"/>
          </w:p>
        </w:tc>
        <w:tc>
          <w:tcPr>
            <w:tcW w:w="824" w:type="dxa"/>
            <w:tcBorders>
              <w:top w:val="nil"/>
              <w:left w:val="nil"/>
              <w:bottom w:val="nil"/>
              <w:right w:val="nil"/>
            </w:tcBorders>
            <w:shd w:val="clear" w:color="auto" w:fill="auto"/>
            <w:hideMark/>
          </w:tcPr>
          <w:p w14:paraId="3E369FB1" w14:textId="77777777" w:rsidR="001C4151" w:rsidRPr="00AB7442" w:rsidRDefault="001C4151"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0990BB0" w14:textId="002F37EB" w:rsidR="001C4151" w:rsidRPr="00AB7442" w:rsidRDefault="00B66881" w:rsidP="004D4DBA">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62363B" w14:textId="15F27A77" w:rsidR="001C4151" w:rsidRPr="00AB7442" w:rsidRDefault="00C42C7C" w:rsidP="004D4DBA">
            <w:pPr>
              <w:spacing w:line="240" w:lineRule="auto"/>
              <w:jc w:val="center"/>
              <w:rPr>
                <w:rFonts w:cs="Times"/>
                <w:lang w:eastAsia="en-GB"/>
              </w:rPr>
            </w:pPr>
            <w:r>
              <w:rPr>
                <w:rFonts w:cs="Times"/>
                <w:lang w:eastAsia="en-GB"/>
              </w:rPr>
              <w:t>N/A</w:t>
            </w:r>
          </w:p>
        </w:tc>
      </w:tr>
      <w:tr w:rsidR="001C4151" w:rsidRPr="00AB7442" w14:paraId="531E4E27" w14:textId="77777777" w:rsidTr="002102F7">
        <w:trPr>
          <w:trHeight w:val="38"/>
        </w:trPr>
        <w:tc>
          <w:tcPr>
            <w:tcW w:w="1110" w:type="dxa"/>
            <w:tcBorders>
              <w:top w:val="nil"/>
              <w:left w:val="nil"/>
              <w:bottom w:val="nil"/>
              <w:right w:val="nil"/>
            </w:tcBorders>
            <w:shd w:val="clear" w:color="auto" w:fill="auto"/>
            <w:hideMark/>
          </w:tcPr>
          <w:p w14:paraId="7F93BC51"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61AC7792"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3073F78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BEBC790"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F53D121"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8AB58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D62F46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45FC23"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FE6AED2"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FCD7B8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9094163" w14:textId="77777777" w:rsidR="001C4151" w:rsidRPr="00AB7442" w:rsidRDefault="001C4151" w:rsidP="004D4DBA">
            <w:pPr>
              <w:spacing w:line="240" w:lineRule="auto"/>
              <w:jc w:val="center"/>
              <w:rPr>
                <w:rFonts w:cs="Times"/>
                <w:lang w:eastAsia="en-GB"/>
              </w:rPr>
            </w:pPr>
          </w:p>
        </w:tc>
      </w:tr>
      <w:tr w:rsidR="001C4151" w:rsidRPr="00AB7442" w14:paraId="313A34EC" w14:textId="77777777" w:rsidTr="002102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A90A2E"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0BF862A7" w14:textId="546A96B8" w:rsidR="001C4151" w:rsidRPr="00AB7442" w:rsidRDefault="001C4151" w:rsidP="004D4DBA">
            <w:pPr>
              <w:spacing w:line="240" w:lineRule="auto"/>
              <w:jc w:val="center"/>
              <w:rPr>
                <w:rFonts w:cs="Times"/>
                <w:lang w:eastAsia="en-GB"/>
              </w:rPr>
            </w:pPr>
            <w:r w:rsidRPr="00AB7442">
              <w:rPr>
                <w:rFonts w:cs="Times"/>
                <w:lang w:eastAsia="en-GB"/>
              </w:rPr>
              <w:t>Verify</w:t>
            </w:r>
            <w:r w:rsidR="003B3BA2">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2ED4F4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5070984"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2A050C08"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1EAB6B25" w14:textId="77777777" w:rsidR="001C4151" w:rsidRPr="00AB7442" w:rsidRDefault="001C4151" w:rsidP="004D4DBA">
            <w:pPr>
              <w:spacing w:line="240" w:lineRule="auto"/>
              <w:jc w:val="center"/>
              <w:rPr>
                <w:rFonts w:cs="Times"/>
                <w:lang w:eastAsia="en-GB"/>
              </w:rPr>
            </w:pPr>
          </w:p>
        </w:tc>
      </w:tr>
      <w:tr w:rsidR="001C4151" w:rsidRPr="00AB7442" w14:paraId="31B70413" w14:textId="77777777" w:rsidTr="002102F7">
        <w:trPr>
          <w:trHeight w:val="38"/>
        </w:trPr>
        <w:tc>
          <w:tcPr>
            <w:tcW w:w="1110" w:type="dxa"/>
            <w:tcBorders>
              <w:top w:val="nil"/>
              <w:left w:val="nil"/>
              <w:bottom w:val="nil"/>
              <w:right w:val="nil"/>
            </w:tcBorders>
            <w:shd w:val="clear" w:color="auto" w:fill="auto"/>
            <w:noWrap/>
            <w:vAlign w:val="bottom"/>
            <w:hideMark/>
          </w:tcPr>
          <w:p w14:paraId="210D0A58"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0C5285D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54E4977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0928ED5"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717E77D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BC8539E"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6F3C8613"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FF0712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631AE86"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7B011DEC"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74E5DF5E" w14:textId="77777777" w:rsidR="001C4151" w:rsidRPr="00AB7442" w:rsidRDefault="001C4151" w:rsidP="004D4DBA">
            <w:pPr>
              <w:spacing w:line="240" w:lineRule="auto"/>
              <w:jc w:val="center"/>
              <w:rPr>
                <w:rFonts w:cs="Times"/>
                <w:lang w:eastAsia="en-GB"/>
              </w:rPr>
            </w:pPr>
          </w:p>
        </w:tc>
      </w:tr>
      <w:tr w:rsidR="001C4151" w:rsidRPr="00AB7442" w14:paraId="6C70B913" w14:textId="77777777" w:rsidTr="002102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524082B"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25A4D75"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3D5A7AAA" w14:textId="77777777" w:rsidR="001C4151" w:rsidRPr="00AB7442" w:rsidRDefault="001C4151"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3209A95" w14:textId="77777777" w:rsidR="001C4151" w:rsidRPr="00AB7442" w:rsidRDefault="001C4151"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4D72344" w14:textId="77777777" w:rsidR="001C4151" w:rsidRPr="00AB7442" w:rsidRDefault="001C4151" w:rsidP="004D4DBA">
            <w:pPr>
              <w:spacing w:line="240" w:lineRule="auto"/>
              <w:jc w:val="center"/>
              <w:rPr>
                <w:rFonts w:cs="Times"/>
                <w:b/>
                <w:bCs/>
                <w:lang w:eastAsia="en-GB"/>
              </w:rPr>
            </w:pPr>
            <w:r w:rsidRPr="00AB7442">
              <w:rPr>
                <w:rFonts w:cs="Times"/>
                <w:b/>
                <w:bCs/>
                <w:lang w:eastAsia="en-GB"/>
              </w:rPr>
              <w:t>Pass / Fail / Not executed / Suspended</w:t>
            </w:r>
          </w:p>
        </w:tc>
      </w:tr>
      <w:tr w:rsidR="0054593F" w:rsidRPr="00AB7442" w14:paraId="63C5E4BC" w14:textId="77777777" w:rsidTr="002102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3B78F1C8" w14:textId="77777777" w:rsidR="001C4151" w:rsidRPr="00AB7442" w:rsidRDefault="001C4151" w:rsidP="004D4DBA">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29E06471" w14:textId="77777777" w:rsidR="001C4151" w:rsidRPr="00AB7442" w:rsidRDefault="001C4151"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07A1446" w14:textId="77777777" w:rsidR="001C4151" w:rsidRPr="00AB7442" w:rsidRDefault="001C4151"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6689760" w14:textId="77777777" w:rsidR="001C4151" w:rsidRPr="00AB7442" w:rsidRDefault="001C4151"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7583FE76" w14:textId="77777777" w:rsidR="001C4151" w:rsidRPr="00AB7442" w:rsidRDefault="001C4151" w:rsidP="004D4DBA">
            <w:pPr>
              <w:spacing w:line="240" w:lineRule="auto"/>
              <w:jc w:val="center"/>
              <w:rPr>
                <w:rFonts w:cs="Times"/>
                <w:b/>
                <w:bCs/>
                <w:lang w:eastAsia="en-GB"/>
              </w:rPr>
            </w:pPr>
          </w:p>
        </w:tc>
      </w:tr>
      <w:tr w:rsidR="0054593F" w:rsidRPr="00AB7442" w14:paraId="645B3850" w14:textId="77777777" w:rsidTr="002102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39E4E17B" w14:textId="77777777" w:rsidR="001C4151" w:rsidRPr="00AB7442" w:rsidRDefault="001C4151" w:rsidP="004D4DBA">
            <w:pPr>
              <w:spacing w:line="240" w:lineRule="auto"/>
              <w:jc w:val="center"/>
              <w:rPr>
                <w:rFonts w:cs="Times"/>
                <w:lang w:eastAsia="en-GB"/>
              </w:rPr>
            </w:pPr>
            <w:r w:rsidRPr="00AB7442">
              <w:rPr>
                <w:rFonts w:cs="Times"/>
                <w:lang w:eastAsia="en-GB"/>
              </w:rPr>
              <w:lastRenderedPageBreak/>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CAAF5B7" w14:textId="0CBE097C" w:rsidR="001C4151" w:rsidRPr="00AB7442" w:rsidRDefault="001C4151" w:rsidP="004D4DBA">
            <w:pPr>
              <w:spacing w:line="240" w:lineRule="auto"/>
              <w:jc w:val="center"/>
              <w:rPr>
                <w:rFonts w:cs="Times"/>
                <w:lang w:eastAsia="en-GB"/>
              </w:rPr>
            </w:pPr>
            <w:r w:rsidRPr="00AB7442">
              <w:rPr>
                <w:rFonts w:cs="Times"/>
                <w:lang w:eastAsia="en-GB"/>
              </w:rPr>
              <w:t xml:space="preserve">Navigate to </w:t>
            </w:r>
            <w:hyperlink r:id="rId25" w:history="1">
              <w:r w:rsidR="0054593F"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5A132A3" w14:textId="77777777" w:rsidR="001C4151" w:rsidRPr="00AB7442" w:rsidRDefault="001C4151"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4208A27"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1F60EC70"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54593F" w:rsidRPr="00AB7442" w14:paraId="325924A8"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1A8C34AC" w14:textId="77777777" w:rsidR="001C4151" w:rsidRPr="00AB7442" w:rsidRDefault="001C4151" w:rsidP="004D4DBA">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0FCD7BA3" w14:textId="7A9FFC0F" w:rsidR="001C4151" w:rsidRPr="00AB7442" w:rsidRDefault="0054593F" w:rsidP="004D4DBA">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90CC4D3" w14:textId="58C4808F" w:rsidR="001C4151" w:rsidRPr="00AB7442" w:rsidRDefault="0054593F" w:rsidP="004D4DBA">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9E7BDB9"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A6651B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bl>
    <w:p w14:paraId="7E23D502" w14:textId="1FAEB06D" w:rsidR="001C4151" w:rsidRPr="001C4151" w:rsidRDefault="001C4151" w:rsidP="001C4151"/>
    <w:p w14:paraId="284F89A2" w14:textId="5829BD00" w:rsidR="00A67AF8" w:rsidRDefault="00A67AF8" w:rsidP="00566B39"/>
    <w:p w14:paraId="38E5AAAF" w14:textId="113B0945" w:rsidR="00A67AF8" w:rsidRDefault="00B81757" w:rsidP="00B81757">
      <w:pPr>
        <w:pStyle w:val="Heading2"/>
      </w:pPr>
      <w:bookmarkStart w:id="52" w:name="_Toc118976708"/>
      <w:r>
        <w:t>Search System</w:t>
      </w:r>
      <w:bookmarkEnd w:id="52"/>
    </w:p>
    <w:p w14:paraId="3CA5AFFC" w14:textId="3D752354" w:rsidR="00B81757" w:rsidRDefault="00B81757" w:rsidP="00B81757">
      <w:pPr>
        <w:pStyle w:val="Heading3"/>
      </w:pPr>
      <w:r>
        <w:t>Description &amp; Priority</w:t>
      </w:r>
    </w:p>
    <w:p w14:paraId="13406FCB" w14:textId="41309E45" w:rsidR="00B81757" w:rsidRDefault="00B81757" w:rsidP="00B81757">
      <w:r>
        <w:t>This feature will allow the clients and freelancer respectively to search for gigs / jobs on the platform</w:t>
      </w:r>
    </w:p>
    <w:p w14:paraId="62E93B77" w14:textId="289B2677" w:rsidR="00B612EB" w:rsidRDefault="00B612EB" w:rsidP="00B81757"/>
    <w:p w14:paraId="631F5BB9" w14:textId="5CF43FAC" w:rsidR="00B612EB" w:rsidRPr="00B81757" w:rsidRDefault="00B612EB" w:rsidP="00B612EB">
      <w:pPr>
        <w:pStyle w:val="Heading3"/>
      </w:pPr>
      <w:r>
        <w:t>Stimulus/Response Sequences</w:t>
      </w:r>
    </w:p>
    <w:p w14:paraId="1CA6A8E7" w14:textId="4C0607B0" w:rsidR="00A67AF8" w:rsidRDefault="00A67AF8" w:rsidP="00566B39"/>
    <w:p w14:paraId="38FB2375" w14:textId="0FFFAD56" w:rsidR="00A67AF8" w:rsidRDefault="00A67AF8" w:rsidP="00566B39"/>
    <w:p w14:paraId="6C97D515" w14:textId="5EA98166" w:rsidR="00A67AF8" w:rsidRDefault="002625E7" w:rsidP="00566B39">
      <w:r>
        <w:rPr>
          <w:noProof/>
        </w:rPr>
        <w:drawing>
          <wp:anchor distT="0" distB="0" distL="114300" distR="114300" simplePos="0" relativeHeight="251682816" behindDoc="0" locked="0" layoutInCell="1" allowOverlap="1" wp14:anchorId="4ADB4260" wp14:editId="27D618FF">
            <wp:simplePos x="0" y="0"/>
            <wp:positionH relativeFrom="margin">
              <wp:align>left</wp:align>
            </wp:positionH>
            <wp:positionV relativeFrom="paragraph">
              <wp:posOffset>9921</wp:posOffset>
            </wp:positionV>
            <wp:extent cx="5715000" cy="3829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5715000" cy="3829050"/>
                    </a:xfrm>
                    <a:prstGeom prst="rect">
                      <a:avLst/>
                    </a:prstGeom>
                  </pic:spPr>
                </pic:pic>
              </a:graphicData>
            </a:graphic>
            <wp14:sizeRelH relativeFrom="page">
              <wp14:pctWidth>0</wp14:pctWidth>
            </wp14:sizeRelH>
            <wp14:sizeRelV relativeFrom="page">
              <wp14:pctHeight>0</wp14:pctHeight>
            </wp14:sizeRelV>
          </wp:anchor>
        </w:drawing>
      </w:r>
    </w:p>
    <w:p w14:paraId="409BFD5D" w14:textId="4E5D2582" w:rsidR="00A67AF8" w:rsidRDefault="00A67AF8" w:rsidP="00566B39"/>
    <w:p w14:paraId="4D8A331A" w14:textId="41325A27" w:rsidR="00A67AF8" w:rsidRDefault="00A67AF8" w:rsidP="00566B39"/>
    <w:p w14:paraId="43B96176" w14:textId="147118C0" w:rsidR="00A67AF8" w:rsidRDefault="00A67AF8" w:rsidP="00566B39"/>
    <w:p w14:paraId="51CF27C9" w14:textId="78ED082E" w:rsidR="00A67AF8" w:rsidRDefault="00A67AF8" w:rsidP="00566B39"/>
    <w:p w14:paraId="385FD48F" w14:textId="63AF6ABE" w:rsidR="00A67AF8" w:rsidRDefault="00A67AF8" w:rsidP="00566B39"/>
    <w:p w14:paraId="5B9EDF93" w14:textId="5C5BD8E9" w:rsidR="00A67AF8" w:rsidRDefault="00A67AF8" w:rsidP="00566B39"/>
    <w:p w14:paraId="4A9D4FE4" w14:textId="22E96E8A" w:rsidR="00A67AF8" w:rsidRDefault="00A67AF8" w:rsidP="00566B39"/>
    <w:p w14:paraId="70427880" w14:textId="095F3A89" w:rsidR="00A67AF8" w:rsidRDefault="00A67AF8" w:rsidP="00566B39"/>
    <w:p w14:paraId="255555F0" w14:textId="52B24D5A" w:rsidR="00A67AF8" w:rsidRDefault="00A67AF8" w:rsidP="00566B39"/>
    <w:p w14:paraId="1D4E4EF0" w14:textId="76604FA7" w:rsidR="00A67AF8" w:rsidRDefault="00A67AF8" w:rsidP="00566B39"/>
    <w:p w14:paraId="67DCA197" w14:textId="3730FD27" w:rsidR="00A67AF8" w:rsidRDefault="00A67AF8" w:rsidP="00566B39"/>
    <w:p w14:paraId="6D6C8367" w14:textId="1E2802B7" w:rsidR="00A67AF8" w:rsidRDefault="00A67AF8" w:rsidP="00566B39"/>
    <w:p w14:paraId="7FFCF1EE" w14:textId="20BDE604" w:rsidR="00A67AF8" w:rsidRDefault="00A67AF8" w:rsidP="00566B39"/>
    <w:p w14:paraId="302DDC94" w14:textId="7CD556B5" w:rsidR="00A67AF8" w:rsidRDefault="00A67AF8" w:rsidP="00566B39"/>
    <w:p w14:paraId="1F6C4F46" w14:textId="717A7B88" w:rsidR="00A67AF8" w:rsidRDefault="00A67AF8" w:rsidP="00566B39"/>
    <w:p w14:paraId="02E202AD" w14:textId="0AF9A9D4" w:rsidR="00A67AF8" w:rsidRDefault="00A67AF8" w:rsidP="00566B39"/>
    <w:p w14:paraId="26F4EFED" w14:textId="082F10F2" w:rsidR="00A67AF8" w:rsidRDefault="00A67AF8" w:rsidP="00566B39"/>
    <w:p w14:paraId="10A9C957" w14:textId="2A7065D4" w:rsidR="00A67AF8" w:rsidRDefault="00A67AF8" w:rsidP="00566B39"/>
    <w:p w14:paraId="34FF32EF" w14:textId="71FCF49B" w:rsidR="00A67AF8" w:rsidRDefault="00A67AF8" w:rsidP="00566B39"/>
    <w:p w14:paraId="1040E110" w14:textId="3DA9FCF2" w:rsidR="00A67AF8" w:rsidRDefault="00A67AF8" w:rsidP="00566B39"/>
    <w:p w14:paraId="3D599765" w14:textId="639692B1" w:rsidR="00A67AF8" w:rsidRDefault="00A67AF8" w:rsidP="00566B39"/>
    <w:p w14:paraId="22866EDD" w14:textId="012D2B15" w:rsidR="00A67AF8" w:rsidRDefault="00A67AF8" w:rsidP="00566B39"/>
    <w:p w14:paraId="3CDA7256" w14:textId="7A4B58B9" w:rsidR="00A67AF8" w:rsidRDefault="00A67AF8" w:rsidP="00566B39"/>
    <w:p w14:paraId="3797BB9A" w14:textId="4319C01E" w:rsidR="00A67AF8" w:rsidRDefault="00A67AF8" w:rsidP="00566B39"/>
    <w:p w14:paraId="4DEC1EE2" w14:textId="1D560FFF" w:rsidR="00A67AF8" w:rsidRDefault="00A67AF8" w:rsidP="00566B39"/>
    <w:p w14:paraId="09B06821" w14:textId="4F16C2F9" w:rsidR="00A67AF8" w:rsidRDefault="00A67AF8" w:rsidP="00566B39"/>
    <w:p w14:paraId="3742A99F" w14:textId="47B42E23" w:rsidR="00A67AF8" w:rsidRDefault="00A67AF8" w:rsidP="00566B39"/>
    <w:p w14:paraId="665ADD17" w14:textId="46E0962B" w:rsidR="002625E7" w:rsidRDefault="002625E7" w:rsidP="00566B39"/>
    <w:p w14:paraId="30EDCF28" w14:textId="2E30FBB6" w:rsidR="002625E7" w:rsidRDefault="002625E7" w:rsidP="00566B39"/>
    <w:p w14:paraId="28354837" w14:textId="77777777" w:rsidR="002625E7" w:rsidRDefault="002625E7" w:rsidP="00566B39"/>
    <w:tbl>
      <w:tblPr>
        <w:tblW w:w="10260" w:type="dxa"/>
        <w:tblInd w:w="108" w:type="dxa"/>
        <w:tblLayout w:type="fixed"/>
        <w:tblLook w:val="0000" w:firstRow="0" w:lastRow="0" w:firstColumn="0" w:lastColumn="0" w:noHBand="0" w:noVBand="0"/>
      </w:tblPr>
      <w:tblGrid>
        <w:gridCol w:w="1350"/>
        <w:gridCol w:w="40"/>
        <w:gridCol w:w="928"/>
        <w:gridCol w:w="2272"/>
        <w:gridCol w:w="138"/>
        <w:gridCol w:w="5532"/>
      </w:tblGrid>
      <w:tr w:rsidR="00390532" w14:paraId="0BB8A3DE" w14:textId="77777777" w:rsidTr="003D7687">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DCE4E87" w14:textId="77777777" w:rsidR="00390532" w:rsidRPr="006E413D" w:rsidRDefault="00390532" w:rsidP="003D7687">
            <w:pPr>
              <w:jc w:val="right"/>
              <w:rPr>
                <w:rFonts w:cs="Times"/>
                <w:b/>
                <w:szCs w:val="24"/>
              </w:rPr>
            </w:pPr>
            <w:r w:rsidRPr="006E413D">
              <w:rPr>
                <w:rFonts w:cs="Times"/>
                <w:b/>
                <w:color w:val="000000"/>
                <w:szCs w:val="24"/>
              </w:rPr>
              <w:t>Use Case Name:</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4EA7857B" w14:textId="575F3E30" w:rsidR="00390532" w:rsidRPr="00006767" w:rsidRDefault="00390532" w:rsidP="003D7687">
            <w:pPr>
              <w:pStyle w:val="NormalComment"/>
              <w:rPr>
                <w:rFonts w:ascii="Times" w:hAnsi="Times" w:cs="Times"/>
                <w:bCs/>
                <w:color w:val="000000"/>
                <w:szCs w:val="24"/>
              </w:rPr>
            </w:pPr>
            <w:r>
              <w:rPr>
                <w:rFonts w:ascii="Times" w:hAnsi="Times" w:cs="Times"/>
                <w:bCs/>
                <w:color w:val="000000"/>
                <w:szCs w:val="24"/>
              </w:rPr>
              <w:t>Search System</w:t>
            </w:r>
          </w:p>
        </w:tc>
      </w:tr>
      <w:tr w:rsidR="00390532" w14:paraId="614E2733" w14:textId="77777777" w:rsidTr="003D7687">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5732981" w14:textId="77777777" w:rsidR="00390532" w:rsidRPr="006E413D" w:rsidRDefault="00390532" w:rsidP="003D7687">
            <w:pPr>
              <w:jc w:val="right"/>
              <w:rPr>
                <w:rFonts w:cs="Times"/>
                <w:b/>
                <w:szCs w:val="24"/>
              </w:rPr>
            </w:pPr>
            <w:r w:rsidRPr="006E413D">
              <w:rPr>
                <w:rFonts w:cs="Times"/>
                <w:b/>
                <w:color w:val="000000"/>
                <w:szCs w:val="24"/>
              </w:rPr>
              <w:t>Summary:</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6E0C19FE" w14:textId="44618DD4"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This feature allows any type of users to search for desired data in the platform</w:t>
            </w:r>
          </w:p>
        </w:tc>
      </w:tr>
      <w:tr w:rsidR="00390532" w14:paraId="0DF14F6E" w14:textId="77777777" w:rsidTr="003D7687">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42A82C" w14:textId="77777777" w:rsidR="00390532" w:rsidRPr="006E413D" w:rsidRDefault="00390532" w:rsidP="003D7687">
            <w:pPr>
              <w:jc w:val="right"/>
              <w:rPr>
                <w:rFonts w:cs="Times"/>
                <w:b/>
                <w:szCs w:val="24"/>
              </w:rPr>
            </w:pPr>
            <w:r w:rsidRPr="006E413D">
              <w:rPr>
                <w:rFonts w:cs="Times"/>
                <w:b/>
                <w:color w:val="000000"/>
                <w:szCs w:val="24"/>
              </w:rPr>
              <w:t>User/Actor:</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2E3A4EE4" w14:textId="77777777" w:rsidR="00390532" w:rsidRPr="001B6F87" w:rsidRDefault="0039053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90532" w14:paraId="7AF39A99" w14:textId="77777777" w:rsidTr="003D7687">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80F730" w14:textId="77777777" w:rsidR="00390532" w:rsidRPr="006E413D" w:rsidRDefault="00390532" w:rsidP="003D7687">
            <w:pPr>
              <w:jc w:val="right"/>
              <w:rPr>
                <w:rFonts w:cs="Times"/>
                <w:b/>
                <w:szCs w:val="24"/>
              </w:rPr>
            </w:pPr>
            <w:r w:rsidRPr="006E413D">
              <w:rPr>
                <w:rFonts w:cs="Times"/>
                <w:b/>
                <w:color w:val="000000"/>
                <w:szCs w:val="24"/>
              </w:rPr>
              <w:t>Preconditions:</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5797F089" w14:textId="05985303"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Working internet connection</w:t>
            </w:r>
          </w:p>
        </w:tc>
      </w:tr>
      <w:tr w:rsidR="00390532" w14:paraId="11F7AF64" w14:textId="77777777" w:rsidTr="003D7687">
        <w:trPr>
          <w:cantSplit/>
          <w:trHeight w:val="298"/>
        </w:trPr>
        <w:tc>
          <w:tcPr>
            <w:tcW w:w="10260" w:type="dxa"/>
            <w:gridSpan w:val="6"/>
            <w:tcBorders>
              <w:top w:val="single" w:sz="6" w:space="0" w:color="000000"/>
              <w:left w:val="single" w:sz="6" w:space="0" w:color="000000"/>
              <w:right w:val="single" w:sz="6" w:space="0" w:color="000000"/>
            </w:tcBorders>
            <w:shd w:val="clear" w:color="auto" w:fill="D8D8D8"/>
          </w:tcPr>
          <w:p w14:paraId="6E7ECFD2" w14:textId="77777777" w:rsidR="00390532" w:rsidRPr="006E413D" w:rsidRDefault="00390532" w:rsidP="003D7687">
            <w:pPr>
              <w:rPr>
                <w:rFonts w:cs="Times"/>
                <w:b/>
                <w:szCs w:val="24"/>
              </w:rPr>
            </w:pPr>
            <w:r w:rsidRPr="006E413D">
              <w:rPr>
                <w:rFonts w:cs="Times"/>
                <w:b/>
                <w:color w:val="000000"/>
                <w:szCs w:val="24"/>
              </w:rPr>
              <w:t>Basic Course of events/happy path</w:t>
            </w:r>
          </w:p>
        </w:tc>
      </w:tr>
      <w:tr w:rsidR="00390532" w14:paraId="4C3F11F5" w14:textId="77777777" w:rsidTr="003D7687">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6104BCB" w14:textId="77777777" w:rsidR="00390532" w:rsidRPr="006E413D" w:rsidRDefault="00390532"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A389AF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089EB980"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523C4927"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AA0AF29" w14:textId="77777777" w:rsidR="00390532" w:rsidRPr="00A67AF8" w:rsidRDefault="00390532" w:rsidP="002A0505">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16C727C" w14:textId="05A5BBDC" w:rsidR="00390532" w:rsidRPr="00A67AF8" w:rsidRDefault="00390532" w:rsidP="003D7687">
            <w:pPr>
              <w:pStyle w:val="NormalComment"/>
              <w:rPr>
                <w:rFonts w:ascii="Times" w:hAnsi="Times" w:cs="Times"/>
                <w:bCs/>
                <w:szCs w:val="24"/>
              </w:rPr>
            </w:pPr>
            <w:r>
              <w:rPr>
                <w:rFonts w:ascii="Times" w:hAnsi="Times" w:cs="Times"/>
                <w:bCs/>
                <w:color w:val="000000"/>
                <w:szCs w:val="24"/>
              </w:rPr>
              <w:t xml:space="preserve">The user clicks on </w:t>
            </w:r>
            <w:r w:rsidR="007B4144">
              <w:rPr>
                <w:rFonts w:ascii="Times" w:hAnsi="Times" w:cs="Times"/>
                <w:bCs/>
                <w:color w:val="000000"/>
                <w:szCs w:val="24"/>
              </w:rPr>
              <w:t>search box</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687100E5" w14:textId="53BB6335" w:rsidR="00390532" w:rsidRPr="003B7009" w:rsidRDefault="007B4144" w:rsidP="003D768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390532" w14:paraId="0658BA71"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CF2F96" w14:textId="77777777" w:rsidR="00390532" w:rsidRPr="00A67AF8" w:rsidRDefault="00390532" w:rsidP="002A0505">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0618634" w14:textId="77ADFB86" w:rsidR="00390532" w:rsidRPr="00A67AF8" w:rsidRDefault="007B4144" w:rsidP="003D7687">
            <w:pPr>
              <w:pStyle w:val="NormalComment"/>
              <w:rPr>
                <w:rFonts w:ascii="Times" w:hAnsi="Times" w:cs="Times"/>
                <w:bCs/>
                <w:szCs w:val="24"/>
              </w:rPr>
            </w:pPr>
            <w:r>
              <w:rPr>
                <w:rFonts w:ascii="Times" w:hAnsi="Times" w:cs="Times"/>
                <w:bCs/>
                <w:color w:val="000000"/>
                <w:szCs w:val="24"/>
              </w:rPr>
              <w:t xml:space="preserve">User selects type of information needed to search from combo box </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78664457" w14:textId="6DF29C83" w:rsidR="00390532" w:rsidRPr="001B6F87" w:rsidRDefault="007B4144" w:rsidP="003D7687">
            <w:pPr>
              <w:pStyle w:val="NormalComment"/>
              <w:rPr>
                <w:rFonts w:ascii="Times" w:hAnsi="Times" w:cs="Times"/>
                <w:bCs/>
                <w:color w:val="000000"/>
                <w:szCs w:val="24"/>
              </w:rPr>
            </w:pPr>
            <w:r>
              <w:rPr>
                <w:rFonts w:ascii="Times" w:hAnsi="Times" w:cs="Times"/>
                <w:bCs/>
                <w:color w:val="000000"/>
                <w:szCs w:val="24"/>
              </w:rPr>
              <w:t>Does nothing</w:t>
            </w:r>
          </w:p>
        </w:tc>
      </w:tr>
      <w:tr w:rsidR="007B4144" w14:paraId="1FC10AAE"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6BB66E0" w14:textId="4BC37BDE" w:rsidR="007B4144" w:rsidRPr="00A67AF8" w:rsidRDefault="007B4144" w:rsidP="002A0505">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E668EB8" w14:textId="1D4EC92F" w:rsidR="007B4144" w:rsidRDefault="007B4144" w:rsidP="003D7687">
            <w:pPr>
              <w:pStyle w:val="NormalComment"/>
              <w:rPr>
                <w:rFonts w:ascii="Times" w:hAnsi="Times" w:cs="Times"/>
                <w:bCs/>
                <w:color w:val="000000"/>
                <w:szCs w:val="24"/>
              </w:rPr>
            </w:pPr>
            <w:r>
              <w:rPr>
                <w:rFonts w:ascii="Times" w:hAnsi="Times" w:cs="Times"/>
                <w:bCs/>
                <w:color w:val="000000"/>
                <w:szCs w:val="24"/>
              </w:rPr>
              <w:t>User enters desired text</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7F7DFF88" w14:textId="034AE78B" w:rsidR="007B4144" w:rsidRDefault="007B4144" w:rsidP="003D7687">
            <w:pPr>
              <w:pStyle w:val="NormalComment"/>
              <w:rPr>
                <w:rFonts w:ascii="Times" w:hAnsi="Times" w:cs="Times"/>
                <w:bCs/>
                <w:color w:val="000000"/>
                <w:szCs w:val="24"/>
              </w:rPr>
            </w:pPr>
            <w:r>
              <w:rPr>
                <w:rFonts w:ascii="Times" w:hAnsi="Times" w:cs="Times"/>
                <w:bCs/>
                <w:color w:val="000000"/>
                <w:szCs w:val="24"/>
              </w:rPr>
              <w:t>System starts giving suggestion based on the input given</w:t>
            </w:r>
          </w:p>
        </w:tc>
      </w:tr>
      <w:tr w:rsidR="007B4144" w14:paraId="56114587"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FA969D" w14:textId="6FA5297A" w:rsidR="007B4144" w:rsidRDefault="007B4144" w:rsidP="002A0505">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770DA3A" w14:textId="0D463CB9" w:rsidR="007B4144" w:rsidRDefault="007B4144" w:rsidP="003D7687">
            <w:pPr>
              <w:pStyle w:val="NormalComment"/>
              <w:rPr>
                <w:rFonts w:ascii="Times" w:hAnsi="Times" w:cs="Times"/>
                <w:bCs/>
                <w:color w:val="000000"/>
                <w:szCs w:val="24"/>
              </w:rPr>
            </w:pPr>
            <w:r>
              <w:rPr>
                <w:rFonts w:ascii="Times" w:hAnsi="Times" w:cs="Times"/>
                <w:bCs/>
                <w:color w:val="000000"/>
                <w:szCs w:val="24"/>
              </w:rPr>
              <w:t>User presses enter</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6F70D110" w14:textId="10369849" w:rsidR="007B4144" w:rsidRDefault="007B4144" w:rsidP="003D7687">
            <w:pPr>
              <w:pStyle w:val="NormalComment"/>
              <w:rPr>
                <w:rFonts w:ascii="Times" w:hAnsi="Times" w:cs="Times"/>
                <w:bCs/>
                <w:color w:val="000000"/>
                <w:szCs w:val="24"/>
              </w:rPr>
            </w:pPr>
            <w:r>
              <w:rPr>
                <w:rFonts w:ascii="Times" w:hAnsi="Times" w:cs="Times"/>
                <w:bCs/>
                <w:color w:val="000000"/>
                <w:szCs w:val="24"/>
              </w:rPr>
              <w:t>A new page is loaded giving the matched result to the user query</w:t>
            </w:r>
          </w:p>
        </w:tc>
      </w:tr>
      <w:tr w:rsidR="00390532" w14:paraId="1BB98A11" w14:textId="77777777" w:rsidTr="003D7687">
        <w:trPr>
          <w:cantSplit/>
          <w:trHeight w:val="280"/>
        </w:trPr>
        <w:tc>
          <w:tcPr>
            <w:tcW w:w="10260" w:type="dxa"/>
            <w:gridSpan w:val="6"/>
            <w:tcBorders>
              <w:top w:val="single" w:sz="6" w:space="0" w:color="000000"/>
              <w:left w:val="single" w:sz="6" w:space="0" w:color="000000"/>
              <w:right w:val="single" w:sz="6" w:space="0" w:color="000000"/>
            </w:tcBorders>
            <w:shd w:val="clear" w:color="auto" w:fill="D8D8D8"/>
          </w:tcPr>
          <w:p w14:paraId="14F525D8" w14:textId="77777777" w:rsidR="00390532" w:rsidRPr="006E413D" w:rsidRDefault="00390532"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90532" w14:paraId="63678052" w14:textId="77777777" w:rsidTr="003D7687">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37F2634D" w14:textId="77777777" w:rsidR="00390532" w:rsidRPr="006E413D" w:rsidRDefault="00390532"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8D8527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E19D97"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42CD956A" w14:textId="77777777" w:rsidTr="003D7687">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4B2BB29" w14:textId="77777777" w:rsidR="00390532" w:rsidRPr="00A67AF8" w:rsidRDefault="00390532" w:rsidP="003D7687">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7C2C08E" w14:textId="40D97B71" w:rsidR="00390532" w:rsidRPr="00A67AF8" w:rsidRDefault="00182F99" w:rsidP="003D7687">
            <w:pPr>
              <w:rPr>
                <w:rFonts w:cs="Times"/>
                <w:bCs/>
                <w:szCs w:val="24"/>
              </w:rPr>
            </w:pPr>
            <w:r>
              <w:rPr>
                <w:rFonts w:cs="Times"/>
                <w:bCs/>
                <w:szCs w:val="24"/>
              </w:rPr>
              <w:t>User writes in search</w:t>
            </w:r>
            <w:r w:rsidR="005F1E25">
              <w:rPr>
                <w:rFonts w:cs="Times"/>
                <w:bCs/>
                <w:szCs w:val="24"/>
              </w:rPr>
              <w:t xml:space="preserve"> box</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7561C4F3" w14:textId="53D2E880" w:rsidR="00390532" w:rsidRPr="00A67AF8" w:rsidRDefault="00182F99" w:rsidP="003D7687">
            <w:pPr>
              <w:rPr>
                <w:rFonts w:cs="Times"/>
                <w:bCs/>
                <w:szCs w:val="24"/>
              </w:rPr>
            </w:pPr>
            <w:r>
              <w:rPr>
                <w:rFonts w:cs="Times"/>
                <w:bCs/>
                <w:color w:val="000000"/>
                <w:szCs w:val="24"/>
              </w:rPr>
              <w:t>Result is not retrieved, since no matched query from the database. Data does not exist</w:t>
            </w:r>
          </w:p>
        </w:tc>
      </w:tr>
      <w:tr w:rsidR="00390532" w14:paraId="1CC97D6C" w14:textId="77777777" w:rsidTr="003D7687">
        <w:tc>
          <w:tcPr>
            <w:tcW w:w="10260" w:type="dxa"/>
            <w:gridSpan w:val="6"/>
            <w:tcBorders>
              <w:top w:val="single" w:sz="6" w:space="0" w:color="000000"/>
              <w:left w:val="single" w:sz="6" w:space="0" w:color="000000"/>
              <w:bottom w:val="single" w:sz="6" w:space="0" w:color="000000"/>
              <w:right w:val="single" w:sz="6" w:space="0" w:color="000000"/>
            </w:tcBorders>
            <w:shd w:val="clear" w:color="auto" w:fill="D8D8D8"/>
          </w:tcPr>
          <w:p w14:paraId="63E9D627" w14:textId="77777777" w:rsidR="00390532" w:rsidRPr="006E413D" w:rsidRDefault="0039053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390532" w14:paraId="5E6902DF" w14:textId="77777777" w:rsidTr="003D7687">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78DD573F" w14:textId="311A459D" w:rsidR="00390532" w:rsidRPr="00A67AF8" w:rsidRDefault="00182F99" w:rsidP="003D7687">
            <w:pPr>
              <w:tabs>
                <w:tab w:val="left" w:pos="720"/>
              </w:tabs>
              <w:suppressAutoHyphens/>
              <w:spacing w:before="120" w:after="60" w:line="240" w:lineRule="auto"/>
              <w:rPr>
                <w:rFonts w:cs="Times"/>
                <w:bCs/>
                <w:szCs w:val="24"/>
              </w:rPr>
            </w:pPr>
            <w:r>
              <w:rPr>
                <w:rFonts w:cs="Times"/>
                <w:bCs/>
                <w:szCs w:val="24"/>
              </w:rPr>
              <w:t>Search result is displayed</w:t>
            </w:r>
          </w:p>
        </w:tc>
      </w:tr>
      <w:tr w:rsidR="00390532" w14:paraId="00902563" w14:textId="77777777" w:rsidTr="003D7687">
        <w:trPr>
          <w:trHeight w:val="192"/>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C9C9C9"/>
          </w:tcPr>
          <w:p w14:paraId="7DA00FEE" w14:textId="77777777" w:rsidR="00390532" w:rsidRPr="00A67AF8" w:rsidRDefault="00390532" w:rsidP="003D7687">
            <w:pPr>
              <w:tabs>
                <w:tab w:val="left" w:pos="720"/>
              </w:tabs>
              <w:spacing w:before="120" w:after="60"/>
              <w:rPr>
                <w:rFonts w:cs="Times"/>
                <w:bCs/>
                <w:szCs w:val="24"/>
              </w:rPr>
            </w:pPr>
            <w:r w:rsidRPr="00A67AF8">
              <w:rPr>
                <w:rFonts w:cs="Times"/>
                <w:bCs/>
                <w:color w:val="000000"/>
                <w:szCs w:val="24"/>
              </w:rPr>
              <w:t>Author</w:t>
            </w:r>
          </w:p>
        </w:tc>
      </w:tr>
      <w:tr w:rsidR="00390532" w14:paraId="7F12B3D4" w14:textId="77777777" w:rsidTr="003D7687">
        <w:trPr>
          <w:trHeight w:val="390"/>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34F6E743" w14:textId="77777777" w:rsidR="00390532" w:rsidRPr="00A67AF8" w:rsidRDefault="00390532" w:rsidP="003D7687">
            <w:pPr>
              <w:tabs>
                <w:tab w:val="left" w:pos="720"/>
              </w:tabs>
              <w:jc w:val="both"/>
              <w:rPr>
                <w:rFonts w:cs="Times"/>
                <w:bCs/>
                <w:szCs w:val="24"/>
              </w:rPr>
            </w:pPr>
            <w:r w:rsidRPr="00A67AF8">
              <w:rPr>
                <w:rFonts w:cs="Times"/>
                <w:bCs/>
                <w:color w:val="000000"/>
                <w:szCs w:val="24"/>
              </w:rPr>
              <w:t>Asaad Noman</w:t>
            </w:r>
          </w:p>
        </w:tc>
      </w:tr>
    </w:tbl>
    <w:p w14:paraId="2876EE32" w14:textId="305680AD" w:rsidR="00A67AF8" w:rsidRDefault="00A67AF8" w:rsidP="00566B39"/>
    <w:p w14:paraId="01933322" w14:textId="1389639F" w:rsidR="00A67AF8" w:rsidRDefault="00A67AF8" w:rsidP="00566B39"/>
    <w:p w14:paraId="18BF7D3B" w14:textId="3A47F599" w:rsidR="00A67AF8" w:rsidRDefault="00F5160F" w:rsidP="00F5160F">
      <w:pPr>
        <w:pStyle w:val="Heading3"/>
      </w:pPr>
      <w:r>
        <w:t>Functional Requirements</w:t>
      </w: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540"/>
      </w:tblGrid>
      <w:tr w:rsidR="00F5160F" w:rsidRPr="00AB7442" w14:paraId="4DBE5480" w14:textId="77777777" w:rsidTr="003D768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1186AA8"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50C0B048" w14:textId="2E79FC28" w:rsidR="00F5160F" w:rsidRPr="00AB7442" w:rsidRDefault="00F5160F" w:rsidP="003D7687">
            <w:pPr>
              <w:spacing w:line="240" w:lineRule="auto"/>
              <w:jc w:val="center"/>
              <w:rPr>
                <w:rFonts w:cs="Times"/>
                <w:lang w:eastAsia="en-GB"/>
              </w:rPr>
            </w:pPr>
            <w:r>
              <w:rPr>
                <w:rFonts w:cs="Times"/>
                <w:lang w:eastAsia="en-GB"/>
              </w:rPr>
              <w:t>PW_00</w:t>
            </w:r>
            <w:r>
              <w:rPr>
                <w:rFonts w:cs="Times"/>
                <w:lang w:eastAsia="en-GB"/>
              </w:rPr>
              <w:t>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B37A0BD"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01E1952" w14:textId="134C7C0F" w:rsidR="00F5160F" w:rsidRPr="00AB7442" w:rsidRDefault="00F5160F" w:rsidP="003D7687">
            <w:pPr>
              <w:spacing w:line="240" w:lineRule="auto"/>
              <w:jc w:val="center"/>
              <w:rPr>
                <w:rFonts w:cs="Times"/>
                <w:lang w:eastAsia="en-GB"/>
              </w:rPr>
            </w:pPr>
            <w:r>
              <w:rPr>
                <w:rFonts w:cs="Times"/>
                <w:lang w:eastAsia="en-GB"/>
              </w:rPr>
              <w:t xml:space="preserve">Testing the </w:t>
            </w:r>
            <w:r w:rsidR="008669BB">
              <w:rPr>
                <w:rFonts w:cs="Times"/>
                <w:lang w:eastAsia="en-GB"/>
              </w:rPr>
              <w:t>search system</w:t>
            </w:r>
          </w:p>
        </w:tc>
      </w:tr>
      <w:tr w:rsidR="00F5160F" w:rsidRPr="00AB7442" w14:paraId="18ACD95E" w14:textId="77777777" w:rsidTr="003D7687">
        <w:trPr>
          <w:gridAfter w:val="1"/>
          <w:wAfter w:w="2540"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9BC9A21" w14:textId="77777777" w:rsidR="00F5160F" w:rsidRPr="00AB7442" w:rsidRDefault="00F5160F" w:rsidP="003D768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73719F7B"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9001410" w14:textId="77777777" w:rsidR="00F5160F" w:rsidRPr="00AB7442" w:rsidRDefault="00F5160F" w:rsidP="003D768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30E96AF" w14:textId="77777777" w:rsidR="00F5160F" w:rsidRPr="00AB7442" w:rsidRDefault="00F5160F" w:rsidP="003D768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1B78E7E" w14:textId="77777777" w:rsidR="00F5160F" w:rsidRPr="00AB7442" w:rsidRDefault="00F5160F" w:rsidP="003D768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19E2463A" w14:textId="77777777" w:rsidR="00F5160F" w:rsidRPr="00AB7442" w:rsidRDefault="00F5160F" w:rsidP="003D7687">
            <w:pPr>
              <w:spacing w:line="240" w:lineRule="auto"/>
              <w:jc w:val="center"/>
              <w:rPr>
                <w:rFonts w:cs="Times"/>
                <w:lang w:eastAsia="en-GB"/>
              </w:rPr>
            </w:pPr>
            <w:r>
              <w:rPr>
                <w:rFonts w:cs="Times"/>
                <w:lang w:eastAsia="en-GB"/>
              </w:rPr>
              <w:t>1.0</w:t>
            </w:r>
          </w:p>
        </w:tc>
      </w:tr>
      <w:tr w:rsidR="00F5160F" w:rsidRPr="00AB7442" w14:paraId="07CA95E0" w14:textId="77777777" w:rsidTr="003D7687">
        <w:trPr>
          <w:trHeight w:val="38"/>
        </w:trPr>
        <w:tc>
          <w:tcPr>
            <w:tcW w:w="1110" w:type="dxa"/>
            <w:tcBorders>
              <w:top w:val="nil"/>
              <w:left w:val="nil"/>
              <w:bottom w:val="nil"/>
              <w:right w:val="nil"/>
            </w:tcBorders>
            <w:shd w:val="clear" w:color="auto" w:fill="auto"/>
            <w:hideMark/>
          </w:tcPr>
          <w:p w14:paraId="3A1BAAC3"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272DCD8"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1B8F3AC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0CF1592"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7B791B"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2E1A5F9"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5A91EE5"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12FE14"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7A9F24C"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DC12DD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078D75" w14:textId="77777777" w:rsidR="00F5160F" w:rsidRPr="00AB7442" w:rsidRDefault="00F5160F" w:rsidP="003D7687">
            <w:pPr>
              <w:spacing w:line="240" w:lineRule="auto"/>
              <w:jc w:val="center"/>
              <w:rPr>
                <w:rFonts w:cs="Times"/>
                <w:lang w:eastAsia="en-GB"/>
              </w:rPr>
            </w:pPr>
          </w:p>
        </w:tc>
      </w:tr>
      <w:tr w:rsidR="00F5160F" w:rsidRPr="00AB7442" w14:paraId="63182FE6" w14:textId="77777777" w:rsidTr="003D768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1E47A16"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352C4AF3" w14:textId="2EBD294E" w:rsidR="00F5160F" w:rsidRPr="00AB7442" w:rsidRDefault="008669BB" w:rsidP="003D768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F442584"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460369B"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A1BC9AD"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714C4F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2D43C40" w14:textId="77777777" w:rsidR="00F5160F" w:rsidRPr="00AB7442" w:rsidRDefault="00F5160F" w:rsidP="003D7687">
            <w:pPr>
              <w:spacing w:line="240" w:lineRule="auto"/>
              <w:jc w:val="center"/>
              <w:rPr>
                <w:rFonts w:cs="Times"/>
                <w:lang w:eastAsia="en-GB"/>
              </w:rPr>
            </w:pPr>
          </w:p>
        </w:tc>
      </w:tr>
      <w:tr w:rsidR="00F5160F" w:rsidRPr="00AB7442" w14:paraId="68967728" w14:textId="77777777" w:rsidTr="003D7687">
        <w:trPr>
          <w:trHeight w:val="38"/>
        </w:trPr>
        <w:tc>
          <w:tcPr>
            <w:tcW w:w="1110" w:type="dxa"/>
            <w:tcBorders>
              <w:top w:val="nil"/>
              <w:left w:val="nil"/>
              <w:bottom w:val="nil"/>
              <w:right w:val="nil"/>
            </w:tcBorders>
            <w:shd w:val="clear" w:color="auto" w:fill="auto"/>
            <w:hideMark/>
          </w:tcPr>
          <w:p w14:paraId="31F283CA"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FB6B22D"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EDE415C"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7E5E89"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7DFD67C3"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D82944E"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58066E7"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9F87B6A"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CA386FF"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7EB749"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4A2C68" w14:textId="77777777" w:rsidR="00F5160F" w:rsidRPr="00AB7442" w:rsidRDefault="00F5160F" w:rsidP="003D7687">
            <w:pPr>
              <w:spacing w:line="240" w:lineRule="auto"/>
              <w:jc w:val="center"/>
              <w:rPr>
                <w:rFonts w:cs="Times"/>
                <w:lang w:eastAsia="en-GB"/>
              </w:rPr>
            </w:pPr>
          </w:p>
        </w:tc>
      </w:tr>
      <w:tr w:rsidR="00F5160F" w:rsidRPr="00AB7442" w14:paraId="1F0CAC8B" w14:textId="77777777" w:rsidTr="003D7687">
        <w:trPr>
          <w:gridAfter w:val="1"/>
          <w:wAfter w:w="2540"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F663097"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E6302BF"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76D36D2" w14:textId="77777777" w:rsidR="00F5160F" w:rsidRPr="00AB7442" w:rsidRDefault="00F5160F" w:rsidP="003D768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33DD0389" w14:textId="77777777" w:rsidR="00F5160F" w:rsidRPr="00AB7442" w:rsidRDefault="00F5160F" w:rsidP="003D768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0DD7251"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A775536"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01ED99A1" w14:textId="77777777" w:rsidTr="003D7687">
        <w:trPr>
          <w:trHeight w:val="38"/>
        </w:trPr>
        <w:tc>
          <w:tcPr>
            <w:tcW w:w="1110" w:type="dxa"/>
            <w:tcBorders>
              <w:top w:val="nil"/>
              <w:left w:val="nil"/>
              <w:bottom w:val="nil"/>
              <w:right w:val="nil"/>
            </w:tcBorders>
            <w:shd w:val="clear" w:color="auto" w:fill="auto"/>
            <w:hideMark/>
          </w:tcPr>
          <w:p w14:paraId="4444259D"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563DF11"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713949"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9AF8282"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D2E78A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D7D784"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573C0E9"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4BCA274"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3B12711"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E34727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D174CE3" w14:textId="77777777" w:rsidR="00F5160F" w:rsidRPr="00AB7442" w:rsidRDefault="00F5160F" w:rsidP="003D7687">
            <w:pPr>
              <w:spacing w:line="240" w:lineRule="auto"/>
              <w:jc w:val="center"/>
              <w:rPr>
                <w:rFonts w:cs="Times"/>
                <w:lang w:eastAsia="en-GB"/>
              </w:rPr>
            </w:pPr>
          </w:p>
        </w:tc>
      </w:tr>
      <w:tr w:rsidR="00F5160F" w:rsidRPr="00AB7442" w14:paraId="3A2803E1" w14:textId="77777777" w:rsidTr="003D768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132B5E07"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01C2F04A" w14:textId="77777777" w:rsidR="00F5160F" w:rsidRPr="00AB7442" w:rsidRDefault="00F5160F" w:rsidP="003D768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2E8904C6" w14:textId="77777777" w:rsidR="00F5160F" w:rsidRPr="00AB7442" w:rsidRDefault="00F5160F" w:rsidP="003D768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988FB1E"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716A0E9"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Data</w:t>
            </w:r>
          </w:p>
        </w:tc>
      </w:tr>
      <w:tr w:rsidR="00F5160F" w:rsidRPr="00AB7442" w14:paraId="4B8C1EF6" w14:textId="77777777" w:rsidTr="003D768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C29A4AF" w14:textId="77777777" w:rsidR="00F5160F" w:rsidRPr="00AB7442" w:rsidRDefault="00F5160F" w:rsidP="003D7687">
            <w:pPr>
              <w:spacing w:line="240" w:lineRule="auto"/>
              <w:jc w:val="center"/>
              <w:rPr>
                <w:rFonts w:cs="Times"/>
                <w:lang w:eastAsia="en-GB"/>
              </w:rPr>
            </w:pPr>
            <w:r>
              <w:rPr>
                <w:rFonts w:cs="Times"/>
                <w:lang w:eastAsia="en-GB"/>
              </w:rPr>
              <w:lastRenderedPageBreak/>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549F8E29" w14:textId="6879D361" w:rsidR="00F5160F" w:rsidRPr="00AB7442" w:rsidRDefault="003E4BE9" w:rsidP="003D768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81DAAC4" w14:textId="77777777" w:rsidR="00F5160F" w:rsidRPr="00AB7442" w:rsidRDefault="00F5160F" w:rsidP="003D768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52CDBF2" w14:textId="77777777" w:rsidR="00F5160F" w:rsidRPr="00AB7442" w:rsidRDefault="00F5160F" w:rsidP="003D768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4FEBC56" w14:textId="04057B18" w:rsidR="00F5160F" w:rsidRPr="00AB7442" w:rsidRDefault="00557106" w:rsidP="003D7687">
            <w:pPr>
              <w:spacing w:line="240" w:lineRule="auto"/>
              <w:jc w:val="center"/>
              <w:rPr>
                <w:rFonts w:cs="Times"/>
                <w:lang w:eastAsia="en-GB"/>
              </w:rPr>
            </w:pPr>
            <w:r>
              <w:rPr>
                <w:rFonts w:cs="Times"/>
                <w:lang w:eastAsia="en-GB"/>
              </w:rPr>
              <w:t>Search box</w:t>
            </w:r>
            <w:r w:rsidR="008669BB">
              <w:rPr>
                <w:rFonts w:cs="Times"/>
                <w:lang w:eastAsia="en-GB"/>
              </w:rPr>
              <w:t>:</w:t>
            </w:r>
            <w:r w:rsidR="00C27062">
              <w:rPr>
                <w:rFonts w:cs="Times"/>
                <w:lang w:eastAsia="en-GB"/>
              </w:rPr>
              <w:t xml:space="preserve"> </w:t>
            </w:r>
            <w:r w:rsidR="008669BB">
              <w:rPr>
                <w:rFonts w:cs="Times"/>
                <w:lang w:eastAsia="en-GB"/>
              </w:rPr>
              <w:t>Web Development</w:t>
            </w:r>
          </w:p>
        </w:tc>
      </w:tr>
      <w:tr w:rsidR="00F5160F" w:rsidRPr="00AB7442" w14:paraId="2CF56452" w14:textId="77777777" w:rsidTr="003D7687">
        <w:trPr>
          <w:trHeight w:val="38"/>
        </w:trPr>
        <w:tc>
          <w:tcPr>
            <w:tcW w:w="1110" w:type="dxa"/>
            <w:tcBorders>
              <w:top w:val="nil"/>
              <w:left w:val="nil"/>
              <w:bottom w:val="nil"/>
              <w:right w:val="nil"/>
            </w:tcBorders>
            <w:shd w:val="clear" w:color="auto" w:fill="auto"/>
            <w:hideMark/>
          </w:tcPr>
          <w:p w14:paraId="598C9689"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77F771"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725C4C37"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9E4D397"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A9625BE"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D32B45B"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D3DC1BB"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53DDF07"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1A1DCF3"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9A5FBBE"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FB77AF9" w14:textId="77777777" w:rsidR="00F5160F" w:rsidRPr="00AB7442" w:rsidRDefault="00F5160F" w:rsidP="003D7687">
            <w:pPr>
              <w:spacing w:line="240" w:lineRule="auto"/>
              <w:jc w:val="center"/>
              <w:rPr>
                <w:rFonts w:cs="Times"/>
                <w:lang w:eastAsia="en-GB"/>
              </w:rPr>
            </w:pPr>
          </w:p>
        </w:tc>
      </w:tr>
      <w:tr w:rsidR="00F5160F" w:rsidRPr="00AB7442" w14:paraId="49D6AC3F" w14:textId="77777777" w:rsidTr="003D768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D166AAA"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4006E389" w14:textId="77777777" w:rsidR="00F5160F" w:rsidRPr="00AB7442" w:rsidRDefault="00F5160F" w:rsidP="003D768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6353C833"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03426AB"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BBC354E"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E55BA3E" w14:textId="77777777" w:rsidR="00F5160F" w:rsidRPr="00AB7442" w:rsidRDefault="00F5160F" w:rsidP="003D7687">
            <w:pPr>
              <w:spacing w:line="240" w:lineRule="auto"/>
              <w:jc w:val="center"/>
              <w:rPr>
                <w:rFonts w:cs="Times"/>
                <w:lang w:eastAsia="en-GB"/>
              </w:rPr>
            </w:pPr>
          </w:p>
        </w:tc>
      </w:tr>
      <w:tr w:rsidR="00F5160F" w:rsidRPr="00AB7442" w14:paraId="574BAD89" w14:textId="77777777" w:rsidTr="003D7687">
        <w:trPr>
          <w:trHeight w:val="38"/>
        </w:trPr>
        <w:tc>
          <w:tcPr>
            <w:tcW w:w="1110" w:type="dxa"/>
            <w:tcBorders>
              <w:top w:val="nil"/>
              <w:left w:val="nil"/>
              <w:bottom w:val="nil"/>
              <w:right w:val="nil"/>
            </w:tcBorders>
            <w:shd w:val="clear" w:color="auto" w:fill="auto"/>
            <w:noWrap/>
            <w:vAlign w:val="bottom"/>
            <w:hideMark/>
          </w:tcPr>
          <w:p w14:paraId="4B9AD0EA"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0D4D8DA8"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7340280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F4D08CE"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4957CCBC"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4856128D"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2912854A"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46902819"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235F141C"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11934586"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9DEE6DE" w14:textId="77777777" w:rsidR="00F5160F" w:rsidRPr="00AB7442" w:rsidRDefault="00F5160F" w:rsidP="003D7687">
            <w:pPr>
              <w:spacing w:line="240" w:lineRule="auto"/>
              <w:jc w:val="center"/>
              <w:rPr>
                <w:rFonts w:cs="Times"/>
                <w:lang w:eastAsia="en-GB"/>
              </w:rPr>
            </w:pPr>
          </w:p>
        </w:tc>
      </w:tr>
      <w:tr w:rsidR="00F5160F" w:rsidRPr="00AB7442" w14:paraId="226FF29E" w14:textId="77777777" w:rsidTr="003D768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D4D4746"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B40E7C"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E9CA4E1" w14:textId="77777777" w:rsidR="00F5160F" w:rsidRPr="00AB7442" w:rsidRDefault="00F5160F" w:rsidP="003D768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A6E32EA" w14:textId="77777777" w:rsidR="00F5160F" w:rsidRPr="00AB7442" w:rsidRDefault="00F5160F" w:rsidP="003D768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0A4196B" w14:textId="77777777" w:rsidR="00F5160F" w:rsidRPr="00AB7442" w:rsidRDefault="00F5160F" w:rsidP="003D7687">
            <w:pPr>
              <w:spacing w:line="240" w:lineRule="auto"/>
              <w:jc w:val="center"/>
              <w:rPr>
                <w:rFonts w:cs="Times"/>
                <w:b/>
                <w:bCs/>
                <w:lang w:eastAsia="en-GB"/>
              </w:rPr>
            </w:pPr>
            <w:r w:rsidRPr="00AB7442">
              <w:rPr>
                <w:rFonts w:cs="Times"/>
                <w:b/>
                <w:bCs/>
                <w:lang w:eastAsia="en-GB"/>
              </w:rPr>
              <w:t>Pass / Fail / Not executed / Suspended</w:t>
            </w:r>
          </w:p>
        </w:tc>
      </w:tr>
      <w:tr w:rsidR="00F5160F" w:rsidRPr="00AB7442" w14:paraId="0A110E85" w14:textId="77777777" w:rsidTr="003D768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3BBB5B95" w14:textId="77777777" w:rsidR="00F5160F" w:rsidRPr="00AB7442" w:rsidRDefault="00F5160F" w:rsidP="003D768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1DB54836" w14:textId="77777777" w:rsidR="00F5160F" w:rsidRPr="00AB7442" w:rsidRDefault="00F5160F" w:rsidP="003D768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E9FF45E" w14:textId="77777777" w:rsidR="00F5160F" w:rsidRPr="00AB7442" w:rsidRDefault="00F5160F" w:rsidP="003D768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696E8F31" w14:textId="77777777" w:rsidR="00F5160F" w:rsidRPr="00AB7442" w:rsidRDefault="00F5160F" w:rsidP="003D768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1782ADC" w14:textId="77777777" w:rsidR="00F5160F" w:rsidRPr="00AB7442" w:rsidRDefault="00F5160F" w:rsidP="003D7687">
            <w:pPr>
              <w:spacing w:line="240" w:lineRule="auto"/>
              <w:jc w:val="center"/>
              <w:rPr>
                <w:rFonts w:cs="Times"/>
                <w:b/>
                <w:bCs/>
                <w:lang w:eastAsia="en-GB"/>
              </w:rPr>
            </w:pPr>
          </w:p>
        </w:tc>
      </w:tr>
      <w:tr w:rsidR="00F5160F" w:rsidRPr="00AB7442" w14:paraId="082EDB7B" w14:textId="77777777" w:rsidTr="003D768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4B66BA90" w14:textId="77777777" w:rsidR="00F5160F" w:rsidRPr="00AB7442" w:rsidRDefault="00F5160F" w:rsidP="003D768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F1013A2" w14:textId="0A0D7339" w:rsidR="00F5160F" w:rsidRPr="00AB7442" w:rsidRDefault="00F5160F" w:rsidP="003D7687">
            <w:pPr>
              <w:spacing w:line="240" w:lineRule="auto"/>
              <w:jc w:val="center"/>
              <w:rPr>
                <w:rFonts w:cs="Times"/>
                <w:lang w:eastAsia="en-GB"/>
              </w:rPr>
            </w:pPr>
            <w:r w:rsidRPr="00AB7442">
              <w:rPr>
                <w:rFonts w:cs="Times"/>
                <w:lang w:eastAsia="en-GB"/>
              </w:rPr>
              <w:t xml:space="preserve">Navigate to </w:t>
            </w:r>
            <w:hyperlink r:id="rId27"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6CE0837" w14:textId="77777777" w:rsidR="00F5160F" w:rsidRPr="00AB7442" w:rsidRDefault="00F5160F" w:rsidP="003D768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91E0212"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F42291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32A6C56E" w14:textId="77777777" w:rsidTr="008669BB">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8A6B0CA" w14:textId="77777777" w:rsidR="00F5160F" w:rsidRPr="00AB7442" w:rsidRDefault="00F5160F" w:rsidP="003D768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7DD8E436" w14:textId="2325468B" w:rsidR="00F5160F" w:rsidRPr="00AB7442" w:rsidRDefault="008669BB" w:rsidP="003D7687">
            <w:pPr>
              <w:spacing w:line="240" w:lineRule="auto"/>
              <w:jc w:val="center"/>
              <w:rPr>
                <w:rFonts w:cs="Times"/>
                <w:lang w:eastAsia="en-GB"/>
              </w:rPr>
            </w:pPr>
            <w:r>
              <w:rPr>
                <w:rFonts w:cs="Times"/>
                <w:lang w:eastAsia="en-GB"/>
              </w:rPr>
              <w:t xml:space="preserve">Click on </w:t>
            </w:r>
            <w:r w:rsidR="00F6639A">
              <w:rPr>
                <w:rFonts w:cs="Times"/>
                <w:lang w:eastAsia="en-GB"/>
              </w:rPr>
              <w:t>search box</w:t>
            </w:r>
            <w:r w:rsidR="00A767E6">
              <w:rPr>
                <w:rFonts w:cs="Times"/>
                <w:lang w:eastAsia="en-GB"/>
              </w:rPr>
              <w:t xml:space="preserve"> and select type of information needed</w:t>
            </w:r>
            <w:r>
              <w:rPr>
                <w:rFonts w:cs="Times"/>
                <w:lang w:eastAsia="en-GB"/>
              </w:rPr>
              <w:t xml:space="preserve">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4B7D99E" w14:textId="76B2A30B" w:rsidR="00F5160F" w:rsidRPr="00AB7442" w:rsidRDefault="008669BB" w:rsidP="003D7687">
            <w:pPr>
              <w:spacing w:line="240" w:lineRule="auto"/>
              <w:jc w:val="center"/>
              <w:rPr>
                <w:rFonts w:cs="Times"/>
                <w:lang w:eastAsia="en-GB"/>
              </w:rPr>
            </w:pPr>
            <w:r>
              <w:rPr>
                <w:rFonts w:cs="Times"/>
                <w:lang w:eastAsia="en-GB"/>
              </w:rPr>
              <w:t xml:space="preserve">Information displayed </w:t>
            </w:r>
            <w:r w:rsidR="003E4B30">
              <w:rPr>
                <w:rFonts w:cs="Times"/>
                <w:lang w:eastAsia="en-GB"/>
              </w:rPr>
              <w:t>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C242864"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22E3B5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8669BB" w:rsidRPr="00AB7442" w14:paraId="2B1D2D5A" w14:textId="77777777" w:rsidTr="003D768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1CECE3A5" w14:textId="48BF6F5A" w:rsidR="008669BB" w:rsidRPr="00AB7442" w:rsidRDefault="008669BB" w:rsidP="003D768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46E5E863" w14:textId="748A7D9A" w:rsidR="008669BB" w:rsidRDefault="008669BB" w:rsidP="003D7687">
            <w:pPr>
              <w:spacing w:line="240" w:lineRule="auto"/>
              <w:jc w:val="center"/>
              <w:rPr>
                <w:rFonts w:cs="Times"/>
                <w:lang w:eastAsia="en-GB"/>
              </w:rPr>
            </w:pPr>
            <w:r>
              <w:rPr>
                <w:rFonts w:cs="Times"/>
                <w:lang w:eastAsia="en-GB"/>
              </w:rPr>
              <w:t>Press enter</w:t>
            </w:r>
          </w:p>
        </w:tc>
        <w:tc>
          <w:tcPr>
            <w:tcW w:w="1647" w:type="dxa"/>
            <w:gridSpan w:val="2"/>
            <w:tcBorders>
              <w:top w:val="single" w:sz="4" w:space="0" w:color="auto"/>
              <w:left w:val="nil"/>
              <w:bottom w:val="single" w:sz="4" w:space="0" w:color="auto"/>
              <w:right w:val="single" w:sz="4" w:space="0" w:color="auto"/>
            </w:tcBorders>
            <w:shd w:val="clear" w:color="auto" w:fill="auto"/>
          </w:tcPr>
          <w:p w14:paraId="7D1107AF" w14:textId="6D368183" w:rsidR="008669BB" w:rsidRDefault="008669BB" w:rsidP="003D768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1160D018" w14:textId="18BEEE3D" w:rsidR="008669BB" w:rsidRPr="00AB7442" w:rsidRDefault="008669BB" w:rsidP="003D768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tcPr>
          <w:p w14:paraId="4A1BE496" w14:textId="3F25FAE7" w:rsidR="008669BB" w:rsidRPr="00AB7442" w:rsidRDefault="008669BB" w:rsidP="003D7687">
            <w:pPr>
              <w:spacing w:line="240" w:lineRule="auto"/>
              <w:jc w:val="center"/>
              <w:rPr>
                <w:rFonts w:cs="Times"/>
                <w:lang w:eastAsia="en-GB"/>
              </w:rPr>
            </w:pPr>
            <w:r>
              <w:rPr>
                <w:rFonts w:cs="Times"/>
                <w:lang w:eastAsia="en-GB"/>
              </w:rPr>
              <w:t>Pass</w:t>
            </w:r>
          </w:p>
        </w:tc>
      </w:tr>
    </w:tbl>
    <w:p w14:paraId="75A5B4DD" w14:textId="74149068" w:rsidR="00F5160F" w:rsidRPr="00F5160F" w:rsidRDefault="00F5160F" w:rsidP="00F5160F"/>
    <w:p w14:paraId="25198E05" w14:textId="615BA3F4" w:rsidR="00A67AF8" w:rsidRDefault="00A67AF8" w:rsidP="00566B39"/>
    <w:p w14:paraId="13ADAE5F" w14:textId="7A26153F" w:rsidR="00517168" w:rsidRDefault="00517168" w:rsidP="00517168">
      <w:pPr>
        <w:pStyle w:val="Heading2"/>
      </w:pPr>
      <w:bookmarkStart w:id="53" w:name="_Toc118976709"/>
      <w:r>
        <w:t>Buyer Requests</w:t>
      </w:r>
      <w:bookmarkEnd w:id="53"/>
    </w:p>
    <w:p w14:paraId="17FB8BA9" w14:textId="4474DCD8" w:rsidR="00517168" w:rsidRDefault="00517168" w:rsidP="00517168">
      <w:pPr>
        <w:pStyle w:val="Heading3"/>
      </w:pPr>
      <w:r>
        <w:t>Description &amp; Priority</w:t>
      </w:r>
    </w:p>
    <w:p w14:paraId="12D5721E" w14:textId="471C9B5F" w:rsidR="00517168" w:rsidRDefault="00517168" w:rsidP="00517168">
      <w:r>
        <w:t>This is basically a job board dashboard that allows miscellaneous jobs to be posted that do not fit into the categories offered in the platform.</w:t>
      </w:r>
    </w:p>
    <w:p w14:paraId="7EADD0CA" w14:textId="008C0435" w:rsidR="00E47601" w:rsidRDefault="00E47601" w:rsidP="00517168"/>
    <w:p w14:paraId="5C616CFF" w14:textId="01BAA33D" w:rsidR="00E47601" w:rsidRPr="00517168" w:rsidRDefault="00E47601" w:rsidP="00E47601">
      <w:pPr>
        <w:pStyle w:val="Heading3"/>
      </w:pPr>
      <w:r>
        <w:t>Stimulus/Response Sequences</w:t>
      </w:r>
    </w:p>
    <w:p w14:paraId="4CA55A6A" w14:textId="4834AC09" w:rsidR="00A67AF8" w:rsidRDefault="00A67AF8" w:rsidP="00566B39"/>
    <w:p w14:paraId="00829134" w14:textId="4C602C7D" w:rsidR="00A67AF8" w:rsidRDefault="00ED4093" w:rsidP="00566B39">
      <w:r>
        <w:rPr>
          <w:noProof/>
        </w:rPr>
        <w:drawing>
          <wp:anchor distT="0" distB="0" distL="114300" distR="114300" simplePos="0" relativeHeight="251683840" behindDoc="0" locked="0" layoutInCell="1" allowOverlap="1" wp14:anchorId="16AFAC12" wp14:editId="2FD1F6BC">
            <wp:simplePos x="0" y="0"/>
            <wp:positionH relativeFrom="margin">
              <wp:align>center</wp:align>
            </wp:positionH>
            <wp:positionV relativeFrom="paragraph">
              <wp:posOffset>13335</wp:posOffset>
            </wp:positionV>
            <wp:extent cx="4116732" cy="31284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4116732" cy="3128405"/>
                    </a:xfrm>
                    <a:prstGeom prst="rect">
                      <a:avLst/>
                    </a:prstGeom>
                  </pic:spPr>
                </pic:pic>
              </a:graphicData>
            </a:graphic>
            <wp14:sizeRelH relativeFrom="page">
              <wp14:pctWidth>0</wp14:pctWidth>
            </wp14:sizeRelH>
            <wp14:sizeRelV relativeFrom="page">
              <wp14:pctHeight>0</wp14:pctHeight>
            </wp14:sizeRelV>
          </wp:anchor>
        </w:drawing>
      </w:r>
    </w:p>
    <w:p w14:paraId="197A11BB" w14:textId="0608C366" w:rsidR="00A67AF8" w:rsidRDefault="00A67AF8" w:rsidP="00566B39"/>
    <w:p w14:paraId="1C7CBCB9" w14:textId="1C24547B" w:rsidR="00A67AF8" w:rsidRDefault="00A67AF8" w:rsidP="00566B39"/>
    <w:p w14:paraId="403AF750" w14:textId="39088AB3" w:rsidR="00A67AF8" w:rsidRDefault="00A67AF8" w:rsidP="00566B39"/>
    <w:p w14:paraId="2668F332" w14:textId="37B8ECC6" w:rsidR="00A67AF8" w:rsidRDefault="00A67AF8" w:rsidP="00566B39"/>
    <w:p w14:paraId="001EB20D" w14:textId="1767E428" w:rsidR="00A67AF8" w:rsidRDefault="00A67AF8" w:rsidP="00566B39"/>
    <w:p w14:paraId="07A88D6E" w14:textId="77526DB6" w:rsidR="00A67AF8" w:rsidRDefault="00A67AF8" w:rsidP="00566B39"/>
    <w:p w14:paraId="3047CDF0" w14:textId="47C0630D" w:rsidR="00A67AF8" w:rsidRDefault="00A67AF8" w:rsidP="00566B39"/>
    <w:p w14:paraId="3AA4C13D" w14:textId="3D9FD721" w:rsidR="00A67AF8" w:rsidRDefault="00A67AF8" w:rsidP="00566B39"/>
    <w:p w14:paraId="380CD2D2" w14:textId="72D42899" w:rsidR="00A67AF8" w:rsidRDefault="00A67AF8" w:rsidP="00566B39"/>
    <w:p w14:paraId="502672DD" w14:textId="7C434725" w:rsidR="00ED4093" w:rsidRDefault="00ED4093" w:rsidP="00566B39"/>
    <w:p w14:paraId="3C0D3EAB" w14:textId="6329F312" w:rsidR="00ED4093" w:rsidRDefault="00ED4093" w:rsidP="00566B39"/>
    <w:p w14:paraId="5B5EE848" w14:textId="77777777" w:rsidR="00ED4093" w:rsidRDefault="00ED4093" w:rsidP="00566B39"/>
    <w:p w14:paraId="4E7B6E41" w14:textId="77777777" w:rsidR="00A67AF8" w:rsidRDefault="00A67AF8" w:rsidP="00566B39"/>
    <w:p w14:paraId="13C0E37A" w14:textId="6D124350" w:rsidR="00A67AF8" w:rsidRDefault="00A67AF8" w:rsidP="00566B39"/>
    <w:p w14:paraId="70AD4C52" w14:textId="28211533" w:rsidR="00A67AF8" w:rsidRDefault="00A67AF8" w:rsidP="00566B39"/>
    <w:p w14:paraId="18370332" w14:textId="4A267C32" w:rsidR="00A67AF8" w:rsidRDefault="00A67AF8" w:rsidP="00566B39"/>
    <w:p w14:paraId="417769B3" w14:textId="4BC1CCB4" w:rsidR="00A67AF8" w:rsidRDefault="00A67AF8" w:rsidP="00566B39"/>
    <w:p w14:paraId="64D6E7CF" w14:textId="2387E8E9" w:rsidR="00ED4093" w:rsidRDefault="00ED4093" w:rsidP="00566B39"/>
    <w:tbl>
      <w:tblPr>
        <w:tblW w:w="10260" w:type="dxa"/>
        <w:tblInd w:w="108" w:type="dxa"/>
        <w:tblLayout w:type="fixed"/>
        <w:tblLook w:val="0000" w:firstRow="0" w:lastRow="0" w:firstColumn="0" w:lastColumn="0" w:noHBand="0" w:noVBand="0"/>
      </w:tblPr>
      <w:tblGrid>
        <w:gridCol w:w="1350"/>
        <w:gridCol w:w="40"/>
        <w:gridCol w:w="928"/>
        <w:gridCol w:w="2272"/>
        <w:gridCol w:w="138"/>
        <w:gridCol w:w="5532"/>
      </w:tblGrid>
      <w:tr w:rsidR="002A0505" w14:paraId="183188D4" w14:textId="77777777" w:rsidTr="003D7687">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880363B" w14:textId="77777777" w:rsidR="002A0505" w:rsidRPr="006E413D" w:rsidRDefault="002A0505" w:rsidP="003D7687">
            <w:pPr>
              <w:jc w:val="right"/>
              <w:rPr>
                <w:rFonts w:cs="Times"/>
                <w:b/>
                <w:szCs w:val="24"/>
              </w:rPr>
            </w:pPr>
            <w:r w:rsidRPr="006E413D">
              <w:rPr>
                <w:rFonts w:cs="Times"/>
                <w:b/>
                <w:color w:val="000000"/>
                <w:szCs w:val="24"/>
              </w:rPr>
              <w:t>Use Case Name:</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49AD4B60" w14:textId="3FFB5477" w:rsidR="002A0505" w:rsidRPr="00006767" w:rsidRDefault="002A0505" w:rsidP="003D7687">
            <w:pPr>
              <w:pStyle w:val="NormalComment"/>
              <w:rPr>
                <w:rFonts w:ascii="Times" w:hAnsi="Times" w:cs="Times"/>
                <w:bCs/>
                <w:color w:val="000000"/>
                <w:szCs w:val="24"/>
              </w:rPr>
            </w:pPr>
            <w:r>
              <w:rPr>
                <w:rFonts w:ascii="Times" w:hAnsi="Times" w:cs="Times"/>
                <w:bCs/>
                <w:color w:val="000000"/>
                <w:szCs w:val="24"/>
              </w:rPr>
              <w:t>Buyer Requests</w:t>
            </w:r>
          </w:p>
        </w:tc>
      </w:tr>
      <w:tr w:rsidR="002A0505" w14:paraId="44CB71A9" w14:textId="77777777" w:rsidTr="003D7687">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F5AF685" w14:textId="77777777" w:rsidR="002A0505" w:rsidRPr="006E413D" w:rsidRDefault="002A0505" w:rsidP="003D7687">
            <w:pPr>
              <w:jc w:val="right"/>
              <w:rPr>
                <w:rFonts w:cs="Times"/>
                <w:b/>
                <w:szCs w:val="24"/>
              </w:rPr>
            </w:pPr>
            <w:r w:rsidRPr="006E413D">
              <w:rPr>
                <w:rFonts w:cs="Times"/>
                <w:b/>
                <w:color w:val="000000"/>
                <w:szCs w:val="24"/>
              </w:rPr>
              <w:t>Summary:</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1FB02D6D" w14:textId="3D3702C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 xml:space="preserve">This </w:t>
            </w:r>
            <w:r>
              <w:rPr>
                <w:rFonts w:ascii="Times" w:hAnsi="Times" w:cs="Times"/>
                <w:bCs/>
                <w:color w:val="000000"/>
                <w:szCs w:val="24"/>
              </w:rPr>
              <w:t>is a job board dashboard for miscellaneous jobs.</w:t>
            </w:r>
          </w:p>
        </w:tc>
      </w:tr>
      <w:tr w:rsidR="002A0505" w14:paraId="7A6F2825" w14:textId="77777777" w:rsidTr="003D7687">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D429AD" w14:textId="77777777" w:rsidR="002A0505" w:rsidRPr="006E413D" w:rsidRDefault="002A0505" w:rsidP="003D7687">
            <w:pPr>
              <w:jc w:val="right"/>
              <w:rPr>
                <w:rFonts w:cs="Times"/>
                <w:b/>
                <w:szCs w:val="24"/>
              </w:rPr>
            </w:pPr>
            <w:r w:rsidRPr="006E413D">
              <w:rPr>
                <w:rFonts w:cs="Times"/>
                <w:b/>
                <w:color w:val="000000"/>
                <w:szCs w:val="24"/>
              </w:rPr>
              <w:t>User/Actor:</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254F9E0D" w14:textId="77777777" w:rsidR="002A0505" w:rsidRPr="001B6F87" w:rsidRDefault="002A0505"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A0505" w14:paraId="3C1D0C19" w14:textId="77777777" w:rsidTr="003D7687">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56401F7" w14:textId="77777777" w:rsidR="002A0505" w:rsidRPr="006E413D" w:rsidRDefault="002A0505" w:rsidP="003D7687">
            <w:pPr>
              <w:jc w:val="right"/>
              <w:rPr>
                <w:rFonts w:cs="Times"/>
                <w:b/>
                <w:szCs w:val="24"/>
              </w:rPr>
            </w:pPr>
            <w:r w:rsidRPr="006E413D">
              <w:rPr>
                <w:rFonts w:cs="Times"/>
                <w:b/>
                <w:color w:val="000000"/>
                <w:szCs w:val="24"/>
              </w:rPr>
              <w:t>Preconditions:</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38AC1136" w14:textId="3BC9B9A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Should be logged in</w:t>
            </w:r>
          </w:p>
        </w:tc>
      </w:tr>
      <w:tr w:rsidR="002A0505" w14:paraId="01158087" w14:textId="77777777" w:rsidTr="003D7687">
        <w:trPr>
          <w:cantSplit/>
          <w:trHeight w:val="298"/>
        </w:trPr>
        <w:tc>
          <w:tcPr>
            <w:tcW w:w="10260" w:type="dxa"/>
            <w:gridSpan w:val="6"/>
            <w:tcBorders>
              <w:top w:val="single" w:sz="6" w:space="0" w:color="000000"/>
              <w:left w:val="single" w:sz="6" w:space="0" w:color="000000"/>
              <w:right w:val="single" w:sz="6" w:space="0" w:color="000000"/>
            </w:tcBorders>
            <w:shd w:val="clear" w:color="auto" w:fill="D8D8D8"/>
          </w:tcPr>
          <w:p w14:paraId="4165FFDC" w14:textId="77777777" w:rsidR="002A0505" w:rsidRPr="006E413D" w:rsidRDefault="002A0505" w:rsidP="003D7687">
            <w:pPr>
              <w:rPr>
                <w:rFonts w:cs="Times"/>
                <w:b/>
                <w:szCs w:val="24"/>
              </w:rPr>
            </w:pPr>
            <w:r w:rsidRPr="006E413D">
              <w:rPr>
                <w:rFonts w:cs="Times"/>
                <w:b/>
                <w:color w:val="000000"/>
                <w:szCs w:val="24"/>
              </w:rPr>
              <w:t>Basic Course of events/happy path</w:t>
            </w:r>
          </w:p>
        </w:tc>
      </w:tr>
      <w:tr w:rsidR="002A0505" w14:paraId="791067FA" w14:textId="77777777" w:rsidTr="003D7687">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0F07A35" w14:textId="77777777" w:rsidR="002A0505" w:rsidRPr="006E413D" w:rsidRDefault="002A0505"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48D21D1"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055716C0"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6B8C6671"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571C810" w14:textId="77777777" w:rsidR="002A0505" w:rsidRPr="00A67AF8" w:rsidRDefault="002A0505" w:rsidP="003D768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914CEC6" w14:textId="10FB72E5" w:rsidR="002A0505" w:rsidRPr="00A67AF8" w:rsidRDefault="002A0505" w:rsidP="003D7687">
            <w:pPr>
              <w:pStyle w:val="NormalComment"/>
              <w:rPr>
                <w:rFonts w:ascii="Times" w:hAnsi="Times" w:cs="Times"/>
                <w:bCs/>
                <w:szCs w:val="24"/>
              </w:rPr>
            </w:pPr>
            <w:r>
              <w:rPr>
                <w:rFonts w:ascii="Times" w:hAnsi="Times" w:cs="Times"/>
                <w:bCs/>
                <w:color w:val="000000"/>
                <w:szCs w:val="24"/>
              </w:rPr>
              <w:t xml:space="preserve">The user clicks on </w:t>
            </w:r>
            <w:r w:rsidR="007C4CB4">
              <w:rPr>
                <w:rFonts w:ascii="Times" w:hAnsi="Times" w:cs="Times"/>
                <w:bCs/>
                <w:color w:val="000000"/>
                <w:szCs w:val="24"/>
              </w:rPr>
              <w:t>buyer request dashboard</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2E4D6E47" w14:textId="1CD56ABD" w:rsidR="002A0505" w:rsidRPr="003B7009"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Displays all the current jobs posted and Create job button depending on the user</w:t>
            </w:r>
          </w:p>
        </w:tc>
      </w:tr>
      <w:tr w:rsidR="002A0505" w14:paraId="33BDA6CB"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442F64A" w14:textId="77777777" w:rsidR="002A0505" w:rsidRPr="00A67AF8" w:rsidRDefault="002A0505" w:rsidP="003D768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7EF2477" w14:textId="54690314" w:rsidR="002A0505" w:rsidRPr="007C4CB4"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If user is a client/company client, they click create job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4C56A9D1" w14:textId="28DCE4B5" w:rsidR="002A0505" w:rsidRPr="001B6F87" w:rsidRDefault="007C4CB4" w:rsidP="003D7687">
            <w:pPr>
              <w:pStyle w:val="NormalComment"/>
              <w:rPr>
                <w:rFonts w:ascii="Times" w:hAnsi="Times" w:cs="Times"/>
                <w:bCs/>
                <w:color w:val="000000"/>
                <w:szCs w:val="24"/>
              </w:rPr>
            </w:pPr>
            <w:r>
              <w:rPr>
                <w:rFonts w:ascii="Times" w:hAnsi="Times" w:cs="Times"/>
                <w:bCs/>
                <w:color w:val="000000"/>
                <w:szCs w:val="24"/>
              </w:rPr>
              <w:t>Modal Dialog is showed</w:t>
            </w:r>
          </w:p>
        </w:tc>
      </w:tr>
      <w:tr w:rsidR="002A0505" w14:paraId="1A8DB133"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DB49ADB" w14:textId="77777777" w:rsidR="002A0505" w:rsidRPr="00A67AF8" w:rsidRDefault="002A0505" w:rsidP="003D768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4A5869E" w14:textId="7C728D3A" w:rsidR="002A0505" w:rsidRDefault="002A0505" w:rsidP="003D7687">
            <w:pPr>
              <w:pStyle w:val="NormalComment"/>
              <w:rPr>
                <w:rFonts w:ascii="Times" w:hAnsi="Times" w:cs="Times"/>
                <w:bCs/>
                <w:color w:val="000000"/>
                <w:szCs w:val="24"/>
              </w:rPr>
            </w:pPr>
            <w:r>
              <w:rPr>
                <w:rFonts w:ascii="Times" w:hAnsi="Times" w:cs="Times"/>
                <w:bCs/>
                <w:color w:val="000000"/>
                <w:szCs w:val="24"/>
              </w:rPr>
              <w:t xml:space="preserve">User enters desired </w:t>
            </w:r>
            <w:r w:rsidR="007C4CB4">
              <w:rPr>
                <w:rFonts w:ascii="Times" w:hAnsi="Times" w:cs="Times"/>
                <w:bCs/>
                <w:color w:val="000000"/>
                <w:szCs w:val="24"/>
              </w:rPr>
              <w:t>information about the job</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3D2A4B0B" w14:textId="11E87AA2" w:rsidR="002A0505" w:rsidRDefault="007C4CB4" w:rsidP="003D7687">
            <w:pPr>
              <w:pStyle w:val="NormalComment"/>
              <w:rPr>
                <w:rFonts w:ascii="Times" w:hAnsi="Times" w:cs="Times"/>
                <w:bCs/>
                <w:color w:val="000000"/>
                <w:szCs w:val="24"/>
              </w:rPr>
            </w:pPr>
            <w:r>
              <w:rPr>
                <w:rFonts w:ascii="Times" w:hAnsi="Times" w:cs="Times"/>
                <w:bCs/>
                <w:color w:val="000000"/>
                <w:szCs w:val="24"/>
              </w:rPr>
              <w:t>System waits for the post button to be clicked</w:t>
            </w:r>
          </w:p>
        </w:tc>
      </w:tr>
      <w:tr w:rsidR="002A0505" w14:paraId="753C1866" w14:textId="77777777" w:rsidTr="003D768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8D3C0F3" w14:textId="77777777" w:rsidR="002A0505" w:rsidRDefault="002A0505" w:rsidP="003D7687">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E9E18CB" w14:textId="559326D2" w:rsidR="002A0505" w:rsidRDefault="007C4CB4" w:rsidP="003D7687">
            <w:pPr>
              <w:pStyle w:val="NormalComment"/>
              <w:rPr>
                <w:rFonts w:ascii="Times" w:hAnsi="Times" w:cs="Times"/>
                <w:bCs/>
                <w:color w:val="000000"/>
                <w:szCs w:val="24"/>
              </w:rPr>
            </w:pPr>
            <w:r>
              <w:rPr>
                <w:rFonts w:ascii="Times" w:hAnsi="Times" w:cs="Times"/>
                <w:bCs/>
                <w:color w:val="000000"/>
                <w:szCs w:val="24"/>
              </w:rPr>
              <w:t>User clicks the post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122A20E1" w14:textId="74F45224" w:rsidR="002A0505" w:rsidRDefault="007C4CB4" w:rsidP="003D7687">
            <w:pPr>
              <w:pStyle w:val="NormalComment"/>
              <w:rPr>
                <w:rFonts w:ascii="Times" w:hAnsi="Times" w:cs="Times"/>
                <w:bCs/>
                <w:color w:val="000000"/>
                <w:szCs w:val="24"/>
              </w:rPr>
            </w:pPr>
            <w:r>
              <w:rPr>
                <w:rFonts w:ascii="Times" w:hAnsi="Times" w:cs="Times"/>
                <w:bCs/>
                <w:color w:val="000000"/>
                <w:szCs w:val="24"/>
              </w:rPr>
              <w:t>New Job has been posted</w:t>
            </w:r>
          </w:p>
        </w:tc>
      </w:tr>
      <w:tr w:rsidR="002A0505" w14:paraId="77B2C2F6" w14:textId="77777777" w:rsidTr="003D7687">
        <w:trPr>
          <w:cantSplit/>
          <w:trHeight w:val="280"/>
        </w:trPr>
        <w:tc>
          <w:tcPr>
            <w:tcW w:w="10260" w:type="dxa"/>
            <w:gridSpan w:val="6"/>
            <w:tcBorders>
              <w:top w:val="single" w:sz="6" w:space="0" w:color="000000"/>
              <w:left w:val="single" w:sz="6" w:space="0" w:color="000000"/>
              <w:right w:val="single" w:sz="6" w:space="0" w:color="000000"/>
            </w:tcBorders>
            <w:shd w:val="clear" w:color="auto" w:fill="D8D8D8"/>
          </w:tcPr>
          <w:p w14:paraId="1D80F7E5" w14:textId="77777777" w:rsidR="002A0505" w:rsidRPr="006E413D" w:rsidRDefault="002A0505"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2A0505" w14:paraId="17726E53" w14:textId="77777777" w:rsidTr="003D7687">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1FEE4F1B" w14:textId="77777777" w:rsidR="002A0505" w:rsidRPr="006E413D" w:rsidRDefault="002A0505"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45D7C7A"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7D1A9A"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04C19662" w14:textId="77777777" w:rsidTr="003D7687">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BFF1A9B" w14:textId="77777777" w:rsidR="002A0505" w:rsidRPr="00A67AF8" w:rsidRDefault="002A0505" w:rsidP="00363673">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4AC657B" w14:textId="13F16C1C" w:rsidR="002A0505" w:rsidRPr="00A67AF8" w:rsidRDefault="00A273B7" w:rsidP="003D7687">
            <w:pPr>
              <w:rPr>
                <w:rFonts w:cs="Times"/>
                <w:bCs/>
                <w:szCs w:val="24"/>
              </w:rPr>
            </w:pPr>
            <w:r>
              <w:rPr>
                <w:rFonts w:cs="Times"/>
                <w:bCs/>
                <w:szCs w:val="24"/>
              </w:rPr>
              <w:t>If user is a freelancer, inputs the bid</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04BDE9DE" w14:textId="02E7468E" w:rsidR="002A0505" w:rsidRPr="00A67AF8" w:rsidRDefault="00A273B7" w:rsidP="003D7687">
            <w:pPr>
              <w:rPr>
                <w:rFonts w:cs="Times"/>
                <w:bCs/>
                <w:szCs w:val="24"/>
              </w:rPr>
            </w:pPr>
            <w:r>
              <w:rPr>
                <w:rFonts w:cs="Times"/>
                <w:bCs/>
                <w:szCs w:val="24"/>
              </w:rPr>
              <w:t>Does nothing</w:t>
            </w:r>
          </w:p>
        </w:tc>
      </w:tr>
      <w:tr w:rsidR="00A273B7" w14:paraId="212AB474" w14:textId="77777777" w:rsidTr="003D7687">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4CC00473" w14:textId="7E599363" w:rsidR="00A273B7" w:rsidRPr="00A67AF8" w:rsidRDefault="00A273B7" w:rsidP="00363673">
            <w:pPr>
              <w:jc w:val="center"/>
              <w:rPr>
                <w:rFonts w:cs="Times"/>
                <w:bCs/>
                <w:color w:val="000000"/>
                <w:szCs w:val="24"/>
              </w:rPr>
            </w:pPr>
            <w:r>
              <w:rPr>
                <w:rFonts w:cs="Times"/>
                <w:bCs/>
                <w:color w:val="000000"/>
                <w:szCs w:val="24"/>
              </w:rPr>
              <w:t>2</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D77869E" w14:textId="12ABA8C5" w:rsidR="00A273B7" w:rsidRDefault="00A273B7" w:rsidP="003D7687">
            <w:pPr>
              <w:rPr>
                <w:rFonts w:cs="Times"/>
                <w:bCs/>
                <w:szCs w:val="24"/>
              </w:rPr>
            </w:pPr>
            <w:r>
              <w:rPr>
                <w:rFonts w:cs="Times"/>
                <w:bCs/>
                <w:szCs w:val="24"/>
              </w:rPr>
              <w:t>User clicks the bid now button</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6D74493E" w14:textId="5593658D" w:rsidR="00A273B7" w:rsidRDefault="00A273B7" w:rsidP="003D7687">
            <w:pPr>
              <w:rPr>
                <w:rFonts w:cs="Times"/>
                <w:bCs/>
                <w:color w:val="000000"/>
                <w:szCs w:val="24"/>
              </w:rPr>
            </w:pPr>
            <w:r>
              <w:rPr>
                <w:rFonts w:cs="Times"/>
                <w:bCs/>
                <w:color w:val="000000"/>
                <w:szCs w:val="24"/>
              </w:rPr>
              <w:t>New Bid has been placed and the bid is updated on the screen</w:t>
            </w:r>
          </w:p>
        </w:tc>
      </w:tr>
      <w:tr w:rsidR="002A0505" w14:paraId="4EB9D278" w14:textId="77777777" w:rsidTr="003D7687">
        <w:trPr>
          <w:trHeight w:val="192"/>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C9C9C9"/>
          </w:tcPr>
          <w:p w14:paraId="6BCA660C" w14:textId="77777777" w:rsidR="002A0505" w:rsidRPr="00A67AF8" w:rsidRDefault="002A0505" w:rsidP="003D7687">
            <w:pPr>
              <w:tabs>
                <w:tab w:val="left" w:pos="720"/>
              </w:tabs>
              <w:spacing w:before="120" w:after="60"/>
              <w:rPr>
                <w:rFonts w:cs="Times"/>
                <w:bCs/>
                <w:szCs w:val="24"/>
              </w:rPr>
            </w:pPr>
            <w:r w:rsidRPr="00A67AF8">
              <w:rPr>
                <w:rFonts w:cs="Times"/>
                <w:bCs/>
                <w:color w:val="000000"/>
                <w:szCs w:val="24"/>
              </w:rPr>
              <w:t>Author</w:t>
            </w:r>
          </w:p>
        </w:tc>
      </w:tr>
      <w:tr w:rsidR="002A0505" w14:paraId="37DBAB9E" w14:textId="77777777" w:rsidTr="003D7687">
        <w:trPr>
          <w:trHeight w:val="390"/>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49CC2607" w14:textId="77777777" w:rsidR="002A0505" w:rsidRPr="00A67AF8" w:rsidRDefault="002A0505" w:rsidP="003D7687">
            <w:pPr>
              <w:tabs>
                <w:tab w:val="left" w:pos="720"/>
              </w:tabs>
              <w:jc w:val="both"/>
              <w:rPr>
                <w:rFonts w:cs="Times"/>
                <w:bCs/>
                <w:szCs w:val="24"/>
              </w:rPr>
            </w:pPr>
            <w:r w:rsidRPr="00A67AF8">
              <w:rPr>
                <w:rFonts w:cs="Times"/>
                <w:bCs/>
                <w:color w:val="000000"/>
                <w:szCs w:val="24"/>
              </w:rPr>
              <w:t>Asaad Noman</w:t>
            </w:r>
          </w:p>
        </w:tc>
      </w:tr>
    </w:tbl>
    <w:p w14:paraId="2FFEFE06" w14:textId="6463FBAD" w:rsidR="00ED4093" w:rsidRPr="002A0505" w:rsidRDefault="00ED4093" w:rsidP="00566B39">
      <w:pPr>
        <w:rPr>
          <w:b/>
          <w:bCs/>
        </w:rPr>
      </w:pPr>
    </w:p>
    <w:p w14:paraId="5BD105B7" w14:textId="77777777" w:rsidR="00ED4093" w:rsidRDefault="00ED4093" w:rsidP="00566B39"/>
    <w:p w14:paraId="2C694A8F" w14:textId="02BF06A6" w:rsidR="00A67AF8" w:rsidRDefault="00A67AF8" w:rsidP="00566B39"/>
    <w:p w14:paraId="756EB9AF" w14:textId="7E948542" w:rsidR="00A67AF8" w:rsidRDefault="00EC75D4" w:rsidP="00EC75D4">
      <w:pPr>
        <w:pStyle w:val="Heading2"/>
      </w:pPr>
      <w:bookmarkStart w:id="54" w:name="_Toc118976710"/>
      <w:r>
        <w:t>Order Management</w:t>
      </w:r>
      <w:bookmarkEnd w:id="54"/>
    </w:p>
    <w:p w14:paraId="22C940A5" w14:textId="3D23083A" w:rsidR="00E81D35" w:rsidRDefault="00DA22F9" w:rsidP="00E81D35">
      <w:pPr>
        <w:pStyle w:val="Heading3"/>
      </w:pPr>
      <w:r>
        <w:t>Description &amp; Priority</w:t>
      </w:r>
    </w:p>
    <w:p w14:paraId="03FF7B15" w14:textId="5C878070" w:rsidR="00DA22F9" w:rsidRPr="00DA22F9" w:rsidRDefault="00DA22F9" w:rsidP="00DA22F9">
      <w:r>
        <w:t xml:space="preserve">This is an order management feature where freelancers, clients </w:t>
      </w:r>
      <w:r w:rsidR="00B759F4">
        <w:t>and company</w:t>
      </w:r>
      <w:r>
        <w:t xml:space="preserve"> clients can manage their orders respectively.</w:t>
      </w:r>
    </w:p>
    <w:p w14:paraId="20ADBFA3" w14:textId="628CA2C0" w:rsidR="00E81D35" w:rsidRDefault="00E81D35" w:rsidP="00E81D35"/>
    <w:p w14:paraId="484C7851" w14:textId="38B09531" w:rsidR="00960098" w:rsidRDefault="00960098" w:rsidP="00E81D35"/>
    <w:p w14:paraId="69584381" w14:textId="7A22895F" w:rsidR="00960098" w:rsidRDefault="00960098" w:rsidP="00E81D35"/>
    <w:p w14:paraId="2A242123" w14:textId="13680B8E" w:rsidR="00DC4A54" w:rsidRDefault="00DC4A54" w:rsidP="00E81D35">
      <w:pPr>
        <w:pStyle w:val="Heading3"/>
      </w:pPr>
      <w:r>
        <w:lastRenderedPageBreak/>
        <w:t>Stimulus/Response Sequences</w:t>
      </w:r>
    </w:p>
    <w:p w14:paraId="7648B1EB" w14:textId="6606742B" w:rsidR="00960098" w:rsidRDefault="00960098" w:rsidP="00E81D35"/>
    <w:p w14:paraId="3CB90B57" w14:textId="20A38E8F" w:rsidR="00960098" w:rsidRPr="00E81D35" w:rsidRDefault="00C74F75" w:rsidP="00E81D35">
      <w:r>
        <w:rPr>
          <w:noProof/>
        </w:rPr>
        <w:drawing>
          <wp:anchor distT="0" distB="0" distL="114300" distR="114300" simplePos="0" relativeHeight="251684864" behindDoc="0" locked="0" layoutInCell="1" allowOverlap="1" wp14:anchorId="765495DB" wp14:editId="3DA0BDDF">
            <wp:simplePos x="0" y="0"/>
            <wp:positionH relativeFrom="margin">
              <wp:align>center</wp:align>
            </wp:positionH>
            <wp:positionV relativeFrom="paragraph">
              <wp:posOffset>17986</wp:posOffset>
            </wp:positionV>
            <wp:extent cx="5800725" cy="38290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5800725" cy="3829050"/>
                    </a:xfrm>
                    <a:prstGeom prst="rect">
                      <a:avLst/>
                    </a:prstGeom>
                  </pic:spPr>
                </pic:pic>
              </a:graphicData>
            </a:graphic>
            <wp14:sizeRelH relativeFrom="page">
              <wp14:pctWidth>0</wp14:pctWidth>
            </wp14:sizeRelH>
            <wp14:sizeRelV relativeFrom="page">
              <wp14:pctHeight>0</wp14:pctHeight>
            </wp14:sizeRelV>
          </wp:anchor>
        </w:drawing>
      </w:r>
    </w:p>
    <w:p w14:paraId="0AABDEF1" w14:textId="467AD819" w:rsidR="00E81D35" w:rsidRPr="00E81D35" w:rsidRDefault="00E81D35" w:rsidP="00E81D35"/>
    <w:p w14:paraId="4D948574" w14:textId="7F68D228" w:rsidR="00A67AF8" w:rsidRDefault="00A67AF8" w:rsidP="00566B39"/>
    <w:p w14:paraId="2081A09D" w14:textId="28CAE16C" w:rsidR="00A67AF8" w:rsidRDefault="00A67AF8" w:rsidP="00566B39"/>
    <w:p w14:paraId="0A36A39C" w14:textId="0C86D4C7" w:rsidR="00A67AF8" w:rsidRDefault="00A67AF8" w:rsidP="00566B39"/>
    <w:p w14:paraId="2B9D8B58" w14:textId="528468B5" w:rsidR="00A67AF8" w:rsidRDefault="00A67AF8" w:rsidP="00566B39"/>
    <w:p w14:paraId="3CB1B647" w14:textId="232974F4" w:rsidR="00A67AF8" w:rsidRDefault="00A67AF8" w:rsidP="00566B39"/>
    <w:p w14:paraId="08787B14" w14:textId="0D03F77D" w:rsidR="00A67AF8" w:rsidRDefault="00A67AF8" w:rsidP="00566B39"/>
    <w:p w14:paraId="6C3A398B" w14:textId="3F72BF48" w:rsidR="00A67AF8" w:rsidRDefault="00A67AF8" w:rsidP="00566B39"/>
    <w:p w14:paraId="3021142F" w14:textId="10EDBA46" w:rsidR="00A67AF8" w:rsidRDefault="00A67AF8" w:rsidP="00566B39"/>
    <w:p w14:paraId="0B0FBC7C" w14:textId="68296CE0" w:rsidR="00A67AF8" w:rsidRDefault="00A67AF8" w:rsidP="00566B39"/>
    <w:p w14:paraId="1842A9FD" w14:textId="427A0F2D" w:rsidR="00A67AF8" w:rsidRDefault="00A67AF8" w:rsidP="00566B39"/>
    <w:p w14:paraId="5FA51440" w14:textId="2CC5DC13" w:rsidR="00A67AF8" w:rsidRDefault="00A67AF8" w:rsidP="00566B39"/>
    <w:p w14:paraId="3D988C89" w14:textId="6356A409" w:rsidR="00A67AF8" w:rsidRDefault="00A67AF8" w:rsidP="00566B39"/>
    <w:p w14:paraId="0DDFEB27" w14:textId="0D90B0AE" w:rsidR="00A67AF8" w:rsidRDefault="00A67AF8" w:rsidP="00566B39"/>
    <w:p w14:paraId="02D6C90C" w14:textId="1E3125B6" w:rsidR="00A67AF8" w:rsidRDefault="00A67AF8" w:rsidP="00566B39"/>
    <w:p w14:paraId="5E807E13" w14:textId="56BF854A" w:rsidR="00A67AF8" w:rsidRDefault="00A67AF8" w:rsidP="00566B39"/>
    <w:p w14:paraId="0C694FBD" w14:textId="0FCDA222" w:rsidR="00A67AF8" w:rsidRDefault="00A67AF8" w:rsidP="00566B39"/>
    <w:p w14:paraId="5ED1B7CF" w14:textId="2F1A4968" w:rsidR="00A67AF8" w:rsidRDefault="00A67AF8" w:rsidP="00566B39"/>
    <w:p w14:paraId="1E7EE556" w14:textId="10015158" w:rsidR="00A67AF8" w:rsidRDefault="00A67AF8" w:rsidP="00566B39"/>
    <w:p w14:paraId="1D9A5E3C" w14:textId="7DD98322" w:rsidR="00A67AF8" w:rsidRDefault="00A67AF8" w:rsidP="00566B39"/>
    <w:p w14:paraId="1C88A5AB" w14:textId="13213B0C" w:rsidR="00A67AF8" w:rsidRDefault="00A67AF8" w:rsidP="00566B39"/>
    <w:p w14:paraId="7CE2E52A" w14:textId="4A238B7E" w:rsidR="00A67AF8" w:rsidRDefault="00A67AF8" w:rsidP="00566B39"/>
    <w:p w14:paraId="50AB48B3" w14:textId="4CABCD53" w:rsidR="00A67AF8" w:rsidRDefault="00A67AF8" w:rsidP="00566B39"/>
    <w:p w14:paraId="75F0BA39" w14:textId="77777777" w:rsidR="00A733F0" w:rsidRDefault="00A733F0" w:rsidP="00566B39"/>
    <w:p w14:paraId="18F27D3F" w14:textId="62156CD4" w:rsidR="00A67AF8" w:rsidRDefault="00A67AF8" w:rsidP="00566B39"/>
    <w:p w14:paraId="6AFCDB27" w14:textId="2BD09A6F" w:rsidR="00A67AF8" w:rsidRDefault="00A67AF8" w:rsidP="00566B39"/>
    <w:tbl>
      <w:tblPr>
        <w:tblW w:w="10260" w:type="dxa"/>
        <w:tblInd w:w="108" w:type="dxa"/>
        <w:tblLayout w:type="fixed"/>
        <w:tblLook w:val="0000" w:firstRow="0" w:lastRow="0" w:firstColumn="0" w:lastColumn="0" w:noHBand="0" w:noVBand="0"/>
      </w:tblPr>
      <w:tblGrid>
        <w:gridCol w:w="1390"/>
        <w:gridCol w:w="928"/>
        <w:gridCol w:w="2410"/>
        <w:gridCol w:w="5532"/>
      </w:tblGrid>
      <w:tr w:rsidR="00DA22F9" w14:paraId="403D543C" w14:textId="77777777" w:rsidTr="003D768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1433897" w14:textId="77777777" w:rsidR="00DA22F9" w:rsidRPr="006E413D" w:rsidRDefault="00DA22F9" w:rsidP="003D7687">
            <w:pPr>
              <w:jc w:val="right"/>
              <w:rPr>
                <w:rFonts w:cs="Times"/>
                <w:b/>
                <w:szCs w:val="24"/>
              </w:rPr>
            </w:pPr>
            <w:r w:rsidRPr="006E413D">
              <w:rPr>
                <w:rFonts w:cs="Times"/>
                <w:b/>
                <w:color w:val="000000"/>
                <w:szCs w:val="24"/>
              </w:rPr>
              <w:t>Use Case Name:</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2ADECBCD" w14:textId="29FC27B8" w:rsidR="00DA22F9" w:rsidRPr="00006767" w:rsidRDefault="00F03211" w:rsidP="003D7687">
            <w:pPr>
              <w:pStyle w:val="NormalComment"/>
              <w:rPr>
                <w:rFonts w:ascii="Times" w:hAnsi="Times" w:cs="Times"/>
                <w:bCs/>
                <w:color w:val="000000"/>
                <w:szCs w:val="24"/>
              </w:rPr>
            </w:pPr>
            <w:r>
              <w:rPr>
                <w:rFonts w:ascii="Times" w:hAnsi="Times" w:cs="Times"/>
                <w:bCs/>
                <w:color w:val="000000"/>
                <w:szCs w:val="24"/>
              </w:rPr>
              <w:t xml:space="preserve">Order </w:t>
            </w:r>
            <w:r w:rsidR="008F658D">
              <w:rPr>
                <w:rFonts w:ascii="Times" w:hAnsi="Times" w:cs="Times"/>
                <w:bCs/>
                <w:color w:val="000000"/>
                <w:szCs w:val="24"/>
              </w:rPr>
              <w:t>Management</w:t>
            </w:r>
          </w:p>
        </w:tc>
      </w:tr>
      <w:tr w:rsidR="00DA22F9" w14:paraId="44768A12" w14:textId="77777777" w:rsidTr="003D7687">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0BD556B2" w14:textId="77777777" w:rsidR="00DA22F9" w:rsidRPr="006E413D" w:rsidRDefault="00DA22F9" w:rsidP="003D7687">
            <w:pPr>
              <w:jc w:val="right"/>
              <w:rPr>
                <w:rFonts w:cs="Times"/>
                <w:b/>
                <w:szCs w:val="24"/>
              </w:rPr>
            </w:pPr>
            <w:r w:rsidRPr="006E413D">
              <w:rPr>
                <w:rFonts w:cs="Times"/>
                <w:b/>
                <w:color w:val="000000"/>
                <w:szCs w:val="24"/>
              </w:rPr>
              <w:t>Summary:</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126B966D" w14:textId="6777F9D0" w:rsidR="00DA22F9" w:rsidRPr="001B6F87" w:rsidRDefault="00DA22F9" w:rsidP="003D7687">
            <w:pPr>
              <w:pStyle w:val="NormalComment"/>
              <w:rPr>
                <w:rFonts w:ascii="Times" w:hAnsi="Times" w:cs="Times"/>
                <w:bCs/>
                <w:color w:val="000000"/>
                <w:szCs w:val="24"/>
              </w:rPr>
            </w:pPr>
            <w:r>
              <w:rPr>
                <w:rFonts w:ascii="Times" w:hAnsi="Times" w:cs="Times"/>
                <w:bCs/>
                <w:color w:val="000000"/>
                <w:szCs w:val="24"/>
              </w:rPr>
              <w:t>This is a</w:t>
            </w:r>
            <w:r w:rsidR="00F03211">
              <w:rPr>
                <w:rFonts w:ascii="Times" w:hAnsi="Times" w:cs="Times"/>
                <w:bCs/>
                <w:color w:val="000000"/>
                <w:szCs w:val="24"/>
              </w:rPr>
              <w:t>n order management dashboard to manage the orders for freelancers, clients and company clients</w:t>
            </w:r>
          </w:p>
        </w:tc>
      </w:tr>
      <w:tr w:rsidR="00DA22F9" w14:paraId="029A3F16" w14:textId="77777777" w:rsidTr="003D768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29BB067" w14:textId="77777777" w:rsidR="00DA22F9" w:rsidRPr="006E413D" w:rsidRDefault="00DA22F9" w:rsidP="003D7687">
            <w:pPr>
              <w:jc w:val="right"/>
              <w:rPr>
                <w:rFonts w:cs="Times"/>
                <w:b/>
                <w:szCs w:val="24"/>
              </w:rPr>
            </w:pPr>
            <w:r w:rsidRPr="006E413D">
              <w:rPr>
                <w:rFonts w:cs="Times"/>
                <w:b/>
                <w:color w:val="000000"/>
                <w:szCs w:val="24"/>
              </w:rPr>
              <w:t>User/Actor:</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79CB2D6A" w14:textId="77777777" w:rsidR="00DA22F9" w:rsidRPr="001B6F87" w:rsidRDefault="00DA22F9"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DA22F9" w14:paraId="3542C65C" w14:textId="77777777" w:rsidTr="003D7687">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2E0F7" w14:textId="77777777" w:rsidR="00DA22F9" w:rsidRPr="006E413D" w:rsidRDefault="00DA22F9" w:rsidP="003D7687">
            <w:pPr>
              <w:jc w:val="right"/>
              <w:rPr>
                <w:rFonts w:cs="Times"/>
                <w:b/>
                <w:szCs w:val="24"/>
              </w:rPr>
            </w:pPr>
            <w:r w:rsidRPr="006E413D">
              <w:rPr>
                <w:rFonts w:cs="Times"/>
                <w:b/>
                <w:color w:val="000000"/>
                <w:szCs w:val="24"/>
              </w:rPr>
              <w:t>Preconditions:</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32B41A69" w14:textId="77777777" w:rsidR="00DA22F9" w:rsidRDefault="008D0EEA" w:rsidP="008D0EEA">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3C2D69DB" w14:textId="00B45957" w:rsidR="008D0EEA" w:rsidRPr="001B6F87" w:rsidRDefault="008D0EEA" w:rsidP="007C6799">
            <w:pPr>
              <w:pStyle w:val="NormalComment"/>
              <w:numPr>
                <w:ilvl w:val="0"/>
                <w:numId w:val="2"/>
              </w:numPr>
              <w:spacing w:before="0"/>
              <w:rPr>
                <w:rFonts w:ascii="Times" w:hAnsi="Times" w:cs="Times"/>
                <w:bCs/>
                <w:color w:val="000000"/>
                <w:szCs w:val="24"/>
              </w:rPr>
            </w:pPr>
            <w:r>
              <w:rPr>
                <w:rFonts w:ascii="Times" w:hAnsi="Times" w:cs="Times"/>
                <w:bCs/>
                <w:color w:val="000000"/>
                <w:szCs w:val="24"/>
              </w:rPr>
              <w:t>Some order should be in progress</w:t>
            </w:r>
          </w:p>
        </w:tc>
      </w:tr>
      <w:tr w:rsidR="00DA22F9" w14:paraId="3C640D9D" w14:textId="77777777" w:rsidTr="003D7687">
        <w:trPr>
          <w:cantSplit/>
          <w:trHeight w:val="298"/>
        </w:trPr>
        <w:tc>
          <w:tcPr>
            <w:tcW w:w="10260" w:type="dxa"/>
            <w:gridSpan w:val="4"/>
            <w:tcBorders>
              <w:top w:val="single" w:sz="6" w:space="0" w:color="000000"/>
              <w:left w:val="single" w:sz="6" w:space="0" w:color="000000"/>
              <w:right w:val="single" w:sz="6" w:space="0" w:color="000000"/>
            </w:tcBorders>
            <w:shd w:val="clear" w:color="auto" w:fill="D8D8D8"/>
          </w:tcPr>
          <w:p w14:paraId="5DC07C0E" w14:textId="77777777" w:rsidR="00DA22F9" w:rsidRPr="006E413D" w:rsidRDefault="00DA22F9" w:rsidP="003D7687">
            <w:pPr>
              <w:rPr>
                <w:rFonts w:cs="Times"/>
                <w:b/>
                <w:szCs w:val="24"/>
              </w:rPr>
            </w:pPr>
            <w:r w:rsidRPr="006E413D">
              <w:rPr>
                <w:rFonts w:cs="Times"/>
                <w:b/>
                <w:color w:val="000000"/>
                <w:szCs w:val="24"/>
              </w:rPr>
              <w:t>Basic Course of events/happy path</w:t>
            </w:r>
          </w:p>
        </w:tc>
      </w:tr>
      <w:tr w:rsidR="00DA22F9" w14:paraId="48CDAD82" w14:textId="77777777" w:rsidTr="003D7687">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656B026B" w14:textId="77777777" w:rsidR="00DA22F9" w:rsidRPr="006E413D" w:rsidRDefault="00DA22F9"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5548C086" w14:textId="77777777" w:rsidR="00DA22F9" w:rsidRPr="006E413D" w:rsidRDefault="00DA22F9" w:rsidP="003D7687">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630EC5F8" w14:textId="77777777" w:rsidR="00DA22F9" w:rsidRPr="006E413D" w:rsidRDefault="00DA22F9" w:rsidP="003D7687">
            <w:pPr>
              <w:jc w:val="center"/>
              <w:rPr>
                <w:rFonts w:cs="Times"/>
                <w:b/>
                <w:szCs w:val="24"/>
              </w:rPr>
            </w:pPr>
            <w:r w:rsidRPr="006E413D">
              <w:rPr>
                <w:rFonts w:cs="Times"/>
                <w:b/>
                <w:color w:val="000000"/>
                <w:szCs w:val="24"/>
              </w:rPr>
              <w:t>System Actions</w:t>
            </w:r>
          </w:p>
        </w:tc>
      </w:tr>
      <w:tr w:rsidR="00DA22F9" w14:paraId="428AFFDA" w14:textId="77777777" w:rsidTr="003D768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611F58CA" w14:textId="77777777" w:rsidR="002E48CA" w:rsidRDefault="002E48CA" w:rsidP="003D7687">
            <w:pPr>
              <w:jc w:val="center"/>
              <w:rPr>
                <w:rFonts w:cs="Times"/>
                <w:bCs/>
                <w:color w:val="000000"/>
                <w:szCs w:val="24"/>
              </w:rPr>
            </w:pPr>
          </w:p>
          <w:p w14:paraId="15863C15" w14:textId="06F0DB72" w:rsidR="00DA22F9" w:rsidRPr="00A67AF8" w:rsidRDefault="00DA22F9" w:rsidP="003D768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9BB9BAA" w14:textId="490C4BA3" w:rsidR="00DA22F9" w:rsidRPr="00A67AF8" w:rsidRDefault="00DA22F9" w:rsidP="003D7687">
            <w:pPr>
              <w:pStyle w:val="NormalComment"/>
              <w:rPr>
                <w:rFonts w:ascii="Times" w:hAnsi="Times" w:cs="Times"/>
                <w:bCs/>
                <w:szCs w:val="24"/>
              </w:rPr>
            </w:pPr>
            <w:r>
              <w:rPr>
                <w:rFonts w:ascii="Times" w:hAnsi="Times" w:cs="Times"/>
                <w:bCs/>
                <w:color w:val="000000"/>
                <w:szCs w:val="24"/>
              </w:rPr>
              <w:t xml:space="preserve">The user clicks on </w:t>
            </w:r>
            <w:r w:rsidR="003163CB">
              <w:rPr>
                <w:rFonts w:ascii="Times" w:hAnsi="Times" w:cs="Times"/>
                <w:bCs/>
                <w:color w:val="000000"/>
                <w:szCs w:val="24"/>
              </w:rPr>
              <w:t>order management dashboard</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0D4F9EC7" w14:textId="50200E50" w:rsidR="00DA22F9" w:rsidRPr="003B7009" w:rsidRDefault="003163CB"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the orders in a list</w:t>
            </w:r>
          </w:p>
        </w:tc>
      </w:tr>
      <w:tr w:rsidR="00DA22F9" w14:paraId="14410439" w14:textId="77777777" w:rsidTr="003D7687">
        <w:trPr>
          <w:trHeight w:val="192"/>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C9C9C9"/>
          </w:tcPr>
          <w:p w14:paraId="5B63870E" w14:textId="77777777" w:rsidR="00DA22F9" w:rsidRPr="00A67AF8" w:rsidRDefault="00DA22F9" w:rsidP="003D7687">
            <w:pPr>
              <w:tabs>
                <w:tab w:val="left" w:pos="720"/>
              </w:tabs>
              <w:spacing w:before="120" w:after="60"/>
              <w:rPr>
                <w:rFonts w:cs="Times"/>
                <w:bCs/>
                <w:szCs w:val="24"/>
              </w:rPr>
            </w:pPr>
            <w:r w:rsidRPr="00A67AF8">
              <w:rPr>
                <w:rFonts w:cs="Times"/>
                <w:bCs/>
                <w:color w:val="000000"/>
                <w:szCs w:val="24"/>
              </w:rPr>
              <w:t>Author</w:t>
            </w:r>
          </w:p>
        </w:tc>
      </w:tr>
      <w:tr w:rsidR="00DA22F9" w14:paraId="7C41A3C5" w14:textId="77777777" w:rsidTr="003D7687">
        <w:trPr>
          <w:trHeight w:val="390"/>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auto"/>
          </w:tcPr>
          <w:p w14:paraId="1D4BB3E9" w14:textId="77777777" w:rsidR="00DA22F9" w:rsidRPr="00A67AF8" w:rsidRDefault="00DA22F9" w:rsidP="003D7687">
            <w:pPr>
              <w:tabs>
                <w:tab w:val="left" w:pos="720"/>
              </w:tabs>
              <w:jc w:val="both"/>
              <w:rPr>
                <w:rFonts w:cs="Times"/>
                <w:bCs/>
                <w:szCs w:val="24"/>
              </w:rPr>
            </w:pPr>
            <w:r w:rsidRPr="00A67AF8">
              <w:rPr>
                <w:rFonts w:cs="Times"/>
                <w:bCs/>
                <w:color w:val="000000"/>
                <w:szCs w:val="24"/>
              </w:rPr>
              <w:t>Asaad Noman</w:t>
            </w:r>
          </w:p>
        </w:tc>
      </w:tr>
    </w:tbl>
    <w:p w14:paraId="66E06900" w14:textId="169E8D70" w:rsidR="00A67AF8" w:rsidRDefault="005A0608" w:rsidP="002E48CA">
      <w:pPr>
        <w:pStyle w:val="Heading2"/>
      </w:pPr>
      <w:bookmarkStart w:id="55" w:name="_Toc118976711"/>
      <w:r>
        <w:lastRenderedPageBreak/>
        <w:t>Custom Offers</w:t>
      </w:r>
      <w:bookmarkEnd w:id="55"/>
    </w:p>
    <w:p w14:paraId="67091B65" w14:textId="027AFF63" w:rsidR="005A0608" w:rsidRDefault="005A0608" w:rsidP="005A0608">
      <w:pPr>
        <w:pStyle w:val="Heading3"/>
      </w:pPr>
      <w:r>
        <w:t>Description &amp; Priority</w:t>
      </w:r>
    </w:p>
    <w:p w14:paraId="3374195D" w14:textId="29505846" w:rsidR="005A0608" w:rsidRDefault="005A0608" w:rsidP="005A0608">
      <w:r>
        <w:t>This is a feature only for clients and company clients, to send custom offers to their desired/scouted freelancers.</w:t>
      </w:r>
    </w:p>
    <w:p w14:paraId="6D64D78D" w14:textId="2EE744E1" w:rsidR="007D29F0" w:rsidRDefault="007D29F0" w:rsidP="005A0608"/>
    <w:p w14:paraId="44F26E8F" w14:textId="53F5CDFA" w:rsidR="007D29F0" w:rsidRDefault="007D29F0" w:rsidP="007D29F0">
      <w:pPr>
        <w:pStyle w:val="Heading3"/>
      </w:pPr>
      <w:r>
        <w:t>Stimulus/Response Sequences</w:t>
      </w:r>
    </w:p>
    <w:p w14:paraId="5062F782" w14:textId="3DEE2154" w:rsidR="007D29F0" w:rsidRPr="007D29F0" w:rsidRDefault="007D29F0" w:rsidP="007D29F0"/>
    <w:p w14:paraId="457C5251" w14:textId="73816496" w:rsidR="00A67AF8" w:rsidRDefault="00741B92" w:rsidP="00566B39">
      <w:r>
        <w:rPr>
          <w:noProof/>
        </w:rPr>
        <w:drawing>
          <wp:anchor distT="0" distB="0" distL="114300" distR="114300" simplePos="0" relativeHeight="251685888" behindDoc="0" locked="0" layoutInCell="1" allowOverlap="1" wp14:anchorId="32716C45" wp14:editId="45FCBCDD">
            <wp:simplePos x="0" y="0"/>
            <wp:positionH relativeFrom="margin">
              <wp:align>center</wp:align>
            </wp:positionH>
            <wp:positionV relativeFrom="paragraph">
              <wp:posOffset>136542</wp:posOffset>
            </wp:positionV>
            <wp:extent cx="5343525" cy="372427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5343525" cy="3724275"/>
                    </a:xfrm>
                    <a:prstGeom prst="rect">
                      <a:avLst/>
                    </a:prstGeom>
                  </pic:spPr>
                </pic:pic>
              </a:graphicData>
            </a:graphic>
            <wp14:sizeRelH relativeFrom="page">
              <wp14:pctWidth>0</wp14:pctWidth>
            </wp14:sizeRelH>
            <wp14:sizeRelV relativeFrom="page">
              <wp14:pctHeight>0</wp14:pctHeight>
            </wp14:sizeRelV>
          </wp:anchor>
        </w:drawing>
      </w:r>
    </w:p>
    <w:p w14:paraId="614D6120" w14:textId="19D876FF" w:rsidR="00A67AF8" w:rsidRDefault="00A67AF8" w:rsidP="00566B39"/>
    <w:p w14:paraId="055E429F" w14:textId="13BD9C8C" w:rsidR="00A67AF8" w:rsidRDefault="00A67AF8" w:rsidP="00566B39"/>
    <w:p w14:paraId="096A0620" w14:textId="43336838" w:rsidR="00A67AF8" w:rsidRDefault="00A67AF8" w:rsidP="00566B39"/>
    <w:p w14:paraId="263214DF" w14:textId="7D267A42" w:rsidR="00A67AF8" w:rsidRDefault="00A67AF8" w:rsidP="00566B39"/>
    <w:p w14:paraId="482D2864" w14:textId="70B9FF14" w:rsidR="00A67AF8" w:rsidRDefault="00A67AF8" w:rsidP="00566B39"/>
    <w:p w14:paraId="2A7B90A3" w14:textId="27C10194" w:rsidR="00A67AF8" w:rsidRDefault="00A67AF8" w:rsidP="00566B39"/>
    <w:p w14:paraId="3266510D" w14:textId="622A8223" w:rsidR="00A67AF8" w:rsidRDefault="00A67AF8" w:rsidP="00566B39"/>
    <w:p w14:paraId="13CF692F" w14:textId="48C9659C" w:rsidR="00A67AF8" w:rsidRDefault="00A67AF8" w:rsidP="00566B39"/>
    <w:p w14:paraId="714BE810" w14:textId="05E9C3D6" w:rsidR="00A67AF8" w:rsidRDefault="00A67AF8" w:rsidP="00566B39"/>
    <w:p w14:paraId="740A96AC" w14:textId="5286D9B0" w:rsidR="00A67AF8" w:rsidRDefault="00A67AF8" w:rsidP="00566B39"/>
    <w:p w14:paraId="1A5A1F1D" w14:textId="067C49B2" w:rsidR="00A67AF8" w:rsidRDefault="00A67AF8" w:rsidP="00566B39"/>
    <w:p w14:paraId="6923D69A" w14:textId="7BBC0DF7" w:rsidR="00A67AF8" w:rsidRDefault="00A67AF8" w:rsidP="00566B39"/>
    <w:p w14:paraId="7870A7A6" w14:textId="7698F471" w:rsidR="00A67AF8" w:rsidRDefault="00A67AF8" w:rsidP="00566B39"/>
    <w:p w14:paraId="64E68444" w14:textId="36F3A55C" w:rsidR="00A67AF8" w:rsidRDefault="00A67AF8" w:rsidP="00566B39"/>
    <w:p w14:paraId="3C1B7BE9" w14:textId="35E2A703" w:rsidR="00A67AF8" w:rsidRDefault="00A67AF8" w:rsidP="00566B39"/>
    <w:p w14:paraId="532DE379" w14:textId="5C8D7BE4" w:rsidR="00A67AF8" w:rsidRDefault="00A67AF8" w:rsidP="00566B39"/>
    <w:p w14:paraId="3AD6CE44" w14:textId="65808DEC" w:rsidR="00A67AF8" w:rsidRDefault="00A67AF8" w:rsidP="00566B39"/>
    <w:p w14:paraId="0FD1724D" w14:textId="3E3B7B23" w:rsidR="00A67AF8" w:rsidRDefault="00A67AF8" w:rsidP="00566B39"/>
    <w:p w14:paraId="0AEFB533" w14:textId="5AC44FB2" w:rsidR="00A67AF8" w:rsidRDefault="00A67AF8" w:rsidP="00566B39"/>
    <w:p w14:paraId="38323E39" w14:textId="6D2FDFE4" w:rsidR="00A67AF8" w:rsidRDefault="00A67AF8" w:rsidP="00566B39"/>
    <w:p w14:paraId="60AD2842" w14:textId="34B61613" w:rsidR="00A67AF8" w:rsidRDefault="00A67AF8" w:rsidP="00566B39"/>
    <w:p w14:paraId="4879B40A" w14:textId="7859E84E" w:rsidR="00A67AF8" w:rsidRDefault="00A67AF8" w:rsidP="00566B39"/>
    <w:p w14:paraId="2C31EFEC" w14:textId="13C8DEFB" w:rsidR="00A67AF8" w:rsidRDefault="00A67AF8" w:rsidP="00566B39"/>
    <w:p w14:paraId="1C1EFDEE" w14:textId="0CB178B9" w:rsidR="00A67AF8" w:rsidRDefault="00A67AF8" w:rsidP="00566B39"/>
    <w:p w14:paraId="0F710835" w14:textId="1A4AC48D" w:rsidR="00A67AF8" w:rsidRDefault="00A67AF8" w:rsidP="00566B39"/>
    <w:p w14:paraId="416314E9" w14:textId="25085026" w:rsidR="00A67AF8" w:rsidRDefault="00A67AF8" w:rsidP="00566B39"/>
    <w:p w14:paraId="4AF78F0E" w14:textId="19868BC3" w:rsidR="00A67AF8" w:rsidRDefault="00A67AF8" w:rsidP="00566B39"/>
    <w:tbl>
      <w:tblPr>
        <w:tblW w:w="10260" w:type="dxa"/>
        <w:tblInd w:w="108" w:type="dxa"/>
        <w:tblLayout w:type="fixed"/>
        <w:tblLook w:val="0000" w:firstRow="0" w:lastRow="0" w:firstColumn="0" w:lastColumn="0" w:noHBand="0" w:noVBand="0"/>
      </w:tblPr>
      <w:tblGrid>
        <w:gridCol w:w="1390"/>
        <w:gridCol w:w="928"/>
        <w:gridCol w:w="2410"/>
        <w:gridCol w:w="5532"/>
      </w:tblGrid>
      <w:tr w:rsidR="00741B92" w14:paraId="02BA2CEC" w14:textId="77777777" w:rsidTr="003D768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73EB94B" w14:textId="77777777" w:rsidR="00741B92" w:rsidRPr="006E413D" w:rsidRDefault="00741B92" w:rsidP="003D7687">
            <w:pPr>
              <w:jc w:val="right"/>
              <w:rPr>
                <w:rFonts w:cs="Times"/>
                <w:b/>
                <w:szCs w:val="24"/>
              </w:rPr>
            </w:pPr>
            <w:r w:rsidRPr="006E413D">
              <w:rPr>
                <w:rFonts w:cs="Times"/>
                <w:b/>
                <w:color w:val="000000"/>
                <w:szCs w:val="24"/>
              </w:rPr>
              <w:t>Use Case Name:</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3C577898" w14:textId="3E03E195" w:rsidR="00741B92" w:rsidRPr="00006767" w:rsidRDefault="00741B92" w:rsidP="003D7687">
            <w:pPr>
              <w:pStyle w:val="NormalComment"/>
              <w:rPr>
                <w:rFonts w:ascii="Times" w:hAnsi="Times" w:cs="Times"/>
                <w:bCs/>
                <w:color w:val="000000"/>
                <w:szCs w:val="24"/>
              </w:rPr>
            </w:pPr>
            <w:r>
              <w:rPr>
                <w:rFonts w:ascii="Times" w:hAnsi="Times" w:cs="Times"/>
                <w:bCs/>
                <w:color w:val="000000"/>
                <w:szCs w:val="24"/>
              </w:rPr>
              <w:t>Custom Offers</w:t>
            </w:r>
          </w:p>
        </w:tc>
      </w:tr>
      <w:tr w:rsidR="00741B92" w14:paraId="0576670D" w14:textId="77777777" w:rsidTr="003D7687">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B5A1B13" w14:textId="77777777" w:rsidR="00741B92" w:rsidRPr="006E413D" w:rsidRDefault="00741B92" w:rsidP="003D7687">
            <w:pPr>
              <w:jc w:val="right"/>
              <w:rPr>
                <w:rFonts w:cs="Times"/>
                <w:b/>
                <w:szCs w:val="24"/>
              </w:rPr>
            </w:pPr>
            <w:r w:rsidRPr="006E413D">
              <w:rPr>
                <w:rFonts w:cs="Times"/>
                <w:b/>
                <w:color w:val="000000"/>
                <w:szCs w:val="24"/>
              </w:rPr>
              <w:t>Summary:</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0ACD6A5F" w14:textId="07B0868C"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is feature allows clients and company clients to send custom offers to freelancers</w:t>
            </w:r>
            <w:r w:rsidR="00AB02A8">
              <w:rPr>
                <w:rFonts w:ascii="Times" w:hAnsi="Times" w:cs="Times"/>
                <w:bCs/>
                <w:color w:val="000000"/>
                <w:szCs w:val="24"/>
              </w:rPr>
              <w:t xml:space="preserve"> of their choice.</w:t>
            </w:r>
          </w:p>
        </w:tc>
      </w:tr>
      <w:tr w:rsidR="00741B92" w14:paraId="688C5FEF" w14:textId="77777777" w:rsidTr="003D768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5C1B77" w14:textId="77777777" w:rsidR="00741B92" w:rsidRPr="006E413D" w:rsidRDefault="00741B92" w:rsidP="003D7687">
            <w:pPr>
              <w:jc w:val="right"/>
              <w:rPr>
                <w:rFonts w:cs="Times"/>
                <w:b/>
                <w:szCs w:val="24"/>
              </w:rPr>
            </w:pPr>
            <w:r w:rsidRPr="006E413D">
              <w:rPr>
                <w:rFonts w:cs="Times"/>
                <w:b/>
                <w:color w:val="000000"/>
                <w:szCs w:val="24"/>
              </w:rPr>
              <w:t>User/Actor:</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2A96717C" w14:textId="77777777" w:rsidR="00741B92" w:rsidRPr="001B6F87" w:rsidRDefault="00741B9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741B92" w14:paraId="139D2368" w14:textId="77777777" w:rsidTr="003D7687">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C49555F" w14:textId="77777777" w:rsidR="00741B92" w:rsidRPr="006E413D" w:rsidRDefault="00741B92" w:rsidP="003D7687">
            <w:pPr>
              <w:jc w:val="right"/>
              <w:rPr>
                <w:rFonts w:cs="Times"/>
                <w:b/>
                <w:szCs w:val="24"/>
              </w:rPr>
            </w:pPr>
            <w:r w:rsidRPr="006E413D">
              <w:rPr>
                <w:rFonts w:cs="Times"/>
                <w:b/>
                <w:color w:val="000000"/>
                <w:szCs w:val="24"/>
              </w:rPr>
              <w:t>Preconditions:</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545D1FE3" w14:textId="77777777"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741B92" w14:paraId="2CAFDE0E" w14:textId="77777777" w:rsidTr="003D7687">
        <w:trPr>
          <w:cantSplit/>
          <w:trHeight w:val="298"/>
        </w:trPr>
        <w:tc>
          <w:tcPr>
            <w:tcW w:w="10260" w:type="dxa"/>
            <w:gridSpan w:val="4"/>
            <w:tcBorders>
              <w:top w:val="single" w:sz="6" w:space="0" w:color="000000"/>
              <w:left w:val="single" w:sz="6" w:space="0" w:color="000000"/>
              <w:right w:val="single" w:sz="6" w:space="0" w:color="000000"/>
            </w:tcBorders>
            <w:shd w:val="clear" w:color="auto" w:fill="D8D8D8"/>
          </w:tcPr>
          <w:p w14:paraId="0E63FB64" w14:textId="77777777" w:rsidR="00741B92" w:rsidRPr="006E413D" w:rsidRDefault="00741B92" w:rsidP="003D7687">
            <w:pPr>
              <w:rPr>
                <w:rFonts w:cs="Times"/>
                <w:b/>
                <w:szCs w:val="24"/>
              </w:rPr>
            </w:pPr>
            <w:r w:rsidRPr="006E413D">
              <w:rPr>
                <w:rFonts w:cs="Times"/>
                <w:b/>
                <w:color w:val="000000"/>
                <w:szCs w:val="24"/>
              </w:rPr>
              <w:t>Basic Course of events/happy path</w:t>
            </w:r>
          </w:p>
        </w:tc>
      </w:tr>
      <w:tr w:rsidR="00741B92" w14:paraId="2D088D0F" w14:textId="77777777" w:rsidTr="003D7687">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71E697CC" w14:textId="77777777" w:rsidR="00741B92" w:rsidRPr="006E413D" w:rsidRDefault="00741B92" w:rsidP="003D7687">
            <w:pPr>
              <w:jc w:val="center"/>
              <w:rPr>
                <w:rFonts w:cs="Times"/>
                <w:b/>
                <w:szCs w:val="24"/>
              </w:rPr>
            </w:pPr>
            <w:r w:rsidRPr="006E413D">
              <w:rPr>
                <w:rFonts w:cs="Times"/>
                <w:b/>
                <w:color w:val="000000"/>
                <w:szCs w:val="24"/>
              </w:rPr>
              <w:lastRenderedPageBreak/>
              <w:t>Step</w:t>
            </w:r>
          </w:p>
        </w:tc>
        <w:tc>
          <w:tcPr>
            <w:tcW w:w="3338" w:type="dxa"/>
            <w:gridSpan w:val="2"/>
            <w:tcBorders>
              <w:top w:val="single" w:sz="6" w:space="0" w:color="000000"/>
              <w:left w:val="single" w:sz="6" w:space="0" w:color="000000"/>
              <w:right w:val="single" w:sz="6" w:space="0" w:color="000000"/>
            </w:tcBorders>
            <w:shd w:val="clear" w:color="auto" w:fill="D8D8D8"/>
          </w:tcPr>
          <w:p w14:paraId="365A6FB6" w14:textId="77777777" w:rsidR="00741B92" w:rsidRPr="006E413D" w:rsidRDefault="00741B92" w:rsidP="003D7687">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467C63AC" w14:textId="77777777" w:rsidR="00741B92" w:rsidRPr="006E413D" w:rsidRDefault="00741B92" w:rsidP="003D7687">
            <w:pPr>
              <w:jc w:val="center"/>
              <w:rPr>
                <w:rFonts w:cs="Times"/>
                <w:b/>
                <w:szCs w:val="24"/>
              </w:rPr>
            </w:pPr>
            <w:r w:rsidRPr="006E413D">
              <w:rPr>
                <w:rFonts w:cs="Times"/>
                <w:b/>
                <w:color w:val="000000"/>
                <w:szCs w:val="24"/>
              </w:rPr>
              <w:t>System Actions</w:t>
            </w:r>
          </w:p>
        </w:tc>
      </w:tr>
      <w:tr w:rsidR="00741B92" w14:paraId="2906FCE9" w14:textId="77777777" w:rsidTr="003D768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C184E8B" w14:textId="77777777" w:rsidR="00741B92" w:rsidRPr="00A67AF8" w:rsidRDefault="00741B92"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B89F906" w14:textId="3D7EFDB5" w:rsidR="00741B92" w:rsidRPr="00A67AF8" w:rsidRDefault="00741B92" w:rsidP="003D7687">
            <w:pPr>
              <w:pStyle w:val="NormalComment"/>
              <w:rPr>
                <w:rFonts w:ascii="Times" w:hAnsi="Times" w:cs="Times"/>
                <w:bCs/>
                <w:szCs w:val="24"/>
              </w:rPr>
            </w:pPr>
            <w:r>
              <w:rPr>
                <w:rFonts w:ascii="Times" w:hAnsi="Times" w:cs="Times"/>
                <w:bCs/>
                <w:color w:val="000000"/>
                <w:szCs w:val="24"/>
              </w:rPr>
              <w:t xml:space="preserve">The user clicks on profile </w:t>
            </w:r>
            <w:r w:rsidR="00D22BE9">
              <w:rPr>
                <w:rFonts w:ascii="Times" w:hAnsi="Times" w:cs="Times"/>
                <w:bCs/>
                <w:color w:val="000000"/>
                <w:szCs w:val="24"/>
              </w:rPr>
              <w:t>of freelancer</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47231C71" w14:textId="4E2CC01A" w:rsidR="00741B92" w:rsidRPr="003B7009" w:rsidRDefault="00D22BE9"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information of the freelancers on a new page</w:t>
            </w:r>
          </w:p>
        </w:tc>
      </w:tr>
      <w:tr w:rsidR="00741B92" w14:paraId="1F43FD66" w14:textId="77777777" w:rsidTr="003D768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0C2132AA" w14:textId="77777777" w:rsidR="00741B92" w:rsidRPr="00A67AF8" w:rsidRDefault="00741B92" w:rsidP="003D7687">
            <w:pP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0A16A30" w14:textId="2FF8A68B" w:rsidR="00741B92" w:rsidRPr="00A67AF8" w:rsidRDefault="00D22BE9" w:rsidP="003D7687">
            <w:pPr>
              <w:pStyle w:val="NormalComment"/>
              <w:rPr>
                <w:rFonts w:ascii="Times" w:hAnsi="Times" w:cs="Times"/>
                <w:bCs/>
                <w:szCs w:val="24"/>
              </w:rPr>
            </w:pPr>
            <w:r>
              <w:rPr>
                <w:rFonts w:ascii="Times" w:hAnsi="Times" w:cs="Times"/>
                <w:bCs/>
                <w:color w:val="000000"/>
                <w:szCs w:val="24"/>
              </w:rPr>
              <w:t>User clicks custom offer buttons</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7B73A9BF" w14:textId="268743EC" w:rsidR="00741B92" w:rsidRPr="001B6F87" w:rsidRDefault="00D22BE9" w:rsidP="003D7687">
            <w:pPr>
              <w:pStyle w:val="NormalComment"/>
              <w:rPr>
                <w:rFonts w:ascii="Times" w:hAnsi="Times" w:cs="Times"/>
                <w:bCs/>
                <w:color w:val="000000"/>
                <w:szCs w:val="24"/>
              </w:rPr>
            </w:pPr>
            <w:r>
              <w:rPr>
                <w:rFonts w:ascii="Times" w:hAnsi="Times" w:cs="Times"/>
                <w:bCs/>
                <w:color w:val="000000"/>
                <w:szCs w:val="24"/>
              </w:rPr>
              <w:t>System shows a modal dialog for inputting information</w:t>
            </w:r>
          </w:p>
        </w:tc>
      </w:tr>
      <w:tr w:rsidR="00D22BE9" w14:paraId="02FE93D8" w14:textId="77777777" w:rsidTr="003D768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496B65F" w14:textId="7B7A7BB7" w:rsidR="00D22BE9" w:rsidRPr="00A67AF8" w:rsidRDefault="00D22BE9" w:rsidP="003D7687">
            <w:pP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4DF267C" w14:textId="78BE2ECF" w:rsidR="00D22BE9" w:rsidRDefault="00D22BE9" w:rsidP="003D7687">
            <w:pPr>
              <w:pStyle w:val="NormalComment"/>
              <w:rPr>
                <w:rFonts w:ascii="Times" w:hAnsi="Times" w:cs="Times"/>
                <w:bCs/>
                <w:color w:val="000000"/>
                <w:szCs w:val="24"/>
              </w:rPr>
            </w:pPr>
            <w:r>
              <w:rPr>
                <w:rFonts w:ascii="Times" w:hAnsi="Times" w:cs="Times"/>
                <w:bCs/>
                <w:color w:val="000000"/>
                <w:szCs w:val="24"/>
              </w:rPr>
              <w:t>User fills all info and clicks the send offer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2FD46A4B" w14:textId="50D7B336" w:rsidR="00D22BE9" w:rsidRDefault="00D22BE9" w:rsidP="003D7687">
            <w:pPr>
              <w:pStyle w:val="NormalComment"/>
              <w:rPr>
                <w:rFonts w:ascii="Times" w:hAnsi="Times" w:cs="Times"/>
                <w:bCs/>
                <w:color w:val="000000"/>
                <w:szCs w:val="24"/>
              </w:rPr>
            </w:pPr>
            <w:r>
              <w:rPr>
                <w:rFonts w:ascii="Times" w:hAnsi="Times" w:cs="Times"/>
                <w:bCs/>
                <w:color w:val="000000"/>
                <w:szCs w:val="24"/>
              </w:rPr>
              <w:t xml:space="preserve">Offer is </w:t>
            </w:r>
            <w:r w:rsidR="006A3B39">
              <w:rPr>
                <w:rFonts w:ascii="Times" w:hAnsi="Times" w:cs="Times"/>
                <w:bCs/>
                <w:color w:val="000000"/>
                <w:szCs w:val="24"/>
              </w:rPr>
              <w:t>sent</w:t>
            </w:r>
            <w:r>
              <w:rPr>
                <w:rFonts w:ascii="Times" w:hAnsi="Times" w:cs="Times"/>
                <w:bCs/>
                <w:color w:val="000000"/>
                <w:szCs w:val="24"/>
              </w:rPr>
              <w:t xml:space="preserve"> to the freelancer and is awaiting response</w:t>
            </w:r>
          </w:p>
        </w:tc>
      </w:tr>
      <w:tr w:rsidR="00741B92" w14:paraId="3DF2C51E" w14:textId="77777777" w:rsidTr="003D7687">
        <w:tc>
          <w:tcPr>
            <w:tcW w:w="10260" w:type="dxa"/>
            <w:gridSpan w:val="4"/>
            <w:tcBorders>
              <w:top w:val="single" w:sz="6" w:space="0" w:color="000000"/>
              <w:left w:val="single" w:sz="6" w:space="0" w:color="000000"/>
              <w:bottom w:val="single" w:sz="6" w:space="0" w:color="000000"/>
              <w:right w:val="single" w:sz="6" w:space="0" w:color="000000"/>
            </w:tcBorders>
            <w:shd w:val="clear" w:color="auto" w:fill="D8D8D8"/>
          </w:tcPr>
          <w:p w14:paraId="7F781CB8" w14:textId="77777777" w:rsidR="00741B92" w:rsidRPr="006E413D" w:rsidRDefault="00741B9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741B92" w14:paraId="5AB3EA70" w14:textId="77777777" w:rsidTr="003D7687">
        <w:tc>
          <w:tcPr>
            <w:tcW w:w="10260" w:type="dxa"/>
            <w:gridSpan w:val="4"/>
            <w:tcBorders>
              <w:top w:val="single" w:sz="6" w:space="0" w:color="000000"/>
              <w:left w:val="single" w:sz="6" w:space="0" w:color="000000"/>
              <w:bottom w:val="single" w:sz="6" w:space="0" w:color="000000"/>
              <w:right w:val="single" w:sz="6" w:space="0" w:color="000000"/>
            </w:tcBorders>
            <w:shd w:val="clear" w:color="auto" w:fill="auto"/>
          </w:tcPr>
          <w:p w14:paraId="2580D68F" w14:textId="65954BC7" w:rsidR="00741B92" w:rsidRPr="00A67AF8" w:rsidRDefault="00D22BE9" w:rsidP="003D7687">
            <w:pPr>
              <w:tabs>
                <w:tab w:val="left" w:pos="720"/>
              </w:tabs>
              <w:suppressAutoHyphens/>
              <w:spacing w:before="120" w:after="60" w:line="240" w:lineRule="auto"/>
              <w:rPr>
                <w:rFonts w:cs="Times"/>
                <w:bCs/>
                <w:szCs w:val="24"/>
              </w:rPr>
            </w:pPr>
            <w:r>
              <w:rPr>
                <w:rFonts w:cs="Times"/>
                <w:bCs/>
                <w:szCs w:val="24"/>
              </w:rPr>
              <w:t>The offer status is pending until freelancer sees it and accepts or rejects the custom offer</w:t>
            </w:r>
          </w:p>
        </w:tc>
      </w:tr>
      <w:tr w:rsidR="00741B92" w14:paraId="7EC44061" w14:textId="77777777" w:rsidTr="003D7687">
        <w:trPr>
          <w:trHeight w:val="192"/>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C9C9C9"/>
          </w:tcPr>
          <w:p w14:paraId="4335B742" w14:textId="77777777" w:rsidR="00741B92" w:rsidRPr="00A67AF8" w:rsidRDefault="00741B92" w:rsidP="003D7687">
            <w:pPr>
              <w:tabs>
                <w:tab w:val="left" w:pos="720"/>
              </w:tabs>
              <w:spacing w:before="120" w:after="60"/>
              <w:rPr>
                <w:rFonts w:cs="Times"/>
                <w:bCs/>
                <w:szCs w:val="24"/>
              </w:rPr>
            </w:pPr>
            <w:r w:rsidRPr="00A67AF8">
              <w:rPr>
                <w:rFonts w:cs="Times"/>
                <w:bCs/>
                <w:color w:val="000000"/>
                <w:szCs w:val="24"/>
              </w:rPr>
              <w:t>Author</w:t>
            </w:r>
          </w:p>
        </w:tc>
      </w:tr>
      <w:tr w:rsidR="00741B92" w14:paraId="368E3D01" w14:textId="77777777" w:rsidTr="003D7687">
        <w:trPr>
          <w:trHeight w:val="390"/>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auto"/>
          </w:tcPr>
          <w:p w14:paraId="49E6CE89" w14:textId="77777777" w:rsidR="00741B92" w:rsidRPr="00A67AF8" w:rsidRDefault="00741B92" w:rsidP="003D7687">
            <w:pPr>
              <w:tabs>
                <w:tab w:val="left" w:pos="720"/>
              </w:tabs>
              <w:jc w:val="both"/>
              <w:rPr>
                <w:rFonts w:cs="Times"/>
                <w:bCs/>
                <w:szCs w:val="24"/>
              </w:rPr>
            </w:pPr>
            <w:r w:rsidRPr="00A67AF8">
              <w:rPr>
                <w:rFonts w:cs="Times"/>
                <w:bCs/>
                <w:color w:val="000000"/>
                <w:szCs w:val="24"/>
              </w:rPr>
              <w:t>Asaad Noman</w:t>
            </w:r>
          </w:p>
        </w:tc>
      </w:tr>
    </w:tbl>
    <w:p w14:paraId="59AC6D6A" w14:textId="714F6E9E" w:rsidR="00A67AF8" w:rsidRDefault="00A67AF8" w:rsidP="00566B39"/>
    <w:p w14:paraId="37BE2A7D" w14:textId="4844D728" w:rsidR="00741B92" w:rsidRDefault="00741B92" w:rsidP="00566B39"/>
    <w:p w14:paraId="218C0BA1" w14:textId="23F72E77" w:rsidR="00741B92" w:rsidRDefault="007962E2" w:rsidP="007962E2">
      <w:pPr>
        <w:pStyle w:val="Heading2"/>
      </w:pPr>
      <w:bookmarkStart w:id="56" w:name="_Toc118976712"/>
      <w:r>
        <w:t>Bidding System</w:t>
      </w:r>
      <w:bookmarkEnd w:id="56"/>
    </w:p>
    <w:p w14:paraId="435938AA" w14:textId="3CA070D6" w:rsidR="007962E2" w:rsidRDefault="00462A46" w:rsidP="00462A46">
      <w:pPr>
        <w:pStyle w:val="Heading3"/>
      </w:pPr>
      <w:r>
        <w:t>Description &amp; Priority</w:t>
      </w:r>
    </w:p>
    <w:p w14:paraId="4021D8B7" w14:textId="032D42E4" w:rsidR="00462A46" w:rsidRDefault="00462A46" w:rsidP="00462A46">
      <w:r>
        <w:t>This is a bidding system for jobs, freelancers can bid on jobs and compete with other freelancers to quote the best price for a project.</w:t>
      </w:r>
    </w:p>
    <w:p w14:paraId="4AA6CA68" w14:textId="6E1EFAB2" w:rsidR="00462A46" w:rsidRDefault="00462A46" w:rsidP="00462A46"/>
    <w:p w14:paraId="22D01506" w14:textId="0480BB7D" w:rsidR="00462A46" w:rsidRDefault="00462A46" w:rsidP="00462A46">
      <w:pPr>
        <w:pStyle w:val="Heading3"/>
      </w:pPr>
      <w:r>
        <w:t>Stimulus/Response Sequences</w:t>
      </w:r>
    </w:p>
    <w:p w14:paraId="38F2BE97" w14:textId="4956D57A" w:rsidR="00C16F5A" w:rsidRPr="00C16F5A" w:rsidRDefault="00C16F5A" w:rsidP="00C16F5A"/>
    <w:p w14:paraId="5EC74199" w14:textId="2348808A" w:rsidR="00741B92" w:rsidRDefault="00447CE3" w:rsidP="00566B39">
      <w:r>
        <w:rPr>
          <w:noProof/>
        </w:rPr>
        <w:drawing>
          <wp:anchor distT="0" distB="0" distL="114300" distR="114300" simplePos="0" relativeHeight="251686912" behindDoc="0" locked="0" layoutInCell="1" allowOverlap="1" wp14:anchorId="11075E96" wp14:editId="2F77F218">
            <wp:simplePos x="0" y="0"/>
            <wp:positionH relativeFrom="margin">
              <wp:align>center</wp:align>
            </wp:positionH>
            <wp:positionV relativeFrom="paragraph">
              <wp:posOffset>14613</wp:posOffset>
            </wp:positionV>
            <wp:extent cx="5353050" cy="3733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5353050" cy="3733800"/>
                    </a:xfrm>
                    <a:prstGeom prst="rect">
                      <a:avLst/>
                    </a:prstGeom>
                  </pic:spPr>
                </pic:pic>
              </a:graphicData>
            </a:graphic>
            <wp14:sizeRelH relativeFrom="page">
              <wp14:pctWidth>0</wp14:pctWidth>
            </wp14:sizeRelH>
            <wp14:sizeRelV relativeFrom="page">
              <wp14:pctHeight>0</wp14:pctHeight>
            </wp14:sizeRelV>
          </wp:anchor>
        </w:drawing>
      </w:r>
    </w:p>
    <w:p w14:paraId="4FC3FEFA" w14:textId="3A9FC808" w:rsidR="00741B92" w:rsidRDefault="00741B92" w:rsidP="00566B39"/>
    <w:p w14:paraId="4AD23643" w14:textId="77F56AD3" w:rsidR="00741B92" w:rsidRDefault="00741B92" w:rsidP="00566B39"/>
    <w:p w14:paraId="152F38FA" w14:textId="4FA99746" w:rsidR="00741B92" w:rsidRDefault="00741B92" w:rsidP="00566B39"/>
    <w:p w14:paraId="381D4B12" w14:textId="56D5C7EE" w:rsidR="00741B92" w:rsidRDefault="00741B92" w:rsidP="00566B39"/>
    <w:p w14:paraId="6263DFDB" w14:textId="2C8FD211" w:rsidR="00741B92" w:rsidRDefault="00741B92" w:rsidP="00566B39"/>
    <w:p w14:paraId="247A932B" w14:textId="0D6CACEB" w:rsidR="00741B92" w:rsidRDefault="00741B92" w:rsidP="00566B39"/>
    <w:p w14:paraId="1D32741D" w14:textId="339D2D9D" w:rsidR="00741B92" w:rsidRDefault="00741B92" w:rsidP="00566B39"/>
    <w:p w14:paraId="2FEBB8E7" w14:textId="012139BB" w:rsidR="00741B92" w:rsidRDefault="00741B92" w:rsidP="00566B39"/>
    <w:p w14:paraId="72B07D2B" w14:textId="77BECA56" w:rsidR="00741B92" w:rsidRDefault="00741B92" w:rsidP="00566B39"/>
    <w:p w14:paraId="6D654A63" w14:textId="61E3AFA0" w:rsidR="00741B92" w:rsidRDefault="00741B92" w:rsidP="00566B39"/>
    <w:p w14:paraId="76D56A1C" w14:textId="74549DF8" w:rsidR="00741B92" w:rsidRDefault="00741B92" w:rsidP="00566B39"/>
    <w:p w14:paraId="6D3D1F36" w14:textId="5CE35F04" w:rsidR="00741B92" w:rsidRDefault="00741B92" w:rsidP="00566B39"/>
    <w:p w14:paraId="19C0F4CC" w14:textId="1A7BEF82" w:rsidR="00741B92" w:rsidRDefault="00741B92" w:rsidP="00566B39"/>
    <w:p w14:paraId="1FA006F3" w14:textId="59375F02" w:rsidR="00741B92" w:rsidRDefault="00741B92" w:rsidP="00566B39"/>
    <w:p w14:paraId="3C44BB8D" w14:textId="33DBD24F" w:rsidR="00741B92" w:rsidRDefault="00741B92" w:rsidP="00566B39"/>
    <w:p w14:paraId="1320027C" w14:textId="4E0C0418" w:rsidR="00741B92" w:rsidRDefault="00741B92" w:rsidP="00566B39"/>
    <w:p w14:paraId="3E05FDA3" w14:textId="06E025CB" w:rsidR="00741B92" w:rsidRDefault="00741B92" w:rsidP="00566B39"/>
    <w:p w14:paraId="60168C79" w14:textId="5C17F2D8" w:rsidR="00741B92" w:rsidRDefault="00741B92" w:rsidP="00566B39"/>
    <w:p w14:paraId="1DCC3019" w14:textId="3D5DEA93" w:rsidR="00741B92" w:rsidRDefault="00741B92" w:rsidP="00566B39"/>
    <w:p w14:paraId="56FCEBC8" w14:textId="3FEE4474" w:rsidR="00741B92" w:rsidRDefault="00741B92" w:rsidP="00566B39"/>
    <w:tbl>
      <w:tblPr>
        <w:tblpPr w:leftFromText="180" w:rightFromText="180" w:vertAnchor="page" w:horzAnchor="margin" w:tblpY="2020"/>
        <w:tblW w:w="10260" w:type="dxa"/>
        <w:tblLayout w:type="fixed"/>
        <w:tblLook w:val="0000" w:firstRow="0" w:lastRow="0" w:firstColumn="0" w:lastColumn="0" w:noHBand="0" w:noVBand="0"/>
      </w:tblPr>
      <w:tblGrid>
        <w:gridCol w:w="1350"/>
        <w:gridCol w:w="40"/>
        <w:gridCol w:w="928"/>
        <w:gridCol w:w="2272"/>
        <w:gridCol w:w="138"/>
        <w:gridCol w:w="5532"/>
      </w:tblGrid>
      <w:tr w:rsidR="00991EE0" w14:paraId="47F634B1" w14:textId="77777777" w:rsidTr="003B1157">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21D5FF0" w14:textId="77777777" w:rsidR="00991EE0" w:rsidRPr="006E413D" w:rsidRDefault="00991EE0" w:rsidP="003B1157">
            <w:pPr>
              <w:jc w:val="right"/>
              <w:rPr>
                <w:rFonts w:cs="Times"/>
                <w:b/>
                <w:szCs w:val="24"/>
              </w:rPr>
            </w:pPr>
            <w:r w:rsidRPr="006E413D">
              <w:rPr>
                <w:rFonts w:cs="Times"/>
                <w:b/>
                <w:color w:val="000000"/>
                <w:szCs w:val="24"/>
              </w:rPr>
              <w:lastRenderedPageBreak/>
              <w:t>Use Case Name:</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4BF66E67" w14:textId="5A7BA10A" w:rsidR="00991EE0" w:rsidRPr="00006767" w:rsidRDefault="00991EE0" w:rsidP="003B1157">
            <w:pPr>
              <w:pStyle w:val="NormalComment"/>
              <w:rPr>
                <w:rFonts w:ascii="Times" w:hAnsi="Times" w:cs="Times"/>
                <w:bCs/>
                <w:color w:val="000000"/>
                <w:szCs w:val="24"/>
              </w:rPr>
            </w:pPr>
            <w:r>
              <w:rPr>
                <w:rFonts w:ascii="Times" w:hAnsi="Times" w:cs="Times"/>
                <w:bCs/>
                <w:color w:val="000000"/>
                <w:szCs w:val="24"/>
              </w:rPr>
              <w:t>Bidding System</w:t>
            </w:r>
          </w:p>
        </w:tc>
      </w:tr>
      <w:tr w:rsidR="00991EE0" w14:paraId="09C5DB4E" w14:textId="77777777" w:rsidTr="003B1157">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504AE2" w14:textId="77777777" w:rsidR="00991EE0" w:rsidRPr="006E413D" w:rsidRDefault="00991EE0" w:rsidP="003B1157">
            <w:pPr>
              <w:jc w:val="right"/>
              <w:rPr>
                <w:rFonts w:cs="Times"/>
                <w:b/>
                <w:szCs w:val="24"/>
              </w:rPr>
            </w:pPr>
            <w:r w:rsidRPr="006E413D">
              <w:rPr>
                <w:rFonts w:cs="Times"/>
                <w:b/>
                <w:color w:val="000000"/>
                <w:szCs w:val="24"/>
              </w:rPr>
              <w:t>Summary:</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62559F1C" w14:textId="00E3D393" w:rsidR="00991EE0" w:rsidRPr="00991EE0" w:rsidRDefault="00991EE0" w:rsidP="003B1157">
            <w:r>
              <w:t>This is a bidding system for jobs, freelancers can bid on jobs and compete with other freelancers to quote the best price for a project.</w:t>
            </w:r>
          </w:p>
        </w:tc>
      </w:tr>
      <w:tr w:rsidR="00991EE0" w14:paraId="7120FFE9" w14:textId="77777777" w:rsidTr="003B1157">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67AE28E" w14:textId="77777777" w:rsidR="00991EE0" w:rsidRPr="006E413D" w:rsidRDefault="00991EE0" w:rsidP="003B1157">
            <w:pPr>
              <w:jc w:val="right"/>
              <w:rPr>
                <w:rFonts w:cs="Times"/>
                <w:b/>
                <w:szCs w:val="24"/>
              </w:rPr>
            </w:pPr>
            <w:r w:rsidRPr="006E413D">
              <w:rPr>
                <w:rFonts w:cs="Times"/>
                <w:b/>
                <w:color w:val="000000"/>
                <w:szCs w:val="24"/>
              </w:rPr>
              <w:t>User/Actor:</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3352234D" w14:textId="77777777" w:rsidR="00991EE0" w:rsidRPr="001B6F87" w:rsidRDefault="00991EE0" w:rsidP="003B115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991EE0" w14:paraId="2233A8BE" w14:textId="77777777" w:rsidTr="003B1157">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A067DAA" w14:textId="77777777" w:rsidR="00991EE0" w:rsidRPr="006E413D" w:rsidRDefault="00991EE0" w:rsidP="003B1157">
            <w:pPr>
              <w:jc w:val="right"/>
              <w:rPr>
                <w:rFonts w:cs="Times"/>
                <w:b/>
                <w:szCs w:val="24"/>
              </w:rPr>
            </w:pPr>
            <w:r w:rsidRPr="006E413D">
              <w:rPr>
                <w:rFonts w:cs="Times"/>
                <w:b/>
                <w:color w:val="000000"/>
                <w:szCs w:val="24"/>
              </w:rPr>
              <w:t>Preconditions:</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060FAB84" w14:textId="77777777"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hould be logged in</w:t>
            </w:r>
          </w:p>
        </w:tc>
      </w:tr>
      <w:tr w:rsidR="00991EE0" w14:paraId="6DF7045B" w14:textId="77777777" w:rsidTr="003B1157">
        <w:trPr>
          <w:cantSplit/>
          <w:trHeight w:val="298"/>
        </w:trPr>
        <w:tc>
          <w:tcPr>
            <w:tcW w:w="10260" w:type="dxa"/>
            <w:gridSpan w:val="6"/>
            <w:tcBorders>
              <w:top w:val="single" w:sz="6" w:space="0" w:color="000000"/>
              <w:left w:val="single" w:sz="6" w:space="0" w:color="000000"/>
              <w:right w:val="single" w:sz="6" w:space="0" w:color="000000"/>
            </w:tcBorders>
            <w:shd w:val="clear" w:color="auto" w:fill="D8D8D8"/>
          </w:tcPr>
          <w:p w14:paraId="32DD46EF" w14:textId="77777777" w:rsidR="00991EE0" w:rsidRPr="006E413D" w:rsidRDefault="00991EE0" w:rsidP="003B1157">
            <w:pPr>
              <w:rPr>
                <w:rFonts w:cs="Times"/>
                <w:b/>
                <w:szCs w:val="24"/>
              </w:rPr>
            </w:pPr>
            <w:r w:rsidRPr="006E413D">
              <w:rPr>
                <w:rFonts w:cs="Times"/>
                <w:b/>
                <w:color w:val="000000"/>
                <w:szCs w:val="24"/>
              </w:rPr>
              <w:t>Basic Course of events/happy path</w:t>
            </w:r>
          </w:p>
        </w:tc>
      </w:tr>
      <w:tr w:rsidR="00991EE0" w14:paraId="163E4462" w14:textId="77777777" w:rsidTr="003B1157">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86F067A" w14:textId="77777777" w:rsidR="00991EE0" w:rsidRPr="006E413D" w:rsidRDefault="00991EE0" w:rsidP="003B115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658540F"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559D7FD7"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6D1B1426" w14:textId="77777777" w:rsidTr="003B115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D21EF1" w14:textId="77777777" w:rsidR="00991EE0" w:rsidRPr="00A67AF8" w:rsidRDefault="00991EE0" w:rsidP="003B115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0F9FE5C" w14:textId="187CD536" w:rsidR="00991EE0" w:rsidRPr="00991EE0"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Freelancer</w:t>
            </w:r>
            <w:r w:rsidR="00991EE0">
              <w:rPr>
                <w:rFonts w:ascii="Times" w:hAnsi="Times" w:cs="Times"/>
                <w:bCs/>
                <w:color w:val="000000" w:themeColor="text1"/>
                <w:szCs w:val="24"/>
              </w:rPr>
              <w:t xml:space="preserve"> views all the jobs listed</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019FDE2D" w14:textId="1B44A275" w:rsidR="00991EE0" w:rsidRPr="003B7009" w:rsidRDefault="00991EE0" w:rsidP="003B115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991EE0" w14:paraId="45C18AEE" w14:textId="77777777" w:rsidTr="003B115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2E0F1AA" w14:textId="77777777" w:rsidR="00991EE0" w:rsidRPr="00A67AF8" w:rsidRDefault="00991EE0" w:rsidP="003B115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AA3CF83" w14:textId="0E8EBEF9" w:rsidR="00991EE0" w:rsidRPr="007C4CB4"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 xml:space="preserve">Freelancer </w:t>
            </w:r>
            <w:r w:rsidR="00991EE0">
              <w:rPr>
                <w:rFonts w:ascii="Times" w:hAnsi="Times" w:cs="Times"/>
                <w:bCs/>
                <w:color w:val="000000" w:themeColor="text1"/>
                <w:szCs w:val="24"/>
              </w:rPr>
              <w:t>clicks detail button on the job posting</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095CBCBE" w14:textId="28A5BD32"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ystem shows all the relevant description and files related to the job posted</w:t>
            </w:r>
          </w:p>
        </w:tc>
      </w:tr>
      <w:tr w:rsidR="00991EE0" w14:paraId="195223F9" w14:textId="77777777" w:rsidTr="003B1157">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CFBB85C" w14:textId="77777777" w:rsidR="00991EE0" w:rsidRPr="00A67AF8" w:rsidRDefault="00991EE0" w:rsidP="003B115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FDC6A7A" w14:textId="54FD5353" w:rsidR="00991EE0" w:rsidRDefault="006A663D" w:rsidP="003B1157">
            <w:pPr>
              <w:pStyle w:val="NormalComment"/>
              <w:rPr>
                <w:rFonts w:ascii="Times" w:hAnsi="Times" w:cs="Times"/>
                <w:bCs/>
                <w:color w:val="000000"/>
                <w:szCs w:val="24"/>
              </w:rPr>
            </w:pPr>
            <w:r>
              <w:rPr>
                <w:rFonts w:ascii="Times" w:hAnsi="Times" w:cs="Times"/>
                <w:bCs/>
                <w:color w:val="000000"/>
                <w:szCs w:val="24"/>
              </w:rPr>
              <w:t xml:space="preserve">Freelancer </w:t>
            </w:r>
            <w:r w:rsidR="00991EE0">
              <w:rPr>
                <w:rFonts w:ascii="Times" w:hAnsi="Times" w:cs="Times"/>
                <w:bCs/>
                <w:color w:val="000000"/>
                <w:szCs w:val="24"/>
              </w:rPr>
              <w:t>enters bid and clicks the bid now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55EDA7FB" w14:textId="7F5E0028" w:rsidR="00991EE0" w:rsidRDefault="00991EE0" w:rsidP="003B1157">
            <w:pPr>
              <w:pStyle w:val="NormalComment"/>
              <w:rPr>
                <w:rFonts w:ascii="Times" w:hAnsi="Times" w:cs="Times"/>
                <w:bCs/>
                <w:color w:val="000000"/>
                <w:szCs w:val="24"/>
              </w:rPr>
            </w:pPr>
            <w:r>
              <w:rPr>
                <w:rFonts w:ascii="Times" w:hAnsi="Times" w:cs="Times"/>
                <w:bCs/>
                <w:color w:val="000000"/>
                <w:szCs w:val="24"/>
              </w:rPr>
              <w:t>System validates the bid, if all correct, bid is placed</w:t>
            </w:r>
          </w:p>
        </w:tc>
      </w:tr>
      <w:tr w:rsidR="00991EE0" w14:paraId="59030F0D" w14:textId="77777777" w:rsidTr="003B1157">
        <w:trPr>
          <w:cantSplit/>
          <w:trHeight w:val="280"/>
        </w:trPr>
        <w:tc>
          <w:tcPr>
            <w:tcW w:w="10260" w:type="dxa"/>
            <w:gridSpan w:val="6"/>
            <w:tcBorders>
              <w:top w:val="single" w:sz="6" w:space="0" w:color="000000"/>
              <w:left w:val="single" w:sz="6" w:space="0" w:color="000000"/>
              <w:right w:val="single" w:sz="6" w:space="0" w:color="000000"/>
            </w:tcBorders>
            <w:shd w:val="clear" w:color="auto" w:fill="D8D8D8"/>
          </w:tcPr>
          <w:p w14:paraId="0E1F1205" w14:textId="77777777" w:rsidR="00991EE0" w:rsidRPr="006E413D" w:rsidRDefault="00991EE0" w:rsidP="003B115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991EE0" w14:paraId="7975A874" w14:textId="77777777" w:rsidTr="003B1157">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5653944" w14:textId="77777777" w:rsidR="00991EE0" w:rsidRPr="006E413D" w:rsidRDefault="00991EE0" w:rsidP="003B115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7752D3D8"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D8D8D8"/>
          </w:tcPr>
          <w:p w14:paraId="3F96061F"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2757EE0C" w14:textId="77777777" w:rsidTr="003B1157">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1CC5823" w14:textId="77777777" w:rsidR="00991EE0" w:rsidRPr="00A67AF8" w:rsidRDefault="00991EE0" w:rsidP="003B1157">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075E0312" w14:textId="28082E01" w:rsidR="00991EE0" w:rsidRPr="00A67AF8" w:rsidRDefault="00991EE0" w:rsidP="003B1157">
            <w:pPr>
              <w:rPr>
                <w:rFonts w:cs="Times"/>
                <w:bCs/>
                <w:szCs w:val="24"/>
              </w:rPr>
            </w:pPr>
            <w:r>
              <w:rPr>
                <w:rFonts w:cs="Times"/>
                <w:bCs/>
                <w:szCs w:val="24"/>
              </w:rPr>
              <w:t xml:space="preserve">If user is a freelancer, inputs </w:t>
            </w:r>
            <w:r w:rsidR="0049662C">
              <w:rPr>
                <w:rFonts w:cs="Times"/>
                <w:bCs/>
                <w:szCs w:val="24"/>
              </w:rPr>
              <w:t>an invalid bid</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3CA88089" w14:textId="47DEC405" w:rsidR="00991EE0" w:rsidRPr="00A67AF8" w:rsidRDefault="0049662C" w:rsidP="003B1157">
            <w:pPr>
              <w:rPr>
                <w:rFonts w:cs="Times"/>
                <w:bCs/>
                <w:szCs w:val="24"/>
              </w:rPr>
            </w:pPr>
            <w:r>
              <w:rPr>
                <w:rFonts w:cs="Times"/>
                <w:bCs/>
                <w:szCs w:val="24"/>
              </w:rPr>
              <w:t>Displays an error message</w:t>
            </w:r>
          </w:p>
        </w:tc>
      </w:tr>
      <w:tr w:rsidR="00991EE0" w14:paraId="31CA2437" w14:textId="77777777" w:rsidTr="003B1157">
        <w:trPr>
          <w:trHeight w:val="192"/>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C9C9C9"/>
          </w:tcPr>
          <w:p w14:paraId="28070EA9" w14:textId="77777777" w:rsidR="00991EE0" w:rsidRPr="00A67AF8" w:rsidRDefault="00991EE0" w:rsidP="003B1157">
            <w:pPr>
              <w:tabs>
                <w:tab w:val="left" w:pos="720"/>
              </w:tabs>
              <w:spacing w:before="120" w:after="60"/>
              <w:rPr>
                <w:rFonts w:cs="Times"/>
                <w:bCs/>
                <w:szCs w:val="24"/>
              </w:rPr>
            </w:pPr>
            <w:r w:rsidRPr="00A67AF8">
              <w:rPr>
                <w:rFonts w:cs="Times"/>
                <w:bCs/>
                <w:color w:val="000000"/>
                <w:szCs w:val="24"/>
              </w:rPr>
              <w:t>Author</w:t>
            </w:r>
          </w:p>
        </w:tc>
      </w:tr>
      <w:tr w:rsidR="00991EE0" w14:paraId="412B6440" w14:textId="77777777" w:rsidTr="003B1157">
        <w:trPr>
          <w:trHeight w:val="390"/>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32DC1C03" w14:textId="77777777" w:rsidR="00991EE0" w:rsidRPr="00A67AF8" w:rsidRDefault="00991EE0" w:rsidP="003B1157">
            <w:pPr>
              <w:tabs>
                <w:tab w:val="left" w:pos="720"/>
              </w:tabs>
              <w:jc w:val="both"/>
              <w:rPr>
                <w:rFonts w:cs="Times"/>
                <w:bCs/>
                <w:szCs w:val="24"/>
              </w:rPr>
            </w:pPr>
            <w:r w:rsidRPr="00A67AF8">
              <w:rPr>
                <w:rFonts w:cs="Times"/>
                <w:bCs/>
                <w:color w:val="000000"/>
                <w:szCs w:val="24"/>
              </w:rPr>
              <w:t>Asaad Noman</w:t>
            </w:r>
          </w:p>
        </w:tc>
      </w:tr>
    </w:tbl>
    <w:p w14:paraId="32C4E617" w14:textId="46BBD2ED" w:rsidR="00741B92" w:rsidRDefault="00741B92" w:rsidP="00566B39"/>
    <w:p w14:paraId="2E97AE62" w14:textId="4D651EEF" w:rsidR="00741B92" w:rsidRDefault="00741B92" w:rsidP="00566B39"/>
    <w:p w14:paraId="4CC58BDF" w14:textId="77777777" w:rsidR="003B1157" w:rsidRDefault="003B1157" w:rsidP="00566B39"/>
    <w:p w14:paraId="699B2AE8" w14:textId="4F122482" w:rsidR="00741B92" w:rsidRDefault="007C1466" w:rsidP="007C1466">
      <w:pPr>
        <w:pStyle w:val="Heading2"/>
      </w:pPr>
      <w:bookmarkStart w:id="57" w:name="_Toc118976713"/>
      <w:r>
        <w:t>Push Notification System</w:t>
      </w:r>
      <w:bookmarkEnd w:id="57"/>
    </w:p>
    <w:p w14:paraId="060F7489" w14:textId="061B0BAF" w:rsidR="007C1466" w:rsidRDefault="007C1466" w:rsidP="007C1466">
      <w:pPr>
        <w:pStyle w:val="Heading3"/>
      </w:pPr>
      <w:r>
        <w:t>Description &amp; Priority</w:t>
      </w:r>
    </w:p>
    <w:p w14:paraId="569BF018" w14:textId="2E740CC8" w:rsidR="007C1466" w:rsidRDefault="007C1466" w:rsidP="007C1466">
      <w:r>
        <w:t xml:space="preserve">This notification system is used to notify user, if they have been </w:t>
      </w:r>
      <w:r w:rsidR="00BB6FA7">
        <w:t>outbidded</w:t>
      </w:r>
      <w:r>
        <w:t xml:space="preserve"> or not, if they received a new chat message or custom offer.</w:t>
      </w:r>
    </w:p>
    <w:p w14:paraId="351B183E" w14:textId="6B7DD637" w:rsidR="00503EC1" w:rsidRDefault="00503EC1" w:rsidP="007C1466"/>
    <w:p w14:paraId="3DB88953" w14:textId="747563D9" w:rsidR="003B1157" w:rsidRPr="007428FE" w:rsidRDefault="00503EC1" w:rsidP="007428FE">
      <w:pPr>
        <w:pStyle w:val="Heading3"/>
      </w:pPr>
      <w:r>
        <w:t>Stimulus/Response Sequences</w:t>
      </w:r>
    </w:p>
    <w:p w14:paraId="5EBE535E" w14:textId="46912826" w:rsidR="00741B92" w:rsidRDefault="00741B92" w:rsidP="00566B39"/>
    <w:p w14:paraId="49BE076E" w14:textId="56846627" w:rsidR="00741B92" w:rsidRDefault="00741B92" w:rsidP="00566B39"/>
    <w:p w14:paraId="304FDCC8" w14:textId="02D5ACBE" w:rsidR="003B1157" w:rsidRDefault="003B1157" w:rsidP="00566B39"/>
    <w:p w14:paraId="5A509E75" w14:textId="61DBD981" w:rsidR="003B1157" w:rsidRDefault="003B1157" w:rsidP="00566B39"/>
    <w:p w14:paraId="4A340307" w14:textId="4865033A" w:rsidR="003B1157" w:rsidRDefault="003B1157" w:rsidP="00566B39"/>
    <w:p w14:paraId="6639A02F" w14:textId="4BC31C4A" w:rsidR="003B1157" w:rsidRDefault="003B1157" w:rsidP="00566B39"/>
    <w:p w14:paraId="17212E55" w14:textId="6EFB387C" w:rsidR="003B1157" w:rsidRDefault="003B1157" w:rsidP="00566B39"/>
    <w:p w14:paraId="36B2E36F" w14:textId="202C4FE8" w:rsidR="003B1157" w:rsidRDefault="000438AD" w:rsidP="00566B39">
      <w:r>
        <w:rPr>
          <w:noProof/>
        </w:rPr>
        <w:lastRenderedPageBreak/>
        <w:drawing>
          <wp:anchor distT="0" distB="0" distL="114300" distR="114300" simplePos="0" relativeHeight="251687936" behindDoc="0" locked="0" layoutInCell="1" allowOverlap="1" wp14:anchorId="1AD96BD3" wp14:editId="3977F31B">
            <wp:simplePos x="0" y="0"/>
            <wp:positionH relativeFrom="margin">
              <wp:align>center</wp:align>
            </wp:positionH>
            <wp:positionV relativeFrom="paragraph">
              <wp:posOffset>124</wp:posOffset>
            </wp:positionV>
            <wp:extent cx="5695950" cy="37242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5695950" cy="3724275"/>
                    </a:xfrm>
                    <a:prstGeom prst="rect">
                      <a:avLst/>
                    </a:prstGeom>
                  </pic:spPr>
                </pic:pic>
              </a:graphicData>
            </a:graphic>
            <wp14:sizeRelH relativeFrom="page">
              <wp14:pctWidth>0</wp14:pctWidth>
            </wp14:sizeRelH>
            <wp14:sizeRelV relativeFrom="page">
              <wp14:pctHeight>0</wp14:pctHeight>
            </wp14:sizeRelV>
          </wp:anchor>
        </w:drawing>
      </w:r>
    </w:p>
    <w:p w14:paraId="298E8A9C" w14:textId="2B3B6206" w:rsidR="003B1157" w:rsidRDefault="003B1157" w:rsidP="00566B39"/>
    <w:p w14:paraId="3AD85E3F" w14:textId="19A474C6" w:rsidR="00741B92" w:rsidRDefault="00741B92" w:rsidP="00566B39"/>
    <w:p w14:paraId="55209A42" w14:textId="5ECAB702" w:rsidR="00741B92" w:rsidRDefault="00741B92" w:rsidP="00566B39"/>
    <w:p w14:paraId="21DBAA2F" w14:textId="6529D0AF" w:rsidR="00741B92" w:rsidRDefault="00741B92" w:rsidP="00566B39"/>
    <w:p w14:paraId="7B5F0625" w14:textId="0D8D3DE6" w:rsidR="00741B92" w:rsidRDefault="00741B92" w:rsidP="00566B39"/>
    <w:p w14:paraId="2F856384" w14:textId="2B1166DC" w:rsidR="00741B92" w:rsidRDefault="00741B92" w:rsidP="00566B39"/>
    <w:p w14:paraId="72A3ED99" w14:textId="15DF09B6" w:rsidR="00741B92" w:rsidRDefault="00741B92" w:rsidP="00566B39"/>
    <w:p w14:paraId="288439CD" w14:textId="73AA272A" w:rsidR="00741B92" w:rsidRDefault="00741B92" w:rsidP="00566B39"/>
    <w:p w14:paraId="61AD7137" w14:textId="55DD27AA" w:rsidR="00741B92" w:rsidRDefault="00741B92" w:rsidP="00566B39"/>
    <w:p w14:paraId="2047990C" w14:textId="75C73799" w:rsidR="00741B92" w:rsidRDefault="00741B92" w:rsidP="00566B39"/>
    <w:p w14:paraId="76ACEB67" w14:textId="62CFD450" w:rsidR="00741B92" w:rsidRDefault="00741B92" w:rsidP="00566B39"/>
    <w:p w14:paraId="5A10F1AE" w14:textId="57147A46" w:rsidR="00741B92" w:rsidRDefault="00741B92" w:rsidP="00566B39"/>
    <w:p w14:paraId="47A3B602" w14:textId="6E8A37C0" w:rsidR="00741B92" w:rsidRDefault="00741B92" w:rsidP="00566B39"/>
    <w:p w14:paraId="4789B676" w14:textId="0929B47F" w:rsidR="00741B92" w:rsidRDefault="00741B92" w:rsidP="00566B39"/>
    <w:p w14:paraId="1FFE27A2" w14:textId="74432DDE" w:rsidR="00741B92" w:rsidRDefault="00741B92" w:rsidP="00566B39"/>
    <w:p w14:paraId="50438A72" w14:textId="4A23075D" w:rsidR="00741B92" w:rsidRDefault="00741B92" w:rsidP="00566B39"/>
    <w:p w14:paraId="3CDE4D5B" w14:textId="374A7C58" w:rsidR="00741B92" w:rsidRDefault="00741B92" w:rsidP="00566B39"/>
    <w:p w14:paraId="3F90FF1B" w14:textId="38977F0F" w:rsidR="00741B92" w:rsidRDefault="00741B92" w:rsidP="00566B39"/>
    <w:p w14:paraId="26F22A88" w14:textId="33567335" w:rsidR="00741B92" w:rsidRDefault="00741B92" w:rsidP="00566B39"/>
    <w:p w14:paraId="168E7CE4" w14:textId="7359F8FD" w:rsidR="00741B92" w:rsidRDefault="00741B92" w:rsidP="00566B39"/>
    <w:p w14:paraId="5DB1EAA9" w14:textId="0D842CD7" w:rsidR="00741B92" w:rsidRDefault="00741B92" w:rsidP="00566B39"/>
    <w:p w14:paraId="22B8E69C" w14:textId="2A73B27C" w:rsidR="00741B92" w:rsidRDefault="00741B92" w:rsidP="00566B39"/>
    <w:p w14:paraId="33930149" w14:textId="29A516E0" w:rsidR="00741B92" w:rsidRDefault="00741B92" w:rsidP="00566B39"/>
    <w:p w14:paraId="3D6B628C" w14:textId="5BB06029" w:rsidR="00741B92" w:rsidRDefault="00741B92" w:rsidP="00566B39"/>
    <w:p w14:paraId="1865F3CB" w14:textId="1A465FA1" w:rsidR="00741B92" w:rsidRDefault="00741B92" w:rsidP="00566B39"/>
    <w:tbl>
      <w:tblPr>
        <w:tblW w:w="10260" w:type="dxa"/>
        <w:tblInd w:w="108" w:type="dxa"/>
        <w:tblLayout w:type="fixed"/>
        <w:tblLook w:val="0000" w:firstRow="0" w:lastRow="0" w:firstColumn="0" w:lastColumn="0" w:noHBand="0" w:noVBand="0"/>
      </w:tblPr>
      <w:tblGrid>
        <w:gridCol w:w="1390"/>
        <w:gridCol w:w="928"/>
        <w:gridCol w:w="2410"/>
        <w:gridCol w:w="5532"/>
      </w:tblGrid>
      <w:tr w:rsidR="00B4745C" w14:paraId="739C4598" w14:textId="77777777" w:rsidTr="003D768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7092CA9" w14:textId="77777777" w:rsidR="00B4745C" w:rsidRPr="006E413D" w:rsidRDefault="00B4745C" w:rsidP="003D7687">
            <w:pPr>
              <w:jc w:val="right"/>
              <w:rPr>
                <w:rFonts w:cs="Times"/>
                <w:b/>
                <w:szCs w:val="24"/>
              </w:rPr>
            </w:pPr>
            <w:r w:rsidRPr="006E413D">
              <w:rPr>
                <w:rFonts w:cs="Times"/>
                <w:b/>
                <w:color w:val="000000"/>
                <w:szCs w:val="24"/>
              </w:rPr>
              <w:t>Use Case Name:</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760331D9" w14:textId="489A7B1C" w:rsidR="00B4745C" w:rsidRPr="00006767" w:rsidRDefault="00F52FAB" w:rsidP="003D7687">
            <w:pPr>
              <w:pStyle w:val="NormalComment"/>
              <w:rPr>
                <w:rFonts w:ascii="Times" w:hAnsi="Times" w:cs="Times"/>
                <w:bCs/>
                <w:color w:val="000000"/>
                <w:szCs w:val="24"/>
              </w:rPr>
            </w:pPr>
            <w:r>
              <w:rPr>
                <w:rFonts w:ascii="Times" w:hAnsi="Times" w:cs="Times"/>
                <w:bCs/>
                <w:color w:val="000000"/>
                <w:szCs w:val="24"/>
              </w:rPr>
              <w:t xml:space="preserve">Push </w:t>
            </w:r>
            <w:r w:rsidR="00B4745C">
              <w:rPr>
                <w:rFonts w:ascii="Times" w:hAnsi="Times" w:cs="Times"/>
                <w:bCs/>
                <w:color w:val="000000"/>
                <w:szCs w:val="24"/>
              </w:rPr>
              <w:t>Notification System</w:t>
            </w:r>
          </w:p>
        </w:tc>
      </w:tr>
      <w:tr w:rsidR="00B4745C" w14:paraId="0C8A25E2" w14:textId="77777777" w:rsidTr="003D7687">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26CA7C" w14:textId="77777777" w:rsidR="00B4745C" w:rsidRPr="006E413D" w:rsidRDefault="00B4745C" w:rsidP="003D7687">
            <w:pPr>
              <w:jc w:val="right"/>
              <w:rPr>
                <w:rFonts w:cs="Times"/>
                <w:b/>
                <w:szCs w:val="24"/>
              </w:rPr>
            </w:pPr>
            <w:r w:rsidRPr="006E413D">
              <w:rPr>
                <w:rFonts w:cs="Times"/>
                <w:b/>
                <w:color w:val="000000"/>
                <w:szCs w:val="24"/>
              </w:rPr>
              <w:t>Summary:</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6432D109" w14:textId="6983FCBA"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 xml:space="preserve">This system allows the </w:t>
            </w:r>
            <w:r w:rsidR="00244F25">
              <w:rPr>
                <w:rFonts w:ascii="Times" w:hAnsi="Times" w:cs="Times"/>
                <w:bCs/>
                <w:color w:val="000000"/>
                <w:szCs w:val="24"/>
              </w:rPr>
              <w:t>users</w:t>
            </w:r>
            <w:r>
              <w:rPr>
                <w:rFonts w:ascii="Times" w:hAnsi="Times" w:cs="Times"/>
                <w:bCs/>
                <w:color w:val="000000"/>
                <w:szCs w:val="24"/>
              </w:rPr>
              <w:t xml:space="preserve"> to get notified when certain actions take place such as new message, outbid on jobs, custom offers</w:t>
            </w:r>
          </w:p>
        </w:tc>
      </w:tr>
      <w:tr w:rsidR="00B4745C" w14:paraId="42FDDBC3" w14:textId="77777777" w:rsidTr="003D768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DBF9E3" w14:textId="77777777" w:rsidR="00B4745C" w:rsidRPr="006E413D" w:rsidRDefault="00B4745C" w:rsidP="003D7687">
            <w:pPr>
              <w:jc w:val="right"/>
              <w:rPr>
                <w:rFonts w:cs="Times"/>
                <w:b/>
                <w:szCs w:val="24"/>
              </w:rPr>
            </w:pPr>
            <w:r w:rsidRPr="006E413D">
              <w:rPr>
                <w:rFonts w:cs="Times"/>
                <w:b/>
                <w:color w:val="000000"/>
                <w:szCs w:val="24"/>
              </w:rPr>
              <w:t>User/Actor:</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540E4870" w14:textId="77777777" w:rsidR="00B4745C" w:rsidRPr="001B6F87" w:rsidRDefault="00B4745C"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B4745C" w14:paraId="2330B6E0" w14:textId="77777777" w:rsidTr="003D7687">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FE490F9" w14:textId="77777777" w:rsidR="00B4745C" w:rsidRPr="006E413D" w:rsidRDefault="00B4745C" w:rsidP="003D7687">
            <w:pPr>
              <w:jc w:val="right"/>
              <w:rPr>
                <w:rFonts w:cs="Times"/>
                <w:b/>
                <w:szCs w:val="24"/>
              </w:rPr>
            </w:pPr>
            <w:r w:rsidRPr="006E413D">
              <w:rPr>
                <w:rFonts w:cs="Times"/>
                <w:b/>
                <w:color w:val="000000"/>
                <w:szCs w:val="24"/>
              </w:rPr>
              <w:t>Preconditions:</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1E9A5EBA" w14:textId="77777777"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B4745C" w14:paraId="3DADB478" w14:textId="77777777" w:rsidTr="003D7687">
        <w:trPr>
          <w:cantSplit/>
          <w:trHeight w:val="298"/>
        </w:trPr>
        <w:tc>
          <w:tcPr>
            <w:tcW w:w="10260" w:type="dxa"/>
            <w:gridSpan w:val="4"/>
            <w:tcBorders>
              <w:top w:val="single" w:sz="6" w:space="0" w:color="000000"/>
              <w:left w:val="single" w:sz="6" w:space="0" w:color="000000"/>
              <w:right w:val="single" w:sz="6" w:space="0" w:color="000000"/>
            </w:tcBorders>
            <w:shd w:val="clear" w:color="auto" w:fill="D8D8D8"/>
          </w:tcPr>
          <w:p w14:paraId="1EE476C9" w14:textId="77777777" w:rsidR="00B4745C" w:rsidRPr="006E413D" w:rsidRDefault="00B4745C" w:rsidP="003D7687">
            <w:pPr>
              <w:rPr>
                <w:rFonts w:cs="Times"/>
                <w:b/>
                <w:szCs w:val="24"/>
              </w:rPr>
            </w:pPr>
            <w:r w:rsidRPr="006E413D">
              <w:rPr>
                <w:rFonts w:cs="Times"/>
                <w:b/>
                <w:color w:val="000000"/>
                <w:szCs w:val="24"/>
              </w:rPr>
              <w:t>Basic Course of events/happy path</w:t>
            </w:r>
          </w:p>
        </w:tc>
      </w:tr>
      <w:tr w:rsidR="00B4745C" w14:paraId="73D11603" w14:textId="77777777" w:rsidTr="003D7687">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4BF122F4" w14:textId="77777777" w:rsidR="00B4745C" w:rsidRPr="006E413D" w:rsidRDefault="00B4745C"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D6CFCA" w14:textId="77777777" w:rsidR="00B4745C" w:rsidRPr="006E413D" w:rsidRDefault="00B4745C" w:rsidP="003D7687">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57EE80D3" w14:textId="77777777" w:rsidR="00B4745C" w:rsidRPr="006E413D" w:rsidRDefault="00B4745C" w:rsidP="003D7687">
            <w:pPr>
              <w:jc w:val="center"/>
              <w:rPr>
                <w:rFonts w:cs="Times"/>
                <w:b/>
                <w:szCs w:val="24"/>
              </w:rPr>
            </w:pPr>
            <w:r w:rsidRPr="006E413D">
              <w:rPr>
                <w:rFonts w:cs="Times"/>
                <w:b/>
                <w:color w:val="000000"/>
                <w:szCs w:val="24"/>
              </w:rPr>
              <w:t>System Actions</w:t>
            </w:r>
          </w:p>
        </w:tc>
      </w:tr>
      <w:tr w:rsidR="00B4745C" w14:paraId="143556F4" w14:textId="77777777" w:rsidTr="003D768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746587E" w14:textId="77777777" w:rsidR="00B4745C" w:rsidRPr="00A67AF8" w:rsidRDefault="00B4745C"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0BDA6BA" w14:textId="68AB508D" w:rsidR="00B4745C" w:rsidRPr="00A67AF8" w:rsidRDefault="00B4745C" w:rsidP="003D7687">
            <w:pPr>
              <w:pStyle w:val="NormalComment"/>
              <w:rPr>
                <w:rFonts w:ascii="Times" w:hAnsi="Times" w:cs="Times"/>
                <w:bCs/>
                <w:szCs w:val="24"/>
              </w:rPr>
            </w:pPr>
            <w:r>
              <w:rPr>
                <w:rFonts w:ascii="Times" w:hAnsi="Times" w:cs="Times"/>
                <w:bCs/>
                <w:color w:val="000000"/>
                <w:szCs w:val="24"/>
              </w:rPr>
              <w:t xml:space="preserve">The user </w:t>
            </w:r>
            <w:r w:rsidR="00244F25">
              <w:rPr>
                <w:rFonts w:ascii="Times" w:hAnsi="Times" w:cs="Times"/>
                <w:bCs/>
                <w:color w:val="000000"/>
                <w:szCs w:val="24"/>
              </w:rPr>
              <w:t>gets outbid on project</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26B1F5F4" w14:textId="1E1BDFC5" w:rsidR="00B4745C" w:rsidRPr="003B7009" w:rsidRDefault="00244F25" w:rsidP="003D7687">
            <w:pPr>
              <w:pStyle w:val="NormalComment"/>
              <w:rPr>
                <w:rFonts w:ascii="Times" w:hAnsi="Times" w:cs="Times"/>
                <w:bCs/>
                <w:color w:val="000000" w:themeColor="text1"/>
                <w:szCs w:val="24"/>
              </w:rPr>
            </w:pPr>
            <w:r>
              <w:rPr>
                <w:rFonts w:ascii="Times" w:hAnsi="Times" w:cs="Times"/>
                <w:bCs/>
                <w:color w:val="000000" w:themeColor="text1"/>
                <w:szCs w:val="24"/>
              </w:rPr>
              <w:t>Sends a notification to the user, intimating of the outbid</w:t>
            </w:r>
          </w:p>
        </w:tc>
      </w:tr>
      <w:tr w:rsidR="00B4745C" w14:paraId="29009EF9" w14:textId="77777777" w:rsidTr="003D7687">
        <w:trPr>
          <w:trHeight w:val="192"/>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C9C9C9"/>
          </w:tcPr>
          <w:p w14:paraId="2D942FF5" w14:textId="77777777" w:rsidR="00B4745C" w:rsidRPr="00A67AF8" w:rsidRDefault="00B4745C" w:rsidP="003D7687">
            <w:pPr>
              <w:tabs>
                <w:tab w:val="left" w:pos="720"/>
              </w:tabs>
              <w:spacing w:before="120" w:after="60"/>
              <w:rPr>
                <w:rFonts w:cs="Times"/>
                <w:bCs/>
                <w:szCs w:val="24"/>
              </w:rPr>
            </w:pPr>
            <w:r w:rsidRPr="00A67AF8">
              <w:rPr>
                <w:rFonts w:cs="Times"/>
                <w:bCs/>
                <w:color w:val="000000"/>
                <w:szCs w:val="24"/>
              </w:rPr>
              <w:t>Author</w:t>
            </w:r>
          </w:p>
        </w:tc>
      </w:tr>
      <w:tr w:rsidR="00B4745C" w14:paraId="7692C692" w14:textId="77777777" w:rsidTr="003D7687">
        <w:trPr>
          <w:trHeight w:val="390"/>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auto"/>
          </w:tcPr>
          <w:p w14:paraId="17DF8F8D" w14:textId="77777777" w:rsidR="00B4745C" w:rsidRPr="00A67AF8" w:rsidRDefault="00B4745C" w:rsidP="003D7687">
            <w:pPr>
              <w:tabs>
                <w:tab w:val="left" w:pos="720"/>
              </w:tabs>
              <w:jc w:val="both"/>
              <w:rPr>
                <w:rFonts w:cs="Times"/>
                <w:bCs/>
                <w:szCs w:val="24"/>
              </w:rPr>
            </w:pPr>
            <w:r w:rsidRPr="00A67AF8">
              <w:rPr>
                <w:rFonts w:cs="Times"/>
                <w:bCs/>
                <w:color w:val="000000"/>
                <w:szCs w:val="24"/>
              </w:rPr>
              <w:t>Asaad Noman</w:t>
            </w:r>
          </w:p>
        </w:tc>
      </w:tr>
    </w:tbl>
    <w:p w14:paraId="18CF75C3" w14:textId="69E57E3F" w:rsidR="00741B92" w:rsidRDefault="00741B92" w:rsidP="00566B39"/>
    <w:p w14:paraId="242930DF" w14:textId="7B3CB3D5" w:rsidR="00741B92" w:rsidRDefault="00741B92" w:rsidP="00566B39"/>
    <w:p w14:paraId="62CBF188" w14:textId="44FDD1B0" w:rsidR="00F52FAB" w:rsidRDefault="00F52FAB" w:rsidP="00566B39"/>
    <w:p w14:paraId="58621A43" w14:textId="46966790" w:rsidR="00F52FAB" w:rsidRDefault="00F52FAB" w:rsidP="00566B39"/>
    <w:p w14:paraId="130FD662" w14:textId="61A023A0" w:rsidR="00F52FAB" w:rsidRDefault="00F52FAB" w:rsidP="00566B39"/>
    <w:p w14:paraId="5783898A" w14:textId="6C4059DB" w:rsidR="00F52FAB" w:rsidRDefault="00F52FAB" w:rsidP="00566B39"/>
    <w:p w14:paraId="7BC427E2" w14:textId="2F3AF6B9" w:rsidR="00F52FAB" w:rsidRDefault="00F52FAB" w:rsidP="00566B39"/>
    <w:p w14:paraId="0417E729" w14:textId="532AB68D" w:rsidR="00F52FAB" w:rsidRDefault="00350B7E" w:rsidP="00F52FAB">
      <w:pPr>
        <w:pStyle w:val="Heading2"/>
      </w:pPr>
      <w:bookmarkStart w:id="58" w:name="_Toc118976714"/>
      <w:r>
        <w:lastRenderedPageBreak/>
        <w:t>Chat System</w:t>
      </w:r>
      <w:bookmarkEnd w:id="58"/>
    </w:p>
    <w:p w14:paraId="6BA18B55" w14:textId="41AC9539" w:rsidR="00350B7E" w:rsidRDefault="00350B7E" w:rsidP="00350B7E">
      <w:pPr>
        <w:pStyle w:val="Heading3"/>
      </w:pPr>
      <w:r>
        <w:t>Description &amp; Priority</w:t>
      </w:r>
    </w:p>
    <w:p w14:paraId="3096F26F" w14:textId="402C8A06" w:rsidR="00350B7E" w:rsidRDefault="00350B7E" w:rsidP="00350B7E">
      <w:r>
        <w:t>A Feature that can be used by the freelancer &amp; clients respectively to communication with each other without leaving the platform.</w:t>
      </w:r>
    </w:p>
    <w:p w14:paraId="45303E2A" w14:textId="1C13020C" w:rsidR="00FE56F4" w:rsidRDefault="00FE56F4" w:rsidP="00350B7E"/>
    <w:p w14:paraId="1B146C8C" w14:textId="25D80B77" w:rsidR="00FE56F4" w:rsidRPr="00FE56F4" w:rsidRDefault="00FE56F4" w:rsidP="00FE56F4">
      <w:pPr>
        <w:pStyle w:val="Heading3"/>
      </w:pPr>
      <w:r>
        <w:t>Stimulus/Response Sequences</w:t>
      </w:r>
    </w:p>
    <w:p w14:paraId="74317401" w14:textId="55CDA991" w:rsidR="00741B92" w:rsidRDefault="00283C90" w:rsidP="00566B39">
      <w:r>
        <w:rPr>
          <w:noProof/>
        </w:rPr>
        <w:drawing>
          <wp:anchor distT="0" distB="0" distL="114300" distR="114300" simplePos="0" relativeHeight="251688960" behindDoc="0" locked="0" layoutInCell="1" allowOverlap="1" wp14:anchorId="18E4BE16" wp14:editId="1A1917A3">
            <wp:simplePos x="0" y="0"/>
            <wp:positionH relativeFrom="margin">
              <wp:posOffset>423940</wp:posOffset>
            </wp:positionH>
            <wp:positionV relativeFrom="paragraph">
              <wp:posOffset>15240</wp:posOffset>
            </wp:positionV>
            <wp:extent cx="4845133" cy="3167972"/>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4845133" cy="3167972"/>
                    </a:xfrm>
                    <a:prstGeom prst="rect">
                      <a:avLst/>
                    </a:prstGeom>
                  </pic:spPr>
                </pic:pic>
              </a:graphicData>
            </a:graphic>
            <wp14:sizeRelH relativeFrom="page">
              <wp14:pctWidth>0</wp14:pctWidth>
            </wp14:sizeRelH>
            <wp14:sizeRelV relativeFrom="page">
              <wp14:pctHeight>0</wp14:pctHeight>
            </wp14:sizeRelV>
          </wp:anchor>
        </w:drawing>
      </w:r>
    </w:p>
    <w:p w14:paraId="2A1B3690" w14:textId="4F2059F3" w:rsidR="00741B92" w:rsidRDefault="00741B92" w:rsidP="00566B39"/>
    <w:p w14:paraId="02F607EA" w14:textId="783148F2" w:rsidR="00741B92" w:rsidRDefault="00741B92" w:rsidP="00566B39"/>
    <w:p w14:paraId="403EACDD" w14:textId="5E267BFE" w:rsidR="00741B92" w:rsidRDefault="00741B92" w:rsidP="00566B39"/>
    <w:p w14:paraId="54D1C34F" w14:textId="62D9F9E3" w:rsidR="00741B92" w:rsidRDefault="00741B92" w:rsidP="00566B39"/>
    <w:p w14:paraId="11441AE7" w14:textId="54248967" w:rsidR="00741B92" w:rsidRDefault="00741B92" w:rsidP="00566B39"/>
    <w:p w14:paraId="3BB23A3C" w14:textId="59D3D81B" w:rsidR="00741B92" w:rsidRDefault="00741B92" w:rsidP="00566B39"/>
    <w:p w14:paraId="6BB9CD1F" w14:textId="390D10F1" w:rsidR="00741B92" w:rsidRDefault="00741B92" w:rsidP="00566B39"/>
    <w:p w14:paraId="43B9478C" w14:textId="32374914" w:rsidR="00741B92" w:rsidRDefault="00741B92" w:rsidP="00566B39"/>
    <w:p w14:paraId="68D65E54" w14:textId="5CB2E37A" w:rsidR="00741B92" w:rsidRDefault="00741B92" w:rsidP="00566B39"/>
    <w:p w14:paraId="74345E9C" w14:textId="181E7B44" w:rsidR="00741B92" w:rsidRDefault="00741B92" w:rsidP="00566B39"/>
    <w:p w14:paraId="646B9C2B" w14:textId="0F530DDE" w:rsidR="00741B92" w:rsidRDefault="00741B92" w:rsidP="00566B39"/>
    <w:p w14:paraId="0047B4E0" w14:textId="59F2A3D4" w:rsidR="00741B92" w:rsidRDefault="00741B92" w:rsidP="00566B39"/>
    <w:p w14:paraId="4C83ED88" w14:textId="7C3C69BF" w:rsidR="00741B92" w:rsidRDefault="00741B92" w:rsidP="00566B39"/>
    <w:p w14:paraId="34B1C171" w14:textId="2256EC09" w:rsidR="00741B92" w:rsidRDefault="00741B92" w:rsidP="00566B39"/>
    <w:p w14:paraId="7BA9E2E4" w14:textId="3F724BED" w:rsidR="00741B92" w:rsidRDefault="00741B92" w:rsidP="00566B39"/>
    <w:p w14:paraId="1ED789C2" w14:textId="4DCC95F7" w:rsidR="00741B92" w:rsidRDefault="00741B92" w:rsidP="00566B39"/>
    <w:p w14:paraId="3CA2114D" w14:textId="307E9861" w:rsidR="00741B92" w:rsidRDefault="00741B92" w:rsidP="00566B39"/>
    <w:p w14:paraId="03A8A02D" w14:textId="77159724" w:rsidR="00741B92" w:rsidRDefault="00741B92" w:rsidP="00566B39"/>
    <w:p w14:paraId="12543425" w14:textId="436130DB" w:rsidR="00741B92" w:rsidRDefault="00741B92" w:rsidP="00566B39"/>
    <w:p w14:paraId="029C0AFE" w14:textId="375E660D" w:rsidR="00741B92" w:rsidRDefault="00741B92" w:rsidP="00566B39"/>
    <w:p w14:paraId="3B7DC7E8" w14:textId="636AEF30" w:rsidR="00741B92" w:rsidRDefault="00741B92" w:rsidP="00566B39"/>
    <w:p w14:paraId="1866F176" w14:textId="4049FA5C" w:rsidR="00741B92" w:rsidRDefault="00741B92" w:rsidP="00566B39"/>
    <w:tbl>
      <w:tblPr>
        <w:tblpPr w:leftFromText="180" w:rightFromText="180" w:vertAnchor="page" w:horzAnchor="margin" w:tblpY="9817"/>
        <w:tblW w:w="10260" w:type="dxa"/>
        <w:tblLayout w:type="fixed"/>
        <w:tblLook w:val="0000" w:firstRow="0" w:lastRow="0" w:firstColumn="0" w:lastColumn="0" w:noHBand="0" w:noVBand="0"/>
      </w:tblPr>
      <w:tblGrid>
        <w:gridCol w:w="1390"/>
        <w:gridCol w:w="928"/>
        <w:gridCol w:w="2410"/>
        <w:gridCol w:w="5532"/>
      </w:tblGrid>
      <w:tr w:rsidR="00283C90" w14:paraId="2C700A24" w14:textId="77777777" w:rsidTr="00283C90">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0C40BF4" w14:textId="77777777" w:rsidR="00283C90" w:rsidRPr="006E413D" w:rsidRDefault="00283C90" w:rsidP="00283C90">
            <w:pPr>
              <w:jc w:val="right"/>
              <w:rPr>
                <w:rFonts w:cs="Times"/>
                <w:b/>
                <w:szCs w:val="24"/>
              </w:rPr>
            </w:pPr>
            <w:r w:rsidRPr="006E413D">
              <w:rPr>
                <w:rFonts w:cs="Times"/>
                <w:b/>
                <w:color w:val="000000"/>
                <w:szCs w:val="24"/>
              </w:rPr>
              <w:t>Use Case Name:</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0C0B66B6" w14:textId="77777777" w:rsidR="00283C90" w:rsidRPr="00006767" w:rsidRDefault="00283C90" w:rsidP="00283C90">
            <w:pPr>
              <w:pStyle w:val="NormalComment"/>
              <w:rPr>
                <w:rFonts w:ascii="Times" w:hAnsi="Times" w:cs="Times"/>
                <w:bCs/>
                <w:color w:val="000000"/>
                <w:szCs w:val="24"/>
              </w:rPr>
            </w:pPr>
            <w:r>
              <w:rPr>
                <w:rFonts w:ascii="Times" w:hAnsi="Times" w:cs="Times"/>
                <w:bCs/>
                <w:color w:val="000000"/>
                <w:szCs w:val="24"/>
              </w:rPr>
              <w:t>Chat System</w:t>
            </w:r>
          </w:p>
        </w:tc>
      </w:tr>
      <w:tr w:rsidR="00283C90" w14:paraId="0CB6C877" w14:textId="77777777" w:rsidTr="00283C90">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41DF7E" w14:textId="77777777" w:rsidR="00283C90" w:rsidRPr="006E413D" w:rsidRDefault="00283C90" w:rsidP="00283C90">
            <w:pPr>
              <w:jc w:val="right"/>
              <w:rPr>
                <w:rFonts w:cs="Times"/>
                <w:b/>
                <w:szCs w:val="24"/>
              </w:rPr>
            </w:pPr>
            <w:r w:rsidRPr="006E413D">
              <w:rPr>
                <w:rFonts w:cs="Times"/>
                <w:b/>
                <w:color w:val="000000"/>
                <w:szCs w:val="24"/>
              </w:rPr>
              <w:t>Summary:</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3727CB80" w14:textId="77777777" w:rsidR="00283C90" w:rsidRPr="00991EE0" w:rsidRDefault="00283C90" w:rsidP="00283C90">
            <w:r>
              <w:t>A Feature that can be used by the freelancer &amp; clients respectively to communication with each other without leaving the platform.</w:t>
            </w:r>
          </w:p>
        </w:tc>
      </w:tr>
      <w:tr w:rsidR="00283C90" w14:paraId="73A8CB57" w14:textId="77777777" w:rsidTr="00283C90">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B354456" w14:textId="77777777" w:rsidR="00283C90" w:rsidRPr="006E413D" w:rsidRDefault="00283C90" w:rsidP="00283C90">
            <w:pPr>
              <w:jc w:val="right"/>
              <w:rPr>
                <w:rFonts w:cs="Times"/>
                <w:b/>
                <w:szCs w:val="24"/>
              </w:rPr>
            </w:pPr>
            <w:r w:rsidRPr="006E413D">
              <w:rPr>
                <w:rFonts w:cs="Times"/>
                <w:b/>
                <w:color w:val="000000"/>
                <w:szCs w:val="24"/>
              </w:rPr>
              <w:t>User/Actor:</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258B7F8B" w14:textId="77777777" w:rsidR="00283C90" w:rsidRPr="001B6F87" w:rsidRDefault="00283C90" w:rsidP="00283C90">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83C90" w14:paraId="061331CE" w14:textId="77777777" w:rsidTr="00283C90">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D8DAC43" w14:textId="77777777" w:rsidR="00283C90" w:rsidRPr="006E413D" w:rsidRDefault="00283C90" w:rsidP="00283C90">
            <w:pPr>
              <w:jc w:val="right"/>
              <w:rPr>
                <w:rFonts w:cs="Times"/>
                <w:b/>
                <w:szCs w:val="24"/>
              </w:rPr>
            </w:pPr>
            <w:r w:rsidRPr="006E413D">
              <w:rPr>
                <w:rFonts w:cs="Times"/>
                <w:b/>
                <w:color w:val="000000"/>
                <w:szCs w:val="24"/>
              </w:rPr>
              <w:t>Preconditions:</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2F16504C"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Should be logged in</w:t>
            </w:r>
          </w:p>
        </w:tc>
      </w:tr>
      <w:tr w:rsidR="00283C90" w14:paraId="6F78A182" w14:textId="77777777" w:rsidTr="00283C90">
        <w:trPr>
          <w:cantSplit/>
          <w:trHeight w:val="298"/>
        </w:trPr>
        <w:tc>
          <w:tcPr>
            <w:tcW w:w="10260" w:type="dxa"/>
            <w:gridSpan w:val="4"/>
            <w:tcBorders>
              <w:top w:val="single" w:sz="6" w:space="0" w:color="000000"/>
              <w:left w:val="single" w:sz="6" w:space="0" w:color="000000"/>
              <w:right w:val="single" w:sz="6" w:space="0" w:color="000000"/>
            </w:tcBorders>
            <w:shd w:val="clear" w:color="auto" w:fill="D8D8D8"/>
          </w:tcPr>
          <w:p w14:paraId="296A562C" w14:textId="77777777" w:rsidR="00283C90" w:rsidRPr="006E413D" w:rsidRDefault="00283C90" w:rsidP="00283C90">
            <w:pPr>
              <w:rPr>
                <w:rFonts w:cs="Times"/>
                <w:b/>
                <w:szCs w:val="24"/>
              </w:rPr>
            </w:pPr>
            <w:r w:rsidRPr="006E413D">
              <w:rPr>
                <w:rFonts w:cs="Times"/>
                <w:b/>
                <w:color w:val="000000"/>
                <w:szCs w:val="24"/>
              </w:rPr>
              <w:t>Basic Course of events/happy path</w:t>
            </w:r>
          </w:p>
        </w:tc>
      </w:tr>
      <w:tr w:rsidR="00283C90" w14:paraId="58BF9073" w14:textId="77777777" w:rsidTr="00283C90">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01D8FC08" w14:textId="77777777" w:rsidR="00283C90" w:rsidRPr="006E413D" w:rsidRDefault="00283C90" w:rsidP="00283C90">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495F7F" w14:textId="77777777" w:rsidR="00283C90" w:rsidRPr="006E413D" w:rsidRDefault="00283C90" w:rsidP="00283C90">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25E18BDE" w14:textId="77777777" w:rsidR="00283C90" w:rsidRPr="006E413D" w:rsidRDefault="00283C90" w:rsidP="00283C90">
            <w:pPr>
              <w:jc w:val="center"/>
              <w:rPr>
                <w:rFonts w:cs="Times"/>
                <w:b/>
                <w:szCs w:val="24"/>
              </w:rPr>
            </w:pPr>
            <w:r w:rsidRPr="006E413D">
              <w:rPr>
                <w:rFonts w:cs="Times"/>
                <w:b/>
                <w:color w:val="000000"/>
                <w:szCs w:val="24"/>
              </w:rPr>
              <w:t>System Actions</w:t>
            </w:r>
          </w:p>
        </w:tc>
      </w:tr>
      <w:tr w:rsidR="00283C90" w14:paraId="51EECAB1" w14:textId="77777777" w:rsidTr="00283C90">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8156C96" w14:textId="77777777" w:rsidR="00283C90" w:rsidRPr="00A67AF8" w:rsidRDefault="00283C90" w:rsidP="00283C90">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8F3840A" w14:textId="77777777" w:rsidR="00283C90" w:rsidRPr="00991EE0"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Opens Chat Dashboard</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311D73C3" w14:textId="77777777" w:rsidR="00283C90" w:rsidRPr="003B7009"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Displays All User list with the user has chat with</w:t>
            </w:r>
          </w:p>
        </w:tc>
      </w:tr>
      <w:tr w:rsidR="00283C90" w14:paraId="4D00C5F4" w14:textId="77777777" w:rsidTr="00283C90">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50E2D3BF" w14:textId="77777777" w:rsidR="00283C90" w:rsidRPr="00A67AF8" w:rsidRDefault="00283C90" w:rsidP="00283C90">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8E2325C" w14:textId="77777777" w:rsidR="00283C90" w:rsidRPr="007C4CB4"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Selects A User from list</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08B2C373"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Retrieves chat history from database and opens up a chat box with a socket connection</w:t>
            </w:r>
          </w:p>
        </w:tc>
      </w:tr>
      <w:tr w:rsidR="00283C90" w14:paraId="33D6F34A" w14:textId="77777777" w:rsidTr="00283C90">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1B6FDCE" w14:textId="77777777" w:rsidR="00283C90" w:rsidRPr="00A67AF8" w:rsidRDefault="00283C90" w:rsidP="00283C90">
            <w:pPr>
              <w:jc w:val="center"/>
              <w:rPr>
                <w:rFonts w:cs="Times"/>
                <w:bCs/>
                <w:color w:val="000000"/>
                <w:szCs w:val="24"/>
              </w:rPr>
            </w:pPr>
            <w:r>
              <w:rPr>
                <w:rFonts w:cs="Times"/>
                <w:bCs/>
                <w:color w:val="000000"/>
                <w:szCs w:val="24"/>
              </w:rPr>
              <w:lastRenderedPageBreak/>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4338B58"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er sends message</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5875A20F"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ing sockets message is sent and message is stored in the database</w:t>
            </w:r>
          </w:p>
        </w:tc>
      </w:tr>
      <w:tr w:rsidR="00283C90" w14:paraId="316D33FA" w14:textId="77777777" w:rsidTr="00283C90">
        <w:trPr>
          <w:trHeight w:val="192"/>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C9C9C9"/>
          </w:tcPr>
          <w:p w14:paraId="58402F8E" w14:textId="77777777" w:rsidR="00283C90" w:rsidRPr="00A67AF8" w:rsidRDefault="00283C90" w:rsidP="00283C90">
            <w:pPr>
              <w:tabs>
                <w:tab w:val="left" w:pos="720"/>
              </w:tabs>
              <w:spacing w:before="120" w:after="60"/>
              <w:rPr>
                <w:rFonts w:cs="Times"/>
                <w:bCs/>
                <w:szCs w:val="24"/>
              </w:rPr>
            </w:pPr>
            <w:r w:rsidRPr="00A67AF8">
              <w:rPr>
                <w:rFonts w:cs="Times"/>
                <w:bCs/>
                <w:color w:val="000000"/>
                <w:szCs w:val="24"/>
              </w:rPr>
              <w:t>Author</w:t>
            </w:r>
          </w:p>
        </w:tc>
      </w:tr>
      <w:tr w:rsidR="00283C90" w14:paraId="6CF3B41C" w14:textId="77777777" w:rsidTr="00283C90">
        <w:trPr>
          <w:trHeight w:val="390"/>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auto"/>
          </w:tcPr>
          <w:p w14:paraId="456FCC0C" w14:textId="77777777" w:rsidR="00283C90" w:rsidRPr="00A67AF8" w:rsidRDefault="00283C90" w:rsidP="00283C90">
            <w:pPr>
              <w:tabs>
                <w:tab w:val="left" w:pos="720"/>
              </w:tabs>
              <w:jc w:val="both"/>
              <w:rPr>
                <w:rFonts w:cs="Times"/>
                <w:bCs/>
                <w:szCs w:val="24"/>
              </w:rPr>
            </w:pPr>
            <w:r w:rsidRPr="00A67AF8">
              <w:rPr>
                <w:rFonts w:cs="Times"/>
                <w:bCs/>
                <w:color w:val="000000"/>
                <w:szCs w:val="24"/>
              </w:rPr>
              <w:t>Asaad Noman</w:t>
            </w:r>
          </w:p>
        </w:tc>
      </w:tr>
    </w:tbl>
    <w:p w14:paraId="711661A1" w14:textId="02AC3EE6" w:rsidR="00741B92" w:rsidRDefault="00741B92" w:rsidP="00566B39"/>
    <w:p w14:paraId="0DF4461A" w14:textId="74C5C6CE" w:rsidR="00741B92" w:rsidRDefault="004D1D19" w:rsidP="004D1D19">
      <w:pPr>
        <w:pStyle w:val="Heading2"/>
      </w:pPr>
      <w:bookmarkStart w:id="59" w:name="_Toc118976715"/>
      <w:r>
        <w:t>Rating/Feedback System</w:t>
      </w:r>
      <w:bookmarkEnd w:id="59"/>
    </w:p>
    <w:p w14:paraId="6268CCD0" w14:textId="13EAE4D2" w:rsidR="004D1D19" w:rsidRDefault="004D1D19" w:rsidP="004D1D19">
      <w:pPr>
        <w:pStyle w:val="Heading3"/>
      </w:pPr>
      <w:r>
        <w:t>Description &amp; Priority</w:t>
      </w:r>
    </w:p>
    <w:p w14:paraId="35590C0E" w14:textId="26D9F2E6" w:rsidR="004D1D19" w:rsidRDefault="004D1D19" w:rsidP="004D1D19">
      <w:r>
        <w:t>This rating and feedback system is a feature for clients and company clients to leave a review of the work/</w:t>
      </w:r>
      <w:r w:rsidR="00E010DD">
        <w:t>performance</w:t>
      </w:r>
      <w:r>
        <w:t xml:space="preserve"> of the freelancer on the job. This helps other user to differentiate between good and bad freelancers. Also helps the search system.</w:t>
      </w:r>
    </w:p>
    <w:p w14:paraId="12483A7F" w14:textId="77F8E4E9" w:rsidR="006E6CD3" w:rsidRDefault="006E6CD3" w:rsidP="004D1D19"/>
    <w:p w14:paraId="2272C97D" w14:textId="49C3521E" w:rsidR="006E6CD3" w:rsidRDefault="006E6CD3" w:rsidP="006E6CD3">
      <w:pPr>
        <w:pStyle w:val="Heading3"/>
      </w:pPr>
      <w:r>
        <w:t>Stimulus/Response Sequences</w:t>
      </w:r>
    </w:p>
    <w:p w14:paraId="39BAC916" w14:textId="76640FE9" w:rsidR="009E4BDD" w:rsidRDefault="009E4BDD" w:rsidP="009E4BDD"/>
    <w:p w14:paraId="04FCD16B" w14:textId="68B38F6C" w:rsidR="009E4BDD" w:rsidRDefault="007F5A78" w:rsidP="009E4BDD">
      <w:r>
        <w:rPr>
          <w:noProof/>
        </w:rPr>
        <w:drawing>
          <wp:anchor distT="0" distB="0" distL="114300" distR="114300" simplePos="0" relativeHeight="251689984" behindDoc="0" locked="0" layoutInCell="1" allowOverlap="1" wp14:anchorId="3DF2DC04" wp14:editId="4B921E2A">
            <wp:simplePos x="0" y="0"/>
            <wp:positionH relativeFrom="margin">
              <wp:align>center</wp:align>
            </wp:positionH>
            <wp:positionV relativeFrom="paragraph">
              <wp:posOffset>78105</wp:posOffset>
            </wp:positionV>
            <wp:extent cx="5534025" cy="3724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5534025" cy="3724275"/>
                    </a:xfrm>
                    <a:prstGeom prst="rect">
                      <a:avLst/>
                    </a:prstGeom>
                  </pic:spPr>
                </pic:pic>
              </a:graphicData>
            </a:graphic>
            <wp14:sizeRelH relativeFrom="page">
              <wp14:pctWidth>0</wp14:pctWidth>
            </wp14:sizeRelH>
            <wp14:sizeRelV relativeFrom="page">
              <wp14:pctHeight>0</wp14:pctHeight>
            </wp14:sizeRelV>
          </wp:anchor>
        </w:drawing>
      </w:r>
    </w:p>
    <w:p w14:paraId="39A3FCF8" w14:textId="7E16B0BB" w:rsidR="009E4BDD" w:rsidRDefault="009E4BDD" w:rsidP="009E4BDD"/>
    <w:p w14:paraId="3DB7AB39" w14:textId="4A3084E5" w:rsidR="009E4BDD" w:rsidRDefault="009E4BDD" w:rsidP="009E4BDD"/>
    <w:p w14:paraId="42672134" w14:textId="0971A3D5" w:rsidR="009E4BDD" w:rsidRDefault="009E4BDD" w:rsidP="009E4BDD"/>
    <w:p w14:paraId="67A6D0FB" w14:textId="6EE76C82" w:rsidR="009E4BDD" w:rsidRDefault="009E4BDD" w:rsidP="009E4BDD"/>
    <w:p w14:paraId="393941EE" w14:textId="64A323B2" w:rsidR="009E4BDD" w:rsidRDefault="009E4BDD" w:rsidP="009E4BDD"/>
    <w:p w14:paraId="619D5481" w14:textId="6BBFC7D4" w:rsidR="009E4BDD" w:rsidRDefault="009E4BDD" w:rsidP="009E4BDD"/>
    <w:p w14:paraId="37621098" w14:textId="6B2B5C4B" w:rsidR="009E4BDD" w:rsidRDefault="009E4BDD" w:rsidP="009E4BDD"/>
    <w:p w14:paraId="10F4B24D" w14:textId="4932110B" w:rsidR="009E4BDD" w:rsidRPr="009E4BDD" w:rsidRDefault="009E4BDD" w:rsidP="009E4BDD"/>
    <w:p w14:paraId="6F850348" w14:textId="1AA9371A" w:rsidR="00741B92" w:rsidRDefault="00741B92" w:rsidP="00566B39"/>
    <w:p w14:paraId="764B073E" w14:textId="3761B9C7" w:rsidR="00741B92" w:rsidRDefault="00741B92" w:rsidP="00566B39"/>
    <w:p w14:paraId="3B20E2A2" w14:textId="78A5B6CC" w:rsidR="00741B92" w:rsidRDefault="00741B92" w:rsidP="00566B39"/>
    <w:p w14:paraId="48B9B062" w14:textId="16B07566" w:rsidR="00741B92" w:rsidRDefault="00741B92" w:rsidP="00566B39"/>
    <w:p w14:paraId="0A947CB6" w14:textId="7967FCB9" w:rsidR="00741B92" w:rsidRDefault="00741B92" w:rsidP="00566B39"/>
    <w:p w14:paraId="5889F7DB" w14:textId="0462C795" w:rsidR="00741B92" w:rsidRDefault="00741B92" w:rsidP="00566B39"/>
    <w:p w14:paraId="6E2D0169" w14:textId="4F9BFFB9" w:rsidR="00741B92" w:rsidRDefault="00741B92" w:rsidP="00566B39"/>
    <w:p w14:paraId="2EAE294F" w14:textId="6A739204" w:rsidR="00741B92" w:rsidRDefault="00741B92" w:rsidP="00566B39"/>
    <w:p w14:paraId="6EB586E1" w14:textId="4504675D" w:rsidR="00741B92" w:rsidRDefault="00741B92" w:rsidP="00566B39"/>
    <w:p w14:paraId="54FE3DEA" w14:textId="389A1FC3" w:rsidR="00741B92" w:rsidRDefault="00741B92" w:rsidP="00566B39"/>
    <w:p w14:paraId="0BC148F2" w14:textId="11181BDF" w:rsidR="00741B92" w:rsidRDefault="00741B92" w:rsidP="00566B39"/>
    <w:p w14:paraId="64F1F714" w14:textId="31A09588" w:rsidR="00741B92" w:rsidRDefault="00741B92" w:rsidP="00566B39"/>
    <w:p w14:paraId="78953F05" w14:textId="109FA100" w:rsidR="00741B92" w:rsidRDefault="00741B92" w:rsidP="00566B39"/>
    <w:p w14:paraId="56F02BFB" w14:textId="56D411C0" w:rsidR="00741B92" w:rsidRDefault="00741B92" w:rsidP="00566B39"/>
    <w:p w14:paraId="20B9DD3A" w14:textId="1568B1D2" w:rsidR="00741B92" w:rsidRDefault="00741B92" w:rsidP="00566B39"/>
    <w:p w14:paraId="6C7A7E28" w14:textId="3246BF91" w:rsidR="00741B92" w:rsidRDefault="00741B92" w:rsidP="00566B39"/>
    <w:p w14:paraId="5F2FDB0A" w14:textId="49F305C5" w:rsidR="00741B92" w:rsidRDefault="00741B92" w:rsidP="00566B39"/>
    <w:p w14:paraId="0B312911" w14:textId="78012420" w:rsidR="00741B92" w:rsidRDefault="00741B92" w:rsidP="00566B39"/>
    <w:p w14:paraId="5ED3CD3E" w14:textId="7E75B9D5" w:rsidR="00741B92" w:rsidRDefault="00741B92" w:rsidP="00566B39"/>
    <w:p w14:paraId="05671951" w14:textId="5F42F27E" w:rsidR="00741B92" w:rsidRDefault="00741B92" w:rsidP="00566B39"/>
    <w:p w14:paraId="265DC336" w14:textId="7616B69F" w:rsidR="00741B92" w:rsidRDefault="00741B92" w:rsidP="00566B39"/>
    <w:p w14:paraId="6068E0F4" w14:textId="328ADFC3" w:rsidR="00741B92" w:rsidRDefault="00741B92" w:rsidP="00566B39"/>
    <w:tbl>
      <w:tblPr>
        <w:tblpPr w:leftFromText="180" w:rightFromText="180" w:vertAnchor="page" w:horzAnchor="margin" w:tblpY="1553"/>
        <w:tblW w:w="10260" w:type="dxa"/>
        <w:tblLayout w:type="fixed"/>
        <w:tblLook w:val="0000" w:firstRow="0" w:lastRow="0" w:firstColumn="0" w:lastColumn="0" w:noHBand="0" w:noVBand="0"/>
      </w:tblPr>
      <w:tblGrid>
        <w:gridCol w:w="1350"/>
        <w:gridCol w:w="40"/>
        <w:gridCol w:w="928"/>
        <w:gridCol w:w="2272"/>
        <w:gridCol w:w="138"/>
        <w:gridCol w:w="5532"/>
      </w:tblGrid>
      <w:tr w:rsidR="003B3B68" w14:paraId="79936165" w14:textId="77777777" w:rsidTr="003B3B68">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F9CD007" w14:textId="77777777" w:rsidR="003B3B68" w:rsidRPr="006E413D" w:rsidRDefault="003B3B68" w:rsidP="003B3B68">
            <w:pPr>
              <w:jc w:val="right"/>
              <w:rPr>
                <w:rFonts w:cs="Times"/>
                <w:b/>
                <w:szCs w:val="24"/>
              </w:rPr>
            </w:pPr>
            <w:r w:rsidRPr="006E413D">
              <w:rPr>
                <w:rFonts w:cs="Times"/>
                <w:b/>
                <w:color w:val="000000"/>
                <w:szCs w:val="24"/>
              </w:rPr>
              <w:lastRenderedPageBreak/>
              <w:t>Use Case Name:</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4DE587B1" w14:textId="47E66B9D" w:rsidR="003B3B68" w:rsidRPr="00006767" w:rsidRDefault="00206D3E" w:rsidP="003B3B68">
            <w:pPr>
              <w:pStyle w:val="NormalComment"/>
              <w:rPr>
                <w:rFonts w:ascii="Times" w:hAnsi="Times" w:cs="Times"/>
                <w:bCs/>
                <w:color w:val="000000"/>
                <w:szCs w:val="24"/>
              </w:rPr>
            </w:pPr>
            <w:r>
              <w:rPr>
                <w:rFonts w:ascii="Times" w:hAnsi="Times" w:cs="Times"/>
                <w:bCs/>
                <w:color w:val="000000"/>
                <w:szCs w:val="24"/>
              </w:rPr>
              <w:t>Rating/Feedback System</w:t>
            </w:r>
          </w:p>
        </w:tc>
      </w:tr>
      <w:tr w:rsidR="003B3B68" w14:paraId="33ADB8F2" w14:textId="77777777" w:rsidTr="003B3B68">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60C6690" w14:textId="77777777" w:rsidR="003B3B68" w:rsidRPr="006E413D" w:rsidRDefault="003B3B68" w:rsidP="003B3B68">
            <w:pPr>
              <w:jc w:val="right"/>
              <w:rPr>
                <w:rFonts w:cs="Times"/>
                <w:b/>
                <w:szCs w:val="24"/>
              </w:rPr>
            </w:pPr>
            <w:r w:rsidRPr="006E413D">
              <w:rPr>
                <w:rFonts w:cs="Times"/>
                <w:b/>
                <w:color w:val="000000"/>
                <w:szCs w:val="24"/>
              </w:rPr>
              <w:t>Summary:</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44C77A5A" w14:textId="75AFF3EE" w:rsidR="003B3B68" w:rsidRPr="00991EE0" w:rsidRDefault="00206D3E" w:rsidP="00206D3E">
            <w:r>
              <w:t>This rating and feedback system is a feature for clients and company clients to leave a review of the work/performance of the freelancer on the job. This helps other user to differentiate between good and bad freelancers. Also helps the search system.</w:t>
            </w:r>
          </w:p>
        </w:tc>
      </w:tr>
      <w:tr w:rsidR="003B3B68" w14:paraId="2B702AAF" w14:textId="77777777" w:rsidTr="003B3B68">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A9CE51F" w14:textId="77777777" w:rsidR="003B3B68" w:rsidRPr="006E413D" w:rsidRDefault="003B3B68" w:rsidP="003B3B68">
            <w:pPr>
              <w:jc w:val="right"/>
              <w:rPr>
                <w:rFonts w:cs="Times"/>
                <w:b/>
                <w:szCs w:val="24"/>
              </w:rPr>
            </w:pPr>
            <w:r w:rsidRPr="006E413D">
              <w:rPr>
                <w:rFonts w:cs="Times"/>
                <w:b/>
                <w:color w:val="000000"/>
                <w:szCs w:val="24"/>
              </w:rPr>
              <w:t>User/Actor:</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600E9B7E" w14:textId="77777777" w:rsidR="003B3B68" w:rsidRPr="001B6F87" w:rsidRDefault="003B3B68" w:rsidP="003B3B68">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B3B68" w14:paraId="56A52F73" w14:textId="77777777" w:rsidTr="003B3B68">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922435C" w14:textId="77777777" w:rsidR="003B3B68" w:rsidRPr="006E413D" w:rsidRDefault="003B3B68" w:rsidP="003B3B68">
            <w:pPr>
              <w:jc w:val="right"/>
              <w:rPr>
                <w:rFonts w:cs="Times"/>
                <w:b/>
                <w:szCs w:val="24"/>
              </w:rPr>
            </w:pPr>
            <w:r w:rsidRPr="006E413D">
              <w:rPr>
                <w:rFonts w:cs="Times"/>
                <w:b/>
                <w:color w:val="000000"/>
                <w:szCs w:val="24"/>
              </w:rPr>
              <w:t>Preconditions:</w:t>
            </w:r>
          </w:p>
        </w:tc>
        <w:tc>
          <w:tcPr>
            <w:tcW w:w="7942" w:type="dxa"/>
            <w:gridSpan w:val="3"/>
            <w:tcBorders>
              <w:top w:val="single" w:sz="6" w:space="0" w:color="000000"/>
              <w:left w:val="single" w:sz="6" w:space="0" w:color="000000"/>
              <w:bottom w:val="single" w:sz="6" w:space="0" w:color="000000"/>
              <w:right w:val="single" w:sz="6" w:space="0" w:color="000000"/>
            </w:tcBorders>
            <w:shd w:val="clear" w:color="auto" w:fill="auto"/>
          </w:tcPr>
          <w:p w14:paraId="2136028C" w14:textId="77777777" w:rsidR="003B3B68" w:rsidRDefault="00552FCE" w:rsidP="00552FCE">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27ED45A" w14:textId="0FCA7666" w:rsidR="00552FCE" w:rsidRPr="001B6F87" w:rsidRDefault="00552FCE" w:rsidP="00552FCE">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a verified buyer of the services of the freelancer</w:t>
            </w:r>
          </w:p>
        </w:tc>
      </w:tr>
      <w:tr w:rsidR="003B3B68" w14:paraId="7A8F074F" w14:textId="77777777" w:rsidTr="003B3B68">
        <w:trPr>
          <w:cantSplit/>
          <w:trHeight w:val="298"/>
        </w:trPr>
        <w:tc>
          <w:tcPr>
            <w:tcW w:w="10260" w:type="dxa"/>
            <w:gridSpan w:val="6"/>
            <w:tcBorders>
              <w:top w:val="single" w:sz="6" w:space="0" w:color="000000"/>
              <w:left w:val="single" w:sz="6" w:space="0" w:color="000000"/>
              <w:right w:val="single" w:sz="6" w:space="0" w:color="000000"/>
            </w:tcBorders>
            <w:shd w:val="clear" w:color="auto" w:fill="D8D8D8"/>
          </w:tcPr>
          <w:p w14:paraId="1A1A35CF" w14:textId="77777777" w:rsidR="003B3B68" w:rsidRPr="006E413D" w:rsidRDefault="003B3B68" w:rsidP="003B3B68">
            <w:pPr>
              <w:rPr>
                <w:rFonts w:cs="Times"/>
                <w:b/>
                <w:szCs w:val="24"/>
              </w:rPr>
            </w:pPr>
            <w:r w:rsidRPr="006E413D">
              <w:rPr>
                <w:rFonts w:cs="Times"/>
                <w:b/>
                <w:color w:val="000000"/>
                <w:szCs w:val="24"/>
              </w:rPr>
              <w:t>Basic Course of events/happy path</w:t>
            </w:r>
          </w:p>
        </w:tc>
      </w:tr>
      <w:tr w:rsidR="003B3B68" w14:paraId="2FFBDD18" w14:textId="77777777" w:rsidTr="003B3B68">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5C185BFB" w14:textId="77777777" w:rsidR="003B3B68" w:rsidRPr="006E413D" w:rsidRDefault="003B3B68" w:rsidP="003B3B68">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2D8D96CF"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2BDF48E2"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36D3014D" w14:textId="77777777" w:rsidTr="003B3B68">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C5DB722" w14:textId="77777777" w:rsidR="003B3B68" w:rsidRPr="00A67AF8" w:rsidRDefault="003B3B68" w:rsidP="003B3B68">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2479640" w14:textId="5A70C9FC" w:rsidR="003B3B68" w:rsidRPr="00991EE0"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Click the post a review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6F5BFBAD" w14:textId="02AF079F" w:rsidR="003B3B68" w:rsidRPr="003B7009"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3B3B68" w14:paraId="5B63B9FC" w14:textId="77777777" w:rsidTr="003B3B68">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57E5BEB6" w14:textId="77777777" w:rsidR="003B3B68" w:rsidRPr="00A67AF8" w:rsidRDefault="003B3B68" w:rsidP="003B3B68">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3D240DC" w14:textId="731D74FA" w:rsidR="003B3B68" w:rsidRPr="007C4CB4"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 xml:space="preserve">User enters the details of the review, rating </w:t>
            </w:r>
            <w:r w:rsidR="004E18E1">
              <w:rPr>
                <w:rFonts w:ascii="Times" w:hAnsi="Times" w:cs="Times"/>
                <w:bCs/>
                <w:color w:val="000000" w:themeColor="text1"/>
                <w:szCs w:val="24"/>
              </w:rPr>
              <w:t>etc.</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540EEB3F" w14:textId="5836FEC9" w:rsidR="003B3B68" w:rsidRPr="001B6F87" w:rsidRDefault="00EE27E1" w:rsidP="003B3B68">
            <w:pPr>
              <w:pStyle w:val="NormalComment"/>
              <w:rPr>
                <w:rFonts w:ascii="Times" w:hAnsi="Times" w:cs="Times"/>
                <w:bCs/>
                <w:color w:val="000000"/>
                <w:szCs w:val="24"/>
              </w:rPr>
            </w:pPr>
            <w:r>
              <w:rPr>
                <w:rFonts w:ascii="Times" w:hAnsi="Times" w:cs="Times"/>
                <w:bCs/>
                <w:color w:val="000000"/>
                <w:szCs w:val="24"/>
              </w:rPr>
              <w:t>Does nothing</w:t>
            </w:r>
          </w:p>
        </w:tc>
      </w:tr>
      <w:tr w:rsidR="003B3B68" w14:paraId="7892449E" w14:textId="77777777" w:rsidTr="003B3B68">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BE2DA2E" w14:textId="77777777" w:rsidR="003B3B68" w:rsidRPr="00A67AF8" w:rsidRDefault="003B3B68" w:rsidP="003B3B68">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8D8E42F" w14:textId="67E0DF2D" w:rsidR="003B3B68" w:rsidRDefault="00EE27E1" w:rsidP="003B3B68">
            <w:pPr>
              <w:pStyle w:val="NormalComment"/>
              <w:rPr>
                <w:rFonts w:ascii="Times" w:hAnsi="Times" w:cs="Times"/>
                <w:bCs/>
                <w:color w:val="000000"/>
                <w:szCs w:val="24"/>
              </w:rPr>
            </w:pPr>
            <w:r>
              <w:rPr>
                <w:rFonts w:ascii="Times" w:hAnsi="Times" w:cs="Times"/>
                <w:bCs/>
                <w:color w:val="000000"/>
                <w:szCs w:val="24"/>
              </w:rPr>
              <w:t>Clicks the submit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63B6D83B" w14:textId="075E1664" w:rsidR="003B3B68" w:rsidRDefault="00EE27E1" w:rsidP="003B3B68">
            <w:pPr>
              <w:pStyle w:val="NormalComment"/>
              <w:rPr>
                <w:rFonts w:ascii="Times" w:hAnsi="Times" w:cs="Times"/>
                <w:bCs/>
                <w:color w:val="000000"/>
                <w:szCs w:val="24"/>
              </w:rPr>
            </w:pPr>
            <w:r>
              <w:rPr>
                <w:rFonts w:ascii="Times" w:hAnsi="Times" w:cs="Times"/>
                <w:bCs/>
                <w:color w:val="000000"/>
                <w:szCs w:val="24"/>
              </w:rPr>
              <w:t>System saves the review in the database and refreshes</w:t>
            </w:r>
          </w:p>
        </w:tc>
      </w:tr>
      <w:tr w:rsidR="003B3B68" w14:paraId="4CAE9D00" w14:textId="77777777" w:rsidTr="003B3B68">
        <w:trPr>
          <w:cantSplit/>
          <w:trHeight w:val="280"/>
        </w:trPr>
        <w:tc>
          <w:tcPr>
            <w:tcW w:w="10260" w:type="dxa"/>
            <w:gridSpan w:val="6"/>
            <w:tcBorders>
              <w:top w:val="single" w:sz="6" w:space="0" w:color="000000"/>
              <w:left w:val="single" w:sz="6" w:space="0" w:color="000000"/>
              <w:right w:val="single" w:sz="6" w:space="0" w:color="000000"/>
            </w:tcBorders>
            <w:shd w:val="clear" w:color="auto" w:fill="D8D8D8"/>
          </w:tcPr>
          <w:p w14:paraId="1E5F64E6" w14:textId="77777777" w:rsidR="003B3B68" w:rsidRPr="006E413D" w:rsidRDefault="003B3B68" w:rsidP="003B3B68">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B3B68" w14:paraId="7036BFD3" w14:textId="77777777" w:rsidTr="003B3B68">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1C9F3D9" w14:textId="77777777" w:rsidR="003B3B68" w:rsidRPr="006E413D" w:rsidRDefault="003B3B68" w:rsidP="003B3B68">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B9CA66C"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D8D8D8"/>
          </w:tcPr>
          <w:p w14:paraId="63A947DC"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72762B3C" w14:textId="77777777" w:rsidTr="003B3B68">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F69F9FC" w14:textId="77777777" w:rsidR="003B3B68" w:rsidRPr="00A67AF8" w:rsidRDefault="003B3B68" w:rsidP="003B3B68">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1FA82DF6" w14:textId="6115F90D" w:rsidR="003B3B68" w:rsidRPr="00A67AF8" w:rsidRDefault="00EE27E1" w:rsidP="003B3B68">
            <w:pPr>
              <w:rPr>
                <w:rFonts w:cs="Times"/>
                <w:bCs/>
                <w:szCs w:val="24"/>
              </w:rPr>
            </w:pPr>
            <w:r>
              <w:rPr>
                <w:rFonts w:cs="Times"/>
                <w:bCs/>
                <w:szCs w:val="24"/>
              </w:rPr>
              <w:t>User tries to submit without filling all information</w:t>
            </w:r>
          </w:p>
        </w:tc>
        <w:tc>
          <w:tcPr>
            <w:tcW w:w="5670" w:type="dxa"/>
            <w:gridSpan w:val="2"/>
            <w:tcBorders>
              <w:top w:val="single" w:sz="6" w:space="0" w:color="000000"/>
              <w:left w:val="single" w:sz="6" w:space="0" w:color="000000"/>
              <w:bottom w:val="single" w:sz="6" w:space="0" w:color="000000"/>
              <w:right w:val="single" w:sz="6" w:space="0" w:color="000000"/>
            </w:tcBorders>
            <w:shd w:val="clear" w:color="auto" w:fill="auto"/>
          </w:tcPr>
          <w:p w14:paraId="11F8021F" w14:textId="77777777" w:rsidR="003B3B68" w:rsidRPr="00A67AF8" w:rsidRDefault="003B3B68" w:rsidP="003B3B68">
            <w:pPr>
              <w:rPr>
                <w:rFonts w:cs="Times"/>
                <w:bCs/>
                <w:szCs w:val="24"/>
              </w:rPr>
            </w:pPr>
            <w:r>
              <w:rPr>
                <w:rFonts w:cs="Times"/>
                <w:bCs/>
                <w:szCs w:val="24"/>
              </w:rPr>
              <w:t>Displays an error message</w:t>
            </w:r>
          </w:p>
        </w:tc>
      </w:tr>
      <w:tr w:rsidR="003B3B68" w14:paraId="68530E97" w14:textId="77777777" w:rsidTr="003B3B68">
        <w:trPr>
          <w:trHeight w:val="192"/>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C9C9C9"/>
          </w:tcPr>
          <w:p w14:paraId="3A65A40B" w14:textId="77777777" w:rsidR="003B3B68" w:rsidRPr="00A67AF8" w:rsidRDefault="003B3B68" w:rsidP="003B3B68">
            <w:pPr>
              <w:tabs>
                <w:tab w:val="left" w:pos="720"/>
              </w:tabs>
              <w:spacing w:before="120" w:after="60"/>
              <w:rPr>
                <w:rFonts w:cs="Times"/>
                <w:bCs/>
                <w:szCs w:val="24"/>
              </w:rPr>
            </w:pPr>
            <w:r w:rsidRPr="00A67AF8">
              <w:rPr>
                <w:rFonts w:cs="Times"/>
                <w:bCs/>
                <w:color w:val="000000"/>
                <w:szCs w:val="24"/>
              </w:rPr>
              <w:t>Author</w:t>
            </w:r>
          </w:p>
        </w:tc>
      </w:tr>
      <w:tr w:rsidR="003B3B68" w14:paraId="681D298C" w14:textId="77777777" w:rsidTr="003B3B68">
        <w:trPr>
          <w:trHeight w:val="390"/>
        </w:trPr>
        <w:tc>
          <w:tcPr>
            <w:tcW w:w="10260" w:type="dxa"/>
            <w:gridSpan w:val="6"/>
            <w:tcBorders>
              <w:top w:val="single" w:sz="6" w:space="0" w:color="000000"/>
              <w:left w:val="single" w:sz="6" w:space="0" w:color="000000"/>
              <w:bottom w:val="single" w:sz="6" w:space="0" w:color="000000"/>
              <w:right w:val="single" w:sz="6" w:space="0" w:color="000000"/>
            </w:tcBorders>
            <w:shd w:val="clear" w:color="auto" w:fill="auto"/>
          </w:tcPr>
          <w:p w14:paraId="55639377" w14:textId="77777777" w:rsidR="003B3B68" w:rsidRPr="00A67AF8" w:rsidRDefault="003B3B68" w:rsidP="003B3B68">
            <w:pPr>
              <w:tabs>
                <w:tab w:val="left" w:pos="720"/>
              </w:tabs>
              <w:jc w:val="both"/>
              <w:rPr>
                <w:rFonts w:cs="Times"/>
                <w:bCs/>
                <w:szCs w:val="24"/>
              </w:rPr>
            </w:pPr>
            <w:r w:rsidRPr="00A67AF8">
              <w:rPr>
                <w:rFonts w:cs="Times"/>
                <w:bCs/>
                <w:color w:val="000000"/>
                <w:szCs w:val="24"/>
              </w:rPr>
              <w:t>Asaad Noman</w:t>
            </w:r>
          </w:p>
        </w:tc>
      </w:tr>
    </w:tbl>
    <w:p w14:paraId="7ADEF703" w14:textId="56B727B3" w:rsidR="00741B92" w:rsidRDefault="00741B92" w:rsidP="00566B39"/>
    <w:p w14:paraId="4B7AD060" w14:textId="4198BE41" w:rsidR="00741B92" w:rsidRDefault="00741B92" w:rsidP="00566B39"/>
    <w:p w14:paraId="1BC7931D" w14:textId="19A7332E" w:rsidR="00741B92" w:rsidRDefault="00972028" w:rsidP="00972028">
      <w:pPr>
        <w:pStyle w:val="Heading2"/>
      </w:pPr>
      <w:bookmarkStart w:id="60" w:name="_Toc118976716"/>
      <w:r>
        <w:t>Personalized Testing System</w:t>
      </w:r>
      <w:bookmarkEnd w:id="60"/>
    </w:p>
    <w:p w14:paraId="3E632AA7" w14:textId="56F90345" w:rsidR="00774C58" w:rsidRDefault="00774C58" w:rsidP="00774C58">
      <w:pPr>
        <w:pStyle w:val="Heading3"/>
      </w:pPr>
      <w:r>
        <w:t>Description &amp; Priority</w:t>
      </w:r>
    </w:p>
    <w:p w14:paraId="29FF4CB4" w14:textId="1BFD536A" w:rsidR="00774C58" w:rsidRDefault="00774C58" w:rsidP="00774C58">
      <w:r>
        <w:t>This feature is available only to the Company client. This allows to set a test before project bidding for freelancer to filter the good ones from the bad ones. Also allows to create a customized test.</w:t>
      </w:r>
    </w:p>
    <w:p w14:paraId="6075D7A8" w14:textId="23DF332E" w:rsidR="00ED0D97" w:rsidRDefault="00ED0D97" w:rsidP="00774C58"/>
    <w:p w14:paraId="44BB3BCF" w14:textId="5C4932CE" w:rsidR="00ED0D97" w:rsidRDefault="00D21C4F" w:rsidP="00D21C4F">
      <w:pPr>
        <w:pStyle w:val="Heading3"/>
      </w:pPr>
      <w:r>
        <w:t>Stimulus/Response Sequences</w:t>
      </w:r>
    </w:p>
    <w:p w14:paraId="7F2EDF87" w14:textId="4442296A" w:rsidR="006D7080" w:rsidRDefault="006D7080" w:rsidP="006D7080"/>
    <w:p w14:paraId="393BAC96" w14:textId="4158D19B" w:rsidR="006D7080" w:rsidRDefault="006D7080" w:rsidP="006D7080"/>
    <w:p w14:paraId="076DFC5B" w14:textId="2176E8C1" w:rsidR="006D7080" w:rsidRDefault="006D7080" w:rsidP="006D7080"/>
    <w:p w14:paraId="69CC08B5" w14:textId="5376E45D" w:rsidR="006D7080" w:rsidRDefault="006D7080" w:rsidP="006D7080"/>
    <w:p w14:paraId="1323B11C" w14:textId="5B4E332C" w:rsidR="006D7080" w:rsidRDefault="006D7080" w:rsidP="006D7080"/>
    <w:p w14:paraId="620DFB12" w14:textId="4D65C472" w:rsidR="006D7080" w:rsidRDefault="006D7080" w:rsidP="006D7080"/>
    <w:p w14:paraId="5F929507" w14:textId="630C8859" w:rsidR="006D7080" w:rsidRDefault="006D7080" w:rsidP="006D7080"/>
    <w:p w14:paraId="72D798D8" w14:textId="2E6089B0" w:rsidR="00595CEE" w:rsidRPr="006D7080" w:rsidRDefault="009B3707" w:rsidP="006D7080">
      <w:r>
        <w:rPr>
          <w:noProof/>
        </w:rPr>
        <w:lastRenderedPageBreak/>
        <w:drawing>
          <wp:anchor distT="0" distB="0" distL="114300" distR="114300" simplePos="0" relativeHeight="251691008" behindDoc="0" locked="0" layoutInCell="1" allowOverlap="1" wp14:anchorId="60BA1206" wp14:editId="4AA78F7B">
            <wp:simplePos x="0" y="0"/>
            <wp:positionH relativeFrom="margin">
              <wp:posOffset>91885</wp:posOffset>
            </wp:positionH>
            <wp:positionV relativeFrom="paragraph">
              <wp:posOffset>0</wp:posOffset>
            </wp:positionV>
            <wp:extent cx="6032665" cy="4129949"/>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6032665" cy="4129949"/>
                    </a:xfrm>
                    <a:prstGeom prst="rect">
                      <a:avLst/>
                    </a:prstGeom>
                  </pic:spPr>
                </pic:pic>
              </a:graphicData>
            </a:graphic>
            <wp14:sizeRelH relativeFrom="page">
              <wp14:pctWidth>0</wp14:pctWidth>
            </wp14:sizeRelH>
            <wp14:sizeRelV relativeFrom="page">
              <wp14:pctHeight>0</wp14:pctHeight>
            </wp14:sizeRelV>
          </wp:anchor>
        </w:drawing>
      </w:r>
    </w:p>
    <w:p w14:paraId="11AAC0B2" w14:textId="77777777" w:rsidR="009B3707" w:rsidRDefault="009B3707">
      <w:pPr>
        <w:spacing w:line="240" w:lineRule="auto"/>
      </w:pPr>
    </w:p>
    <w:p w14:paraId="01BB3C5F" w14:textId="77777777" w:rsidR="009B3707" w:rsidRDefault="009B3707">
      <w:pPr>
        <w:spacing w:line="240" w:lineRule="auto"/>
      </w:pPr>
    </w:p>
    <w:p w14:paraId="4F30E5AB" w14:textId="77777777" w:rsidR="009B3707" w:rsidRDefault="009B3707">
      <w:pPr>
        <w:spacing w:line="240" w:lineRule="auto"/>
      </w:pPr>
    </w:p>
    <w:p w14:paraId="527E9388" w14:textId="77777777" w:rsidR="009B3707" w:rsidRDefault="009B3707">
      <w:pPr>
        <w:spacing w:line="240" w:lineRule="auto"/>
      </w:pPr>
    </w:p>
    <w:p w14:paraId="4A76F530" w14:textId="77777777" w:rsidR="009B3707" w:rsidRDefault="009B3707">
      <w:pPr>
        <w:spacing w:line="240" w:lineRule="auto"/>
      </w:pPr>
    </w:p>
    <w:p w14:paraId="7F827A62" w14:textId="77777777" w:rsidR="009B3707" w:rsidRDefault="009B3707">
      <w:pPr>
        <w:spacing w:line="240" w:lineRule="auto"/>
      </w:pPr>
    </w:p>
    <w:p w14:paraId="0A055300" w14:textId="77777777" w:rsidR="009B3707" w:rsidRDefault="009B3707">
      <w:pPr>
        <w:spacing w:line="240" w:lineRule="auto"/>
      </w:pPr>
    </w:p>
    <w:p w14:paraId="0A926E32" w14:textId="77777777" w:rsidR="009B3707" w:rsidRDefault="009B3707">
      <w:pPr>
        <w:spacing w:line="240" w:lineRule="auto"/>
      </w:pPr>
    </w:p>
    <w:p w14:paraId="69DE7C89" w14:textId="77777777" w:rsidR="009B3707" w:rsidRDefault="009B3707">
      <w:pPr>
        <w:spacing w:line="240" w:lineRule="auto"/>
      </w:pPr>
    </w:p>
    <w:p w14:paraId="51025E8A" w14:textId="77777777" w:rsidR="009B3707" w:rsidRDefault="009B3707">
      <w:pPr>
        <w:spacing w:line="240" w:lineRule="auto"/>
      </w:pPr>
    </w:p>
    <w:p w14:paraId="6EB443B8" w14:textId="77777777" w:rsidR="009B3707" w:rsidRDefault="009B3707">
      <w:pPr>
        <w:spacing w:line="240" w:lineRule="auto"/>
      </w:pPr>
    </w:p>
    <w:p w14:paraId="79FFDE50" w14:textId="77777777" w:rsidR="009B3707" w:rsidRDefault="009B3707">
      <w:pPr>
        <w:spacing w:line="240" w:lineRule="auto"/>
      </w:pPr>
    </w:p>
    <w:p w14:paraId="77F50285" w14:textId="77777777" w:rsidR="009B3707" w:rsidRDefault="009B3707">
      <w:pPr>
        <w:spacing w:line="240" w:lineRule="auto"/>
      </w:pPr>
    </w:p>
    <w:p w14:paraId="65D70F95" w14:textId="77777777" w:rsidR="009B3707" w:rsidRDefault="009B3707">
      <w:pPr>
        <w:spacing w:line="240" w:lineRule="auto"/>
      </w:pPr>
    </w:p>
    <w:p w14:paraId="1D3EB423" w14:textId="77777777" w:rsidR="009B3707" w:rsidRDefault="009B3707">
      <w:pPr>
        <w:spacing w:line="240" w:lineRule="auto"/>
      </w:pPr>
    </w:p>
    <w:p w14:paraId="2B619C69" w14:textId="77777777" w:rsidR="009B3707" w:rsidRDefault="009B3707">
      <w:pPr>
        <w:spacing w:line="240" w:lineRule="auto"/>
      </w:pPr>
    </w:p>
    <w:p w14:paraId="32018614" w14:textId="77777777" w:rsidR="009B3707" w:rsidRDefault="009B3707">
      <w:pPr>
        <w:spacing w:line="240" w:lineRule="auto"/>
      </w:pPr>
    </w:p>
    <w:p w14:paraId="2787C437" w14:textId="77777777" w:rsidR="009B3707" w:rsidRDefault="009B3707">
      <w:pPr>
        <w:spacing w:line="240" w:lineRule="auto"/>
      </w:pPr>
    </w:p>
    <w:p w14:paraId="115C2DB1" w14:textId="77777777" w:rsidR="009B3707" w:rsidRDefault="009B3707">
      <w:pPr>
        <w:spacing w:line="240" w:lineRule="auto"/>
      </w:pPr>
    </w:p>
    <w:p w14:paraId="0F52CD1F" w14:textId="77777777" w:rsidR="009B3707" w:rsidRDefault="009B3707">
      <w:pPr>
        <w:spacing w:line="240" w:lineRule="auto"/>
      </w:pPr>
    </w:p>
    <w:p w14:paraId="1E2D24FE" w14:textId="77777777" w:rsidR="009B3707" w:rsidRDefault="009B3707">
      <w:pPr>
        <w:spacing w:line="240" w:lineRule="auto"/>
      </w:pPr>
    </w:p>
    <w:p w14:paraId="68691D36" w14:textId="77777777" w:rsidR="009B3707" w:rsidRDefault="009B3707">
      <w:pPr>
        <w:spacing w:line="240" w:lineRule="auto"/>
      </w:pPr>
    </w:p>
    <w:p w14:paraId="4792D39B" w14:textId="77777777" w:rsidR="009B3707" w:rsidRDefault="009B3707">
      <w:pPr>
        <w:spacing w:line="240" w:lineRule="auto"/>
      </w:pPr>
    </w:p>
    <w:tbl>
      <w:tblPr>
        <w:tblpPr w:leftFromText="180" w:rightFromText="180" w:vertAnchor="page" w:horzAnchor="margin" w:tblpY="8358"/>
        <w:tblW w:w="10260" w:type="dxa"/>
        <w:tblLayout w:type="fixed"/>
        <w:tblLook w:val="0000" w:firstRow="0" w:lastRow="0" w:firstColumn="0" w:lastColumn="0" w:noHBand="0" w:noVBand="0"/>
      </w:tblPr>
      <w:tblGrid>
        <w:gridCol w:w="1390"/>
        <w:gridCol w:w="928"/>
        <w:gridCol w:w="2410"/>
        <w:gridCol w:w="5532"/>
      </w:tblGrid>
      <w:tr w:rsidR="00E732D7" w14:paraId="7F9A2A69" w14:textId="77777777" w:rsidTr="00E732D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B426128" w14:textId="77777777" w:rsidR="00E732D7" w:rsidRPr="006E413D" w:rsidRDefault="00E732D7" w:rsidP="00E732D7">
            <w:pPr>
              <w:jc w:val="right"/>
              <w:rPr>
                <w:rFonts w:cs="Times"/>
                <w:b/>
                <w:szCs w:val="24"/>
              </w:rPr>
            </w:pPr>
            <w:r w:rsidRPr="006E413D">
              <w:rPr>
                <w:rFonts w:cs="Times"/>
                <w:b/>
                <w:color w:val="000000"/>
                <w:szCs w:val="24"/>
              </w:rPr>
              <w:t>Use Case Name:</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5C95F30D" w14:textId="7BDD76EA" w:rsidR="00E732D7" w:rsidRPr="00006767" w:rsidRDefault="001D65F9" w:rsidP="00E732D7">
            <w:pPr>
              <w:pStyle w:val="NormalComment"/>
              <w:rPr>
                <w:rFonts w:ascii="Times" w:hAnsi="Times" w:cs="Times"/>
                <w:bCs/>
                <w:color w:val="000000"/>
                <w:szCs w:val="24"/>
              </w:rPr>
            </w:pPr>
            <w:r>
              <w:rPr>
                <w:rFonts w:ascii="Times" w:hAnsi="Times" w:cs="Times"/>
                <w:bCs/>
                <w:color w:val="000000"/>
                <w:szCs w:val="24"/>
              </w:rPr>
              <w:t>Personalized Testing System</w:t>
            </w:r>
          </w:p>
        </w:tc>
      </w:tr>
      <w:tr w:rsidR="00E732D7" w14:paraId="01168B22" w14:textId="77777777" w:rsidTr="00E732D7">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5A058A" w14:textId="77777777" w:rsidR="00E732D7" w:rsidRPr="006E413D" w:rsidRDefault="00E732D7" w:rsidP="00E732D7">
            <w:pPr>
              <w:jc w:val="right"/>
              <w:rPr>
                <w:rFonts w:cs="Times"/>
                <w:b/>
                <w:szCs w:val="24"/>
              </w:rPr>
            </w:pPr>
            <w:r w:rsidRPr="006E413D">
              <w:rPr>
                <w:rFonts w:cs="Times"/>
                <w:b/>
                <w:color w:val="000000"/>
                <w:szCs w:val="24"/>
              </w:rPr>
              <w:t>Summary:</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109361AB" w14:textId="2664289F" w:rsidR="00E732D7" w:rsidRPr="00991EE0" w:rsidRDefault="001D65F9" w:rsidP="00E8713E">
            <w:r>
              <w:t>This feature is available only to the Company client. This allows to set a test before project bidding for freelancer to filter the good ones from the bad ones. Also allows to create a customized test.</w:t>
            </w:r>
          </w:p>
        </w:tc>
      </w:tr>
      <w:tr w:rsidR="00E732D7" w14:paraId="65EDC340" w14:textId="77777777" w:rsidTr="00E732D7">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E438B2" w14:textId="77777777" w:rsidR="00E732D7" w:rsidRPr="006E413D" w:rsidRDefault="00E732D7" w:rsidP="00E732D7">
            <w:pPr>
              <w:jc w:val="right"/>
              <w:rPr>
                <w:rFonts w:cs="Times"/>
                <w:b/>
                <w:szCs w:val="24"/>
              </w:rPr>
            </w:pPr>
            <w:r w:rsidRPr="006E413D">
              <w:rPr>
                <w:rFonts w:cs="Times"/>
                <w:b/>
                <w:color w:val="000000"/>
                <w:szCs w:val="24"/>
              </w:rPr>
              <w:t>User/Actor:</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465FD7FC" w14:textId="29AE7814" w:rsidR="00E732D7" w:rsidRPr="001B6F87" w:rsidRDefault="00E732D7" w:rsidP="00E732D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ompany Client</w:t>
            </w:r>
          </w:p>
        </w:tc>
      </w:tr>
      <w:tr w:rsidR="00E732D7" w14:paraId="439768C5" w14:textId="77777777" w:rsidTr="00E732D7">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D684CE2" w14:textId="77777777" w:rsidR="00E732D7" w:rsidRPr="006E413D" w:rsidRDefault="00E732D7" w:rsidP="00E732D7">
            <w:pPr>
              <w:jc w:val="right"/>
              <w:rPr>
                <w:rFonts w:cs="Times"/>
                <w:b/>
                <w:szCs w:val="24"/>
              </w:rPr>
            </w:pPr>
            <w:r w:rsidRPr="006E413D">
              <w:rPr>
                <w:rFonts w:cs="Times"/>
                <w:b/>
                <w:color w:val="000000"/>
                <w:szCs w:val="24"/>
              </w:rPr>
              <w:t>Preconditions:</w:t>
            </w:r>
          </w:p>
        </w:tc>
        <w:tc>
          <w:tcPr>
            <w:tcW w:w="7942" w:type="dxa"/>
            <w:gridSpan w:val="2"/>
            <w:tcBorders>
              <w:top w:val="single" w:sz="6" w:space="0" w:color="000000"/>
              <w:left w:val="single" w:sz="6" w:space="0" w:color="000000"/>
              <w:bottom w:val="single" w:sz="6" w:space="0" w:color="000000"/>
              <w:right w:val="single" w:sz="6" w:space="0" w:color="000000"/>
            </w:tcBorders>
            <w:shd w:val="clear" w:color="auto" w:fill="auto"/>
          </w:tcPr>
          <w:p w14:paraId="658F1201" w14:textId="77777777" w:rsidR="00E732D7" w:rsidRDefault="00E732D7" w:rsidP="00C12CE2">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7B19B17" w14:textId="511DA4DD" w:rsidR="00C12CE2" w:rsidRPr="00C12CE2" w:rsidRDefault="00C12CE2" w:rsidP="00C12CE2">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logged in as a company client</w:t>
            </w:r>
          </w:p>
        </w:tc>
      </w:tr>
      <w:tr w:rsidR="00E732D7" w14:paraId="32A2F0B7" w14:textId="77777777" w:rsidTr="00E732D7">
        <w:trPr>
          <w:cantSplit/>
          <w:trHeight w:val="298"/>
        </w:trPr>
        <w:tc>
          <w:tcPr>
            <w:tcW w:w="10260" w:type="dxa"/>
            <w:gridSpan w:val="4"/>
            <w:tcBorders>
              <w:top w:val="single" w:sz="6" w:space="0" w:color="000000"/>
              <w:left w:val="single" w:sz="6" w:space="0" w:color="000000"/>
              <w:right w:val="single" w:sz="6" w:space="0" w:color="000000"/>
            </w:tcBorders>
            <w:shd w:val="clear" w:color="auto" w:fill="D8D8D8"/>
          </w:tcPr>
          <w:p w14:paraId="229B15E0" w14:textId="77777777" w:rsidR="00E732D7" w:rsidRPr="006E413D" w:rsidRDefault="00E732D7" w:rsidP="00E732D7">
            <w:pPr>
              <w:rPr>
                <w:rFonts w:cs="Times"/>
                <w:b/>
                <w:szCs w:val="24"/>
              </w:rPr>
            </w:pPr>
            <w:r w:rsidRPr="006E413D">
              <w:rPr>
                <w:rFonts w:cs="Times"/>
                <w:b/>
                <w:color w:val="000000"/>
                <w:szCs w:val="24"/>
              </w:rPr>
              <w:t>Basic Course of events/happy path</w:t>
            </w:r>
          </w:p>
        </w:tc>
      </w:tr>
      <w:tr w:rsidR="00E732D7" w14:paraId="5B26A82D" w14:textId="77777777" w:rsidTr="00E732D7">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2FF97B1E" w14:textId="77777777" w:rsidR="00E732D7" w:rsidRPr="006E413D" w:rsidRDefault="00E732D7" w:rsidP="00E732D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10F4F130" w14:textId="77777777" w:rsidR="00E732D7" w:rsidRPr="006E413D" w:rsidRDefault="00E732D7" w:rsidP="00E732D7">
            <w:pPr>
              <w:jc w:val="center"/>
              <w:rPr>
                <w:rFonts w:cs="Times"/>
                <w:b/>
                <w:szCs w:val="24"/>
              </w:rPr>
            </w:pPr>
            <w:r w:rsidRPr="006E413D">
              <w:rPr>
                <w:rFonts w:cs="Times"/>
                <w:b/>
                <w:color w:val="000000"/>
                <w:szCs w:val="24"/>
              </w:rPr>
              <w:t>User Actions</w:t>
            </w:r>
          </w:p>
        </w:tc>
        <w:tc>
          <w:tcPr>
            <w:tcW w:w="5532" w:type="dxa"/>
            <w:tcBorders>
              <w:top w:val="single" w:sz="6" w:space="0" w:color="000000"/>
              <w:left w:val="single" w:sz="6" w:space="0" w:color="000000"/>
              <w:bottom w:val="single" w:sz="6" w:space="0" w:color="000000"/>
              <w:right w:val="single" w:sz="6" w:space="0" w:color="000000"/>
            </w:tcBorders>
            <w:shd w:val="clear" w:color="auto" w:fill="D8D8D8"/>
          </w:tcPr>
          <w:p w14:paraId="1FD57643" w14:textId="77777777" w:rsidR="00E732D7" w:rsidRPr="006E413D" w:rsidRDefault="00E732D7" w:rsidP="00E732D7">
            <w:pPr>
              <w:jc w:val="center"/>
              <w:rPr>
                <w:rFonts w:cs="Times"/>
                <w:b/>
                <w:szCs w:val="24"/>
              </w:rPr>
            </w:pPr>
            <w:r w:rsidRPr="006E413D">
              <w:rPr>
                <w:rFonts w:cs="Times"/>
                <w:b/>
                <w:color w:val="000000"/>
                <w:szCs w:val="24"/>
              </w:rPr>
              <w:t>System Actions</w:t>
            </w:r>
          </w:p>
        </w:tc>
      </w:tr>
      <w:tr w:rsidR="00E732D7" w14:paraId="53DB2AF4" w14:textId="77777777" w:rsidTr="00E732D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750EBD42" w14:textId="77777777" w:rsidR="00E732D7" w:rsidRPr="00A67AF8" w:rsidRDefault="00E732D7" w:rsidP="00E732D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17F70EE" w14:textId="22F4400D" w:rsidR="00E732D7" w:rsidRPr="00991EE0"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 xml:space="preserve">Click the </w:t>
            </w:r>
            <w:r w:rsidR="00C12CE2">
              <w:rPr>
                <w:rFonts w:ascii="Times" w:hAnsi="Times" w:cs="Times"/>
                <w:bCs/>
                <w:color w:val="000000" w:themeColor="text1"/>
                <w:szCs w:val="24"/>
              </w:rPr>
              <w:t>create test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211C404A" w14:textId="77777777" w:rsidR="00E732D7" w:rsidRPr="003B7009"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E732D7" w14:paraId="1420BD53" w14:textId="77777777" w:rsidTr="00E732D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A0BA4D7" w14:textId="77777777" w:rsidR="00E732D7" w:rsidRPr="00A67AF8" w:rsidRDefault="00E732D7" w:rsidP="00E732D7">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4BBF898C" w14:textId="25E4E225" w:rsidR="00E732D7" w:rsidRPr="007C4CB4"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User enters the details of the</w:t>
            </w:r>
            <w:r w:rsidR="00C12CE2">
              <w:rPr>
                <w:rFonts w:ascii="Times" w:hAnsi="Times" w:cs="Times"/>
                <w:bCs/>
                <w:color w:val="000000" w:themeColor="text1"/>
                <w:szCs w:val="24"/>
              </w:rPr>
              <w:t xml:space="preserve"> test and adds questions</w:t>
            </w:r>
            <w:r>
              <w:rPr>
                <w:rFonts w:ascii="Times" w:hAnsi="Times" w:cs="Times"/>
                <w:bCs/>
                <w:color w:val="000000" w:themeColor="text1"/>
                <w:szCs w:val="24"/>
              </w:rPr>
              <w:t xml:space="preserve"> </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0E0C979B" w14:textId="77777777" w:rsidR="00E732D7" w:rsidRPr="001B6F87" w:rsidRDefault="00E732D7" w:rsidP="00E732D7">
            <w:pPr>
              <w:pStyle w:val="NormalComment"/>
              <w:rPr>
                <w:rFonts w:ascii="Times" w:hAnsi="Times" w:cs="Times"/>
                <w:bCs/>
                <w:color w:val="000000"/>
                <w:szCs w:val="24"/>
              </w:rPr>
            </w:pPr>
            <w:r>
              <w:rPr>
                <w:rFonts w:ascii="Times" w:hAnsi="Times" w:cs="Times"/>
                <w:bCs/>
                <w:color w:val="000000"/>
                <w:szCs w:val="24"/>
              </w:rPr>
              <w:t>Does nothing</w:t>
            </w:r>
          </w:p>
        </w:tc>
      </w:tr>
      <w:tr w:rsidR="00E732D7" w14:paraId="1F606257" w14:textId="77777777" w:rsidTr="00E732D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70BCC7A" w14:textId="77777777" w:rsidR="00E732D7" w:rsidRPr="00A67AF8" w:rsidRDefault="00E732D7" w:rsidP="00E732D7">
            <w:pPr>
              <w:jc w:val="cente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AB04E6C" w14:textId="77777777" w:rsidR="00E732D7" w:rsidRDefault="00E732D7" w:rsidP="00E732D7">
            <w:pPr>
              <w:pStyle w:val="NormalComment"/>
              <w:rPr>
                <w:rFonts w:ascii="Times" w:hAnsi="Times" w:cs="Times"/>
                <w:bCs/>
                <w:color w:val="000000"/>
                <w:szCs w:val="24"/>
              </w:rPr>
            </w:pPr>
            <w:r>
              <w:rPr>
                <w:rFonts w:ascii="Times" w:hAnsi="Times" w:cs="Times"/>
                <w:bCs/>
                <w:color w:val="000000"/>
                <w:szCs w:val="24"/>
              </w:rPr>
              <w:t>Clicks the submit button</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48BD4081" w14:textId="392471C7" w:rsidR="00E732D7" w:rsidRDefault="00C12CE2" w:rsidP="00E732D7">
            <w:pPr>
              <w:pStyle w:val="NormalComment"/>
              <w:rPr>
                <w:rFonts w:ascii="Times" w:hAnsi="Times" w:cs="Times"/>
                <w:bCs/>
                <w:color w:val="000000"/>
                <w:szCs w:val="24"/>
              </w:rPr>
            </w:pPr>
            <w:r>
              <w:rPr>
                <w:rFonts w:ascii="Times" w:hAnsi="Times" w:cs="Times"/>
                <w:bCs/>
                <w:color w:val="000000"/>
                <w:szCs w:val="24"/>
              </w:rPr>
              <w:t>Saves the question in the database</w:t>
            </w:r>
          </w:p>
        </w:tc>
      </w:tr>
      <w:tr w:rsidR="00C12CE2" w14:paraId="3D968A50" w14:textId="77777777" w:rsidTr="00E732D7">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2424B50" w14:textId="5344F95A" w:rsidR="00C12CE2" w:rsidRDefault="00C12CE2" w:rsidP="00E732D7">
            <w:pPr>
              <w:jc w:val="center"/>
              <w:rPr>
                <w:rFonts w:cs="Times"/>
                <w:bCs/>
                <w:color w:val="000000"/>
                <w:szCs w:val="24"/>
              </w:rPr>
            </w:pPr>
            <w:r>
              <w:rPr>
                <w:rFonts w:cs="Times"/>
                <w:bCs/>
                <w:color w:val="000000"/>
                <w:szCs w:val="24"/>
              </w:rPr>
              <w:t>4</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450014D" w14:textId="29BA4061" w:rsidR="00C12CE2" w:rsidRDefault="00C12CE2" w:rsidP="00E732D7">
            <w:pPr>
              <w:pStyle w:val="NormalComment"/>
              <w:rPr>
                <w:rFonts w:ascii="Times" w:hAnsi="Times" w:cs="Times"/>
                <w:bCs/>
                <w:color w:val="000000"/>
                <w:szCs w:val="24"/>
              </w:rPr>
            </w:pPr>
            <w:r>
              <w:rPr>
                <w:rFonts w:ascii="Times" w:hAnsi="Times" w:cs="Times"/>
                <w:bCs/>
                <w:color w:val="000000"/>
                <w:szCs w:val="24"/>
              </w:rPr>
              <w:t>Sets the test when posting new job</w:t>
            </w:r>
          </w:p>
        </w:tc>
        <w:tc>
          <w:tcPr>
            <w:tcW w:w="5532" w:type="dxa"/>
            <w:tcBorders>
              <w:top w:val="single" w:sz="6" w:space="0" w:color="000000"/>
              <w:left w:val="single" w:sz="6" w:space="0" w:color="000000"/>
              <w:bottom w:val="single" w:sz="6" w:space="0" w:color="000000"/>
              <w:right w:val="single" w:sz="6" w:space="0" w:color="000000"/>
            </w:tcBorders>
            <w:shd w:val="clear" w:color="auto" w:fill="auto"/>
          </w:tcPr>
          <w:p w14:paraId="0C4E9428" w14:textId="133CF259" w:rsidR="00C12CE2" w:rsidRDefault="00C12CE2" w:rsidP="00E732D7">
            <w:pPr>
              <w:pStyle w:val="NormalComment"/>
              <w:rPr>
                <w:rFonts w:ascii="Times" w:hAnsi="Times" w:cs="Times"/>
                <w:bCs/>
                <w:color w:val="000000"/>
                <w:szCs w:val="24"/>
              </w:rPr>
            </w:pPr>
            <w:r>
              <w:rPr>
                <w:rFonts w:ascii="Times" w:hAnsi="Times" w:cs="Times"/>
                <w:bCs/>
                <w:color w:val="000000"/>
                <w:szCs w:val="24"/>
              </w:rPr>
              <w:t>System will ask freelancer to first take the test</w:t>
            </w:r>
          </w:p>
        </w:tc>
      </w:tr>
      <w:tr w:rsidR="00E732D7" w14:paraId="11F3A66A" w14:textId="77777777" w:rsidTr="00E732D7">
        <w:trPr>
          <w:trHeight w:val="192"/>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C9C9C9"/>
          </w:tcPr>
          <w:p w14:paraId="5C9D19CD" w14:textId="77777777" w:rsidR="00E732D7" w:rsidRPr="00A67AF8" w:rsidRDefault="00E732D7" w:rsidP="00E732D7">
            <w:pPr>
              <w:tabs>
                <w:tab w:val="left" w:pos="720"/>
              </w:tabs>
              <w:spacing w:before="120" w:after="60"/>
              <w:rPr>
                <w:rFonts w:cs="Times"/>
                <w:bCs/>
                <w:szCs w:val="24"/>
              </w:rPr>
            </w:pPr>
            <w:r w:rsidRPr="00A67AF8">
              <w:rPr>
                <w:rFonts w:cs="Times"/>
                <w:bCs/>
                <w:color w:val="000000"/>
                <w:szCs w:val="24"/>
              </w:rPr>
              <w:lastRenderedPageBreak/>
              <w:t>Author</w:t>
            </w:r>
          </w:p>
        </w:tc>
      </w:tr>
      <w:tr w:rsidR="00E732D7" w14:paraId="0A0C0401" w14:textId="77777777" w:rsidTr="00E732D7">
        <w:trPr>
          <w:trHeight w:val="390"/>
        </w:trPr>
        <w:tc>
          <w:tcPr>
            <w:tcW w:w="10260" w:type="dxa"/>
            <w:gridSpan w:val="4"/>
            <w:tcBorders>
              <w:top w:val="single" w:sz="6" w:space="0" w:color="000000"/>
              <w:left w:val="single" w:sz="6" w:space="0" w:color="000000"/>
              <w:bottom w:val="single" w:sz="6" w:space="0" w:color="000000"/>
              <w:right w:val="single" w:sz="6" w:space="0" w:color="000000"/>
            </w:tcBorders>
            <w:shd w:val="clear" w:color="auto" w:fill="auto"/>
          </w:tcPr>
          <w:p w14:paraId="4B43FB49" w14:textId="77777777" w:rsidR="00E732D7" w:rsidRPr="00A67AF8" w:rsidRDefault="00E732D7" w:rsidP="00E732D7">
            <w:pPr>
              <w:tabs>
                <w:tab w:val="left" w:pos="720"/>
              </w:tabs>
              <w:jc w:val="both"/>
              <w:rPr>
                <w:rFonts w:cs="Times"/>
                <w:bCs/>
                <w:szCs w:val="24"/>
              </w:rPr>
            </w:pPr>
            <w:r w:rsidRPr="00A67AF8">
              <w:rPr>
                <w:rFonts w:cs="Times"/>
                <w:bCs/>
                <w:color w:val="000000"/>
                <w:szCs w:val="24"/>
              </w:rPr>
              <w:t>Asaad Noman</w:t>
            </w:r>
          </w:p>
        </w:tc>
      </w:tr>
    </w:tbl>
    <w:p w14:paraId="2A6200AA" w14:textId="77777777" w:rsidR="004B4BA3" w:rsidRDefault="004B4BA3">
      <w:pPr>
        <w:pStyle w:val="Heading1"/>
      </w:pPr>
      <w:bookmarkStart w:id="61" w:name="_Toc439994690"/>
      <w:bookmarkStart w:id="62" w:name="_Toc118976717"/>
      <w:r>
        <w:t>Other Nonfunctional Requirements</w:t>
      </w:r>
      <w:bookmarkEnd w:id="62"/>
    </w:p>
    <w:p w14:paraId="0CC03B19" w14:textId="77777777" w:rsidR="004B4BA3" w:rsidRDefault="004B4BA3">
      <w:pPr>
        <w:pStyle w:val="Heading2"/>
      </w:pPr>
      <w:bookmarkStart w:id="63" w:name="_Toc118976718"/>
      <w:r>
        <w:t>Performance Requirements</w:t>
      </w:r>
      <w:bookmarkEnd w:id="61"/>
      <w:bookmarkEnd w:id="63"/>
    </w:p>
    <w:p w14:paraId="45A7F08B" w14:textId="788DCBD7" w:rsidR="004B4BA3" w:rsidRPr="00171E96" w:rsidRDefault="00171E96">
      <w:pPr>
        <w:pStyle w:val="template"/>
        <w:rPr>
          <w:rFonts w:ascii="Times" w:hAnsi="Times" w:cs="Times"/>
          <w:i w:val="0"/>
          <w:iCs/>
          <w:sz w:val="24"/>
          <w:szCs w:val="24"/>
        </w:rPr>
      </w:pPr>
      <w:r w:rsidRPr="00171E96">
        <w:rPr>
          <w:rFonts w:ascii="Times" w:hAnsi="Times" w:cs="Times"/>
          <w:i w:val="0"/>
          <w:iCs/>
          <w:sz w:val="24"/>
          <w:szCs w:val="24"/>
        </w:rPr>
        <w:t>N/A</w:t>
      </w:r>
      <w:r w:rsidR="004B4BA3" w:rsidRPr="00171E96">
        <w:rPr>
          <w:rFonts w:ascii="Times" w:hAnsi="Times" w:cs="Times"/>
          <w:i w:val="0"/>
          <w:iCs/>
          <w:sz w:val="24"/>
          <w:szCs w:val="24"/>
        </w:rPr>
        <w:t xml:space="preserve"> </w:t>
      </w:r>
    </w:p>
    <w:p w14:paraId="56C3E2C1" w14:textId="77777777" w:rsidR="004B4BA3" w:rsidRDefault="004B4BA3">
      <w:pPr>
        <w:pStyle w:val="Heading2"/>
      </w:pPr>
      <w:bookmarkStart w:id="64" w:name="_Toc439994691"/>
      <w:bookmarkStart w:id="65" w:name="_Toc118976719"/>
      <w:r>
        <w:t>Safety Requirements</w:t>
      </w:r>
      <w:bookmarkEnd w:id="64"/>
      <w:bookmarkEnd w:id="65"/>
    </w:p>
    <w:p w14:paraId="33DEF349" w14:textId="17096E16" w:rsidR="004B4BA3" w:rsidRPr="001C5EB8" w:rsidRDefault="00171E96">
      <w:pPr>
        <w:pStyle w:val="template"/>
        <w:rPr>
          <w:rFonts w:ascii="Times" w:hAnsi="Times" w:cs="Times"/>
          <w:i w:val="0"/>
          <w:iCs/>
          <w:sz w:val="24"/>
          <w:szCs w:val="24"/>
        </w:rPr>
      </w:pPr>
      <w:r w:rsidRPr="001C5EB8">
        <w:rPr>
          <w:rFonts w:ascii="Times" w:hAnsi="Times" w:cs="Times"/>
          <w:i w:val="0"/>
          <w:iCs/>
          <w:sz w:val="24"/>
          <w:szCs w:val="24"/>
        </w:rPr>
        <w:t>Do not deal with clients outside platform, for avoidance of being scammed.</w:t>
      </w:r>
      <w:r w:rsidR="004B4BA3" w:rsidRPr="001C5EB8">
        <w:rPr>
          <w:rFonts w:ascii="Times" w:hAnsi="Times" w:cs="Times"/>
          <w:i w:val="0"/>
          <w:iCs/>
          <w:sz w:val="24"/>
          <w:szCs w:val="24"/>
        </w:rPr>
        <w:t xml:space="preserve"> </w:t>
      </w:r>
    </w:p>
    <w:p w14:paraId="0B2803F3" w14:textId="77777777" w:rsidR="004B4BA3" w:rsidRDefault="004B4BA3">
      <w:pPr>
        <w:pStyle w:val="Heading2"/>
      </w:pPr>
      <w:bookmarkStart w:id="66" w:name="_Toc439994692"/>
      <w:bookmarkStart w:id="67" w:name="_Toc118976720"/>
      <w:r>
        <w:t>Security Requirements</w:t>
      </w:r>
      <w:bookmarkEnd w:id="66"/>
      <w:bookmarkEnd w:id="67"/>
    </w:p>
    <w:p w14:paraId="192C3F3F" w14:textId="42781CD0" w:rsidR="004B4BA3" w:rsidRPr="008479CE" w:rsidRDefault="00E60199">
      <w:pPr>
        <w:pStyle w:val="template"/>
        <w:rPr>
          <w:rFonts w:ascii="Times" w:hAnsi="Times" w:cs="Times"/>
          <w:i w:val="0"/>
          <w:iCs/>
          <w:sz w:val="24"/>
          <w:szCs w:val="24"/>
        </w:rPr>
      </w:pPr>
      <w:r w:rsidRPr="008479CE">
        <w:rPr>
          <w:rFonts w:ascii="Times" w:hAnsi="Times" w:cs="Times"/>
          <w:i w:val="0"/>
          <w:iCs/>
          <w:sz w:val="24"/>
          <w:szCs w:val="24"/>
        </w:rPr>
        <w:t>Freelancer verification should be done thoroughly to avoid the problem of impersonation and multiple profiles of the same person on the platform to maintain the integrity of the system. All information must be placed securely to avoid data loss and invasion of privacy.</w:t>
      </w:r>
    </w:p>
    <w:p w14:paraId="51830FAE" w14:textId="77777777" w:rsidR="004B4BA3" w:rsidRDefault="004B4BA3">
      <w:pPr>
        <w:pStyle w:val="Heading2"/>
      </w:pPr>
      <w:bookmarkStart w:id="68" w:name="_Toc439994693"/>
      <w:bookmarkStart w:id="69" w:name="_Toc118976721"/>
      <w:r>
        <w:t>Software Quality Attributes</w:t>
      </w:r>
      <w:bookmarkEnd w:id="68"/>
      <w:bookmarkEnd w:id="69"/>
    </w:p>
    <w:p w14:paraId="4ABE14CA" w14:textId="71C891E2" w:rsidR="00A14DA3" w:rsidRPr="00A14DA3" w:rsidRDefault="00A14DA3" w:rsidP="00A14DA3">
      <w:pPr>
        <w:pStyle w:val="template"/>
        <w:numPr>
          <w:ilvl w:val="0"/>
          <w:numId w:val="2"/>
        </w:numPr>
      </w:pPr>
      <w:r w:rsidRPr="007D7200">
        <w:rPr>
          <w:rFonts w:ascii="Times" w:hAnsi="Times" w:cs="Times"/>
          <w:b/>
          <w:bCs/>
          <w:i w:val="0"/>
          <w:iCs/>
          <w:sz w:val="24"/>
          <w:szCs w:val="24"/>
        </w:rPr>
        <w:t>Correctness</w:t>
      </w:r>
      <w:r>
        <w:rPr>
          <w:rFonts w:ascii="Times" w:hAnsi="Times" w:cs="Times"/>
          <w:i w:val="0"/>
          <w:iCs/>
          <w:sz w:val="24"/>
          <w:szCs w:val="24"/>
        </w:rPr>
        <w:t xml:space="preserve">: The website should work as expected and contain minimal error and also should be bug free. It is achieved by systematically testing the system and </w:t>
      </w:r>
      <w:r w:rsidR="007D7200">
        <w:rPr>
          <w:rFonts w:ascii="Times" w:hAnsi="Times" w:cs="Times"/>
          <w:i w:val="0"/>
          <w:iCs/>
          <w:sz w:val="24"/>
          <w:szCs w:val="24"/>
        </w:rPr>
        <w:t>its</w:t>
      </w:r>
      <w:r>
        <w:rPr>
          <w:rFonts w:ascii="Times" w:hAnsi="Times" w:cs="Times"/>
          <w:i w:val="0"/>
          <w:iCs/>
          <w:sz w:val="24"/>
          <w:szCs w:val="24"/>
        </w:rPr>
        <w:t xml:space="preserve"> different components.</w:t>
      </w:r>
    </w:p>
    <w:p w14:paraId="51722002" w14:textId="77777777" w:rsidR="00A14DA3" w:rsidRPr="00A14DA3" w:rsidRDefault="00A14DA3" w:rsidP="00A14DA3">
      <w:pPr>
        <w:pStyle w:val="template"/>
        <w:numPr>
          <w:ilvl w:val="0"/>
          <w:numId w:val="2"/>
        </w:numPr>
        <w:spacing w:before="240"/>
      </w:pPr>
      <w:r w:rsidRPr="007D7200">
        <w:rPr>
          <w:rFonts w:ascii="Times" w:hAnsi="Times" w:cs="Times"/>
          <w:b/>
          <w:bCs/>
          <w:i w:val="0"/>
          <w:iCs/>
          <w:sz w:val="24"/>
          <w:szCs w:val="24"/>
        </w:rPr>
        <w:t>Maintainability</w:t>
      </w:r>
      <w:r>
        <w:rPr>
          <w:rFonts w:ascii="Times" w:hAnsi="Times" w:cs="Times"/>
          <w:i w:val="0"/>
          <w:iCs/>
          <w:sz w:val="24"/>
          <w:szCs w:val="24"/>
        </w:rPr>
        <w:t>: System design of the website is done in such a way that it would be easy for the developer to maintain and fix the problems in the future.</w:t>
      </w:r>
    </w:p>
    <w:p w14:paraId="19C9E6B8" w14:textId="77777777" w:rsidR="00A14DA3" w:rsidRPr="00A14DA3" w:rsidRDefault="00A14DA3" w:rsidP="00A14DA3">
      <w:pPr>
        <w:pStyle w:val="template"/>
        <w:numPr>
          <w:ilvl w:val="0"/>
          <w:numId w:val="2"/>
        </w:numPr>
        <w:spacing w:before="240"/>
      </w:pPr>
      <w:r w:rsidRPr="007D7200">
        <w:rPr>
          <w:rFonts w:ascii="Times" w:hAnsi="Times" w:cs="Times"/>
          <w:b/>
          <w:bCs/>
          <w:i w:val="0"/>
          <w:iCs/>
          <w:sz w:val="24"/>
          <w:szCs w:val="24"/>
        </w:rPr>
        <w:t>Usability</w:t>
      </w:r>
      <w:r>
        <w:rPr>
          <w:rFonts w:ascii="Times" w:hAnsi="Times" w:cs="Times"/>
          <w:i w:val="0"/>
          <w:iCs/>
          <w:sz w:val="24"/>
          <w:szCs w:val="24"/>
        </w:rPr>
        <w:t>: The use interface of the website is designed in such a way that it is easy to navigate and all features are self-explanatory.</w:t>
      </w:r>
    </w:p>
    <w:p w14:paraId="243662DB" w14:textId="77777777" w:rsidR="007D7200" w:rsidRPr="007D7200" w:rsidRDefault="00A14DA3" w:rsidP="00A14DA3">
      <w:pPr>
        <w:pStyle w:val="template"/>
        <w:numPr>
          <w:ilvl w:val="0"/>
          <w:numId w:val="2"/>
        </w:numPr>
        <w:spacing w:before="240"/>
      </w:pPr>
      <w:r w:rsidRPr="007D7200">
        <w:rPr>
          <w:rFonts w:ascii="Times" w:hAnsi="Times" w:cs="Times"/>
          <w:b/>
          <w:bCs/>
          <w:i w:val="0"/>
          <w:iCs/>
          <w:sz w:val="24"/>
          <w:szCs w:val="24"/>
        </w:rPr>
        <w:t>Reliability</w:t>
      </w:r>
      <w:r>
        <w:rPr>
          <w:rFonts w:ascii="Times" w:hAnsi="Times" w:cs="Times"/>
          <w:i w:val="0"/>
          <w:iCs/>
          <w:sz w:val="24"/>
          <w:szCs w:val="24"/>
        </w:rPr>
        <w:t>: The website provides secure and integrated communication system that connects freelancers to their clients with ease</w:t>
      </w:r>
      <w:r w:rsidR="00DE4E72">
        <w:rPr>
          <w:rFonts w:ascii="Times" w:hAnsi="Times" w:cs="Times"/>
          <w:i w:val="0"/>
          <w:iCs/>
          <w:sz w:val="24"/>
          <w:szCs w:val="24"/>
        </w:rPr>
        <w:t xml:space="preserve"> without making the need to leave the platform.</w:t>
      </w:r>
    </w:p>
    <w:p w14:paraId="2BFD5E1A" w14:textId="4303BCC8" w:rsidR="004B4BA3" w:rsidRDefault="007D7200" w:rsidP="00A14DA3">
      <w:pPr>
        <w:pStyle w:val="template"/>
        <w:numPr>
          <w:ilvl w:val="0"/>
          <w:numId w:val="2"/>
        </w:numPr>
        <w:spacing w:before="240"/>
      </w:pPr>
      <w:r w:rsidRPr="007D7200">
        <w:rPr>
          <w:rFonts w:ascii="Times" w:hAnsi="Times" w:cs="Times"/>
          <w:b/>
          <w:bCs/>
          <w:i w:val="0"/>
          <w:iCs/>
          <w:sz w:val="24"/>
          <w:szCs w:val="24"/>
        </w:rPr>
        <w:t>Testability</w:t>
      </w:r>
      <w:r>
        <w:rPr>
          <w:rFonts w:ascii="Times" w:hAnsi="Times" w:cs="Times"/>
          <w:i w:val="0"/>
          <w:iCs/>
          <w:sz w:val="24"/>
          <w:szCs w:val="24"/>
        </w:rPr>
        <w:t xml:space="preserve">: This is a necessary attribute for SQA. This is thoroughly done as stated in the testing documents. </w:t>
      </w:r>
      <w:r w:rsidR="00A14DA3">
        <w:rPr>
          <w:rFonts w:ascii="Times" w:hAnsi="Times" w:cs="Times"/>
          <w:i w:val="0"/>
          <w:iCs/>
          <w:sz w:val="24"/>
          <w:szCs w:val="24"/>
        </w:rPr>
        <w:t xml:space="preserve"> </w:t>
      </w:r>
      <w:r w:rsidR="004B4BA3">
        <w:t xml:space="preserve"> </w:t>
      </w:r>
    </w:p>
    <w:p w14:paraId="320FE7C2" w14:textId="77777777" w:rsidR="004B4BA3" w:rsidRDefault="004B4BA3">
      <w:pPr>
        <w:pStyle w:val="Heading2"/>
      </w:pPr>
      <w:bookmarkStart w:id="70" w:name="_Toc439994694"/>
      <w:bookmarkStart w:id="71" w:name="_Toc118976722"/>
      <w:r>
        <w:t>Business Rules</w:t>
      </w:r>
      <w:bookmarkEnd w:id="70"/>
      <w:bookmarkEnd w:id="71"/>
    </w:p>
    <w:p w14:paraId="273ACEED" w14:textId="130C868B" w:rsidR="004B4BA3" w:rsidRPr="00337C49" w:rsidRDefault="008F0A67">
      <w:pPr>
        <w:pStyle w:val="template"/>
        <w:rPr>
          <w:rFonts w:ascii="Times" w:hAnsi="Times" w:cs="Times"/>
          <w:i w:val="0"/>
          <w:iCs/>
          <w:sz w:val="24"/>
          <w:szCs w:val="24"/>
        </w:rPr>
      </w:pPr>
      <w:r w:rsidRPr="00337C49">
        <w:rPr>
          <w:rFonts w:ascii="Times" w:hAnsi="Times" w:cs="Times"/>
          <w:i w:val="0"/>
          <w:iCs/>
          <w:sz w:val="24"/>
          <w:szCs w:val="24"/>
        </w:rPr>
        <w:t>N/A</w:t>
      </w:r>
    </w:p>
    <w:p w14:paraId="16211E96" w14:textId="7670C7AA" w:rsidR="004B4BA3" w:rsidRDefault="004B4BA3">
      <w:pPr>
        <w:pStyle w:val="Heading1"/>
      </w:pPr>
      <w:bookmarkStart w:id="72" w:name="_Toc439994695"/>
      <w:bookmarkStart w:id="73" w:name="_Toc118976723"/>
      <w:r>
        <w:t>Other Requirements</w:t>
      </w:r>
      <w:bookmarkEnd w:id="72"/>
      <w:bookmarkEnd w:id="73"/>
    </w:p>
    <w:p w14:paraId="5FA8C9FB" w14:textId="43D401BE" w:rsidR="00FC2B1B" w:rsidRPr="00FC2B1B" w:rsidRDefault="00FC2B1B" w:rsidP="00FC2B1B">
      <w:r>
        <w:t>N/A</w:t>
      </w:r>
    </w:p>
    <w:p w14:paraId="31BA2870" w14:textId="640058A3" w:rsidR="00063EE9" w:rsidRDefault="004B4BA3">
      <w:pPr>
        <w:pStyle w:val="TOCEntry"/>
      </w:pPr>
      <w:bookmarkStart w:id="74" w:name="_Toc439994696"/>
      <w:bookmarkStart w:id="75" w:name="_Toc118976724"/>
      <w:r>
        <w:lastRenderedPageBreak/>
        <w:t>Appendix A: Glossary</w:t>
      </w:r>
      <w:bookmarkEnd w:id="74"/>
      <w:bookmarkEnd w:id="75"/>
    </w:p>
    <w:tbl>
      <w:tblPr>
        <w:tblStyle w:val="TableGridLight"/>
        <w:tblW w:w="0" w:type="auto"/>
        <w:tblLook w:val="04A0" w:firstRow="1" w:lastRow="0" w:firstColumn="1" w:lastColumn="0" w:noHBand="0" w:noVBand="1"/>
      </w:tblPr>
      <w:tblGrid>
        <w:gridCol w:w="1165"/>
        <w:gridCol w:w="3690"/>
        <w:gridCol w:w="4783"/>
      </w:tblGrid>
      <w:tr w:rsidR="00063EE9" w14:paraId="5917903C" w14:textId="77777777" w:rsidTr="00063EE9">
        <w:trPr>
          <w:trHeight w:val="413"/>
        </w:trPr>
        <w:tc>
          <w:tcPr>
            <w:tcW w:w="1165" w:type="dxa"/>
          </w:tcPr>
          <w:p w14:paraId="14B1BF94" w14:textId="17A1CAC7" w:rsidR="00063EE9" w:rsidRPr="00063EE9" w:rsidRDefault="00063EE9" w:rsidP="00063EE9">
            <w:pPr>
              <w:pStyle w:val="template"/>
              <w:jc w:val="center"/>
              <w:rPr>
                <w:rFonts w:ascii="Times" w:hAnsi="Times" w:cs="Times"/>
                <w:i w:val="0"/>
                <w:iCs/>
                <w:sz w:val="24"/>
                <w:szCs w:val="24"/>
              </w:rPr>
            </w:pPr>
            <w:r>
              <w:rPr>
                <w:rFonts w:ascii="Times" w:hAnsi="Times" w:cs="Times"/>
                <w:i w:val="0"/>
                <w:iCs/>
                <w:sz w:val="24"/>
                <w:szCs w:val="24"/>
              </w:rPr>
              <w:t>S.no</w:t>
            </w:r>
          </w:p>
        </w:tc>
        <w:tc>
          <w:tcPr>
            <w:tcW w:w="3690" w:type="dxa"/>
          </w:tcPr>
          <w:p w14:paraId="020F52DB" w14:textId="400A3112"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Terms</w:t>
            </w:r>
          </w:p>
        </w:tc>
        <w:tc>
          <w:tcPr>
            <w:tcW w:w="4783" w:type="dxa"/>
          </w:tcPr>
          <w:p w14:paraId="20EA56FB" w14:textId="010BAD7F"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Description</w:t>
            </w:r>
          </w:p>
        </w:tc>
      </w:tr>
      <w:tr w:rsidR="00063EE9" w14:paraId="584E7E9D" w14:textId="77777777" w:rsidTr="00063EE9">
        <w:trPr>
          <w:trHeight w:val="611"/>
        </w:trPr>
        <w:tc>
          <w:tcPr>
            <w:tcW w:w="1165" w:type="dxa"/>
          </w:tcPr>
          <w:p w14:paraId="78052F5A" w14:textId="291DA07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1</w:t>
            </w:r>
          </w:p>
        </w:tc>
        <w:tc>
          <w:tcPr>
            <w:tcW w:w="3690" w:type="dxa"/>
          </w:tcPr>
          <w:p w14:paraId="79F67C90" w14:textId="566DCDC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User Interface</w:t>
            </w:r>
          </w:p>
        </w:tc>
        <w:tc>
          <w:tcPr>
            <w:tcW w:w="4783" w:type="dxa"/>
          </w:tcPr>
          <w:p w14:paraId="00159DAC" w14:textId="146F6E3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The means by which computer system interact with the user</w:t>
            </w:r>
          </w:p>
        </w:tc>
      </w:tr>
      <w:tr w:rsidR="00063EE9" w14:paraId="1E7CB03C" w14:textId="77777777" w:rsidTr="00063EE9">
        <w:trPr>
          <w:trHeight w:val="629"/>
        </w:trPr>
        <w:tc>
          <w:tcPr>
            <w:tcW w:w="1165" w:type="dxa"/>
          </w:tcPr>
          <w:p w14:paraId="565C308A" w14:textId="70A0BEDA"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2</w:t>
            </w:r>
          </w:p>
        </w:tc>
        <w:tc>
          <w:tcPr>
            <w:tcW w:w="3690" w:type="dxa"/>
          </w:tcPr>
          <w:p w14:paraId="29BF0E01" w14:textId="68AD3588"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Database</w:t>
            </w:r>
          </w:p>
        </w:tc>
        <w:tc>
          <w:tcPr>
            <w:tcW w:w="4783" w:type="dxa"/>
          </w:tcPr>
          <w:p w14:paraId="2188F71C" w14:textId="4891EA2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tructured set of data held in a computer</w:t>
            </w:r>
          </w:p>
        </w:tc>
      </w:tr>
      <w:tr w:rsidR="00063EE9" w14:paraId="03253CFA" w14:textId="77777777" w:rsidTr="00063EE9">
        <w:trPr>
          <w:trHeight w:val="530"/>
        </w:trPr>
        <w:tc>
          <w:tcPr>
            <w:tcW w:w="1165" w:type="dxa"/>
          </w:tcPr>
          <w:p w14:paraId="3081B714" w14:textId="61C6AD0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3</w:t>
            </w:r>
          </w:p>
        </w:tc>
        <w:tc>
          <w:tcPr>
            <w:tcW w:w="3690" w:type="dxa"/>
          </w:tcPr>
          <w:p w14:paraId="7B594677" w14:textId="37CC4AEF"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Sockets</w:t>
            </w:r>
          </w:p>
        </w:tc>
        <w:tc>
          <w:tcPr>
            <w:tcW w:w="4783" w:type="dxa"/>
          </w:tcPr>
          <w:p w14:paraId="2AF13905" w14:textId="67A5733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ocket is a software architecture within a network node of a computer network that serves as an endpoint for receiving and sending data across a network</w:t>
            </w:r>
          </w:p>
        </w:tc>
      </w:tr>
      <w:tr w:rsidR="00063EE9" w14:paraId="049B0B12" w14:textId="77777777" w:rsidTr="00C548C5">
        <w:trPr>
          <w:trHeight w:val="728"/>
        </w:trPr>
        <w:tc>
          <w:tcPr>
            <w:tcW w:w="1165" w:type="dxa"/>
          </w:tcPr>
          <w:p w14:paraId="46A0F339" w14:textId="1DE9AF4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4</w:t>
            </w:r>
          </w:p>
        </w:tc>
        <w:tc>
          <w:tcPr>
            <w:tcW w:w="3690" w:type="dxa"/>
          </w:tcPr>
          <w:p w14:paraId="279FB896" w14:textId="687B9A5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HTTP</w:t>
            </w:r>
          </w:p>
        </w:tc>
        <w:tc>
          <w:tcPr>
            <w:tcW w:w="4783" w:type="dxa"/>
          </w:tcPr>
          <w:p w14:paraId="35792C08" w14:textId="10A16400" w:rsidR="00063EE9" w:rsidRPr="00C548C5" w:rsidRDefault="000D0C1C" w:rsidP="00C548C5">
            <w:pPr>
              <w:pStyle w:val="template"/>
              <w:jc w:val="both"/>
              <w:rPr>
                <w:rFonts w:ascii="Times" w:hAnsi="Times" w:cs="Times"/>
                <w:i w:val="0"/>
                <w:iCs/>
                <w:sz w:val="24"/>
                <w:szCs w:val="24"/>
              </w:rPr>
            </w:pPr>
            <w:r w:rsidRPr="00C548C5">
              <w:rPr>
                <w:rFonts w:ascii="Times" w:hAnsi="Times" w:cs="Times"/>
                <w:i w:val="0"/>
                <w:iCs/>
                <w:sz w:val="24"/>
                <w:szCs w:val="24"/>
              </w:rPr>
              <w:t>Hypertext</w:t>
            </w:r>
            <w:r w:rsidR="001656CC" w:rsidRPr="00C548C5">
              <w:rPr>
                <w:rFonts w:ascii="Times" w:hAnsi="Times" w:cs="Times"/>
                <w:i w:val="0"/>
                <w:iCs/>
                <w:sz w:val="24"/>
                <w:szCs w:val="24"/>
              </w:rPr>
              <w:t xml:space="preserve"> transfer </w:t>
            </w:r>
            <w:r w:rsidRPr="00C548C5">
              <w:rPr>
                <w:rFonts w:ascii="Times" w:hAnsi="Times" w:cs="Times"/>
                <w:i w:val="0"/>
                <w:iCs/>
                <w:sz w:val="24"/>
                <w:szCs w:val="24"/>
              </w:rPr>
              <w:t>protocol</w:t>
            </w:r>
            <w:r w:rsidR="001656CC" w:rsidRPr="00C548C5">
              <w:rPr>
                <w:rFonts w:ascii="Times" w:hAnsi="Times" w:cs="Times"/>
                <w:i w:val="0"/>
                <w:iCs/>
                <w:sz w:val="24"/>
                <w:szCs w:val="24"/>
              </w:rPr>
              <w:t xml:space="preserve"> is a communication interface</w:t>
            </w:r>
          </w:p>
        </w:tc>
      </w:tr>
    </w:tbl>
    <w:p w14:paraId="18417581" w14:textId="34325532" w:rsidR="004B4BA3" w:rsidRDefault="004B4BA3">
      <w:pPr>
        <w:pStyle w:val="template"/>
      </w:pPr>
      <w:r>
        <w:t xml:space="preserve"> </w:t>
      </w:r>
    </w:p>
    <w:p w14:paraId="1C99AEC5" w14:textId="2677C0F8" w:rsidR="00FC0377" w:rsidRDefault="004B4BA3">
      <w:pPr>
        <w:pStyle w:val="TOCEntry"/>
      </w:pPr>
      <w:bookmarkStart w:id="76" w:name="_Toc439994697"/>
      <w:bookmarkStart w:id="77" w:name="_Toc118976725"/>
      <w:r>
        <w:t>Appendix B: Analysis Models</w:t>
      </w:r>
      <w:bookmarkEnd w:id="76"/>
      <w:bookmarkEnd w:id="77"/>
    </w:p>
    <w:p w14:paraId="30501C64" w14:textId="3FB1E362" w:rsidR="00FC0377" w:rsidRDefault="00D22F0E">
      <w:pPr>
        <w:pStyle w:val="TOCEntry"/>
        <w:rPr>
          <w:rFonts w:cs="Times"/>
          <w:bCs/>
          <w:iCs/>
          <w:szCs w:val="36"/>
        </w:rPr>
      </w:pPr>
      <w:bookmarkStart w:id="78" w:name="_Toc118976726"/>
      <w:bookmarkStart w:id="79" w:name="_Toc118974692"/>
      <w:bookmarkStart w:id="80" w:name="_Toc118976727"/>
      <w:r>
        <w:rPr>
          <w:rFonts w:cs="Times"/>
          <w:bCs/>
          <w:iCs/>
          <w:noProof/>
          <w:sz w:val="24"/>
          <w:szCs w:val="24"/>
        </w:rPr>
        <w:drawing>
          <wp:anchor distT="0" distB="0" distL="114300" distR="114300" simplePos="0" relativeHeight="251692032" behindDoc="0" locked="0" layoutInCell="1" allowOverlap="1" wp14:anchorId="204FF369" wp14:editId="3A404221">
            <wp:simplePos x="0" y="0"/>
            <wp:positionH relativeFrom="column">
              <wp:posOffset>-1416759</wp:posOffset>
            </wp:positionH>
            <wp:positionV relativeFrom="paragraph">
              <wp:posOffset>236665</wp:posOffset>
            </wp:positionV>
            <wp:extent cx="8407446" cy="551520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407446" cy="5515206"/>
                    </a:xfrm>
                    <a:prstGeom prst="rect">
                      <a:avLst/>
                    </a:prstGeom>
                  </pic:spPr>
                </pic:pic>
              </a:graphicData>
            </a:graphic>
            <wp14:sizeRelH relativeFrom="margin">
              <wp14:pctWidth>0</wp14:pctWidth>
            </wp14:sizeRelH>
            <wp14:sizeRelV relativeFrom="margin">
              <wp14:pctHeight>0</wp14:pctHeight>
            </wp14:sizeRelV>
          </wp:anchor>
        </w:drawing>
      </w:r>
      <w:bookmarkEnd w:id="79"/>
      <w:bookmarkEnd w:id="80"/>
      <w:r w:rsidR="00FC0377" w:rsidRPr="00FC0377">
        <w:rPr>
          <w:rFonts w:cs="Times"/>
          <w:bCs/>
          <w:iCs/>
          <w:szCs w:val="36"/>
        </w:rPr>
        <w:t>ERD</w:t>
      </w:r>
      <w:r w:rsidR="00FC0377">
        <w:rPr>
          <w:rFonts w:cs="Times"/>
          <w:bCs/>
          <w:iCs/>
          <w:szCs w:val="36"/>
        </w:rPr>
        <w:t>:</w:t>
      </w:r>
      <w:bookmarkEnd w:id="78"/>
    </w:p>
    <w:p w14:paraId="235E08B5" w14:textId="674E3E1E" w:rsidR="00FC0377" w:rsidRDefault="00FC0377">
      <w:pPr>
        <w:pStyle w:val="TOCEntry"/>
        <w:rPr>
          <w:rFonts w:cs="Times"/>
          <w:bCs/>
          <w:iCs/>
          <w:sz w:val="24"/>
          <w:szCs w:val="24"/>
        </w:rPr>
      </w:pPr>
      <w:bookmarkStart w:id="81" w:name="_Toc439994698"/>
    </w:p>
    <w:p w14:paraId="0C2AE89D" w14:textId="185A837A" w:rsidR="00FC0377" w:rsidRPr="00FC0377" w:rsidRDefault="00FC0377">
      <w:pPr>
        <w:pStyle w:val="TOCEntry"/>
        <w:rPr>
          <w:rFonts w:cs="Times"/>
          <w:bCs/>
          <w:iCs/>
          <w:sz w:val="24"/>
          <w:szCs w:val="24"/>
        </w:rPr>
      </w:pPr>
    </w:p>
    <w:p w14:paraId="0DBAB428" w14:textId="4E9E1ACD" w:rsidR="00FC0377" w:rsidRDefault="00FC0377">
      <w:pPr>
        <w:pStyle w:val="TOCEntry"/>
        <w:rPr>
          <w:rFonts w:cs="Times"/>
          <w:bCs/>
          <w:iCs/>
          <w:szCs w:val="36"/>
        </w:rPr>
      </w:pPr>
    </w:p>
    <w:p w14:paraId="22771420" w14:textId="4D4BC772" w:rsidR="00FC0377" w:rsidRDefault="00FC0377">
      <w:pPr>
        <w:pStyle w:val="TOCEntry"/>
        <w:rPr>
          <w:rFonts w:cs="Times"/>
          <w:bCs/>
          <w:iCs/>
          <w:szCs w:val="36"/>
        </w:rPr>
      </w:pPr>
    </w:p>
    <w:p w14:paraId="6F2F469D" w14:textId="03B4EBF3" w:rsidR="00FC0377" w:rsidRDefault="00FC0377">
      <w:pPr>
        <w:pStyle w:val="TOCEntry"/>
        <w:rPr>
          <w:rFonts w:cs="Times"/>
          <w:bCs/>
          <w:iCs/>
          <w:szCs w:val="36"/>
        </w:rPr>
      </w:pPr>
    </w:p>
    <w:p w14:paraId="4ECC86F1" w14:textId="1761B833" w:rsidR="00FC0377" w:rsidRDefault="00FC0377">
      <w:pPr>
        <w:pStyle w:val="TOCEntry"/>
        <w:rPr>
          <w:rFonts w:cs="Times"/>
          <w:bCs/>
          <w:iCs/>
          <w:szCs w:val="36"/>
        </w:rPr>
      </w:pPr>
    </w:p>
    <w:p w14:paraId="1AE43E8B" w14:textId="41400EF2" w:rsidR="00FC0377" w:rsidRDefault="00FC0377">
      <w:pPr>
        <w:pStyle w:val="TOCEntry"/>
        <w:rPr>
          <w:rFonts w:cs="Times"/>
          <w:bCs/>
          <w:iCs/>
          <w:szCs w:val="36"/>
        </w:rPr>
      </w:pPr>
    </w:p>
    <w:p w14:paraId="518A3972" w14:textId="77777777" w:rsidR="00FC0377" w:rsidRPr="00FC0377" w:rsidRDefault="00FC0377">
      <w:pPr>
        <w:pStyle w:val="TOCEntry"/>
        <w:rPr>
          <w:szCs w:val="36"/>
        </w:rPr>
      </w:pPr>
    </w:p>
    <w:bookmarkEnd w:id="0"/>
    <w:bookmarkEnd w:id="81"/>
    <w:p w14:paraId="413CFD02" w14:textId="2C3D1636" w:rsidR="004B4BA3" w:rsidRDefault="004B4BA3">
      <w:pPr>
        <w:pStyle w:val="template"/>
        <w:rPr>
          <w:rFonts w:ascii="Times" w:hAnsi="Times" w:cs="Times"/>
          <w:i w:val="0"/>
          <w:iCs/>
          <w:sz w:val="24"/>
          <w:szCs w:val="24"/>
        </w:rPr>
      </w:pPr>
    </w:p>
    <w:p w14:paraId="3E89E0FF" w14:textId="4A896623" w:rsidR="003E4D92" w:rsidRDefault="003E4D92">
      <w:pPr>
        <w:pStyle w:val="template"/>
        <w:rPr>
          <w:rFonts w:ascii="Times" w:hAnsi="Times" w:cs="Times"/>
          <w:i w:val="0"/>
          <w:iCs/>
          <w:sz w:val="24"/>
          <w:szCs w:val="24"/>
        </w:rPr>
      </w:pPr>
    </w:p>
    <w:p w14:paraId="14201BD8" w14:textId="2ED8D9C1" w:rsidR="003E4D92" w:rsidRDefault="003E4D92">
      <w:pPr>
        <w:pStyle w:val="template"/>
        <w:rPr>
          <w:rFonts w:ascii="Times" w:hAnsi="Times" w:cs="Times"/>
          <w:i w:val="0"/>
          <w:iCs/>
          <w:sz w:val="24"/>
          <w:szCs w:val="24"/>
        </w:rPr>
      </w:pPr>
    </w:p>
    <w:p w14:paraId="50268200" w14:textId="70561F60" w:rsidR="003E4D92" w:rsidRDefault="003E4D92">
      <w:pPr>
        <w:pStyle w:val="template"/>
        <w:rPr>
          <w:rFonts w:ascii="Times" w:hAnsi="Times" w:cs="Times"/>
          <w:i w:val="0"/>
          <w:iCs/>
          <w:sz w:val="24"/>
          <w:szCs w:val="24"/>
        </w:rPr>
      </w:pPr>
    </w:p>
    <w:p w14:paraId="32FE9CDD" w14:textId="6CD48ED8" w:rsidR="003E4D92" w:rsidRDefault="003E4D92">
      <w:pPr>
        <w:pStyle w:val="template"/>
        <w:rPr>
          <w:rFonts w:ascii="Times" w:hAnsi="Times" w:cs="Times"/>
          <w:i w:val="0"/>
          <w:iCs/>
          <w:sz w:val="24"/>
          <w:szCs w:val="24"/>
        </w:rPr>
      </w:pPr>
    </w:p>
    <w:p w14:paraId="36413C91" w14:textId="39D44FCC" w:rsidR="006C57CF" w:rsidRDefault="006C57CF" w:rsidP="006C57CF">
      <w:pPr>
        <w:pStyle w:val="TOCEntry"/>
        <w:rPr>
          <w:rFonts w:cs="Times"/>
          <w:bCs/>
          <w:iCs/>
          <w:szCs w:val="36"/>
        </w:rPr>
      </w:pPr>
      <w:bookmarkStart w:id="82" w:name="_Toc118976728"/>
      <w:r>
        <w:rPr>
          <w:rFonts w:cs="Times"/>
          <w:bCs/>
          <w:iCs/>
          <w:szCs w:val="36"/>
        </w:rPr>
        <w:lastRenderedPageBreak/>
        <w:t>System Use Case Diagram</w:t>
      </w:r>
      <w:r>
        <w:rPr>
          <w:rFonts w:cs="Times"/>
          <w:bCs/>
          <w:iCs/>
          <w:szCs w:val="36"/>
        </w:rPr>
        <w:t>:</w:t>
      </w:r>
      <w:bookmarkEnd w:id="82"/>
    </w:p>
    <w:p w14:paraId="2106180F" w14:textId="77777777" w:rsidR="000B16D6" w:rsidRDefault="000B16D6" w:rsidP="006C57CF">
      <w:pPr>
        <w:pStyle w:val="TOCEntry"/>
        <w:rPr>
          <w:rFonts w:cs="Times"/>
          <w:bCs/>
          <w:iCs/>
          <w:szCs w:val="36"/>
        </w:rPr>
      </w:pPr>
    </w:p>
    <w:p w14:paraId="3BF3B74A" w14:textId="06AAFBEA" w:rsidR="006C57CF" w:rsidRDefault="006C57CF" w:rsidP="006C57CF">
      <w:pPr>
        <w:pStyle w:val="TOCEntry"/>
        <w:rPr>
          <w:rFonts w:cs="Times"/>
          <w:bCs/>
          <w:iCs/>
          <w:szCs w:val="36"/>
        </w:rPr>
      </w:pPr>
    </w:p>
    <w:p w14:paraId="0D460242" w14:textId="26A5A22F" w:rsidR="00FE37A7" w:rsidRDefault="00FE37A7" w:rsidP="00B21176">
      <w:pPr>
        <w:pStyle w:val="TOCEntry"/>
        <w:rPr>
          <w:rFonts w:cs="Times"/>
          <w:bCs/>
          <w:iCs/>
          <w:szCs w:val="36"/>
        </w:rPr>
      </w:pPr>
      <w:bookmarkStart w:id="83" w:name="_Toc118976730"/>
      <w:r>
        <w:rPr>
          <w:rFonts w:cs="Times"/>
          <w:bCs/>
          <w:iCs/>
          <w:noProof/>
          <w:szCs w:val="36"/>
        </w:rPr>
        <w:drawing>
          <wp:anchor distT="0" distB="0" distL="114300" distR="114300" simplePos="0" relativeHeight="251693056" behindDoc="0" locked="0" layoutInCell="1" allowOverlap="1" wp14:anchorId="15BB9DED" wp14:editId="3B4B9B8C">
            <wp:simplePos x="0" y="0"/>
            <wp:positionH relativeFrom="margin">
              <wp:align>center</wp:align>
            </wp:positionH>
            <wp:positionV relativeFrom="paragraph">
              <wp:posOffset>280925</wp:posOffset>
            </wp:positionV>
            <wp:extent cx="7091759" cy="510639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7">
                      <a:extLst>
                        <a:ext uri="{28A0092B-C50C-407E-A947-70E740481C1C}">
                          <a14:useLocalDpi xmlns:a14="http://schemas.microsoft.com/office/drawing/2010/main" val="0"/>
                        </a:ext>
                      </a:extLst>
                    </a:blip>
                    <a:stretch>
                      <a:fillRect/>
                    </a:stretch>
                  </pic:blipFill>
                  <pic:spPr>
                    <a:xfrm>
                      <a:off x="0" y="0"/>
                      <a:ext cx="7091759" cy="5106390"/>
                    </a:xfrm>
                    <a:prstGeom prst="rect">
                      <a:avLst/>
                    </a:prstGeom>
                  </pic:spPr>
                </pic:pic>
              </a:graphicData>
            </a:graphic>
            <wp14:sizeRelH relativeFrom="page">
              <wp14:pctWidth>0</wp14:pctWidth>
            </wp14:sizeRelH>
            <wp14:sizeRelV relativeFrom="page">
              <wp14:pctHeight>0</wp14:pctHeight>
            </wp14:sizeRelV>
          </wp:anchor>
        </w:drawing>
      </w:r>
    </w:p>
    <w:p w14:paraId="64DB7012" w14:textId="7F84DAF9" w:rsidR="00FE37A7" w:rsidRDefault="00FE37A7" w:rsidP="00B21176">
      <w:pPr>
        <w:pStyle w:val="TOCEntry"/>
        <w:rPr>
          <w:rFonts w:cs="Times"/>
          <w:bCs/>
          <w:iCs/>
          <w:szCs w:val="36"/>
        </w:rPr>
      </w:pPr>
    </w:p>
    <w:p w14:paraId="04557AF1" w14:textId="0B7F27DF" w:rsidR="00FE37A7" w:rsidRDefault="00FE37A7" w:rsidP="00B21176">
      <w:pPr>
        <w:pStyle w:val="TOCEntry"/>
        <w:rPr>
          <w:rFonts w:cs="Times"/>
          <w:bCs/>
          <w:iCs/>
          <w:szCs w:val="36"/>
        </w:rPr>
      </w:pPr>
    </w:p>
    <w:p w14:paraId="45AAB66F" w14:textId="23A7AAE9" w:rsidR="00FE37A7" w:rsidRDefault="00FE37A7" w:rsidP="00B21176">
      <w:pPr>
        <w:pStyle w:val="TOCEntry"/>
        <w:rPr>
          <w:rFonts w:cs="Times"/>
          <w:bCs/>
          <w:iCs/>
          <w:szCs w:val="36"/>
        </w:rPr>
      </w:pPr>
    </w:p>
    <w:p w14:paraId="5D04F2FE" w14:textId="21501F95" w:rsidR="00FE37A7" w:rsidRDefault="00FE37A7" w:rsidP="00B21176">
      <w:pPr>
        <w:pStyle w:val="TOCEntry"/>
        <w:rPr>
          <w:rFonts w:cs="Times"/>
          <w:bCs/>
          <w:iCs/>
          <w:szCs w:val="36"/>
        </w:rPr>
      </w:pPr>
    </w:p>
    <w:p w14:paraId="4D5BBA38" w14:textId="50E101FC" w:rsidR="00FE37A7" w:rsidRDefault="00FE37A7" w:rsidP="00B21176">
      <w:pPr>
        <w:pStyle w:val="TOCEntry"/>
        <w:rPr>
          <w:rFonts w:cs="Times"/>
          <w:bCs/>
          <w:iCs/>
          <w:szCs w:val="36"/>
        </w:rPr>
      </w:pPr>
    </w:p>
    <w:bookmarkEnd w:id="83"/>
    <w:p w14:paraId="7733CF31" w14:textId="77777777" w:rsidR="00D1584E" w:rsidRDefault="00D1584E" w:rsidP="00B21176">
      <w:pPr>
        <w:pStyle w:val="TOCEntry"/>
        <w:rPr>
          <w:rFonts w:cs="Times"/>
          <w:bCs/>
          <w:iCs/>
          <w:szCs w:val="36"/>
        </w:rPr>
      </w:pPr>
    </w:p>
    <w:p w14:paraId="2F608DBE" w14:textId="77777777" w:rsidR="000D7CAF" w:rsidRDefault="000D7CAF" w:rsidP="00B21176">
      <w:pPr>
        <w:pStyle w:val="TOCEntry"/>
        <w:rPr>
          <w:rFonts w:cs="Times"/>
          <w:bCs/>
          <w:iCs/>
          <w:szCs w:val="36"/>
        </w:rPr>
      </w:pPr>
    </w:p>
    <w:p w14:paraId="3178D607" w14:textId="5E9B25B8" w:rsidR="003E4D92" w:rsidRDefault="003E4D92">
      <w:pPr>
        <w:pStyle w:val="template"/>
        <w:rPr>
          <w:rFonts w:ascii="Times" w:hAnsi="Times" w:cs="Times"/>
          <w:i w:val="0"/>
          <w:iCs/>
          <w:sz w:val="24"/>
          <w:szCs w:val="24"/>
        </w:rPr>
      </w:pPr>
    </w:p>
    <w:p w14:paraId="0102F836" w14:textId="3C5E5068" w:rsidR="00FE37A7" w:rsidRDefault="00FE37A7">
      <w:pPr>
        <w:pStyle w:val="template"/>
        <w:rPr>
          <w:rFonts w:ascii="Times" w:hAnsi="Times" w:cs="Times"/>
          <w:i w:val="0"/>
          <w:iCs/>
          <w:sz w:val="24"/>
          <w:szCs w:val="24"/>
        </w:rPr>
      </w:pPr>
    </w:p>
    <w:p w14:paraId="093F822C" w14:textId="64718409" w:rsidR="00FE37A7" w:rsidRDefault="00FE37A7">
      <w:pPr>
        <w:pStyle w:val="template"/>
        <w:rPr>
          <w:rFonts w:ascii="Times" w:hAnsi="Times" w:cs="Times"/>
          <w:i w:val="0"/>
          <w:iCs/>
          <w:sz w:val="24"/>
          <w:szCs w:val="24"/>
        </w:rPr>
      </w:pPr>
    </w:p>
    <w:p w14:paraId="71E333FE" w14:textId="344E989A" w:rsidR="00FE37A7" w:rsidRDefault="00FE37A7">
      <w:pPr>
        <w:pStyle w:val="template"/>
        <w:rPr>
          <w:rFonts w:ascii="Times" w:hAnsi="Times" w:cs="Times"/>
          <w:i w:val="0"/>
          <w:iCs/>
          <w:sz w:val="24"/>
          <w:szCs w:val="24"/>
        </w:rPr>
      </w:pPr>
    </w:p>
    <w:p w14:paraId="46411334" w14:textId="498A81C4" w:rsidR="00FE37A7" w:rsidRDefault="00FE37A7">
      <w:pPr>
        <w:pStyle w:val="template"/>
        <w:rPr>
          <w:rFonts w:ascii="Times" w:hAnsi="Times" w:cs="Times"/>
          <w:i w:val="0"/>
          <w:iCs/>
          <w:sz w:val="24"/>
          <w:szCs w:val="24"/>
        </w:rPr>
      </w:pPr>
    </w:p>
    <w:p w14:paraId="61A107CE" w14:textId="79B54E3D" w:rsidR="00FE37A7" w:rsidRDefault="00FE37A7">
      <w:pPr>
        <w:pStyle w:val="template"/>
        <w:rPr>
          <w:rFonts w:ascii="Times" w:hAnsi="Times" w:cs="Times"/>
          <w:i w:val="0"/>
          <w:iCs/>
          <w:sz w:val="24"/>
          <w:szCs w:val="24"/>
        </w:rPr>
      </w:pPr>
    </w:p>
    <w:p w14:paraId="3B876349" w14:textId="53F8BB5D" w:rsidR="00FE37A7" w:rsidRDefault="00FE37A7">
      <w:pPr>
        <w:pStyle w:val="template"/>
        <w:rPr>
          <w:rFonts w:ascii="Times" w:hAnsi="Times" w:cs="Times"/>
          <w:i w:val="0"/>
          <w:iCs/>
          <w:sz w:val="24"/>
          <w:szCs w:val="24"/>
        </w:rPr>
      </w:pPr>
    </w:p>
    <w:p w14:paraId="0838C272" w14:textId="048832DC" w:rsidR="00FE37A7" w:rsidRDefault="00FE37A7">
      <w:pPr>
        <w:pStyle w:val="template"/>
        <w:rPr>
          <w:rFonts w:ascii="Times" w:hAnsi="Times" w:cs="Times"/>
          <w:i w:val="0"/>
          <w:iCs/>
          <w:sz w:val="24"/>
          <w:szCs w:val="24"/>
        </w:rPr>
      </w:pPr>
    </w:p>
    <w:p w14:paraId="7813D22C" w14:textId="2B72E14A" w:rsidR="00FE37A7" w:rsidRDefault="00FE37A7">
      <w:pPr>
        <w:pStyle w:val="template"/>
        <w:rPr>
          <w:rFonts w:ascii="Times" w:hAnsi="Times" w:cs="Times"/>
          <w:i w:val="0"/>
          <w:iCs/>
          <w:sz w:val="24"/>
          <w:szCs w:val="24"/>
        </w:rPr>
      </w:pPr>
    </w:p>
    <w:p w14:paraId="71399EBC" w14:textId="4A8B7DBE" w:rsidR="00FE37A7" w:rsidRDefault="00FE37A7">
      <w:pPr>
        <w:pStyle w:val="template"/>
        <w:rPr>
          <w:rFonts w:ascii="Times" w:hAnsi="Times" w:cs="Times"/>
          <w:i w:val="0"/>
          <w:iCs/>
          <w:sz w:val="24"/>
          <w:szCs w:val="24"/>
        </w:rPr>
      </w:pPr>
    </w:p>
    <w:p w14:paraId="6463CE25" w14:textId="63E83F66" w:rsidR="00FE37A7" w:rsidRDefault="00FE37A7">
      <w:pPr>
        <w:pStyle w:val="template"/>
        <w:rPr>
          <w:rFonts w:ascii="Times" w:hAnsi="Times" w:cs="Times"/>
          <w:i w:val="0"/>
          <w:iCs/>
          <w:sz w:val="24"/>
          <w:szCs w:val="24"/>
        </w:rPr>
      </w:pPr>
    </w:p>
    <w:p w14:paraId="5FD523B7" w14:textId="0EC80065" w:rsidR="00FE37A7" w:rsidRDefault="00FE37A7">
      <w:pPr>
        <w:pStyle w:val="template"/>
        <w:rPr>
          <w:rFonts w:ascii="Times" w:hAnsi="Times" w:cs="Times"/>
          <w:i w:val="0"/>
          <w:iCs/>
          <w:sz w:val="24"/>
          <w:szCs w:val="24"/>
        </w:rPr>
      </w:pPr>
    </w:p>
    <w:p w14:paraId="29C3DF29" w14:textId="5A54F1C6" w:rsidR="00FE37A7" w:rsidRDefault="00FE37A7">
      <w:pPr>
        <w:pStyle w:val="template"/>
        <w:rPr>
          <w:rFonts w:ascii="Times" w:hAnsi="Times" w:cs="Times"/>
          <w:i w:val="0"/>
          <w:iCs/>
          <w:sz w:val="24"/>
          <w:szCs w:val="24"/>
        </w:rPr>
      </w:pPr>
    </w:p>
    <w:p w14:paraId="07CC1685" w14:textId="3B889AC6" w:rsidR="00FE37A7" w:rsidRDefault="00FE37A7">
      <w:pPr>
        <w:pStyle w:val="template"/>
        <w:rPr>
          <w:rFonts w:ascii="Times" w:hAnsi="Times" w:cs="Times"/>
          <w:i w:val="0"/>
          <w:iCs/>
          <w:sz w:val="24"/>
          <w:szCs w:val="24"/>
        </w:rPr>
      </w:pPr>
    </w:p>
    <w:p w14:paraId="02A66916" w14:textId="451A2B96" w:rsidR="00FE37A7" w:rsidRDefault="00FE37A7">
      <w:pPr>
        <w:pStyle w:val="template"/>
        <w:rPr>
          <w:rFonts w:ascii="Times" w:hAnsi="Times" w:cs="Times"/>
          <w:i w:val="0"/>
          <w:iCs/>
          <w:sz w:val="24"/>
          <w:szCs w:val="24"/>
        </w:rPr>
      </w:pPr>
    </w:p>
    <w:p w14:paraId="1806F4FC" w14:textId="5DF129B5" w:rsidR="00FE37A7" w:rsidRDefault="00FE37A7">
      <w:pPr>
        <w:pStyle w:val="template"/>
        <w:rPr>
          <w:rFonts w:ascii="Times" w:hAnsi="Times" w:cs="Times"/>
          <w:i w:val="0"/>
          <w:iCs/>
          <w:sz w:val="24"/>
          <w:szCs w:val="24"/>
        </w:rPr>
      </w:pPr>
    </w:p>
    <w:p w14:paraId="07D9ED82" w14:textId="4E794527" w:rsidR="00FE37A7" w:rsidRDefault="00FE37A7">
      <w:pPr>
        <w:pStyle w:val="template"/>
        <w:rPr>
          <w:rFonts w:ascii="Times" w:hAnsi="Times" w:cs="Times"/>
          <w:i w:val="0"/>
          <w:iCs/>
          <w:sz w:val="24"/>
          <w:szCs w:val="24"/>
        </w:rPr>
      </w:pPr>
    </w:p>
    <w:p w14:paraId="1D5EDA76" w14:textId="5AEFACEB" w:rsidR="00FE37A7" w:rsidRDefault="00FE37A7">
      <w:pPr>
        <w:pStyle w:val="template"/>
        <w:rPr>
          <w:rFonts w:ascii="Times" w:hAnsi="Times" w:cs="Times"/>
          <w:i w:val="0"/>
          <w:iCs/>
          <w:sz w:val="24"/>
          <w:szCs w:val="24"/>
        </w:rPr>
      </w:pPr>
    </w:p>
    <w:p w14:paraId="37C99B39" w14:textId="4C54AA1B" w:rsidR="00FE37A7" w:rsidRDefault="00FE37A7">
      <w:pPr>
        <w:pStyle w:val="template"/>
        <w:rPr>
          <w:rFonts w:ascii="Times" w:hAnsi="Times" w:cs="Times"/>
          <w:i w:val="0"/>
          <w:iCs/>
          <w:sz w:val="24"/>
          <w:szCs w:val="24"/>
        </w:rPr>
      </w:pPr>
    </w:p>
    <w:p w14:paraId="3E150722" w14:textId="79EA62BF" w:rsidR="00FE37A7" w:rsidRDefault="00FE37A7" w:rsidP="00FE37A7">
      <w:pPr>
        <w:pStyle w:val="TOCEntry"/>
        <w:rPr>
          <w:rFonts w:cs="Times"/>
          <w:bCs/>
          <w:iCs/>
          <w:szCs w:val="36"/>
        </w:rPr>
      </w:pPr>
      <w:r>
        <w:rPr>
          <w:rFonts w:cs="Times"/>
          <w:bCs/>
          <w:iCs/>
          <w:szCs w:val="36"/>
        </w:rPr>
        <w:lastRenderedPageBreak/>
        <w:t>Domain Model:</w:t>
      </w:r>
    </w:p>
    <w:p w14:paraId="2A8B53A7" w14:textId="2FDB36AB" w:rsidR="00FE37A7" w:rsidRPr="00FC0377" w:rsidRDefault="007B4AA7">
      <w:pPr>
        <w:pStyle w:val="template"/>
        <w:rPr>
          <w:rFonts w:ascii="Times" w:hAnsi="Times" w:cs="Times"/>
          <w:i w:val="0"/>
          <w:iCs/>
          <w:sz w:val="24"/>
          <w:szCs w:val="24"/>
        </w:rPr>
      </w:pPr>
      <w:r>
        <w:rPr>
          <w:rFonts w:ascii="Times" w:hAnsi="Times" w:cs="Times"/>
          <w:i w:val="0"/>
          <w:iCs/>
          <w:noProof/>
          <w:sz w:val="24"/>
          <w:szCs w:val="24"/>
        </w:rPr>
        <w:drawing>
          <wp:anchor distT="0" distB="0" distL="114300" distR="114300" simplePos="0" relativeHeight="251694080" behindDoc="0" locked="0" layoutInCell="1" allowOverlap="1" wp14:anchorId="3D809D81" wp14:editId="1AE04942">
            <wp:simplePos x="0" y="0"/>
            <wp:positionH relativeFrom="margin">
              <wp:align>right</wp:align>
            </wp:positionH>
            <wp:positionV relativeFrom="paragraph">
              <wp:posOffset>550720</wp:posOffset>
            </wp:positionV>
            <wp:extent cx="6126480" cy="6665595"/>
            <wp:effectExtent l="0" t="0" r="762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8">
                      <a:extLst>
                        <a:ext uri="{28A0092B-C50C-407E-A947-70E740481C1C}">
                          <a14:useLocalDpi xmlns:a14="http://schemas.microsoft.com/office/drawing/2010/main" val="0"/>
                        </a:ext>
                      </a:extLst>
                    </a:blip>
                    <a:stretch>
                      <a:fillRect/>
                    </a:stretch>
                  </pic:blipFill>
                  <pic:spPr>
                    <a:xfrm>
                      <a:off x="0" y="0"/>
                      <a:ext cx="6126480" cy="6665595"/>
                    </a:xfrm>
                    <a:prstGeom prst="rect">
                      <a:avLst/>
                    </a:prstGeom>
                  </pic:spPr>
                </pic:pic>
              </a:graphicData>
            </a:graphic>
            <wp14:sizeRelH relativeFrom="page">
              <wp14:pctWidth>0</wp14:pctWidth>
            </wp14:sizeRelH>
            <wp14:sizeRelV relativeFrom="page">
              <wp14:pctHeight>0</wp14:pctHeight>
            </wp14:sizeRelV>
          </wp:anchor>
        </w:drawing>
      </w:r>
    </w:p>
    <w:sectPr w:rsidR="00FE37A7" w:rsidRPr="00FC0377">
      <w:headerReference w:type="default" r:id="rId39"/>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9D224" w14:textId="77777777" w:rsidR="005B182E" w:rsidRDefault="005B182E">
      <w:r>
        <w:separator/>
      </w:r>
    </w:p>
  </w:endnote>
  <w:endnote w:type="continuationSeparator" w:id="0">
    <w:p w14:paraId="24099F9A" w14:textId="77777777" w:rsidR="005B182E" w:rsidRDefault="005B1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B6CF" w14:textId="2531D06A"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53E1"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F4760" w14:textId="77777777" w:rsidR="005B182E" w:rsidRDefault="005B182E">
      <w:r>
        <w:separator/>
      </w:r>
    </w:p>
  </w:footnote>
  <w:footnote w:type="continuationSeparator" w:id="0">
    <w:p w14:paraId="17882576" w14:textId="77777777" w:rsidR="005B182E" w:rsidRDefault="005B1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20158" w14:textId="3E300B7A" w:rsidR="004B4BA3" w:rsidRDefault="004B4BA3">
    <w:pPr>
      <w:pStyle w:val="Header"/>
    </w:pPr>
    <w:r>
      <w:t>Software</w:t>
    </w:r>
    <w:r>
      <w:rPr>
        <w:sz w:val="24"/>
      </w:rPr>
      <w:t xml:space="preserve"> </w:t>
    </w:r>
    <w:r>
      <w:t xml:space="preserve">Requirements Specification for </w:t>
    </w:r>
    <w:proofErr w:type="spellStart"/>
    <w:r w:rsidR="00026914">
      <w:t>PakWork</w:t>
    </w:r>
    <w:proofErr w:type="spellEnd"/>
    <w:r>
      <w:tab/>
    </w:r>
    <w:r>
      <w:tab/>
      <w:t xml:space="preserve">Page </w:t>
    </w:r>
    <w:r>
      <w:fldChar w:fldCharType="begin"/>
    </w:r>
    <w:r>
      <w:instrText xml:space="preserve"> PAGE  \* MERGEFORMAT </w:instrText>
    </w:r>
    <w:r>
      <w:fldChar w:fldCharType="separate"/>
    </w:r>
    <w:r w:rsidR="005A6BC9">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BA4D" w14:textId="783E2B1C" w:rsidR="004B4BA3" w:rsidRDefault="004B4BA3">
    <w:pPr>
      <w:pStyle w:val="Header"/>
      <w:tabs>
        <w:tab w:val="clear" w:pos="9360"/>
        <w:tab w:val="right" w:pos="9630"/>
      </w:tabs>
    </w:pPr>
    <w:r>
      <w:t>Software</w:t>
    </w:r>
    <w:r>
      <w:rPr>
        <w:sz w:val="24"/>
      </w:rPr>
      <w:t xml:space="preserve"> </w:t>
    </w:r>
    <w:r>
      <w:t xml:space="preserve">Requirements Specification for </w:t>
    </w:r>
    <w:proofErr w:type="spellStart"/>
    <w:r w:rsidR="00561253">
      <w:t>PakWork</w:t>
    </w:r>
    <w:proofErr w:type="spellEnd"/>
    <w:r>
      <w:tab/>
    </w:r>
    <w:r>
      <w:tab/>
      <w:t xml:space="preserve">Page </w:t>
    </w:r>
    <w:r>
      <w:fldChar w:fldCharType="begin"/>
    </w:r>
    <w:r>
      <w:instrText xml:space="preserve"> PAGE  \* MERGEFORMAT </w:instrText>
    </w:r>
    <w:r>
      <w:fldChar w:fldCharType="separate"/>
    </w:r>
    <w:r w:rsidR="005A6BC9">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00002"/>
    <w:multiLevelType w:val="singleLevel"/>
    <w:tmpl w:val="00000002"/>
    <w:name w:val="WW8Num2"/>
    <w:lvl w:ilvl="0">
      <w:start w:val="3"/>
      <w:numFmt w:val="bullet"/>
      <w:lvlText w:val="-"/>
      <w:lvlJc w:val="left"/>
      <w:pPr>
        <w:tabs>
          <w:tab w:val="num" w:pos="0"/>
        </w:tabs>
        <w:ind w:left="720" w:hanging="360"/>
      </w:pPr>
      <w:rPr>
        <w:rFonts w:ascii="Arial" w:hAnsi="Arial" w:cs="Arial" w:hint="default"/>
        <w:color w:val="FF0000"/>
      </w:rPr>
    </w:lvl>
  </w:abstractNum>
  <w:abstractNum w:abstractNumId="2" w15:restartNumberingAfterBreak="0">
    <w:nsid w:val="1AC771BC"/>
    <w:multiLevelType w:val="hybridMultilevel"/>
    <w:tmpl w:val="6AFA5F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6A574E"/>
    <w:multiLevelType w:val="hybridMultilevel"/>
    <w:tmpl w:val="2DC44750"/>
    <w:lvl w:ilvl="0" w:tplc="03A2D118">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65081060">
    <w:abstractNumId w:val="0"/>
  </w:num>
  <w:num w:numId="2" w16cid:durableId="1442189287">
    <w:abstractNumId w:val="2"/>
  </w:num>
  <w:num w:numId="3" w16cid:durableId="1580019920">
    <w:abstractNumId w:val="1"/>
  </w:num>
  <w:num w:numId="4" w16cid:durableId="6788948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zU2NDYwNTI2MjVX0lEKTi0uzszPAykwrAUAZ4fvrywAAAA="/>
  </w:docVars>
  <w:rsids>
    <w:rsidRoot w:val="006C2221"/>
    <w:rsid w:val="00006767"/>
    <w:rsid w:val="00026914"/>
    <w:rsid w:val="000438AD"/>
    <w:rsid w:val="00063EE9"/>
    <w:rsid w:val="0008686B"/>
    <w:rsid w:val="00092D49"/>
    <w:rsid w:val="000A0880"/>
    <w:rsid w:val="000B16D6"/>
    <w:rsid w:val="000B4EE2"/>
    <w:rsid w:val="000C1B2E"/>
    <w:rsid w:val="000D0C1C"/>
    <w:rsid w:val="000D311F"/>
    <w:rsid w:val="000D7CAF"/>
    <w:rsid w:val="000E3308"/>
    <w:rsid w:val="000E7F98"/>
    <w:rsid w:val="000F1C62"/>
    <w:rsid w:val="000F285C"/>
    <w:rsid w:val="000F36DE"/>
    <w:rsid w:val="0011591D"/>
    <w:rsid w:val="001255F0"/>
    <w:rsid w:val="00163013"/>
    <w:rsid w:val="001656CC"/>
    <w:rsid w:val="00171E96"/>
    <w:rsid w:val="00182F99"/>
    <w:rsid w:val="001A2042"/>
    <w:rsid w:val="001A6075"/>
    <w:rsid w:val="001B6801"/>
    <w:rsid w:val="001B6F87"/>
    <w:rsid w:val="001C0674"/>
    <w:rsid w:val="001C4151"/>
    <w:rsid w:val="001C5EB8"/>
    <w:rsid w:val="001C7562"/>
    <w:rsid w:val="001D65F9"/>
    <w:rsid w:val="001E4576"/>
    <w:rsid w:val="001F256F"/>
    <w:rsid w:val="00206D3E"/>
    <w:rsid w:val="002102F7"/>
    <w:rsid w:val="00216B22"/>
    <w:rsid w:val="00220FD8"/>
    <w:rsid w:val="002222ED"/>
    <w:rsid w:val="002229F7"/>
    <w:rsid w:val="00235B97"/>
    <w:rsid w:val="00244F25"/>
    <w:rsid w:val="002625E7"/>
    <w:rsid w:val="00277588"/>
    <w:rsid w:val="00283C90"/>
    <w:rsid w:val="002901A4"/>
    <w:rsid w:val="00294BC2"/>
    <w:rsid w:val="002A0505"/>
    <w:rsid w:val="002D03D4"/>
    <w:rsid w:val="002D72C5"/>
    <w:rsid w:val="002E48CA"/>
    <w:rsid w:val="002F6FC4"/>
    <w:rsid w:val="00302079"/>
    <w:rsid w:val="00315558"/>
    <w:rsid w:val="003163CB"/>
    <w:rsid w:val="00321DF3"/>
    <w:rsid w:val="00333201"/>
    <w:rsid w:val="00337C49"/>
    <w:rsid w:val="003454A1"/>
    <w:rsid w:val="003500A1"/>
    <w:rsid w:val="00350B7E"/>
    <w:rsid w:val="003537C8"/>
    <w:rsid w:val="00357005"/>
    <w:rsid w:val="00363673"/>
    <w:rsid w:val="0037298B"/>
    <w:rsid w:val="003762DA"/>
    <w:rsid w:val="00377F44"/>
    <w:rsid w:val="003812F0"/>
    <w:rsid w:val="003825FC"/>
    <w:rsid w:val="00390532"/>
    <w:rsid w:val="003A0A20"/>
    <w:rsid w:val="003B1157"/>
    <w:rsid w:val="003B3933"/>
    <w:rsid w:val="003B3B68"/>
    <w:rsid w:val="003B3BA2"/>
    <w:rsid w:val="003B7009"/>
    <w:rsid w:val="003E4B30"/>
    <w:rsid w:val="003E4BE9"/>
    <w:rsid w:val="003E4D92"/>
    <w:rsid w:val="003E55E1"/>
    <w:rsid w:val="003E63FA"/>
    <w:rsid w:val="00402F01"/>
    <w:rsid w:val="00405481"/>
    <w:rsid w:val="00410202"/>
    <w:rsid w:val="0042620A"/>
    <w:rsid w:val="00431CBB"/>
    <w:rsid w:val="00447CE3"/>
    <w:rsid w:val="00462A46"/>
    <w:rsid w:val="004928BC"/>
    <w:rsid w:val="0049662C"/>
    <w:rsid w:val="004A4BAF"/>
    <w:rsid w:val="004A7DE4"/>
    <w:rsid w:val="004B4BA3"/>
    <w:rsid w:val="004D1D19"/>
    <w:rsid w:val="004E0927"/>
    <w:rsid w:val="004E18E1"/>
    <w:rsid w:val="004E6F08"/>
    <w:rsid w:val="004F516F"/>
    <w:rsid w:val="00503EC1"/>
    <w:rsid w:val="00515BD0"/>
    <w:rsid w:val="00517168"/>
    <w:rsid w:val="0052078B"/>
    <w:rsid w:val="00532028"/>
    <w:rsid w:val="00532BDD"/>
    <w:rsid w:val="005372C5"/>
    <w:rsid w:val="005423AF"/>
    <w:rsid w:val="0054593F"/>
    <w:rsid w:val="00552FCE"/>
    <w:rsid w:val="00557106"/>
    <w:rsid w:val="00561253"/>
    <w:rsid w:val="00566B39"/>
    <w:rsid w:val="00570501"/>
    <w:rsid w:val="0057387F"/>
    <w:rsid w:val="00595CEE"/>
    <w:rsid w:val="005A0608"/>
    <w:rsid w:val="005A6BC9"/>
    <w:rsid w:val="005B182E"/>
    <w:rsid w:val="005B61CF"/>
    <w:rsid w:val="005C0EA2"/>
    <w:rsid w:val="005C6F0F"/>
    <w:rsid w:val="005F1E25"/>
    <w:rsid w:val="00602BEC"/>
    <w:rsid w:val="00603C27"/>
    <w:rsid w:val="00610360"/>
    <w:rsid w:val="006213AF"/>
    <w:rsid w:val="00657891"/>
    <w:rsid w:val="006A3B39"/>
    <w:rsid w:val="006A663D"/>
    <w:rsid w:val="006B07AB"/>
    <w:rsid w:val="006B0A33"/>
    <w:rsid w:val="006B18C9"/>
    <w:rsid w:val="006C2221"/>
    <w:rsid w:val="006C57CF"/>
    <w:rsid w:val="006D7080"/>
    <w:rsid w:val="006E413D"/>
    <w:rsid w:val="006E6CD3"/>
    <w:rsid w:val="00740953"/>
    <w:rsid w:val="00741B92"/>
    <w:rsid w:val="007428FE"/>
    <w:rsid w:val="007602F1"/>
    <w:rsid w:val="00774C58"/>
    <w:rsid w:val="00782D3D"/>
    <w:rsid w:val="007875CF"/>
    <w:rsid w:val="00793814"/>
    <w:rsid w:val="007953DC"/>
    <w:rsid w:val="007962E2"/>
    <w:rsid w:val="007A0C2E"/>
    <w:rsid w:val="007B4144"/>
    <w:rsid w:val="007B4AA7"/>
    <w:rsid w:val="007C1466"/>
    <w:rsid w:val="007C4CB4"/>
    <w:rsid w:val="007C6799"/>
    <w:rsid w:val="007D29F0"/>
    <w:rsid w:val="007D7200"/>
    <w:rsid w:val="007F0763"/>
    <w:rsid w:val="007F5A78"/>
    <w:rsid w:val="008067B6"/>
    <w:rsid w:val="00820D30"/>
    <w:rsid w:val="008334D4"/>
    <w:rsid w:val="00833BC9"/>
    <w:rsid w:val="00842F16"/>
    <w:rsid w:val="008479CE"/>
    <w:rsid w:val="00861C3D"/>
    <w:rsid w:val="00862925"/>
    <w:rsid w:val="008669BB"/>
    <w:rsid w:val="008817E1"/>
    <w:rsid w:val="00887245"/>
    <w:rsid w:val="008936D2"/>
    <w:rsid w:val="008D0EEA"/>
    <w:rsid w:val="008F0A67"/>
    <w:rsid w:val="008F5F05"/>
    <w:rsid w:val="008F658D"/>
    <w:rsid w:val="0090753D"/>
    <w:rsid w:val="00930321"/>
    <w:rsid w:val="00960098"/>
    <w:rsid w:val="0096573E"/>
    <w:rsid w:val="00972028"/>
    <w:rsid w:val="00980E79"/>
    <w:rsid w:val="009833EB"/>
    <w:rsid w:val="00986075"/>
    <w:rsid w:val="00991EE0"/>
    <w:rsid w:val="009A1CD5"/>
    <w:rsid w:val="009A21A9"/>
    <w:rsid w:val="009B3707"/>
    <w:rsid w:val="009C22B7"/>
    <w:rsid w:val="009D0BB4"/>
    <w:rsid w:val="009E4BDD"/>
    <w:rsid w:val="009F0805"/>
    <w:rsid w:val="00A14DA3"/>
    <w:rsid w:val="00A23464"/>
    <w:rsid w:val="00A273B7"/>
    <w:rsid w:val="00A33988"/>
    <w:rsid w:val="00A348AB"/>
    <w:rsid w:val="00A40C27"/>
    <w:rsid w:val="00A45B94"/>
    <w:rsid w:val="00A45E9F"/>
    <w:rsid w:val="00A67AF8"/>
    <w:rsid w:val="00A733F0"/>
    <w:rsid w:val="00A767E6"/>
    <w:rsid w:val="00AB02A8"/>
    <w:rsid w:val="00AC7B91"/>
    <w:rsid w:val="00AD37AC"/>
    <w:rsid w:val="00AE3050"/>
    <w:rsid w:val="00B15405"/>
    <w:rsid w:val="00B159ED"/>
    <w:rsid w:val="00B21176"/>
    <w:rsid w:val="00B4153B"/>
    <w:rsid w:val="00B450F9"/>
    <w:rsid w:val="00B4745C"/>
    <w:rsid w:val="00B52C82"/>
    <w:rsid w:val="00B55237"/>
    <w:rsid w:val="00B612EB"/>
    <w:rsid w:val="00B66881"/>
    <w:rsid w:val="00B759F4"/>
    <w:rsid w:val="00B81757"/>
    <w:rsid w:val="00B84D53"/>
    <w:rsid w:val="00BA51D5"/>
    <w:rsid w:val="00BB6FA7"/>
    <w:rsid w:val="00BC4B1A"/>
    <w:rsid w:val="00BC5EDC"/>
    <w:rsid w:val="00BD3882"/>
    <w:rsid w:val="00BF2DE0"/>
    <w:rsid w:val="00C12CE2"/>
    <w:rsid w:val="00C15451"/>
    <w:rsid w:val="00C15AD8"/>
    <w:rsid w:val="00C16F5A"/>
    <w:rsid w:val="00C27062"/>
    <w:rsid w:val="00C40A10"/>
    <w:rsid w:val="00C40CCA"/>
    <w:rsid w:val="00C42C7C"/>
    <w:rsid w:val="00C548C5"/>
    <w:rsid w:val="00C74F75"/>
    <w:rsid w:val="00C953DA"/>
    <w:rsid w:val="00CE4231"/>
    <w:rsid w:val="00CE5DCA"/>
    <w:rsid w:val="00CF4D64"/>
    <w:rsid w:val="00CF7F11"/>
    <w:rsid w:val="00D035AE"/>
    <w:rsid w:val="00D1584E"/>
    <w:rsid w:val="00D15C39"/>
    <w:rsid w:val="00D2157A"/>
    <w:rsid w:val="00D21C4F"/>
    <w:rsid w:val="00D22BE9"/>
    <w:rsid w:val="00D22F0E"/>
    <w:rsid w:val="00D2485B"/>
    <w:rsid w:val="00D279FA"/>
    <w:rsid w:val="00D6796F"/>
    <w:rsid w:val="00D872CE"/>
    <w:rsid w:val="00DA22F9"/>
    <w:rsid w:val="00DC4A54"/>
    <w:rsid w:val="00DE4E72"/>
    <w:rsid w:val="00DF6168"/>
    <w:rsid w:val="00E010DD"/>
    <w:rsid w:val="00E43B46"/>
    <w:rsid w:val="00E47601"/>
    <w:rsid w:val="00E5169E"/>
    <w:rsid w:val="00E60199"/>
    <w:rsid w:val="00E732D7"/>
    <w:rsid w:val="00E81D35"/>
    <w:rsid w:val="00E82489"/>
    <w:rsid w:val="00E8713E"/>
    <w:rsid w:val="00E9022A"/>
    <w:rsid w:val="00EA68F9"/>
    <w:rsid w:val="00EB06A8"/>
    <w:rsid w:val="00EB2CF3"/>
    <w:rsid w:val="00EC75D4"/>
    <w:rsid w:val="00ED0D97"/>
    <w:rsid w:val="00ED24A8"/>
    <w:rsid w:val="00ED4093"/>
    <w:rsid w:val="00EE0204"/>
    <w:rsid w:val="00EE1145"/>
    <w:rsid w:val="00EE27E1"/>
    <w:rsid w:val="00F03211"/>
    <w:rsid w:val="00F16C34"/>
    <w:rsid w:val="00F5160F"/>
    <w:rsid w:val="00F52FAB"/>
    <w:rsid w:val="00F62321"/>
    <w:rsid w:val="00F64A20"/>
    <w:rsid w:val="00F6639A"/>
    <w:rsid w:val="00F95B99"/>
    <w:rsid w:val="00FA47A4"/>
    <w:rsid w:val="00FB2853"/>
    <w:rsid w:val="00FB59D4"/>
    <w:rsid w:val="00FC0377"/>
    <w:rsid w:val="00FC2B1B"/>
    <w:rsid w:val="00FE37A7"/>
    <w:rsid w:val="00FE5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E678A"/>
  <w15:chartTrackingRefBased/>
  <w15:docId w15:val="{A9ECEB7B-DCDF-4AAA-B9F9-BF39F91F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basedOn w:val="DefaultParagraphFont"/>
    <w:rsid w:val="008817E1"/>
    <w:rPr>
      <w:color w:val="0563C1" w:themeColor="hyperlink"/>
      <w:u w:val="single"/>
    </w:rPr>
  </w:style>
  <w:style w:type="character" w:styleId="UnresolvedMention">
    <w:name w:val="Unresolved Mention"/>
    <w:basedOn w:val="DefaultParagraphFont"/>
    <w:uiPriority w:val="99"/>
    <w:semiHidden/>
    <w:unhideWhenUsed/>
    <w:rsid w:val="008817E1"/>
    <w:rPr>
      <w:color w:val="605E5C"/>
      <w:shd w:val="clear" w:color="auto" w:fill="E1DFDD"/>
    </w:rPr>
  </w:style>
  <w:style w:type="paragraph" w:customStyle="1" w:styleId="NormalComment">
    <w:name w:val="Normal Comment"/>
    <w:basedOn w:val="Normal"/>
    <w:rsid w:val="00D15C39"/>
    <w:pPr>
      <w:suppressAutoHyphens/>
      <w:spacing w:before="120" w:after="60" w:line="240" w:lineRule="auto"/>
    </w:pPr>
    <w:rPr>
      <w:rFonts w:ascii="Times New Roman" w:hAnsi="Times New Roman"/>
      <w:color w:val="FF0000"/>
      <w:lang w:eastAsia="zh-CN"/>
    </w:rPr>
  </w:style>
  <w:style w:type="paragraph" w:customStyle="1" w:styleId="FigureTitle">
    <w:name w:val="Figure Title"/>
    <w:basedOn w:val="Normal"/>
    <w:next w:val="BodyText"/>
    <w:rsid w:val="00D15C39"/>
    <w:pPr>
      <w:keepLines/>
      <w:suppressAutoHyphens/>
      <w:spacing w:before="120" w:after="180" w:line="240" w:lineRule="auto"/>
      <w:jc w:val="center"/>
    </w:pPr>
    <w:rPr>
      <w:rFonts w:ascii="Times New Roman" w:hAnsi="Times New Roman"/>
      <w:b/>
      <w:sz w:val="22"/>
      <w:lang w:eastAsia="zh-CN"/>
    </w:rPr>
  </w:style>
  <w:style w:type="paragraph" w:customStyle="1" w:styleId="HeadingBase">
    <w:name w:val="Heading Base"/>
    <w:basedOn w:val="Normal"/>
    <w:rsid w:val="00D15C39"/>
    <w:pPr>
      <w:suppressAutoHyphens/>
      <w:spacing w:before="60" w:after="60" w:line="240" w:lineRule="auto"/>
    </w:pPr>
    <w:rPr>
      <w:rFonts w:ascii="Times New Roman" w:hAnsi="Times New Roman"/>
      <w:b/>
      <w:sz w:val="22"/>
      <w:lang w:eastAsia="zh-CN"/>
    </w:rPr>
  </w:style>
  <w:style w:type="paragraph" w:styleId="BodyText">
    <w:name w:val="Body Text"/>
    <w:basedOn w:val="Normal"/>
    <w:link w:val="BodyTextChar"/>
    <w:rsid w:val="00D15C39"/>
    <w:pPr>
      <w:spacing w:after="120"/>
    </w:pPr>
  </w:style>
  <w:style w:type="character" w:customStyle="1" w:styleId="BodyTextChar">
    <w:name w:val="Body Text Char"/>
    <w:basedOn w:val="DefaultParagraphFont"/>
    <w:link w:val="BodyText"/>
    <w:rsid w:val="00D15C39"/>
    <w:rPr>
      <w:rFonts w:ascii="Times" w:hAnsi="Times"/>
      <w:sz w:val="24"/>
    </w:rPr>
  </w:style>
  <w:style w:type="table" w:styleId="TableGrid">
    <w:name w:val="Table Grid"/>
    <w:basedOn w:val="TableNormal"/>
    <w:rsid w:val="0006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E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localhost:3000/profile" TargetMode="External"/><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o.gl/nsUFwy" TargetMode="External"/><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mailto:asaad@gmail.com" TargetMode="External"/><Relationship Id="rId27" Type="http://schemas.openxmlformats.org/officeDocument/2006/relationships/hyperlink" Target="http://localhost:3000/profile" TargetMode="External"/><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79139-D3DB-44A9-AB8D-385D4CD6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33</Pages>
  <Words>3712</Words>
  <Characters>2116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4825</CharactersWithSpaces>
  <SharedDoc>false</SharedDoc>
  <HLinks>
    <vt:vector size="6" baseType="variant">
      <vt:variant>
        <vt:i4>5242901</vt:i4>
      </vt:variant>
      <vt:variant>
        <vt:i4>102</vt:i4>
      </vt:variant>
      <vt:variant>
        <vt:i4>0</vt:i4>
      </vt:variant>
      <vt:variant>
        <vt:i4>5</vt:i4>
      </vt:variant>
      <vt:variant>
        <vt:lpwstr>https://goo.gl/nsUFw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Asaad Abbasi</cp:lastModifiedBy>
  <cp:revision>174</cp:revision>
  <cp:lastPrinted>2022-11-10T07:15:00Z</cp:lastPrinted>
  <dcterms:created xsi:type="dcterms:W3CDTF">2022-11-09T20:59:00Z</dcterms:created>
  <dcterms:modified xsi:type="dcterms:W3CDTF">2022-11-10T09:18:00Z</dcterms:modified>
</cp:coreProperties>
</file>